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4A8A814"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6</w:t>
      </w:r>
      <w:r w:rsidR="00F91F84">
        <w:rPr>
          <w:rFonts w:ascii="Arial" w:eastAsia="Arial" w:hAnsi="Arial" w:cs="Arial"/>
          <w:sz w:val="28"/>
          <w:szCs w:val="28"/>
        </w:rPr>
        <w:t>8</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1E70BF4"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E1088F">
        <w:rPr>
          <w:rFonts w:ascii="Arial" w:eastAsia="Arial" w:hAnsi="Arial" w:cs="Arial"/>
          <w:sz w:val="24"/>
          <w:szCs w:val="24"/>
        </w:rPr>
        <w:t>3</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F91F84">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4D1F4952" w:rsidR="002638C6" w:rsidRPr="003569F2" w:rsidRDefault="00EB19CC" w:rsidP="00D70D81">
      <w:pPr>
        <w:widowControl/>
        <w:spacing w:after="0" w:line="240" w:lineRule="auto"/>
        <w:contextualSpacing/>
        <w:jc w:val="both"/>
        <w:rPr>
          <w:rFonts w:ascii="Arial" w:eastAsia="Arial" w:hAnsi="Arial" w:cs="Arial"/>
          <w:b/>
          <w:sz w:val="24"/>
          <w:szCs w:val="24"/>
        </w:rPr>
      </w:pPr>
      <w:r w:rsidRPr="003569F2">
        <w:rPr>
          <w:rFonts w:ascii="Arial" w:eastAsia="Arial" w:hAnsi="Arial" w:cs="Arial"/>
          <w:sz w:val="24"/>
          <w:szCs w:val="24"/>
        </w:rPr>
        <w:t>As</w:t>
      </w:r>
      <w:r w:rsidR="00D16141" w:rsidRPr="003569F2">
        <w:rPr>
          <w:rFonts w:ascii="Arial" w:eastAsia="Arial" w:hAnsi="Arial" w:cs="Arial"/>
          <w:sz w:val="24"/>
          <w:szCs w:val="24"/>
        </w:rPr>
        <w:t xml:space="preserve"> </w:t>
      </w:r>
      <w:r w:rsidRPr="00E1088F">
        <w:rPr>
          <w:rFonts w:ascii="Arial" w:eastAsia="Arial" w:hAnsi="Arial" w:cs="Arial"/>
          <w:sz w:val="24"/>
          <w:szCs w:val="24"/>
        </w:rPr>
        <w:t>of</w:t>
      </w:r>
      <w:r w:rsidR="00D16141" w:rsidRPr="00E1088F">
        <w:rPr>
          <w:rFonts w:ascii="Arial" w:eastAsia="Arial" w:hAnsi="Arial" w:cs="Arial"/>
          <w:sz w:val="24"/>
          <w:szCs w:val="24"/>
        </w:rPr>
        <w:t xml:space="preserve"> </w:t>
      </w:r>
      <w:r w:rsidR="00C9351E" w:rsidRPr="003A3A9D">
        <w:rPr>
          <w:rFonts w:ascii="Arial" w:eastAsia="Arial" w:hAnsi="Arial" w:cs="Arial"/>
          <w:b/>
          <w:color w:val="0070C0"/>
          <w:sz w:val="24"/>
          <w:szCs w:val="24"/>
        </w:rPr>
        <w:t>0</w:t>
      </w:r>
      <w:r w:rsidR="003A3A9D">
        <w:rPr>
          <w:rFonts w:ascii="Arial" w:eastAsia="Arial" w:hAnsi="Arial" w:cs="Arial"/>
          <w:b/>
          <w:color w:val="0070C0"/>
          <w:sz w:val="24"/>
          <w:szCs w:val="24"/>
        </w:rPr>
        <w:t>3</w:t>
      </w:r>
      <w:r w:rsidR="00193A2D" w:rsidRPr="003A3A9D">
        <w:rPr>
          <w:rFonts w:ascii="Arial" w:eastAsia="Arial" w:hAnsi="Arial" w:cs="Arial"/>
          <w:b/>
          <w:color w:val="0070C0"/>
          <w:sz w:val="24"/>
          <w:szCs w:val="24"/>
        </w:rPr>
        <w:t xml:space="preserve"> </w:t>
      </w:r>
      <w:r w:rsidR="00C9351E" w:rsidRPr="003A3A9D">
        <w:rPr>
          <w:rFonts w:ascii="Arial" w:eastAsia="Arial" w:hAnsi="Arial" w:cs="Arial"/>
          <w:b/>
          <w:color w:val="0070C0"/>
          <w:sz w:val="24"/>
          <w:szCs w:val="24"/>
        </w:rPr>
        <w:t>February</w:t>
      </w:r>
      <w:r w:rsidR="00193A2D" w:rsidRPr="003A3A9D">
        <w:rPr>
          <w:rFonts w:ascii="Arial" w:eastAsia="Arial" w:hAnsi="Arial" w:cs="Arial"/>
          <w:b/>
          <w:color w:val="0070C0"/>
          <w:sz w:val="24"/>
          <w:szCs w:val="24"/>
        </w:rPr>
        <w:t xml:space="preserve"> 2021</w:t>
      </w:r>
      <w:r w:rsidR="00C55046" w:rsidRPr="003A3A9D">
        <w:rPr>
          <w:rFonts w:ascii="Arial" w:eastAsia="Arial" w:hAnsi="Arial" w:cs="Arial"/>
          <w:b/>
          <w:color w:val="0070C0"/>
          <w:sz w:val="24"/>
          <w:szCs w:val="24"/>
        </w:rPr>
        <w:t>,</w:t>
      </w:r>
      <w:r w:rsidR="00D16141" w:rsidRPr="003A3A9D">
        <w:rPr>
          <w:rFonts w:ascii="Arial" w:eastAsia="Arial" w:hAnsi="Arial" w:cs="Arial"/>
          <w:b/>
          <w:color w:val="0070C0"/>
          <w:sz w:val="24"/>
          <w:szCs w:val="24"/>
        </w:rPr>
        <w:t xml:space="preserve"> </w:t>
      </w:r>
      <w:r w:rsidR="00C55046" w:rsidRPr="003A3A9D">
        <w:rPr>
          <w:rFonts w:ascii="Arial" w:eastAsia="Arial" w:hAnsi="Arial" w:cs="Arial"/>
          <w:b/>
          <w:color w:val="0070C0"/>
          <w:sz w:val="24"/>
          <w:szCs w:val="24"/>
        </w:rPr>
        <w:t>4PM</w:t>
      </w:r>
      <w:r w:rsidRPr="003A3A9D">
        <w:rPr>
          <w:rFonts w:ascii="Arial" w:eastAsia="Arial" w:hAnsi="Arial" w:cs="Arial"/>
          <w:color w:val="0070C0"/>
          <w:sz w:val="24"/>
          <w:szCs w:val="24"/>
        </w:rPr>
        <w:t>,</w:t>
      </w:r>
      <w:r w:rsidR="00D16141" w:rsidRPr="003A3A9D">
        <w:rPr>
          <w:rFonts w:ascii="Arial" w:eastAsia="Arial" w:hAnsi="Arial" w:cs="Arial"/>
          <w:color w:val="0070C0"/>
          <w:sz w:val="24"/>
          <w:szCs w:val="24"/>
        </w:rPr>
        <w:t xml:space="preserve"> </w:t>
      </w:r>
      <w:r w:rsidRPr="00E1088F">
        <w:rPr>
          <w:rFonts w:ascii="Arial" w:eastAsia="Arial" w:hAnsi="Arial" w:cs="Arial"/>
          <w:sz w:val="24"/>
          <w:szCs w:val="24"/>
        </w:rPr>
        <w:t>the</w:t>
      </w:r>
      <w:r w:rsidR="00D16141" w:rsidRPr="00E1088F">
        <w:rPr>
          <w:rFonts w:ascii="Arial" w:eastAsia="Arial" w:hAnsi="Arial" w:cs="Arial"/>
          <w:sz w:val="24"/>
          <w:szCs w:val="24"/>
        </w:rPr>
        <w:t xml:space="preserve"> </w:t>
      </w:r>
      <w:r w:rsidRPr="00E1088F">
        <w:rPr>
          <w:rFonts w:ascii="Arial" w:eastAsia="Arial" w:hAnsi="Arial" w:cs="Arial"/>
          <w:sz w:val="24"/>
          <w:szCs w:val="24"/>
        </w:rPr>
        <w:t>Department</w:t>
      </w:r>
      <w:r w:rsidR="00D16141" w:rsidRPr="00E1088F">
        <w:rPr>
          <w:rFonts w:ascii="Arial" w:eastAsia="Arial" w:hAnsi="Arial" w:cs="Arial"/>
          <w:sz w:val="24"/>
          <w:szCs w:val="24"/>
        </w:rPr>
        <w:t xml:space="preserve"> </w:t>
      </w:r>
      <w:r w:rsidRPr="00E1088F">
        <w:rPr>
          <w:rFonts w:ascii="Arial" w:eastAsia="Arial" w:hAnsi="Arial" w:cs="Arial"/>
          <w:sz w:val="24"/>
          <w:szCs w:val="24"/>
        </w:rPr>
        <w:t>of</w:t>
      </w:r>
      <w:r w:rsidR="00D16141" w:rsidRPr="00E1088F">
        <w:rPr>
          <w:rFonts w:ascii="Arial" w:eastAsia="Arial" w:hAnsi="Arial" w:cs="Arial"/>
          <w:sz w:val="24"/>
          <w:szCs w:val="24"/>
        </w:rPr>
        <w:t xml:space="preserve"> </w:t>
      </w:r>
      <w:r w:rsidRPr="00E1088F">
        <w:rPr>
          <w:rFonts w:ascii="Arial" w:eastAsia="Arial" w:hAnsi="Arial" w:cs="Arial"/>
          <w:sz w:val="24"/>
          <w:szCs w:val="24"/>
        </w:rPr>
        <w:t>Health</w:t>
      </w:r>
      <w:r w:rsidR="00D16141" w:rsidRPr="00E1088F">
        <w:rPr>
          <w:rFonts w:ascii="Arial" w:eastAsia="Arial" w:hAnsi="Arial" w:cs="Arial"/>
          <w:sz w:val="24"/>
          <w:szCs w:val="24"/>
        </w:rPr>
        <w:t xml:space="preserve"> </w:t>
      </w:r>
      <w:r w:rsidRPr="00E1088F">
        <w:rPr>
          <w:rFonts w:ascii="Arial" w:eastAsia="Arial" w:hAnsi="Arial" w:cs="Arial"/>
          <w:sz w:val="24"/>
          <w:szCs w:val="24"/>
        </w:rPr>
        <w:t>(DOH)</w:t>
      </w:r>
      <w:r w:rsidR="00D16141" w:rsidRPr="00E1088F">
        <w:rPr>
          <w:rFonts w:ascii="Arial" w:eastAsia="Arial" w:hAnsi="Arial" w:cs="Arial"/>
          <w:sz w:val="24"/>
          <w:szCs w:val="24"/>
        </w:rPr>
        <w:t xml:space="preserve"> </w:t>
      </w:r>
      <w:r w:rsidRPr="00E1088F">
        <w:rPr>
          <w:rFonts w:ascii="Arial" w:eastAsia="Arial" w:hAnsi="Arial" w:cs="Arial"/>
          <w:sz w:val="24"/>
          <w:szCs w:val="24"/>
        </w:rPr>
        <w:t>has</w:t>
      </w:r>
      <w:r w:rsidR="00D16141" w:rsidRPr="00E1088F">
        <w:rPr>
          <w:rFonts w:ascii="Arial" w:eastAsia="Arial" w:hAnsi="Arial" w:cs="Arial"/>
          <w:sz w:val="24"/>
          <w:szCs w:val="24"/>
        </w:rPr>
        <w:t xml:space="preserve"> </w:t>
      </w:r>
      <w:r w:rsidRPr="00E1088F">
        <w:rPr>
          <w:rFonts w:ascii="Arial" w:eastAsia="Arial" w:hAnsi="Arial" w:cs="Arial"/>
          <w:sz w:val="24"/>
          <w:szCs w:val="24"/>
        </w:rPr>
        <w:t>recorded</w:t>
      </w:r>
      <w:r w:rsidR="00D16141" w:rsidRPr="00E1088F">
        <w:rPr>
          <w:rFonts w:ascii="Arial" w:eastAsia="Arial" w:hAnsi="Arial" w:cs="Arial"/>
          <w:sz w:val="24"/>
          <w:szCs w:val="24"/>
        </w:rPr>
        <w:t xml:space="preserve"> </w:t>
      </w:r>
      <w:r w:rsidRPr="00E1088F">
        <w:rPr>
          <w:rFonts w:ascii="Arial" w:eastAsia="Arial" w:hAnsi="Arial" w:cs="Arial"/>
          <w:sz w:val="24"/>
          <w:szCs w:val="24"/>
        </w:rPr>
        <w:t>a</w:t>
      </w:r>
      <w:r w:rsidR="00D16141" w:rsidRPr="00E1088F">
        <w:rPr>
          <w:rFonts w:ascii="Arial" w:eastAsia="Arial" w:hAnsi="Arial" w:cs="Arial"/>
          <w:sz w:val="24"/>
          <w:szCs w:val="24"/>
        </w:rPr>
        <w:t xml:space="preserve"> </w:t>
      </w:r>
      <w:r w:rsidRPr="00E1088F">
        <w:rPr>
          <w:rFonts w:ascii="Arial" w:eastAsia="Arial" w:hAnsi="Arial" w:cs="Arial"/>
          <w:sz w:val="24"/>
          <w:szCs w:val="24"/>
        </w:rPr>
        <w:t>total</w:t>
      </w:r>
      <w:r w:rsidR="00D16141" w:rsidRPr="00E1088F">
        <w:rPr>
          <w:rFonts w:ascii="Arial" w:eastAsia="Arial" w:hAnsi="Arial" w:cs="Arial"/>
          <w:sz w:val="24"/>
          <w:szCs w:val="24"/>
        </w:rPr>
        <w:t xml:space="preserve"> </w:t>
      </w:r>
      <w:r w:rsidRPr="00E1088F">
        <w:rPr>
          <w:rFonts w:ascii="Arial" w:eastAsia="Arial" w:hAnsi="Arial" w:cs="Arial"/>
          <w:sz w:val="24"/>
          <w:szCs w:val="24"/>
        </w:rPr>
        <w:t>of</w:t>
      </w:r>
      <w:r w:rsidR="00D16141" w:rsidRPr="00E1088F">
        <w:rPr>
          <w:rFonts w:ascii="Arial" w:eastAsia="Arial" w:hAnsi="Arial" w:cs="Arial"/>
          <w:sz w:val="24"/>
          <w:szCs w:val="24"/>
        </w:rPr>
        <w:t xml:space="preserve"> </w:t>
      </w:r>
      <w:r w:rsidR="003A3A9D" w:rsidRPr="003A3A9D">
        <w:rPr>
          <w:rFonts w:ascii="Arial" w:eastAsia="Arial" w:hAnsi="Arial" w:cs="Arial"/>
          <w:b/>
          <w:color w:val="0070C0"/>
          <w:sz w:val="24"/>
          <w:szCs w:val="24"/>
        </w:rPr>
        <w:t xml:space="preserve">530,118 </w:t>
      </w:r>
      <w:r w:rsidR="00FD6C15" w:rsidRPr="003A3A9D">
        <w:rPr>
          <w:rFonts w:ascii="Arial" w:eastAsia="Arial" w:hAnsi="Arial" w:cs="Arial"/>
          <w:b/>
          <w:color w:val="0070C0"/>
          <w:sz w:val="24"/>
          <w:szCs w:val="24"/>
        </w:rPr>
        <w:t>co</w:t>
      </w:r>
      <w:r w:rsidRPr="003A3A9D">
        <w:rPr>
          <w:rFonts w:ascii="Arial" w:eastAsia="Arial" w:hAnsi="Arial" w:cs="Arial"/>
          <w:b/>
          <w:color w:val="0070C0"/>
          <w:sz w:val="24"/>
          <w:szCs w:val="24"/>
        </w:rPr>
        <w:t>nfirmed</w:t>
      </w:r>
      <w:r w:rsidR="00D16141" w:rsidRPr="003A3A9D">
        <w:rPr>
          <w:rFonts w:ascii="Arial" w:eastAsia="Arial" w:hAnsi="Arial" w:cs="Arial"/>
          <w:b/>
          <w:color w:val="0070C0"/>
          <w:sz w:val="24"/>
          <w:szCs w:val="24"/>
        </w:rPr>
        <w:t xml:space="preserve"> </w:t>
      </w:r>
      <w:r w:rsidRPr="003A3A9D">
        <w:rPr>
          <w:rFonts w:ascii="Arial" w:eastAsia="Arial" w:hAnsi="Arial" w:cs="Arial"/>
          <w:b/>
          <w:color w:val="0070C0"/>
          <w:sz w:val="24"/>
          <w:szCs w:val="24"/>
        </w:rPr>
        <w:t>cases</w:t>
      </w:r>
      <w:r w:rsidRPr="003A3A9D">
        <w:rPr>
          <w:rFonts w:ascii="Arial" w:eastAsia="Arial" w:hAnsi="Arial" w:cs="Arial"/>
          <w:color w:val="0070C0"/>
          <w:sz w:val="24"/>
          <w:szCs w:val="24"/>
        </w:rPr>
        <w:t>;</w:t>
      </w:r>
      <w:r w:rsidR="00D16141" w:rsidRPr="003A3A9D">
        <w:rPr>
          <w:rFonts w:ascii="Arial" w:eastAsia="Arial" w:hAnsi="Arial" w:cs="Arial"/>
          <w:color w:val="0070C0"/>
          <w:sz w:val="24"/>
          <w:szCs w:val="24"/>
        </w:rPr>
        <w:t xml:space="preserve"> </w:t>
      </w:r>
      <w:r w:rsidRPr="00E1088F">
        <w:rPr>
          <w:rFonts w:ascii="Arial" w:eastAsia="Arial" w:hAnsi="Arial" w:cs="Arial"/>
          <w:sz w:val="24"/>
          <w:szCs w:val="24"/>
        </w:rPr>
        <w:t>of</w:t>
      </w:r>
      <w:r w:rsidR="00D16141" w:rsidRPr="00E1088F">
        <w:rPr>
          <w:rFonts w:ascii="Arial" w:eastAsia="Arial" w:hAnsi="Arial" w:cs="Arial"/>
          <w:sz w:val="24"/>
          <w:szCs w:val="24"/>
        </w:rPr>
        <w:t xml:space="preserve"> </w:t>
      </w:r>
      <w:r w:rsidRPr="00E1088F">
        <w:rPr>
          <w:rFonts w:ascii="Arial" w:eastAsia="Arial" w:hAnsi="Arial" w:cs="Arial"/>
          <w:sz w:val="24"/>
          <w:szCs w:val="24"/>
        </w:rPr>
        <w:t>which,</w:t>
      </w:r>
      <w:r w:rsidR="00D16141" w:rsidRPr="00E1088F">
        <w:rPr>
          <w:rFonts w:ascii="Arial" w:eastAsia="Arial" w:hAnsi="Arial" w:cs="Arial"/>
          <w:sz w:val="24"/>
          <w:szCs w:val="24"/>
        </w:rPr>
        <w:t xml:space="preserve"> </w:t>
      </w:r>
      <w:r w:rsidR="003A3A9D" w:rsidRPr="003A3A9D">
        <w:rPr>
          <w:rFonts w:ascii="Arial" w:eastAsia="Arial" w:hAnsi="Arial" w:cs="Arial"/>
          <w:b/>
          <w:color w:val="0070C0"/>
          <w:sz w:val="24"/>
          <w:szCs w:val="24"/>
        </w:rPr>
        <w:t xml:space="preserve">31,455 </w:t>
      </w:r>
      <w:r w:rsidRPr="00E1088F">
        <w:rPr>
          <w:rFonts w:ascii="Arial" w:eastAsia="Arial" w:hAnsi="Arial" w:cs="Arial"/>
          <w:sz w:val="24"/>
          <w:szCs w:val="24"/>
        </w:rPr>
        <w:t>are</w:t>
      </w:r>
      <w:r w:rsidR="00D16141" w:rsidRPr="00E1088F">
        <w:rPr>
          <w:rFonts w:ascii="Arial" w:eastAsia="Arial" w:hAnsi="Arial" w:cs="Arial"/>
          <w:sz w:val="24"/>
          <w:szCs w:val="24"/>
        </w:rPr>
        <w:t xml:space="preserve"> </w:t>
      </w:r>
      <w:r w:rsidRPr="003A3A9D">
        <w:rPr>
          <w:rFonts w:ascii="Arial" w:eastAsia="Arial" w:hAnsi="Arial" w:cs="Arial"/>
          <w:b/>
          <w:color w:val="0070C0"/>
          <w:sz w:val="24"/>
          <w:szCs w:val="24"/>
        </w:rPr>
        <w:t>active</w:t>
      </w:r>
      <w:r w:rsidRPr="003A3A9D">
        <w:rPr>
          <w:rFonts w:ascii="Arial" w:eastAsia="Arial" w:hAnsi="Arial" w:cs="Arial"/>
          <w:color w:val="0070C0"/>
          <w:sz w:val="24"/>
          <w:szCs w:val="24"/>
        </w:rPr>
        <w:t>,</w:t>
      </w:r>
      <w:r w:rsidR="00D16141" w:rsidRPr="003A3A9D">
        <w:rPr>
          <w:rFonts w:ascii="Arial" w:eastAsia="Arial" w:hAnsi="Arial" w:cs="Arial"/>
          <w:color w:val="0070C0"/>
          <w:sz w:val="24"/>
          <w:szCs w:val="24"/>
        </w:rPr>
        <w:t xml:space="preserve"> </w:t>
      </w:r>
      <w:r w:rsidR="003A3A9D" w:rsidRPr="003A3A9D">
        <w:rPr>
          <w:rFonts w:ascii="Arial" w:eastAsia="Arial" w:hAnsi="Arial" w:cs="Arial"/>
          <w:b/>
          <w:color w:val="0070C0"/>
          <w:sz w:val="24"/>
          <w:szCs w:val="24"/>
        </w:rPr>
        <w:t xml:space="preserve">487,721 </w:t>
      </w:r>
      <w:r w:rsidRPr="00E1088F">
        <w:rPr>
          <w:rFonts w:ascii="Arial" w:eastAsia="Arial" w:hAnsi="Arial" w:cs="Arial"/>
          <w:sz w:val="24"/>
          <w:szCs w:val="24"/>
        </w:rPr>
        <w:t>have</w:t>
      </w:r>
      <w:r w:rsidR="00D16141" w:rsidRPr="00E1088F">
        <w:rPr>
          <w:rFonts w:ascii="Arial" w:eastAsia="Arial" w:hAnsi="Arial" w:cs="Arial"/>
          <w:sz w:val="24"/>
          <w:szCs w:val="24"/>
        </w:rPr>
        <w:t xml:space="preserve"> </w:t>
      </w:r>
      <w:r w:rsidRPr="003A3A9D">
        <w:rPr>
          <w:rFonts w:ascii="Arial" w:eastAsia="Arial" w:hAnsi="Arial" w:cs="Arial"/>
          <w:b/>
          <w:color w:val="0070C0"/>
          <w:sz w:val="24"/>
          <w:szCs w:val="24"/>
        </w:rPr>
        <w:t>recovered</w:t>
      </w:r>
      <w:r w:rsidR="00D16141" w:rsidRPr="003A3A9D">
        <w:rPr>
          <w:rFonts w:ascii="Arial" w:eastAsia="Arial" w:hAnsi="Arial" w:cs="Arial"/>
          <w:color w:val="0070C0"/>
          <w:sz w:val="24"/>
          <w:szCs w:val="24"/>
        </w:rPr>
        <w:t xml:space="preserve"> </w:t>
      </w:r>
      <w:r w:rsidRPr="00E1088F">
        <w:rPr>
          <w:rFonts w:ascii="Arial" w:eastAsia="Arial" w:hAnsi="Arial" w:cs="Arial"/>
          <w:sz w:val="24"/>
          <w:szCs w:val="24"/>
        </w:rPr>
        <w:t>and</w:t>
      </w:r>
      <w:r w:rsidR="00D16141" w:rsidRPr="00E1088F">
        <w:rPr>
          <w:rFonts w:ascii="Arial" w:eastAsia="Arial" w:hAnsi="Arial" w:cs="Arial"/>
          <w:sz w:val="24"/>
          <w:szCs w:val="24"/>
        </w:rPr>
        <w:t xml:space="preserve"> </w:t>
      </w:r>
      <w:r w:rsidR="003A3A9D" w:rsidRPr="003A3A9D">
        <w:rPr>
          <w:rFonts w:ascii="Arial" w:eastAsia="Arial" w:hAnsi="Arial" w:cs="Arial"/>
          <w:b/>
          <w:color w:val="0070C0"/>
          <w:sz w:val="24"/>
          <w:szCs w:val="24"/>
        </w:rPr>
        <w:t xml:space="preserve">10,942 </w:t>
      </w:r>
      <w:r w:rsidR="003F4BC9" w:rsidRPr="003A3A9D">
        <w:rPr>
          <w:rFonts w:ascii="Arial" w:eastAsia="Arial" w:hAnsi="Arial" w:cs="Arial"/>
          <w:b/>
          <w:color w:val="0070C0"/>
          <w:sz w:val="24"/>
          <w:szCs w:val="24"/>
        </w:rPr>
        <w:t>deaths</w:t>
      </w:r>
      <w:r w:rsidR="007767C5" w:rsidRPr="003A3A9D">
        <w:rPr>
          <w:rFonts w:ascii="Arial" w:eastAsia="Arial" w:hAnsi="Arial" w:cs="Arial"/>
          <w:b/>
          <w:bCs/>
          <w:color w:val="0070C0"/>
          <w:sz w:val="24"/>
          <w:szCs w:val="24"/>
        </w:rPr>
        <w:t>.</w:t>
      </w:r>
    </w:p>
    <w:p w14:paraId="22E235F4" w14:textId="518FBA0A"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3A3A9D">
        <w:rPr>
          <w:rFonts w:ascii="Arial" w:eastAsia="Arial" w:hAnsi="Arial" w:cs="Arial"/>
          <w:i/>
          <w:color w:val="0070C0"/>
          <w:sz w:val="16"/>
          <w:szCs w:val="16"/>
        </w:rPr>
        <w:t>6</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0645DFB4"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9351E">
        <w:rPr>
          <w:rFonts w:ascii="Arial" w:eastAsia="Arial" w:hAnsi="Arial" w:cs="Arial"/>
          <w:b/>
          <w:color w:val="0070C0"/>
          <w:sz w:val="24"/>
          <w:szCs w:val="24"/>
        </w:rPr>
        <w:t>₱</w:t>
      </w:r>
      <w:r w:rsidR="003A3A9D" w:rsidRPr="003A3A9D">
        <w:rPr>
          <w:rFonts w:ascii="Arial" w:eastAsia="Arial" w:hAnsi="Arial" w:cs="Arial"/>
          <w:b/>
          <w:bCs/>
          <w:color w:val="0070C0"/>
          <w:sz w:val="24"/>
          <w:szCs w:val="24"/>
        </w:rPr>
        <w:t xml:space="preserve">1,952,868,028.13 </w:t>
      </w:r>
      <w:r w:rsidRPr="00BD6B6E">
        <w:rPr>
          <w:rFonts w:ascii="Arial" w:eastAsia="Arial" w:hAnsi="Arial" w:cs="Arial"/>
          <w:sz w:val="24"/>
          <w:szCs w:val="24"/>
        </w:rPr>
        <w:t>worth</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assistance</w:t>
      </w:r>
      <w:r w:rsidR="00D16141" w:rsidRPr="00BD6B6E">
        <w:rPr>
          <w:rFonts w:ascii="Arial" w:eastAsia="Arial" w:hAnsi="Arial" w:cs="Arial"/>
          <w:sz w:val="24"/>
          <w:szCs w:val="24"/>
        </w:rPr>
        <w:t xml:space="preserve"> </w:t>
      </w:r>
      <w:r w:rsidRPr="00BD6B6E">
        <w:rPr>
          <w:rFonts w:ascii="Arial" w:eastAsia="Arial" w:hAnsi="Arial" w:cs="Arial"/>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the</w:t>
      </w:r>
      <w:r w:rsidR="00D16141" w:rsidRPr="00BD6B6E">
        <w:rPr>
          <w:rFonts w:ascii="Arial" w:eastAsia="Arial" w:hAnsi="Arial" w:cs="Arial"/>
          <w:sz w:val="24"/>
          <w:szCs w:val="24"/>
        </w:rPr>
        <w:t xml:space="preserve"> </w:t>
      </w:r>
      <w:r w:rsidRPr="00BD6B6E">
        <w:rPr>
          <w:rFonts w:ascii="Arial" w:eastAsia="Arial" w:hAnsi="Arial" w:cs="Arial"/>
          <w:sz w:val="24"/>
          <w:szCs w:val="24"/>
        </w:rPr>
        <w:t>families</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sz w:val="24"/>
          <w:szCs w:val="24"/>
        </w:rPr>
        <w:t>individuals</w:t>
      </w:r>
      <w:r w:rsidR="00D16141" w:rsidRPr="00BD6B6E">
        <w:rPr>
          <w:rFonts w:ascii="Arial" w:eastAsia="Arial" w:hAnsi="Arial" w:cs="Arial"/>
          <w:sz w:val="24"/>
          <w:szCs w:val="24"/>
        </w:rPr>
        <w:t xml:space="preserve"> </w:t>
      </w:r>
      <w:r w:rsidRPr="00BD6B6E">
        <w:rPr>
          <w:rFonts w:ascii="Arial" w:eastAsia="Arial" w:hAnsi="Arial" w:cs="Arial"/>
          <w:sz w:val="24"/>
          <w:szCs w:val="24"/>
        </w:rPr>
        <w:t>including</w:t>
      </w:r>
      <w:r w:rsidR="00D16141" w:rsidRPr="00BD6B6E">
        <w:rPr>
          <w:rFonts w:ascii="Arial" w:eastAsia="Arial" w:hAnsi="Arial" w:cs="Arial"/>
          <w:sz w:val="24"/>
          <w:szCs w:val="24"/>
        </w:rPr>
        <w:t xml:space="preserve"> </w:t>
      </w:r>
      <w:r w:rsidRPr="00BD6B6E">
        <w:rPr>
          <w:rFonts w:ascii="Arial" w:eastAsia="Arial" w:hAnsi="Arial" w:cs="Arial"/>
          <w:sz w:val="24"/>
          <w:szCs w:val="24"/>
        </w:rPr>
        <w:t>strandees</w:t>
      </w:r>
      <w:r w:rsidR="00D16141" w:rsidRPr="00BD6B6E">
        <w:rPr>
          <w:rFonts w:ascii="Arial" w:eastAsia="Arial" w:hAnsi="Arial" w:cs="Arial"/>
          <w:sz w:val="24"/>
          <w:szCs w:val="24"/>
        </w:rPr>
        <w:t xml:space="preserve"> </w:t>
      </w:r>
      <w:r w:rsidRPr="00BD6B6E">
        <w:rPr>
          <w:rFonts w:ascii="Arial" w:eastAsia="Arial" w:hAnsi="Arial" w:cs="Arial"/>
          <w:sz w:val="24"/>
          <w:szCs w:val="24"/>
        </w:rPr>
        <w:t>affect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BD6B6E">
        <w:rPr>
          <w:rFonts w:ascii="Arial" w:eastAsia="Arial" w:hAnsi="Arial" w:cs="Arial"/>
          <w:sz w:val="24"/>
          <w:szCs w:val="24"/>
        </w:rPr>
        <w:t>community</w:t>
      </w:r>
      <w:r w:rsidR="00D16141" w:rsidRPr="00BD6B6E">
        <w:rPr>
          <w:rFonts w:ascii="Arial" w:eastAsia="Arial" w:hAnsi="Arial" w:cs="Arial"/>
          <w:sz w:val="24"/>
          <w:szCs w:val="24"/>
        </w:rPr>
        <w:t xml:space="preserve"> </w:t>
      </w:r>
      <w:r w:rsidRPr="00BD6B6E">
        <w:rPr>
          <w:rFonts w:ascii="Arial" w:eastAsia="Arial" w:hAnsi="Arial" w:cs="Arial"/>
          <w:sz w:val="24"/>
          <w:szCs w:val="24"/>
        </w:rPr>
        <w:t>quarantine</w:t>
      </w:r>
      <w:r w:rsidR="00D16141" w:rsidRPr="00BD6B6E">
        <w:rPr>
          <w:rFonts w:ascii="Arial" w:eastAsia="Arial" w:hAnsi="Arial" w:cs="Arial"/>
          <w:sz w:val="24"/>
          <w:szCs w:val="24"/>
        </w:rPr>
        <w:t xml:space="preserve"> </w:t>
      </w:r>
      <w:r w:rsidRPr="00BD6B6E">
        <w:rPr>
          <w:rFonts w:ascii="Arial" w:eastAsia="Arial" w:hAnsi="Arial" w:cs="Arial"/>
          <w:sz w:val="24"/>
          <w:szCs w:val="24"/>
        </w:rPr>
        <w:t>being</w:t>
      </w:r>
      <w:r w:rsidR="00D16141" w:rsidRPr="00BD6B6E">
        <w:rPr>
          <w:rFonts w:ascii="Arial" w:eastAsia="Arial" w:hAnsi="Arial" w:cs="Arial"/>
          <w:sz w:val="24"/>
          <w:szCs w:val="24"/>
        </w:rPr>
        <w:t xml:space="preserve"> </w:t>
      </w:r>
      <w:r w:rsidRPr="00BD6B6E">
        <w:rPr>
          <w:rFonts w:ascii="Arial" w:eastAsia="Arial" w:hAnsi="Arial" w:cs="Arial"/>
          <w:sz w:val="24"/>
          <w:szCs w:val="24"/>
        </w:rPr>
        <w:t>implemented</w:t>
      </w:r>
      <w:r w:rsidR="00D16141" w:rsidRPr="00BD6B6E">
        <w:rPr>
          <w:rFonts w:ascii="Arial" w:eastAsia="Arial" w:hAnsi="Arial" w:cs="Arial"/>
          <w:sz w:val="24"/>
          <w:szCs w:val="24"/>
        </w:rPr>
        <w:t xml:space="preserve"> </w:t>
      </w:r>
      <w:r w:rsidRPr="00BD6B6E">
        <w:rPr>
          <w:rFonts w:ascii="Arial" w:eastAsia="Arial" w:hAnsi="Arial" w:cs="Arial"/>
          <w:sz w:val="24"/>
          <w:szCs w:val="24"/>
        </w:rPr>
        <w:t>due</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COVID-19</w:t>
      </w:r>
      <w:r w:rsidR="00D16141" w:rsidRPr="00BD6B6E">
        <w:rPr>
          <w:rFonts w:ascii="Arial" w:eastAsia="Arial" w:hAnsi="Arial" w:cs="Arial"/>
          <w:sz w:val="24"/>
          <w:szCs w:val="24"/>
        </w:rPr>
        <w:t xml:space="preserve"> </w:t>
      </w:r>
      <w:r w:rsidRPr="00BD6B6E">
        <w:rPr>
          <w:rFonts w:ascii="Arial" w:eastAsia="Arial" w:hAnsi="Arial" w:cs="Arial"/>
          <w:sz w:val="24"/>
          <w:szCs w:val="24"/>
        </w:rPr>
        <w:t>pandemic;</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which,</w:t>
      </w:r>
      <w:r w:rsidR="00201C7A" w:rsidRPr="00BD6B6E">
        <w:rPr>
          <w:rFonts w:ascii="Arial" w:eastAsia="Arial" w:hAnsi="Arial" w:cs="Arial"/>
          <w:sz w:val="24"/>
          <w:szCs w:val="24"/>
        </w:rPr>
        <w:t xml:space="preserve"> </w:t>
      </w:r>
      <w:r w:rsidR="00CD47B7" w:rsidRPr="00C9351E">
        <w:rPr>
          <w:rFonts w:ascii="Arial" w:eastAsia="Arial" w:hAnsi="Arial" w:cs="Arial"/>
          <w:b/>
          <w:color w:val="0070C0"/>
          <w:sz w:val="24"/>
          <w:szCs w:val="24"/>
        </w:rPr>
        <w:t>₱</w:t>
      </w:r>
      <w:r w:rsidR="003A3A9D" w:rsidRPr="003A3A9D">
        <w:rPr>
          <w:rFonts w:ascii="Arial" w:eastAsia="Arial" w:hAnsi="Arial" w:cs="Arial"/>
          <w:b/>
          <w:color w:val="0070C0"/>
          <w:sz w:val="24"/>
          <w:szCs w:val="24"/>
        </w:rPr>
        <w:t xml:space="preserve">1,437,627,689.04 </w:t>
      </w:r>
      <w:r w:rsidRPr="00BD6B6E">
        <w:rPr>
          <w:rFonts w:ascii="Arial" w:eastAsia="Arial" w:hAnsi="Arial" w:cs="Arial"/>
          <w:bCs/>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C9351E">
        <w:rPr>
          <w:rFonts w:ascii="Arial" w:eastAsia="Arial" w:hAnsi="Arial" w:cs="Arial"/>
          <w:b/>
          <w:color w:val="0070C0"/>
          <w:sz w:val="24"/>
          <w:szCs w:val="24"/>
        </w:rPr>
        <w:t>DSWD</w:t>
      </w:r>
      <w:r w:rsidRPr="00C9351E">
        <w:rPr>
          <w:rFonts w:ascii="Arial" w:eastAsia="Arial" w:hAnsi="Arial" w:cs="Arial"/>
          <w:color w:val="0070C0"/>
          <w:sz w:val="24"/>
          <w:szCs w:val="24"/>
        </w:rPr>
        <w:t>,</w:t>
      </w:r>
      <w:r w:rsidR="00D16141" w:rsidRPr="00C9351E">
        <w:rPr>
          <w:rFonts w:ascii="Arial" w:eastAsia="Arial" w:hAnsi="Arial" w:cs="Arial"/>
          <w:b/>
          <w:color w:val="0070C0"/>
          <w:sz w:val="24"/>
          <w:szCs w:val="24"/>
        </w:rPr>
        <w:t xml:space="preserve"> </w:t>
      </w:r>
      <w:r w:rsidRPr="00DC26D7">
        <w:rPr>
          <w:rFonts w:ascii="Arial" w:eastAsia="Arial" w:hAnsi="Arial" w:cs="Arial"/>
          <w:b/>
          <w:sz w:val="24"/>
          <w:szCs w:val="24"/>
        </w:rPr>
        <w:t>₱</w:t>
      </w:r>
      <w:r w:rsidR="00D04A1F" w:rsidRPr="00DC26D7">
        <w:rPr>
          <w:rFonts w:ascii="Arial" w:eastAsia="Arial" w:hAnsi="Arial" w:cs="Arial"/>
          <w:b/>
          <w:bCs/>
          <w:sz w:val="24"/>
          <w:szCs w:val="24"/>
        </w:rPr>
        <w:t xml:space="preserve">483,389,929.1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DC26D7">
        <w:rPr>
          <w:rFonts w:ascii="Arial" w:eastAsia="Arial" w:hAnsi="Arial" w:cs="Arial"/>
          <w:b/>
          <w:sz w:val="24"/>
          <w:szCs w:val="24"/>
        </w:rPr>
        <w:t>NGOs</w:t>
      </w:r>
      <w:r w:rsidRPr="00DC26D7">
        <w:rPr>
          <w:rFonts w:ascii="Arial" w:eastAsia="Arial" w:hAnsi="Arial" w:cs="Arial"/>
          <w:sz w:val="24"/>
          <w:szCs w:val="24"/>
        </w:rPr>
        <w:t>,</w:t>
      </w:r>
      <w:r w:rsidR="00D16141" w:rsidRPr="00DC26D7">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3A3A9D" w:rsidRPr="003A3A9D" w14:paraId="6250C6A1" w14:textId="77777777" w:rsidTr="003A3A9D">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F642258" w14:textId="77777777" w:rsidR="003A3A9D" w:rsidRPr="003A3A9D" w:rsidRDefault="003A3A9D" w:rsidP="003A3A9D">
            <w:pPr>
              <w:widowControl/>
              <w:spacing w:after="0" w:line="240" w:lineRule="auto"/>
              <w:ind w:right="57"/>
              <w:contextualSpacing/>
              <w:jc w:val="center"/>
              <w:rPr>
                <w:rFonts w:ascii="Arial Narrow" w:eastAsia="Times New Roman" w:hAnsi="Arial Narrow" w:cs="Times New Roman"/>
                <w:b/>
                <w:bCs/>
                <w:color w:val="000000"/>
                <w:sz w:val="20"/>
                <w:szCs w:val="20"/>
              </w:rPr>
            </w:pPr>
            <w:r w:rsidRPr="003A3A9D">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F866800" w14:textId="637B80A1" w:rsidR="003A3A9D" w:rsidRPr="003A3A9D" w:rsidRDefault="003A3A9D" w:rsidP="003A3A9D">
            <w:pPr>
              <w:spacing w:after="0" w:line="240" w:lineRule="auto"/>
              <w:ind w:right="57"/>
              <w:contextualSpacing/>
              <w:jc w:val="center"/>
              <w:rPr>
                <w:rFonts w:ascii="Arial Narrow" w:hAnsi="Arial Narrow"/>
                <w:b/>
                <w:bCs/>
                <w:color w:val="000000"/>
                <w:sz w:val="20"/>
                <w:szCs w:val="20"/>
              </w:rPr>
            </w:pPr>
            <w:r w:rsidRPr="003A3A9D">
              <w:rPr>
                <w:rFonts w:ascii="Arial Narrow" w:hAnsi="Arial Narrow"/>
                <w:b/>
                <w:bCs/>
                <w:color w:val="000000"/>
                <w:sz w:val="20"/>
                <w:szCs w:val="20"/>
              </w:rPr>
              <w:t>COST OF ASSISTANCE</w:t>
            </w:r>
          </w:p>
        </w:tc>
      </w:tr>
      <w:tr w:rsidR="003A3A9D" w:rsidRPr="003A3A9D" w14:paraId="5986F313" w14:textId="77777777" w:rsidTr="003A3A9D">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A9F307" w14:textId="77777777" w:rsidR="003A3A9D" w:rsidRPr="003A3A9D" w:rsidRDefault="003A3A9D" w:rsidP="003A3A9D">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CDD3B78" w14:textId="42F58252" w:rsidR="003A3A9D" w:rsidRPr="003A3A9D" w:rsidRDefault="003A3A9D" w:rsidP="003A3A9D">
            <w:pPr>
              <w:spacing w:after="0" w:line="240" w:lineRule="auto"/>
              <w:ind w:right="57"/>
              <w:contextualSpacing/>
              <w:jc w:val="center"/>
              <w:rPr>
                <w:rFonts w:ascii="Arial Narrow" w:hAnsi="Arial Narrow"/>
                <w:b/>
                <w:bCs/>
                <w:color w:val="000000"/>
                <w:sz w:val="20"/>
                <w:szCs w:val="20"/>
              </w:rPr>
            </w:pPr>
            <w:r w:rsidRPr="003A3A9D">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E3F41F6" w14:textId="7DCE96D5" w:rsidR="003A3A9D" w:rsidRPr="003A3A9D" w:rsidRDefault="003A3A9D" w:rsidP="003A3A9D">
            <w:pPr>
              <w:spacing w:after="0" w:line="240" w:lineRule="auto"/>
              <w:ind w:right="57"/>
              <w:contextualSpacing/>
              <w:jc w:val="center"/>
              <w:rPr>
                <w:rFonts w:ascii="Arial Narrow" w:hAnsi="Arial Narrow"/>
                <w:b/>
                <w:bCs/>
                <w:color w:val="000000"/>
                <w:sz w:val="20"/>
                <w:szCs w:val="20"/>
              </w:rPr>
            </w:pPr>
            <w:r w:rsidRPr="003A3A9D">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D24C43" w14:textId="5B25CC6D" w:rsidR="003A3A9D" w:rsidRPr="003A3A9D" w:rsidRDefault="003A3A9D" w:rsidP="003A3A9D">
            <w:pPr>
              <w:spacing w:after="0" w:line="240" w:lineRule="auto"/>
              <w:ind w:right="57"/>
              <w:contextualSpacing/>
              <w:jc w:val="center"/>
              <w:rPr>
                <w:rFonts w:ascii="Arial Narrow" w:hAnsi="Arial Narrow"/>
                <w:b/>
                <w:bCs/>
                <w:color w:val="000000"/>
                <w:sz w:val="20"/>
                <w:szCs w:val="20"/>
              </w:rPr>
            </w:pPr>
            <w:r w:rsidRPr="003A3A9D">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DC494A2" w14:textId="78A13AD6" w:rsidR="003A3A9D" w:rsidRPr="003A3A9D" w:rsidRDefault="003A3A9D" w:rsidP="003A3A9D">
            <w:pPr>
              <w:spacing w:after="0" w:line="240" w:lineRule="auto"/>
              <w:ind w:right="57"/>
              <w:contextualSpacing/>
              <w:jc w:val="center"/>
              <w:rPr>
                <w:rFonts w:ascii="Arial Narrow" w:hAnsi="Arial Narrow"/>
                <w:b/>
                <w:bCs/>
                <w:color w:val="000000"/>
                <w:sz w:val="20"/>
                <w:szCs w:val="20"/>
              </w:rPr>
            </w:pPr>
            <w:r w:rsidRPr="003A3A9D">
              <w:rPr>
                <w:rFonts w:ascii="Arial Narrow" w:hAnsi="Arial Narrow"/>
                <w:b/>
                <w:bCs/>
                <w:color w:val="000000"/>
                <w:sz w:val="20"/>
                <w:szCs w:val="20"/>
              </w:rPr>
              <w:t>GRAND TOTAL</w:t>
            </w:r>
          </w:p>
        </w:tc>
      </w:tr>
      <w:tr w:rsidR="003A3A9D" w:rsidRPr="003A3A9D" w14:paraId="5D8BF0A9" w14:textId="77777777" w:rsidTr="003A3A9D">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7ED6961" w14:textId="77777777" w:rsidR="003A3A9D" w:rsidRPr="003A3A9D" w:rsidRDefault="003A3A9D" w:rsidP="003A3A9D">
            <w:pPr>
              <w:spacing w:after="0" w:line="240" w:lineRule="auto"/>
              <w:ind w:right="57"/>
              <w:contextualSpacing/>
              <w:jc w:val="center"/>
              <w:rPr>
                <w:rFonts w:ascii="Arial Narrow" w:hAnsi="Arial Narrow"/>
                <w:b/>
                <w:bCs/>
                <w:color w:val="000000"/>
                <w:sz w:val="20"/>
                <w:szCs w:val="20"/>
              </w:rPr>
            </w:pPr>
            <w:r w:rsidRPr="003A3A9D">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29F081B6" w14:textId="0A74FD1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437,627,689.04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AACE3EF" w14:textId="6D74785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83,389,929.1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5B0FFDF" w14:textId="67EDABD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1254E2C2" w14:textId="0F1A4A7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952,868,028.13 </w:t>
            </w:r>
          </w:p>
        </w:tc>
      </w:tr>
      <w:tr w:rsidR="003A3A9D" w:rsidRPr="003A3A9D" w14:paraId="638FF368"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9C687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7760C511" w14:textId="3AC0932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33,149,901.35 </w:t>
            </w:r>
          </w:p>
        </w:tc>
        <w:tc>
          <w:tcPr>
            <w:tcW w:w="958" w:type="pct"/>
            <w:tcBorders>
              <w:top w:val="nil"/>
              <w:left w:val="nil"/>
              <w:bottom w:val="single" w:sz="4" w:space="0" w:color="000000"/>
              <w:right w:val="single" w:sz="4" w:space="0" w:color="000000"/>
            </w:tcBorders>
            <w:shd w:val="clear" w:color="A5A5A5" w:fill="A5A5A5"/>
            <w:noWrap/>
            <w:vAlign w:val="bottom"/>
            <w:hideMark/>
          </w:tcPr>
          <w:p w14:paraId="56751895" w14:textId="553B730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53CEC43" w14:textId="29F3B69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D40A1E6" w14:textId="11B5520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98,559,901.35 </w:t>
            </w:r>
          </w:p>
        </w:tc>
      </w:tr>
      <w:tr w:rsidR="003A3A9D" w:rsidRPr="003A3A9D" w14:paraId="2BC0B936"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79CA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6F5C6108" w14:textId="4F9A80CD"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48,593,550.19 </w:t>
            </w:r>
          </w:p>
        </w:tc>
        <w:tc>
          <w:tcPr>
            <w:tcW w:w="958" w:type="pct"/>
            <w:tcBorders>
              <w:top w:val="nil"/>
              <w:left w:val="nil"/>
              <w:bottom w:val="single" w:sz="4" w:space="0" w:color="000000"/>
              <w:right w:val="single" w:sz="4" w:space="0" w:color="000000"/>
            </w:tcBorders>
            <w:shd w:val="clear" w:color="auto" w:fill="auto"/>
            <w:noWrap/>
            <w:vAlign w:val="bottom"/>
            <w:hideMark/>
          </w:tcPr>
          <w:p w14:paraId="460359A1" w14:textId="3BB4EA5F"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9925AB8" w14:textId="684C6892"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EAF0788" w14:textId="0DE7E0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8,593,550.19 </w:t>
            </w:r>
          </w:p>
        </w:tc>
      </w:tr>
      <w:tr w:rsidR="003A3A9D" w:rsidRPr="003A3A9D" w14:paraId="1D59F986"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8E07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B1BE5D" w14:textId="5A965C2C"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20,827,399.36 </w:t>
            </w:r>
          </w:p>
        </w:tc>
        <w:tc>
          <w:tcPr>
            <w:tcW w:w="958" w:type="pct"/>
            <w:tcBorders>
              <w:top w:val="nil"/>
              <w:left w:val="nil"/>
              <w:bottom w:val="single" w:sz="4" w:space="0" w:color="000000"/>
              <w:right w:val="single" w:sz="4" w:space="0" w:color="000000"/>
            </w:tcBorders>
            <w:shd w:val="clear" w:color="auto" w:fill="auto"/>
            <w:noWrap/>
            <w:vAlign w:val="bottom"/>
            <w:hideMark/>
          </w:tcPr>
          <w:p w14:paraId="67E0CF8C" w14:textId="7C6CCE3D"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871EED" w14:textId="25BA3B5E"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8BA479B" w14:textId="7A0986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2,927,399.36 </w:t>
            </w:r>
          </w:p>
        </w:tc>
      </w:tr>
      <w:tr w:rsidR="003A3A9D" w:rsidRPr="003A3A9D" w14:paraId="4A952C3B"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C6590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17524919" w14:textId="1D670204"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4ACAF89B" w14:textId="62D1E234"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B038CF" w14:textId="4D2885E6"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E80499E" w14:textId="1A8236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632,450.00 </w:t>
            </w:r>
          </w:p>
        </w:tc>
      </w:tr>
      <w:tr w:rsidR="003A3A9D" w:rsidRPr="003A3A9D" w14:paraId="626CD20B"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CEBAC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DF90D3" w14:textId="61B977A3"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8,989,218.00 </w:t>
            </w:r>
          </w:p>
        </w:tc>
        <w:tc>
          <w:tcPr>
            <w:tcW w:w="958" w:type="pct"/>
            <w:tcBorders>
              <w:top w:val="nil"/>
              <w:left w:val="nil"/>
              <w:bottom w:val="single" w:sz="4" w:space="0" w:color="000000"/>
              <w:right w:val="single" w:sz="4" w:space="0" w:color="000000"/>
            </w:tcBorders>
            <w:shd w:val="clear" w:color="auto" w:fill="auto"/>
            <w:noWrap/>
            <w:vAlign w:val="bottom"/>
            <w:hideMark/>
          </w:tcPr>
          <w:p w14:paraId="0BC3BB28" w14:textId="44DFEB51"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EFB276" w14:textId="019F17BA"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C9E5D43" w14:textId="2A6795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239,218.00 </w:t>
            </w:r>
          </w:p>
        </w:tc>
      </w:tr>
      <w:tr w:rsidR="003A3A9D" w:rsidRPr="003A3A9D" w14:paraId="0A52E0A5"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C2CFD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ABDE11" w14:textId="5344E63D"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8,969,119.10 </w:t>
            </w:r>
          </w:p>
        </w:tc>
        <w:tc>
          <w:tcPr>
            <w:tcW w:w="958" w:type="pct"/>
            <w:tcBorders>
              <w:top w:val="nil"/>
              <w:left w:val="nil"/>
              <w:bottom w:val="single" w:sz="4" w:space="0" w:color="000000"/>
              <w:right w:val="single" w:sz="4" w:space="0" w:color="000000"/>
            </w:tcBorders>
            <w:shd w:val="clear" w:color="auto" w:fill="auto"/>
            <w:noWrap/>
            <w:vAlign w:val="bottom"/>
            <w:hideMark/>
          </w:tcPr>
          <w:p w14:paraId="53731B26" w14:textId="572C3206"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1E56D01" w14:textId="0F5153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9937DED" w14:textId="788041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5,476,619.10 </w:t>
            </w:r>
          </w:p>
        </w:tc>
      </w:tr>
      <w:tr w:rsidR="003A3A9D" w:rsidRPr="003A3A9D" w14:paraId="2237FAB9"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0C18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8C481A" w14:textId="52F0D1DF"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9,668,120.00 </w:t>
            </w:r>
          </w:p>
        </w:tc>
        <w:tc>
          <w:tcPr>
            <w:tcW w:w="958" w:type="pct"/>
            <w:tcBorders>
              <w:top w:val="nil"/>
              <w:left w:val="nil"/>
              <w:bottom w:val="single" w:sz="4" w:space="0" w:color="000000"/>
              <w:right w:val="single" w:sz="4" w:space="0" w:color="000000"/>
            </w:tcBorders>
            <w:shd w:val="clear" w:color="auto" w:fill="auto"/>
            <w:noWrap/>
            <w:vAlign w:val="bottom"/>
            <w:hideMark/>
          </w:tcPr>
          <w:p w14:paraId="16B71046" w14:textId="1B2DE015"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F8069B" w14:textId="696D3A1E"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220C20" w14:textId="0172A0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8,060,620.00 </w:t>
            </w:r>
          </w:p>
        </w:tc>
      </w:tr>
      <w:tr w:rsidR="003A3A9D" w:rsidRPr="003A3A9D" w14:paraId="56034EF7"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9A4F8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EA5426" w14:textId="6E9FDAA0"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26,163,798.00 </w:t>
            </w:r>
          </w:p>
        </w:tc>
        <w:tc>
          <w:tcPr>
            <w:tcW w:w="958" w:type="pct"/>
            <w:tcBorders>
              <w:top w:val="nil"/>
              <w:left w:val="nil"/>
              <w:bottom w:val="single" w:sz="4" w:space="0" w:color="000000"/>
              <w:right w:val="single" w:sz="4" w:space="0" w:color="000000"/>
            </w:tcBorders>
            <w:shd w:val="clear" w:color="auto" w:fill="auto"/>
            <w:noWrap/>
            <w:vAlign w:val="bottom"/>
            <w:hideMark/>
          </w:tcPr>
          <w:p w14:paraId="62AB08AC" w14:textId="25433BD8"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8AAA4" w14:textId="142D420A"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E372E97" w14:textId="135D1E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3,606,298.00 </w:t>
            </w:r>
          </w:p>
        </w:tc>
      </w:tr>
      <w:tr w:rsidR="003A3A9D" w:rsidRPr="003A3A9D" w14:paraId="5352EAE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F93A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392E55" w14:textId="70C9B478"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1FB33AE3" w14:textId="6897B3DD"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9E6DF4C" w14:textId="011B5991"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9112F5D" w14:textId="416ACF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883,960.00 </w:t>
            </w:r>
          </w:p>
        </w:tc>
      </w:tr>
      <w:tr w:rsidR="003A3A9D" w:rsidRPr="003A3A9D" w14:paraId="040E66BB"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0BBF1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AEE79D" w14:textId="074C4AA2"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86175" w14:textId="6B25E099"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3BF7CE0" w14:textId="47D7F3ED"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4268021" w14:textId="7361A6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39,000.00 </w:t>
            </w:r>
          </w:p>
        </w:tc>
      </w:tr>
      <w:tr w:rsidR="003A3A9D" w:rsidRPr="003A3A9D" w14:paraId="1D252E1C"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7C7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6EF9D8D0" w14:textId="34C83C20"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01FFA352" w14:textId="4DA1237A"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2928BA" w14:textId="738BA1EA"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10C3A4C" w14:textId="491B24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574,300.00 </w:t>
            </w:r>
          </w:p>
        </w:tc>
      </w:tr>
      <w:tr w:rsidR="003A3A9D" w:rsidRPr="003A3A9D" w14:paraId="4CB235BE"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669A0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2EC3D3" w14:textId="3FAC61D5"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14,037,130.00 </w:t>
            </w:r>
          </w:p>
        </w:tc>
        <w:tc>
          <w:tcPr>
            <w:tcW w:w="958" w:type="pct"/>
            <w:tcBorders>
              <w:top w:val="nil"/>
              <w:left w:val="nil"/>
              <w:bottom w:val="single" w:sz="4" w:space="0" w:color="000000"/>
              <w:right w:val="single" w:sz="4" w:space="0" w:color="000000"/>
            </w:tcBorders>
            <w:shd w:val="clear" w:color="auto" w:fill="auto"/>
            <w:noWrap/>
            <w:vAlign w:val="bottom"/>
            <w:hideMark/>
          </w:tcPr>
          <w:p w14:paraId="321B369E" w14:textId="743DF5DF"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90B1161" w14:textId="0E8404FD"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8A6A91B" w14:textId="0FDAF6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037,130.00 </w:t>
            </w:r>
          </w:p>
        </w:tc>
      </w:tr>
      <w:tr w:rsidR="003A3A9D" w:rsidRPr="003A3A9D" w14:paraId="6762D1C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C4980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0A4FB6" w14:textId="2D587055"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56A0F86B" w14:textId="021AE8B4"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671216" w14:textId="333E194D"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52DC171" w14:textId="5E68FC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759,984.00 </w:t>
            </w:r>
          </w:p>
        </w:tc>
      </w:tr>
      <w:tr w:rsidR="003A3A9D" w:rsidRPr="003A3A9D" w14:paraId="64FF924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17D0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998632" w14:textId="5FE0BAC0"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55BDE2B6" w14:textId="5F86572B"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0AF42F2" w14:textId="62FFDB8C"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EA82E29" w14:textId="25A528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782,540.00 </w:t>
            </w:r>
          </w:p>
        </w:tc>
      </w:tr>
      <w:tr w:rsidR="003A3A9D" w:rsidRPr="003A3A9D" w14:paraId="580A076D"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9B1D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8C5FAC7" w14:textId="5AE19343"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6E3285FF" w14:textId="60E03FE2"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4B8272" w14:textId="2A59C688"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2D81E2A" w14:textId="21213E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10,763.60 </w:t>
            </w:r>
          </w:p>
        </w:tc>
      </w:tr>
      <w:tr w:rsidR="003A3A9D" w:rsidRPr="003A3A9D" w14:paraId="0ED6A61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CBB61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1573DD" w14:textId="53DA4796"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170AA128" w14:textId="6C8FF924"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53408" w14:textId="14C778A3"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739C8BC" w14:textId="1899E0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1,680,385.80 </w:t>
            </w:r>
          </w:p>
        </w:tc>
      </w:tr>
      <w:tr w:rsidR="003A3A9D" w:rsidRPr="003A3A9D" w14:paraId="650F9306"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AFB4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A1DB0D" w14:textId="0A6C8B8D"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27,403,623.30 </w:t>
            </w:r>
          </w:p>
        </w:tc>
        <w:tc>
          <w:tcPr>
            <w:tcW w:w="958" w:type="pct"/>
            <w:tcBorders>
              <w:top w:val="nil"/>
              <w:left w:val="nil"/>
              <w:bottom w:val="single" w:sz="4" w:space="0" w:color="000000"/>
              <w:right w:val="single" w:sz="4" w:space="0" w:color="000000"/>
            </w:tcBorders>
            <w:shd w:val="clear" w:color="auto" w:fill="auto"/>
            <w:noWrap/>
            <w:vAlign w:val="bottom"/>
            <w:hideMark/>
          </w:tcPr>
          <w:p w14:paraId="225D7497" w14:textId="1D0AAEE4"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4E89DD" w14:textId="3AD94B99"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E0BC84A" w14:textId="49BE30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86,253,623.30 </w:t>
            </w:r>
          </w:p>
        </w:tc>
      </w:tr>
      <w:tr w:rsidR="003A3A9D" w:rsidRPr="003A3A9D" w14:paraId="70633692"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884CB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F39B71" w14:textId="35FDD744"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109EEFCE" w14:textId="31EE8F9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627CB1" w14:textId="2B822DCB"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565763" w14:textId="1F9185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87,260.00 </w:t>
            </w:r>
          </w:p>
        </w:tc>
      </w:tr>
      <w:tr w:rsidR="003A3A9D" w:rsidRPr="003A3A9D" w14:paraId="0772EC89"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31756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72B022" w14:textId="67015271"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DC0AE0" w14:textId="73FD3234"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9A1D3F" w14:textId="119975DD"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60ED0E" w14:textId="1EE22F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7,114,800.00 </w:t>
            </w:r>
          </w:p>
        </w:tc>
      </w:tr>
      <w:tr w:rsidR="003A3A9D" w:rsidRPr="003A3A9D" w14:paraId="7AEA41AB"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E8EAF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288A92C5" w14:textId="3937CB2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6,040,959.68 </w:t>
            </w:r>
          </w:p>
        </w:tc>
        <w:tc>
          <w:tcPr>
            <w:tcW w:w="958" w:type="pct"/>
            <w:tcBorders>
              <w:top w:val="nil"/>
              <w:left w:val="nil"/>
              <w:bottom w:val="single" w:sz="4" w:space="0" w:color="000000"/>
              <w:right w:val="single" w:sz="4" w:space="0" w:color="000000"/>
            </w:tcBorders>
            <w:shd w:val="clear" w:color="A5A5A5" w:fill="A5A5A5"/>
            <w:noWrap/>
            <w:vAlign w:val="bottom"/>
            <w:hideMark/>
          </w:tcPr>
          <w:p w14:paraId="672D5A45" w14:textId="6F5E321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51ECE693" w14:textId="4DF8236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0856899F" w14:textId="732D77B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70,697,070.27 </w:t>
            </w:r>
          </w:p>
        </w:tc>
      </w:tr>
      <w:tr w:rsidR="003A3A9D" w:rsidRPr="003A3A9D" w14:paraId="7E8A0BCA"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64412"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CE1F43" w14:textId="5902C3A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9921413" w14:textId="22BFCAD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18E25C" w14:textId="4C6AAB3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B0CBE0" w14:textId="4A4B5E8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915,583.38 </w:t>
            </w:r>
          </w:p>
        </w:tc>
      </w:tr>
      <w:tr w:rsidR="003A3A9D" w:rsidRPr="003A3A9D" w14:paraId="3DF05E2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3462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75D7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6428D459" w14:textId="25D89B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D6756CB" w14:textId="2FF6BA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7951E8" w14:textId="67AF79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818E8" w14:textId="5C289F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3,092.45 </w:t>
            </w:r>
          </w:p>
        </w:tc>
      </w:tr>
      <w:tr w:rsidR="003A3A9D" w:rsidRPr="003A3A9D" w14:paraId="7F4815B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8471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C50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1F99A7E7" w14:textId="4B99A3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4CB1B7D" w14:textId="38677D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EA6AB1" w14:textId="5D558C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BF1CC" w14:textId="3CB6A1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r>
      <w:tr w:rsidR="003A3A9D" w:rsidRPr="003A3A9D" w14:paraId="0D7A7EA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6224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E40D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13D9FDF4" w14:textId="11F663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2CF03390" w14:textId="5D5A7E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F6DE73" w14:textId="6375B7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0B207" w14:textId="3A91FB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295.58 </w:t>
            </w:r>
          </w:p>
        </w:tc>
      </w:tr>
      <w:tr w:rsidR="003A3A9D" w:rsidRPr="003A3A9D" w14:paraId="30557CE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88FE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63BB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657E5D75" w14:textId="563E5B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3BD43A54" w14:textId="52049E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CE86C6" w14:textId="0954FE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5471A" w14:textId="76AFA0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6,299.20 </w:t>
            </w:r>
          </w:p>
        </w:tc>
      </w:tr>
      <w:tr w:rsidR="003A3A9D" w:rsidRPr="003A3A9D" w14:paraId="1377735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45B5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0FAC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3B0E2BB" w14:textId="7C4069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3F6FC52" w14:textId="653CFC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3AAE34" w14:textId="231C1D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9E79E" w14:textId="4FFE4D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r>
      <w:tr w:rsidR="003A3A9D" w:rsidRPr="003A3A9D" w14:paraId="1868814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17DE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77C2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3E81D1D5" w14:textId="3424B3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55BBC09" w14:textId="338DB4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496F12" w14:textId="53A886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70285" w14:textId="5D6E23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r>
      <w:tr w:rsidR="003A3A9D" w:rsidRPr="003A3A9D" w14:paraId="1891EEF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38BC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54F9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754B4405" w14:textId="565603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37D70CC" w14:textId="2D9EA1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5E5D1B0C" w14:textId="5FA8FA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38C81" w14:textId="430442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68,551.20 </w:t>
            </w:r>
          </w:p>
        </w:tc>
      </w:tr>
      <w:tr w:rsidR="003A3A9D" w:rsidRPr="003A3A9D" w14:paraId="2090ACA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9DCE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CCCA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67742617" w14:textId="52F3CF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DE6311F" w14:textId="6E57C1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2F75A43" w14:textId="589C2C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E9AAC" w14:textId="576078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7,092.45 </w:t>
            </w:r>
          </w:p>
        </w:tc>
      </w:tr>
      <w:tr w:rsidR="003A3A9D" w:rsidRPr="003A3A9D" w14:paraId="5E7EB72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B3E6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6E6A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6F5BE664" w14:textId="562B7A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A273FA" w14:textId="30A955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481C27" w14:textId="41BF56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CF84F" w14:textId="0A2D79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r>
      <w:tr w:rsidR="003A3A9D" w:rsidRPr="003A3A9D" w14:paraId="51757D0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545C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3EC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7FE84740" w14:textId="7CB034A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0D025FC3" w14:textId="19E200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206979" w14:textId="5D64E9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B1230" w14:textId="5AC00F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1,247.70 </w:t>
            </w:r>
          </w:p>
        </w:tc>
      </w:tr>
      <w:tr w:rsidR="003A3A9D" w:rsidRPr="003A3A9D" w14:paraId="4295EF9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9405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C37280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7B081C4A" w14:textId="766AE2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01322B1D" w14:textId="6D750D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AC9E1F" w14:textId="27DE8E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AFA03" w14:textId="5A115B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1,304.70 </w:t>
            </w:r>
          </w:p>
        </w:tc>
      </w:tr>
      <w:tr w:rsidR="003A3A9D" w:rsidRPr="003A3A9D" w14:paraId="585FAB9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4B3D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520D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D09C619" w14:textId="61B9B5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B019FCD" w14:textId="41C22A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5C328B" w14:textId="1118EC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BEBBF" w14:textId="0F6AC1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96,280.50 </w:t>
            </w:r>
          </w:p>
        </w:tc>
      </w:tr>
      <w:tr w:rsidR="003A3A9D" w:rsidRPr="003A3A9D" w14:paraId="540DF9B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5C7D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F9D9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331D0BE3" w14:textId="3F9496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7C5DC420" w14:textId="456260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439F676" w14:textId="4F4BF9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0EA01" w14:textId="5ACBCC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29,385.70 </w:t>
            </w:r>
          </w:p>
        </w:tc>
      </w:tr>
      <w:tr w:rsidR="003A3A9D" w:rsidRPr="003A3A9D" w14:paraId="5DD9135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2852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BEE0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8587FB4" w14:textId="4C591B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627F675" w14:textId="7745FA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626A6B8" w14:textId="5ADB0A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6ADE0" w14:textId="4D502B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1,333.20 </w:t>
            </w:r>
          </w:p>
        </w:tc>
      </w:tr>
      <w:tr w:rsidR="003A3A9D" w:rsidRPr="003A3A9D" w14:paraId="5E042C6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897F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B06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FAF448C" w14:textId="5DB91C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1E57BE4" w14:textId="5821D3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CE82D1" w14:textId="0E60CD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4D1D" w14:textId="536C41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1,187.20 </w:t>
            </w:r>
          </w:p>
        </w:tc>
      </w:tr>
      <w:tr w:rsidR="003A3A9D" w:rsidRPr="003A3A9D" w14:paraId="0B1E719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911B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A45B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C717750" w14:textId="5A39E1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7FB1F64" w14:textId="5A9F92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F00550" w14:textId="7C2BC5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89A90" w14:textId="74453F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r>
      <w:tr w:rsidR="003A3A9D" w:rsidRPr="003A3A9D" w14:paraId="46DE7CB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94BB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A370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D7D939B" w14:textId="7A83E0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5948484" w14:textId="193B41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AC8250" w14:textId="543D3F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0000A" w14:textId="220CC4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r>
      <w:tr w:rsidR="003A3A9D" w:rsidRPr="003A3A9D" w14:paraId="2F26155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24BE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76A5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55882C27" w14:textId="3F528D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412C11D" w14:textId="68F04A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87536C" w14:textId="69D07A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82090" w14:textId="65DF82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r>
      <w:tr w:rsidR="003A3A9D" w:rsidRPr="003A3A9D" w14:paraId="6ED3F7F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DB36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92A0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37BD0DD4" w14:textId="7CE8B1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AC850F5" w14:textId="371EA0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D6CA21" w14:textId="3F2976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52908" w14:textId="277A55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r>
      <w:tr w:rsidR="003A3A9D" w:rsidRPr="003A3A9D" w14:paraId="6DEE065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C935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CB3D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B5C0D08" w14:textId="284FC6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56CC225" w14:textId="733F79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610844" w14:textId="5E84C8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6F83C" w14:textId="604CB5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13.20 </w:t>
            </w:r>
          </w:p>
        </w:tc>
      </w:tr>
      <w:tr w:rsidR="003A3A9D" w:rsidRPr="003A3A9D" w14:paraId="4E0591B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60AD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B1F8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4A45E2E0" w14:textId="0CAE0F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761D7ADF" w14:textId="2792FB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FFB27F" w14:textId="5A688D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FAB25" w14:textId="3664E2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0,453.20 </w:t>
            </w:r>
          </w:p>
        </w:tc>
      </w:tr>
      <w:tr w:rsidR="003A3A9D" w:rsidRPr="003A3A9D" w14:paraId="1C2C288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318A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69BD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6155254D" w14:textId="5583A1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1A84DC88" w14:textId="39B1CF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0D13E9" w14:textId="6E8EAE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1CEEC" w14:textId="6D499C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0,578.20 </w:t>
            </w:r>
          </w:p>
        </w:tc>
      </w:tr>
      <w:tr w:rsidR="003A3A9D" w:rsidRPr="003A3A9D" w14:paraId="1F6073C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C639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84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73648A5B" w14:textId="059AAB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731CB5BF" w14:textId="76FBE4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7567C9" w14:textId="754A62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B4630" w14:textId="3374D5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009.70 </w:t>
            </w:r>
          </w:p>
        </w:tc>
      </w:tr>
      <w:tr w:rsidR="003A3A9D" w:rsidRPr="003A3A9D" w14:paraId="1BC0C4E8"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793E8"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F01FE9B" w14:textId="3D14504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9,321,6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2A913330" w14:textId="65EC1A2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6578BA" w14:textId="09AA8E4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2D54B91" w14:textId="7559C91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9,321,647.83 </w:t>
            </w:r>
          </w:p>
        </w:tc>
      </w:tr>
      <w:tr w:rsidR="003A3A9D" w:rsidRPr="003A3A9D" w14:paraId="5B168B3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EB9D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C6AD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08DB65A4" w14:textId="3DCD28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D70C82" w14:textId="3D08F5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7BF74" w14:textId="60227C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89204" w14:textId="492599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5,000.00 </w:t>
            </w:r>
          </w:p>
        </w:tc>
      </w:tr>
      <w:tr w:rsidR="003A3A9D" w:rsidRPr="003A3A9D" w14:paraId="75563D4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81FDE"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B3B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5DC38BC7" w14:textId="406CB9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31D64090" w14:textId="32BF08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7A40A" w14:textId="052DDA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CD14D" w14:textId="56BC75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1,574.25 </w:t>
            </w:r>
          </w:p>
        </w:tc>
      </w:tr>
      <w:tr w:rsidR="003A3A9D" w:rsidRPr="003A3A9D" w14:paraId="165FF47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8CEFE"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99A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0EA46A9D" w14:textId="642F70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549ACF18" w14:textId="66F91D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79F30" w14:textId="167871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2DB9E" w14:textId="2A61A9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860.50 </w:t>
            </w:r>
          </w:p>
        </w:tc>
      </w:tr>
      <w:tr w:rsidR="003A3A9D" w:rsidRPr="003A3A9D" w14:paraId="0AD5BDB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18E2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77F1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843077F" w14:textId="434215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E8355D2" w14:textId="0D2839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04C75" w14:textId="118E1D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1DF06" w14:textId="711C95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r>
      <w:tr w:rsidR="003A3A9D" w:rsidRPr="003A3A9D" w14:paraId="32D1A22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B51AC"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8FE9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1BAAB44E" w14:textId="1A6227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ED3CD94" w14:textId="412848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29E47" w14:textId="61C611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ED8D8" w14:textId="5E7F14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0,285.00 </w:t>
            </w:r>
          </w:p>
        </w:tc>
      </w:tr>
      <w:tr w:rsidR="003A3A9D" w:rsidRPr="003A3A9D" w14:paraId="1E795A6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650D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720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3BC92ED2" w14:textId="3A9A0D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30160774" w14:textId="3A7E80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8CCD3" w14:textId="0230AE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692C5" w14:textId="12BCD6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3,620.82 </w:t>
            </w:r>
          </w:p>
        </w:tc>
      </w:tr>
      <w:tr w:rsidR="003A3A9D" w:rsidRPr="003A3A9D" w14:paraId="77743C3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EA652"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F5D6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5FEE213" w14:textId="6D9318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4E33F2CE" w14:textId="3AD2DD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6A513" w14:textId="7C7ACD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79462" w14:textId="306BA0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31.42 </w:t>
            </w:r>
          </w:p>
        </w:tc>
      </w:tr>
      <w:tr w:rsidR="003A3A9D" w:rsidRPr="003A3A9D" w14:paraId="6BCB0A5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6977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DA4B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185F82C" w14:textId="278C5A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7B8E8014" w14:textId="5253E8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48623" w14:textId="205241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AC4C2" w14:textId="012FC4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31.42 </w:t>
            </w:r>
          </w:p>
        </w:tc>
      </w:tr>
      <w:tr w:rsidR="003A3A9D" w:rsidRPr="003A3A9D" w14:paraId="618DEB3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95AF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4879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4AD239A4" w14:textId="30B49A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7DFA3299" w14:textId="625FD7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4189D" w14:textId="1E8523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0EA6B" w14:textId="11C5D4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9,950.25 </w:t>
            </w:r>
          </w:p>
        </w:tc>
      </w:tr>
      <w:tr w:rsidR="003A3A9D" w:rsidRPr="003A3A9D" w14:paraId="4370A63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6178B"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1F2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0003213C" w14:textId="57255F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131EA0A4" w14:textId="294164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55CA5" w14:textId="45F9A9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FD58E" w14:textId="725CF4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9,893.25 </w:t>
            </w:r>
          </w:p>
        </w:tc>
      </w:tr>
      <w:tr w:rsidR="003A3A9D" w:rsidRPr="003A3A9D" w14:paraId="4392FE9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4F3A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340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55D2763" w14:textId="1A37AA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51BCD3C3" w14:textId="5124B4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4AEAA" w14:textId="55919C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D8CE5" w14:textId="76AACD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2,015.75 </w:t>
            </w:r>
          </w:p>
        </w:tc>
      </w:tr>
      <w:tr w:rsidR="003A3A9D" w:rsidRPr="003A3A9D" w14:paraId="6E3FE4C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CBE30"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93C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3C7337D8" w14:textId="49DA6D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2B323389" w14:textId="41E224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FCEFC" w14:textId="653F33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46692" w14:textId="258D80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0,007.25 </w:t>
            </w:r>
          </w:p>
        </w:tc>
      </w:tr>
      <w:tr w:rsidR="003A3A9D" w:rsidRPr="003A3A9D" w14:paraId="0323DF8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7816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B21C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28FCC530" w14:textId="48D1F8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042584C1" w14:textId="1604C9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29593" w14:textId="54EFAE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1061A" w14:textId="233D1C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9,065.92 </w:t>
            </w:r>
          </w:p>
        </w:tc>
      </w:tr>
      <w:tr w:rsidR="003A3A9D" w:rsidRPr="003A3A9D" w14:paraId="2B1BD63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362E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6D94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59397FD2" w14:textId="3C98A5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0DE97E59" w14:textId="26BA0C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0D4C1" w14:textId="5A66F4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EC156" w14:textId="63D019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3,161.78 </w:t>
            </w:r>
          </w:p>
        </w:tc>
      </w:tr>
      <w:tr w:rsidR="003A3A9D" w:rsidRPr="003A3A9D" w14:paraId="121FB5E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4B00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1C60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7FE79B76" w14:textId="084112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73440DA7" w14:textId="734493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CAF64" w14:textId="60A59A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13C37" w14:textId="769FEE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8,724.48 </w:t>
            </w:r>
          </w:p>
        </w:tc>
      </w:tr>
      <w:tr w:rsidR="003A3A9D" w:rsidRPr="003A3A9D" w14:paraId="7C5579A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1B03C"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2E7C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5322B268" w14:textId="60CB09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52315F2" w14:textId="69B925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DE0C5" w14:textId="2DCA52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4C925" w14:textId="648442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7,436.00 </w:t>
            </w:r>
          </w:p>
        </w:tc>
      </w:tr>
      <w:tr w:rsidR="003A3A9D" w:rsidRPr="003A3A9D" w14:paraId="7F52B0D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86350"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6F31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1C57A886" w14:textId="27DAD3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9E8CBE2" w14:textId="62CD3C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28794" w14:textId="49879F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7F083" w14:textId="201A07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7,436.00 </w:t>
            </w:r>
          </w:p>
        </w:tc>
      </w:tr>
      <w:tr w:rsidR="003A3A9D" w:rsidRPr="003A3A9D" w14:paraId="50D457B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66353"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D248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49DED317" w14:textId="6CBA8E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0454EBDB" w14:textId="150715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E8E382" w14:textId="60743B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CDFD9" w14:textId="344632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2,799.25 </w:t>
            </w:r>
          </w:p>
        </w:tc>
      </w:tr>
      <w:tr w:rsidR="003A3A9D" w:rsidRPr="003A3A9D" w14:paraId="685B6DB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5865A"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0357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30BFD8FE" w14:textId="090022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4AF45C0B" w14:textId="4C3CC9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BEEAF" w14:textId="7710B6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07D7F" w14:textId="5DA02A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42.03 </w:t>
            </w:r>
          </w:p>
        </w:tc>
      </w:tr>
      <w:tr w:rsidR="003A3A9D" w:rsidRPr="003A3A9D" w14:paraId="240EA66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DEE90"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5CA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F2ECA76" w14:textId="05D334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6119C637" w14:textId="268E49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61269" w14:textId="510C82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D053D" w14:textId="3AFBE0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895.34 </w:t>
            </w:r>
          </w:p>
        </w:tc>
      </w:tr>
      <w:tr w:rsidR="003A3A9D" w:rsidRPr="003A3A9D" w14:paraId="75D80C1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20AC4"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3E3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D9D78B4" w14:textId="333881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5D2C53B3" w14:textId="186CC3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3F0B8" w14:textId="295D02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66B88" w14:textId="19F987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748.40 </w:t>
            </w:r>
          </w:p>
        </w:tc>
      </w:tr>
      <w:tr w:rsidR="003A3A9D" w:rsidRPr="003A3A9D" w14:paraId="4FB8358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46CFF"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67E1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E7FA075" w14:textId="69F840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213B5E28" w14:textId="459C48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7DA1A" w14:textId="63C405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712C7" w14:textId="390215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1,742.25 </w:t>
            </w:r>
          </w:p>
        </w:tc>
      </w:tr>
      <w:tr w:rsidR="003A3A9D" w:rsidRPr="003A3A9D" w14:paraId="6743B4C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A890E"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8D87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AB458A4" w14:textId="76FA3C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3B97381" w14:textId="0C7250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0F33B" w14:textId="20F705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FF054" w14:textId="05075F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r>
      <w:tr w:rsidR="003A3A9D" w:rsidRPr="003A3A9D" w14:paraId="7D32B1D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C516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C8F7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328FCBC" w14:textId="6D8CE1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767481B9" w14:textId="19C0C5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196B5" w14:textId="3D672A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F8B60" w14:textId="78BE60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0,381.56 </w:t>
            </w:r>
          </w:p>
        </w:tc>
      </w:tr>
      <w:tr w:rsidR="003A3A9D" w:rsidRPr="003A3A9D" w14:paraId="51B0E0A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CBE3A"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A71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3534328" w14:textId="6D72E8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C43F72D" w14:textId="209905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E422E" w14:textId="1348B5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DBE79" w14:textId="3AF46F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r>
      <w:tr w:rsidR="003A3A9D" w:rsidRPr="003A3A9D" w14:paraId="25F2B73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839F2"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3BE6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16B2AF7" w14:textId="6069DA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75C0126" w14:textId="360841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4EA37" w14:textId="6D8B1A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A30E5" w14:textId="64503E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r>
      <w:tr w:rsidR="003A3A9D" w:rsidRPr="003A3A9D" w14:paraId="680AC70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B230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B94E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0AFCB90A" w14:textId="23D943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1C537AEB" w14:textId="0FB8FD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F4B62" w14:textId="134C71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BC969" w14:textId="64D5DD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5,288.89 </w:t>
            </w:r>
          </w:p>
        </w:tc>
      </w:tr>
      <w:tr w:rsidR="003A3A9D" w:rsidRPr="003A3A9D" w14:paraId="68D7793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2BB4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6605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6B9C3A4" w14:textId="3589EF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0F93431C" w14:textId="704926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240C5" w14:textId="41CA66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B96DD" w14:textId="5608DA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4,166.03 </w:t>
            </w:r>
          </w:p>
        </w:tc>
      </w:tr>
      <w:tr w:rsidR="003A3A9D" w:rsidRPr="003A3A9D" w14:paraId="26936FE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155FF"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CE1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A44628B" w14:textId="283BC7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4C851CF4" w14:textId="7343EC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487CC" w14:textId="78E462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A57B5" w14:textId="2CBD49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54.28 </w:t>
            </w:r>
          </w:p>
        </w:tc>
      </w:tr>
      <w:tr w:rsidR="003A3A9D" w:rsidRPr="003A3A9D" w14:paraId="7F84188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7DC44"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9C1C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2C5C5F37" w14:textId="61119B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6EBD9772" w14:textId="6C09F3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7E1C7" w14:textId="520697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D88C0" w14:textId="73DB56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9,451.75 </w:t>
            </w:r>
          </w:p>
        </w:tc>
      </w:tr>
      <w:tr w:rsidR="003A3A9D" w:rsidRPr="003A3A9D" w14:paraId="0FEE11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DA06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E58A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26CC7123" w14:textId="300E06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C1D1D77" w14:textId="51E5C1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01839" w14:textId="4D5268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E332D" w14:textId="332F7E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9,640.00 </w:t>
            </w:r>
          </w:p>
        </w:tc>
      </w:tr>
      <w:tr w:rsidR="003A3A9D" w:rsidRPr="003A3A9D" w14:paraId="43E3EF6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13DC7"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BC79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734026E" w14:textId="5E9609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314E205C" w14:textId="149083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C4091" w14:textId="334583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5B7AB" w14:textId="7F9A50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3,435.40 </w:t>
            </w:r>
          </w:p>
        </w:tc>
      </w:tr>
      <w:tr w:rsidR="003A3A9D" w:rsidRPr="003A3A9D" w14:paraId="3BEC48D7"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49C9D"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0D8E41E" w14:textId="773A545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0,047,35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3BB40567" w14:textId="05ECA82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40043B" w14:textId="52F7663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EF0DAC" w14:textId="3F6D07C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164,662.28 </w:t>
            </w:r>
          </w:p>
        </w:tc>
      </w:tr>
      <w:tr w:rsidR="003A3A9D" w:rsidRPr="003A3A9D" w14:paraId="2D8C5A8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3334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2F61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5567E5B0" w14:textId="48A2F8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0DE36B28" w14:textId="7E4D21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28551" w14:textId="4E94DB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15F92" w14:textId="47F8EA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3,830.57 </w:t>
            </w:r>
          </w:p>
        </w:tc>
      </w:tr>
      <w:tr w:rsidR="003A3A9D" w:rsidRPr="003A3A9D" w14:paraId="5F0E8FD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8C10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141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4294E687" w14:textId="6849E6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655C9937" w14:textId="59264D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EBA75" w14:textId="289438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3EE6D" w14:textId="6CCD9F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654.03 </w:t>
            </w:r>
          </w:p>
        </w:tc>
      </w:tr>
      <w:tr w:rsidR="003A3A9D" w:rsidRPr="003A3A9D" w14:paraId="618EC5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1B09B"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101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82BBC65" w14:textId="6DE59B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10E724DE" w14:textId="1BDE8E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E18A4" w14:textId="20D2A0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403B4" w14:textId="11A867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9,877.16 </w:t>
            </w:r>
          </w:p>
        </w:tc>
      </w:tr>
      <w:tr w:rsidR="003A3A9D" w:rsidRPr="003A3A9D" w14:paraId="3A9FA3B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4CA1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9937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716A5401" w14:textId="66DF6B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1725912B" w14:textId="4DA790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EDA31" w14:textId="573D9E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54CC9" w14:textId="1DBB9B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5,142.50 </w:t>
            </w:r>
          </w:p>
        </w:tc>
      </w:tr>
      <w:tr w:rsidR="003A3A9D" w:rsidRPr="003A3A9D" w14:paraId="2017063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7B3F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0BFF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35F10C0C" w14:textId="7D283F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B67ED5D" w14:textId="2E07AF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A1426" w14:textId="277C6B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3F04F" w14:textId="7F5BAE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r>
      <w:tr w:rsidR="003A3A9D" w:rsidRPr="003A3A9D" w14:paraId="65E7F30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6BEC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0CA3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5ABB0449" w14:textId="2D8E0D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53A04FF7" w14:textId="5108B1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8A2B4" w14:textId="64C2AB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6A36A" w14:textId="70CCAD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3,617.14 </w:t>
            </w:r>
          </w:p>
        </w:tc>
      </w:tr>
      <w:tr w:rsidR="003A3A9D" w:rsidRPr="003A3A9D" w14:paraId="0B56A6C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3EF8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8AB3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3AFC4387" w14:textId="5A48FF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7AB76BE1" w14:textId="222C18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28EC5" w14:textId="62FB84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C1B79" w14:textId="1C657F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0,737.75 </w:t>
            </w:r>
          </w:p>
        </w:tc>
      </w:tr>
      <w:tr w:rsidR="003A3A9D" w:rsidRPr="003A3A9D" w14:paraId="663F93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823FE"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984A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481FC60" w14:textId="504AEC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69BBD5F9" w14:textId="114016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CAF42" w14:textId="28D7C1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0FAC7635" w14:textId="1DFC1E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321.00 </w:t>
            </w:r>
          </w:p>
        </w:tc>
      </w:tr>
      <w:tr w:rsidR="003A3A9D" w:rsidRPr="003A3A9D" w14:paraId="1256DC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9B56A"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16C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6AA2D75" w14:textId="5A59D5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99EACCF" w14:textId="6D3A84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849BB" w14:textId="11656A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15E2F" w14:textId="65E5BB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56,798.14 </w:t>
            </w:r>
          </w:p>
        </w:tc>
      </w:tr>
      <w:tr w:rsidR="003A3A9D" w:rsidRPr="003A3A9D" w14:paraId="1C17200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873F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7355D2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5427206" w14:textId="54155F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211D26C3" w14:textId="467603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4C913" w14:textId="52700D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2CDA0" w14:textId="78C35A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6,320.00 </w:t>
            </w:r>
          </w:p>
        </w:tc>
      </w:tr>
      <w:tr w:rsidR="003A3A9D" w:rsidRPr="003A3A9D" w14:paraId="765C6CC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3BF00"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3276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F7BBAC3" w14:textId="36017D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28B8BFF4" w14:textId="5E2BE0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8C9CF" w14:textId="021B03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2DFB2" w14:textId="58F3FD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9,805.12 </w:t>
            </w:r>
          </w:p>
        </w:tc>
      </w:tr>
      <w:tr w:rsidR="003A3A9D" w:rsidRPr="003A3A9D" w14:paraId="0368D15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6FD1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754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63929554" w14:textId="7234FA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0977AB95" w14:textId="04D04D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E3477" w14:textId="695474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FA20F" w14:textId="1A9304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9,067.50 </w:t>
            </w:r>
          </w:p>
        </w:tc>
      </w:tr>
      <w:tr w:rsidR="003A3A9D" w:rsidRPr="003A3A9D" w14:paraId="30E2FA5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40A23"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5D38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D3FE032" w14:textId="179579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668899F4" w14:textId="512AC0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18723E6" w14:textId="07389A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8E480" w14:textId="623B50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2,598.20 </w:t>
            </w:r>
          </w:p>
        </w:tc>
      </w:tr>
      <w:tr w:rsidR="003A3A9D" w:rsidRPr="003A3A9D" w14:paraId="41894AC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9938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E3C7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DB1D268" w14:textId="3A3281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09E1B654" w14:textId="63265B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C6020" w14:textId="5D27F1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07A86" w14:textId="7037D1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54,162.47 </w:t>
            </w:r>
          </w:p>
        </w:tc>
      </w:tr>
      <w:tr w:rsidR="003A3A9D" w:rsidRPr="003A3A9D" w14:paraId="4FFF0DC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6CE45"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4115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05B951FB" w14:textId="449390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318ABFD5" w14:textId="3E50CF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E2A51" w14:textId="2BCD4A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A3A64" w14:textId="4540C7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7,855.53 </w:t>
            </w:r>
          </w:p>
        </w:tc>
      </w:tr>
      <w:tr w:rsidR="003A3A9D" w:rsidRPr="003A3A9D" w14:paraId="37D0557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08A73"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C1A9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0E60C1E" w14:textId="7B4037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246BCA3E" w14:textId="4BF594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A8337" w14:textId="259126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8B4E4" w14:textId="7F6261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8,486.50 </w:t>
            </w:r>
          </w:p>
        </w:tc>
      </w:tr>
      <w:tr w:rsidR="003A3A9D" w:rsidRPr="003A3A9D" w14:paraId="67289C1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C5AE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8162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BA5AB08" w14:textId="4E41EE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5D9F30D7" w14:textId="72B3FC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18744" w14:textId="363489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44F0968" w14:textId="445352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05,530.92 </w:t>
            </w:r>
          </w:p>
        </w:tc>
      </w:tr>
      <w:tr w:rsidR="003A3A9D" w:rsidRPr="003A3A9D" w14:paraId="457E2DB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A13BA"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37E7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3A78867" w14:textId="5CE4D1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0D28A3D9" w14:textId="055D58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279CC" w14:textId="2B1910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76944" w14:textId="10520D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7,713.75 </w:t>
            </w:r>
          </w:p>
        </w:tc>
      </w:tr>
      <w:tr w:rsidR="003A3A9D" w:rsidRPr="003A3A9D" w14:paraId="7CFDC2A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DBC4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C92A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2B323C73" w14:textId="2F1BD3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4145DB53" w14:textId="02F0C7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BC6EF" w14:textId="7ED464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B991C" w14:textId="79CC00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8,611.25 </w:t>
            </w:r>
          </w:p>
        </w:tc>
      </w:tr>
      <w:tr w:rsidR="003A3A9D" w:rsidRPr="003A3A9D" w14:paraId="4AD2DD0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167B2"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3E8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0F404393" w14:textId="3C1A36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2F6D1DB8" w14:textId="5101DF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819E1FB" w14:textId="1C7092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F0E42" w14:textId="4A85DC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6,392.75 </w:t>
            </w:r>
          </w:p>
        </w:tc>
      </w:tr>
      <w:tr w:rsidR="003A3A9D" w:rsidRPr="003A3A9D" w14:paraId="01169A66"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65AB2"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5820986" w14:textId="2F0E0CA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253,05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8B42F9F" w14:textId="6BBBDB7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393CDB7" w14:textId="09E5B86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47AF23" w14:textId="14F4610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8,295,176.78 </w:t>
            </w:r>
          </w:p>
        </w:tc>
      </w:tr>
      <w:tr w:rsidR="003A3A9D" w:rsidRPr="003A3A9D" w14:paraId="45D81A1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DF5D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E5C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2C6BD268" w14:textId="207946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6,027.50 </w:t>
            </w:r>
          </w:p>
        </w:tc>
        <w:tc>
          <w:tcPr>
            <w:tcW w:w="958" w:type="pct"/>
            <w:tcBorders>
              <w:top w:val="nil"/>
              <w:left w:val="nil"/>
              <w:bottom w:val="single" w:sz="4" w:space="0" w:color="000000"/>
              <w:right w:val="single" w:sz="4" w:space="0" w:color="000000"/>
            </w:tcBorders>
            <w:shd w:val="clear" w:color="auto" w:fill="auto"/>
            <w:noWrap/>
            <w:vAlign w:val="bottom"/>
            <w:hideMark/>
          </w:tcPr>
          <w:p w14:paraId="3F73A457" w14:textId="4683AF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47F29" w14:textId="23D3D3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F34C4" w14:textId="1D5D05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6,027.50 </w:t>
            </w:r>
          </w:p>
        </w:tc>
      </w:tr>
      <w:tr w:rsidR="003A3A9D" w:rsidRPr="003A3A9D" w14:paraId="1EBD9C4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EE5B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F57C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7D872CE7" w14:textId="75E7BD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45D2A24A" w14:textId="040811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8BAD6" w14:textId="2C172E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4884C" w14:textId="79C7AB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2,807.94 </w:t>
            </w:r>
          </w:p>
        </w:tc>
      </w:tr>
      <w:tr w:rsidR="003A3A9D" w:rsidRPr="003A3A9D" w14:paraId="4B35AB9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24E3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FE48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88E162F" w14:textId="78DC00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0DF5E371" w14:textId="2EA82B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31BC7" w14:textId="1349CF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D5DD6" w14:textId="2EA647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8,780.89 </w:t>
            </w:r>
          </w:p>
        </w:tc>
      </w:tr>
      <w:tr w:rsidR="003A3A9D" w:rsidRPr="003A3A9D" w14:paraId="1038E9D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4995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AB3F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A57922F" w14:textId="64B658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C8FBB10" w14:textId="2E5C80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8322D" w14:textId="42D45C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9A844" w14:textId="4A2241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r>
      <w:tr w:rsidR="003A3A9D" w:rsidRPr="003A3A9D" w14:paraId="76DAE23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0566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F376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0EEC8A97" w14:textId="1D0743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38D6A1F" w14:textId="01869A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CE1A3" w14:textId="323075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6BD8CA6F" w14:textId="283F6D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08,628.72 </w:t>
            </w:r>
          </w:p>
        </w:tc>
      </w:tr>
      <w:tr w:rsidR="003A3A9D" w:rsidRPr="003A3A9D" w14:paraId="2B0A890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512F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4CC5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B2F29AD" w14:textId="314F8F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4B5E9B0D" w14:textId="0FB518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F2D53" w14:textId="1C7A8C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A7655" w14:textId="594769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4,392.00 </w:t>
            </w:r>
          </w:p>
        </w:tc>
      </w:tr>
      <w:tr w:rsidR="003A3A9D" w:rsidRPr="003A3A9D" w14:paraId="656896A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7857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821B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2A022A25" w14:textId="3B3B20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0179DEA" w14:textId="2940C1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1F6FF" w14:textId="53D0D1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D5812" w14:textId="3EFAD9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3,928.52 </w:t>
            </w:r>
          </w:p>
        </w:tc>
      </w:tr>
      <w:tr w:rsidR="003A3A9D" w:rsidRPr="003A3A9D" w14:paraId="3924387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8AF6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EE73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3997503" w14:textId="6FE73A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12ABEDF" w14:textId="144321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92F20" w14:textId="290254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1CEB8" w14:textId="430C27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r>
      <w:tr w:rsidR="003A3A9D" w:rsidRPr="003A3A9D" w14:paraId="38AF88F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816D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0DA2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31ADA571" w14:textId="4C8B01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6DB0BE62" w14:textId="31F699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4A9BE" w14:textId="3AC6EE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0A67A" w14:textId="18B44E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0,157.12 </w:t>
            </w:r>
          </w:p>
        </w:tc>
      </w:tr>
      <w:tr w:rsidR="003A3A9D" w:rsidRPr="003A3A9D" w14:paraId="3E71D7B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61BE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98B9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7F3DFB4B" w14:textId="669D84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E76CB" w14:textId="3C4324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FF7AC" w14:textId="03BCB1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544D8EF3" w14:textId="453C45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12,800.00 </w:t>
            </w:r>
          </w:p>
        </w:tc>
      </w:tr>
      <w:tr w:rsidR="003A3A9D" w:rsidRPr="003A3A9D" w14:paraId="16A0B65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D86B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5B7E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5FDE7B3" w14:textId="7C115B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38AE8762" w14:textId="381E35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C8DC6" w14:textId="5036A1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D27B03C" w14:textId="4F8288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4,800.64 </w:t>
            </w:r>
          </w:p>
        </w:tc>
      </w:tr>
      <w:tr w:rsidR="003A3A9D" w:rsidRPr="003A3A9D" w14:paraId="076321B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F87C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816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8C51AF3" w14:textId="446793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7899C" w14:textId="048176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6FB64" w14:textId="396179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7DF6FD5F" w14:textId="29ACC8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94,840.00 </w:t>
            </w:r>
          </w:p>
        </w:tc>
      </w:tr>
      <w:tr w:rsidR="003A3A9D" w:rsidRPr="003A3A9D" w14:paraId="1CBC60D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2562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0181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48292936" w14:textId="21F1F6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ECF69" w14:textId="17D749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7E455" w14:textId="194BF3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5CCF6E03" w14:textId="45AB0B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16,520.00 </w:t>
            </w:r>
          </w:p>
        </w:tc>
      </w:tr>
      <w:tr w:rsidR="003A3A9D" w:rsidRPr="003A3A9D" w14:paraId="4342396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B628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FDA1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3F7B27" w14:textId="2C0957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4E64783C" w14:textId="6D31CE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57361" w14:textId="00EFB8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84B6B" w14:textId="254D15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6,945.64 </w:t>
            </w:r>
          </w:p>
        </w:tc>
      </w:tr>
      <w:tr w:rsidR="003A3A9D" w:rsidRPr="003A3A9D" w14:paraId="6A352F0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06BF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BF81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2497E1F" w14:textId="183113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8783716" w14:textId="1510AC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6404D" w14:textId="5289C8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DA6CF" w14:textId="348058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193.39 </w:t>
            </w:r>
          </w:p>
        </w:tc>
      </w:tr>
      <w:tr w:rsidR="003A3A9D" w:rsidRPr="003A3A9D" w14:paraId="02DA322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B46D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876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4B16245" w14:textId="0130E2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0413D0D4" w14:textId="3FD307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F0DBD" w14:textId="0F3A8B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ED265" w14:textId="289E3E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7,588.75 </w:t>
            </w:r>
          </w:p>
        </w:tc>
      </w:tr>
      <w:tr w:rsidR="003A3A9D" w:rsidRPr="003A3A9D" w14:paraId="3A52948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2C44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FD36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C8DBC18" w14:textId="181992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475E3A6" w14:textId="7D99C8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B25C2" w14:textId="40919A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43DC6" w14:textId="1CB495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696.12 </w:t>
            </w:r>
          </w:p>
        </w:tc>
      </w:tr>
      <w:tr w:rsidR="003A3A9D" w:rsidRPr="003A3A9D" w14:paraId="76B8E3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7A8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D70D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585DE67A" w14:textId="6F5DE2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255FCD62" w14:textId="5E1727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6F421" w14:textId="587860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0736D" w14:textId="71132F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744.00 </w:t>
            </w:r>
          </w:p>
        </w:tc>
      </w:tr>
      <w:tr w:rsidR="003A3A9D" w:rsidRPr="003A3A9D" w14:paraId="6D1151F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BB91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8148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4439285C" w14:textId="7FB69F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5FCE21AB" w14:textId="281068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E8B92" w14:textId="6405AA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D097A" w14:textId="5E6B3F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2,612.20 </w:t>
            </w:r>
          </w:p>
        </w:tc>
      </w:tr>
      <w:tr w:rsidR="003A3A9D" w:rsidRPr="003A3A9D" w14:paraId="010E16C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1FD2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A3A7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C015A32" w14:textId="376302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7AEDF2C6" w14:textId="054189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78221" w14:textId="137C99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7EA8F" w14:textId="228C07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448.75 </w:t>
            </w:r>
          </w:p>
        </w:tc>
      </w:tr>
      <w:tr w:rsidR="003A3A9D" w:rsidRPr="003A3A9D" w14:paraId="2645DB9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C142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CEEE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8972DF7" w14:textId="01B39F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2ACB2483" w14:textId="29DF07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48FE1" w14:textId="7992B3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07FDC" w14:textId="6A89C5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517.14 </w:t>
            </w:r>
          </w:p>
        </w:tc>
      </w:tr>
      <w:tr w:rsidR="003A3A9D" w:rsidRPr="003A3A9D" w14:paraId="2C22783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5D9F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7B5B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49531747" w14:textId="5F849D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B0EAEB" w14:textId="30A33A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0F0F9" w14:textId="4B2BE9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92B64" w14:textId="6239F9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18EEC0C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B9EF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F402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3C0CF5C1" w14:textId="103BF9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3CC1EE" w14:textId="77EEB8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8B8FB" w14:textId="21E47A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D2FC7" w14:textId="2C1F64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0F72D5E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68A2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FD2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41BE6BBA" w14:textId="73005E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413789B9" w14:textId="7BDC0E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B5F2B" w14:textId="071AF7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EA9BE" w14:textId="101789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5,778.00 </w:t>
            </w:r>
          </w:p>
        </w:tc>
      </w:tr>
      <w:tr w:rsidR="003A3A9D" w:rsidRPr="003A3A9D" w14:paraId="6C2453B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5171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3F08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4C01C3A" w14:textId="59F74E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07B017" w14:textId="7F2A1F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B4615" w14:textId="7B9279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C8AC4" w14:textId="145A4F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3BF7B42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BD35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79E3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4DDE6F2" w14:textId="154AD9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FF19D84" w14:textId="2A422E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4CC5D" w14:textId="02E93B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0C58E" w14:textId="55E1A2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042.39 </w:t>
            </w:r>
          </w:p>
        </w:tc>
      </w:tr>
      <w:tr w:rsidR="003A3A9D" w:rsidRPr="003A3A9D" w14:paraId="10CCB6A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6EE4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0A0F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7D1B1464" w14:textId="24C35C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12EA2E40" w14:textId="48BF3D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D12B6" w14:textId="3CC723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39234" w14:textId="6541D6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0,494.75 </w:t>
            </w:r>
          </w:p>
        </w:tc>
      </w:tr>
      <w:tr w:rsidR="003A3A9D" w:rsidRPr="003A3A9D" w14:paraId="49A3D1A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8BFE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6A5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3868F2BF" w14:textId="6D34C4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D355F7B" w14:textId="062DB8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CC035" w14:textId="106FF8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698E1" w14:textId="30CA43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84,211.32 </w:t>
            </w:r>
          </w:p>
        </w:tc>
      </w:tr>
      <w:tr w:rsidR="003A3A9D" w:rsidRPr="003A3A9D" w14:paraId="1831565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F767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0C2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09A164" w14:textId="0E8674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4D814861" w14:textId="3DFFDA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27CEA" w14:textId="0FF806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F0862" w14:textId="170DBE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0,677.34 </w:t>
            </w:r>
          </w:p>
        </w:tc>
      </w:tr>
      <w:tr w:rsidR="003A3A9D" w:rsidRPr="003A3A9D" w14:paraId="4555D49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93C8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44F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11FE5169" w14:textId="4BA2EE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485D760" w14:textId="797B01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45A7C" w14:textId="6EE758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0345F" w14:textId="2F7099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r>
      <w:tr w:rsidR="003A3A9D" w:rsidRPr="003A3A9D" w14:paraId="50A9756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9618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016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E618929" w14:textId="5C96E9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2ED7E634" w14:textId="2FD912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7198E" w14:textId="49E37A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448C2D0F" w14:textId="66B91F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84,179.30 </w:t>
            </w:r>
          </w:p>
        </w:tc>
      </w:tr>
      <w:tr w:rsidR="003A3A9D" w:rsidRPr="003A3A9D" w14:paraId="13D5A96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B0D2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34A6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00496F91" w14:textId="2419F3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1C49B89D" w14:textId="518028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C1595" w14:textId="0A5D3A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4E658" w14:textId="511C6A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8,868.77 </w:t>
            </w:r>
          </w:p>
        </w:tc>
      </w:tr>
      <w:tr w:rsidR="003A3A9D" w:rsidRPr="003A3A9D" w14:paraId="36BF131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1337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0C5B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29D8A4A" w14:textId="63EEBD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0CF3B69" w14:textId="4F5D33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6EECE" w14:textId="39AD48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42F7F" w14:textId="676B38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77.14 </w:t>
            </w:r>
          </w:p>
        </w:tc>
      </w:tr>
      <w:tr w:rsidR="003A3A9D" w:rsidRPr="003A3A9D" w14:paraId="25E5B72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C789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A9F1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575AFE2" w14:textId="08708B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96757" w14:textId="50E2BC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E4034" w14:textId="77193F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215A9" w14:textId="7EC4A0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0,000.00 </w:t>
            </w:r>
          </w:p>
        </w:tc>
      </w:tr>
      <w:tr w:rsidR="003A3A9D" w:rsidRPr="003A3A9D" w14:paraId="5233678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04D4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25FA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06CA464" w14:textId="1BB47C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2EB93E8" w14:textId="596CA0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5DD41" w14:textId="5A15F4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560CBB" w14:textId="6B864B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3,970.00 </w:t>
            </w:r>
          </w:p>
        </w:tc>
      </w:tr>
      <w:tr w:rsidR="003A3A9D" w:rsidRPr="003A3A9D" w14:paraId="376D69E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7A12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E195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786F76C5" w14:textId="0565E6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72C650A" w14:textId="6261F6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2C0B" w14:textId="21F107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F5BB1" w14:textId="772D6A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7,140.00 </w:t>
            </w:r>
          </w:p>
        </w:tc>
      </w:tr>
      <w:tr w:rsidR="003A3A9D" w:rsidRPr="003A3A9D" w14:paraId="0190D5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452C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96FC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4DF2992F" w14:textId="222AE1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6EEB8320" w14:textId="2DCC31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267C5" w14:textId="71E169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3E83A" w14:textId="423F94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6,796.75 </w:t>
            </w:r>
          </w:p>
        </w:tc>
      </w:tr>
      <w:tr w:rsidR="003A3A9D" w:rsidRPr="003A3A9D" w14:paraId="3938019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DE10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E205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4C0B45F7" w14:textId="178AB5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6787F832" w14:textId="14E221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9880E" w14:textId="3ECDDD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55E86" w14:textId="04E92B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632.50 </w:t>
            </w:r>
          </w:p>
        </w:tc>
      </w:tr>
      <w:tr w:rsidR="003A3A9D" w:rsidRPr="003A3A9D" w14:paraId="3AE101C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0C4B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733F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78146E6" w14:textId="0FE647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2589B9ED" w14:textId="49A424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2FAE80CE" w14:textId="3DCC3B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03228" w14:textId="22501F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7,084.67 </w:t>
            </w:r>
          </w:p>
        </w:tc>
      </w:tr>
      <w:tr w:rsidR="003A3A9D" w:rsidRPr="003A3A9D" w14:paraId="2C2348D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DC93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D3D5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1456FDD6" w14:textId="4B7EC7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6854BC4D" w14:textId="5E59A3A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8D3B5" w14:textId="45D32A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46E7249" w14:textId="0B9BA6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91,635.50 </w:t>
            </w:r>
          </w:p>
        </w:tc>
      </w:tr>
      <w:tr w:rsidR="003A3A9D" w:rsidRPr="003A3A9D" w14:paraId="4EFF952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D3BC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B814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2FFAA8C1" w14:textId="7B9982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3E28BD9E" w14:textId="23D32E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F3782" w14:textId="505C57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1394A" w14:textId="365206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4,253.75 </w:t>
            </w:r>
          </w:p>
        </w:tc>
      </w:tr>
      <w:tr w:rsidR="003A3A9D" w:rsidRPr="003A3A9D" w14:paraId="6A04949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A387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4D64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53DC368" w14:textId="575A83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2D7E1D30" w14:textId="7A8ADC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27AF3" w14:textId="342D33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DA3A52D" w14:textId="1F476B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84,668.14 </w:t>
            </w:r>
          </w:p>
        </w:tc>
      </w:tr>
      <w:tr w:rsidR="003A3A9D" w:rsidRPr="003A3A9D" w14:paraId="4BF3EAA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4B47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B92F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3B51085C" w14:textId="4E8BDA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BA7EF9" w14:textId="0FE58A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5F039" w14:textId="133E43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D8569" w14:textId="3EE21B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22361E6D"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7DFCE1"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75B3960" w14:textId="0E8A979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4,728,646.07 </w:t>
            </w:r>
          </w:p>
        </w:tc>
        <w:tc>
          <w:tcPr>
            <w:tcW w:w="958" w:type="pct"/>
            <w:tcBorders>
              <w:top w:val="nil"/>
              <w:left w:val="nil"/>
              <w:bottom w:val="single" w:sz="4" w:space="0" w:color="000000"/>
              <w:right w:val="single" w:sz="4" w:space="0" w:color="000000"/>
            </w:tcBorders>
            <w:shd w:val="clear" w:color="A5A5A5" w:fill="A5A5A5"/>
            <w:noWrap/>
            <w:vAlign w:val="bottom"/>
            <w:hideMark/>
          </w:tcPr>
          <w:p w14:paraId="31B4F875" w14:textId="6C9C9C9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6AC7F84" w14:textId="7D56238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2A4AAB8" w14:textId="104FA1D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4,728,646.07 </w:t>
            </w:r>
          </w:p>
        </w:tc>
      </w:tr>
      <w:tr w:rsidR="003A3A9D" w:rsidRPr="003A3A9D" w14:paraId="57A64FB5"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9FD50"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lastRenderedPageBreak/>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8B7A500" w14:textId="7C63682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41E105" w14:textId="68D02A9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24592" w14:textId="0034EA9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13DA31" w14:textId="790A5A4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82,322.08 </w:t>
            </w:r>
          </w:p>
        </w:tc>
      </w:tr>
      <w:tr w:rsidR="003A3A9D" w:rsidRPr="003A3A9D" w14:paraId="6FEB529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CBEA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AD5B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6D25F7DD" w14:textId="43B57E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64A2DB95" w14:textId="4B844A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EDE89" w14:textId="06650C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C0DD4" w14:textId="2AEF29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9,949.52 </w:t>
            </w:r>
          </w:p>
        </w:tc>
      </w:tr>
      <w:tr w:rsidR="003A3A9D" w:rsidRPr="003A3A9D" w14:paraId="2291AE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D074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D427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90C1CB0" w14:textId="208E9B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50B541A9" w14:textId="02F19C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4D34D" w14:textId="352D88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B01D2" w14:textId="6B0C73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359.04 </w:t>
            </w:r>
          </w:p>
        </w:tc>
      </w:tr>
      <w:tr w:rsidR="003A3A9D" w:rsidRPr="003A3A9D" w14:paraId="0720598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9F74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1595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278CDE3C" w14:textId="04E525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2365ACB" w14:textId="4C91DE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60406" w14:textId="0EAECB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531B2" w14:textId="5C7F41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51.00 </w:t>
            </w:r>
          </w:p>
        </w:tc>
      </w:tr>
      <w:tr w:rsidR="003A3A9D" w:rsidRPr="003A3A9D" w14:paraId="4E62B73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6432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C716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2237B56B" w14:textId="70338E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4E378F67" w14:textId="56D182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551D6" w14:textId="49BFA8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15C67" w14:textId="52DD52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62.52 </w:t>
            </w:r>
          </w:p>
        </w:tc>
      </w:tr>
      <w:tr w:rsidR="003A3A9D" w:rsidRPr="003A3A9D" w14:paraId="26AEB3A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B334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A8B58D9" w14:textId="131832F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2,077,192.44 </w:t>
            </w:r>
          </w:p>
        </w:tc>
        <w:tc>
          <w:tcPr>
            <w:tcW w:w="958" w:type="pct"/>
            <w:tcBorders>
              <w:top w:val="nil"/>
              <w:left w:val="nil"/>
              <w:bottom w:val="single" w:sz="4" w:space="0" w:color="000000"/>
              <w:right w:val="single" w:sz="4" w:space="0" w:color="000000"/>
            </w:tcBorders>
            <w:shd w:val="clear" w:color="D8D8D8" w:fill="D8D8D8"/>
            <w:noWrap/>
            <w:vAlign w:val="bottom"/>
            <w:hideMark/>
          </w:tcPr>
          <w:p w14:paraId="4EDC7B29" w14:textId="3A43547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6DB752" w14:textId="317C654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1EC66A" w14:textId="4D56C37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2,077,192.44 </w:t>
            </w:r>
          </w:p>
        </w:tc>
      </w:tr>
      <w:tr w:rsidR="003A3A9D" w:rsidRPr="003A3A9D" w14:paraId="35ED6BA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E59F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E4C3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8FDF07B" w14:textId="2293E5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00FF821E" w14:textId="5E67D1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F6DCC" w14:textId="39DFF5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7940E17" w14:textId="32A81A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57,205.58 </w:t>
            </w:r>
          </w:p>
        </w:tc>
      </w:tr>
      <w:tr w:rsidR="003A3A9D" w:rsidRPr="003A3A9D" w14:paraId="1E60AD2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7198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BAE5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3F4CB033" w14:textId="45D384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7C1077F4" w14:textId="1FCFB0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6CD45" w14:textId="5FE706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D8CD6" w14:textId="162444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84.40 </w:t>
            </w:r>
          </w:p>
        </w:tc>
      </w:tr>
      <w:tr w:rsidR="003A3A9D" w:rsidRPr="003A3A9D" w14:paraId="38E9C96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EBE7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D3E7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7991F1EE" w14:textId="282F9B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6EFB3916" w14:textId="0C5B07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9E420" w14:textId="19DAC8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15F16" w14:textId="59B463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0,279.32 </w:t>
            </w:r>
          </w:p>
        </w:tc>
      </w:tr>
      <w:tr w:rsidR="003A3A9D" w:rsidRPr="003A3A9D" w14:paraId="36C2C6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12CF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60B4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96C0BE6" w14:textId="4A49D6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61112D40" w14:textId="5F39BC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1E104" w14:textId="57F36D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23E74" w14:textId="576797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726.36 </w:t>
            </w:r>
          </w:p>
        </w:tc>
      </w:tr>
      <w:tr w:rsidR="003A3A9D" w:rsidRPr="003A3A9D" w14:paraId="28397D4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5041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AFB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B4AE9AA" w14:textId="2EE478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3F323C2" w14:textId="20A540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F8CD7" w14:textId="09D4B6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AD2E5" w14:textId="5B6A9D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76 </w:t>
            </w:r>
          </w:p>
        </w:tc>
      </w:tr>
      <w:tr w:rsidR="003A3A9D" w:rsidRPr="003A3A9D" w14:paraId="6E808CA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7B75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1D82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431D3B10" w14:textId="6F61BA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536F9CD1" w14:textId="7C6D14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FED1E" w14:textId="36DABA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88704" w14:textId="129482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6,180.24 </w:t>
            </w:r>
          </w:p>
        </w:tc>
      </w:tr>
      <w:tr w:rsidR="003A3A9D" w:rsidRPr="003A3A9D" w14:paraId="04C84F8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1BC1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97FE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766D31BC" w14:textId="61B70D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5619F18E" w14:textId="1760CC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4C2F5" w14:textId="1FCCFD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7F9D6" w14:textId="44C9E5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09,493.76 </w:t>
            </w:r>
          </w:p>
        </w:tc>
      </w:tr>
      <w:tr w:rsidR="003A3A9D" w:rsidRPr="003A3A9D" w14:paraId="61B8123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EA34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B13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20631848" w14:textId="16AB9C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14A74B37" w14:textId="5B2462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D3446" w14:textId="733D93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B6395" w14:textId="10CEBB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21.00 </w:t>
            </w:r>
          </w:p>
        </w:tc>
      </w:tr>
      <w:tr w:rsidR="003A3A9D" w:rsidRPr="003A3A9D" w14:paraId="7B528A1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0701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942E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B8961D3" w14:textId="44CE63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07AD2C9" w14:textId="6AA220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56207" w14:textId="19F634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E8DCA" w14:textId="1442F2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76 </w:t>
            </w:r>
          </w:p>
        </w:tc>
      </w:tr>
      <w:tr w:rsidR="003A3A9D" w:rsidRPr="003A3A9D" w14:paraId="16F44CD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9BE5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741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9826D84" w14:textId="77CBC3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1BB04A14" w14:textId="039F28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6B51C" w14:textId="7ED156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ED6D3" w14:textId="555C30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09,095.00 </w:t>
            </w:r>
          </w:p>
        </w:tc>
      </w:tr>
      <w:tr w:rsidR="003A3A9D" w:rsidRPr="003A3A9D" w14:paraId="6608D2D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3EAE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79F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3C34187C" w14:textId="102D56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359C3187" w14:textId="6E80E9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4D1C6" w14:textId="445452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06894" w14:textId="0DBA8F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1,054.00 </w:t>
            </w:r>
          </w:p>
        </w:tc>
      </w:tr>
      <w:tr w:rsidR="003A3A9D" w:rsidRPr="003A3A9D" w14:paraId="2CDC15D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CD96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DC5D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51CDA59" w14:textId="399782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5EF1561B" w14:textId="0ED1CF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1387A" w14:textId="6A5E83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08506" w14:textId="6E890E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12,528.32 </w:t>
            </w:r>
          </w:p>
        </w:tc>
      </w:tr>
      <w:tr w:rsidR="003A3A9D" w:rsidRPr="003A3A9D" w14:paraId="04A958F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DB63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413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39F885AD" w14:textId="289F43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0E2D0E66" w14:textId="0BF215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E1CA5" w14:textId="10BC4A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DCB9E" w14:textId="132AA4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84.40 </w:t>
            </w:r>
          </w:p>
        </w:tc>
      </w:tr>
      <w:tr w:rsidR="003A3A9D" w:rsidRPr="003A3A9D" w14:paraId="2463625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7039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1044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36EFF60" w14:textId="70CD37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2447D3F4" w14:textId="64EE69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AF574" w14:textId="2C181A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75DB9" w14:textId="14D45C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0,648.86 </w:t>
            </w:r>
          </w:p>
        </w:tc>
      </w:tr>
      <w:tr w:rsidR="003A3A9D" w:rsidRPr="003A3A9D" w14:paraId="12A32BE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07F2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B6D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2EF5B8DE" w14:textId="1800DF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1F37E" w14:textId="2449F9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6F041" w14:textId="0491DA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BD264" w14:textId="789C53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6,200.00 </w:t>
            </w:r>
          </w:p>
        </w:tc>
      </w:tr>
      <w:tr w:rsidR="003A3A9D" w:rsidRPr="003A3A9D" w14:paraId="395C22D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92EF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C7E7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31BCA447" w14:textId="610A3E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2CF6F3BD" w14:textId="727D05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15921" w14:textId="793C74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4F4B1" w14:textId="02A997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428.40 </w:t>
            </w:r>
          </w:p>
        </w:tc>
      </w:tr>
      <w:tr w:rsidR="003A3A9D" w:rsidRPr="003A3A9D" w14:paraId="7BF352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235C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6D82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28604D54" w14:textId="2687AB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11836995" w14:textId="360CFE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63957" w14:textId="3027C9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2B1FF" w14:textId="48C89D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2,795.70 </w:t>
            </w:r>
          </w:p>
        </w:tc>
      </w:tr>
      <w:tr w:rsidR="003A3A9D" w:rsidRPr="003A3A9D" w14:paraId="69F972F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3751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01B1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58CD4256" w14:textId="6E4CDF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5576C16C" w14:textId="1F4666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72074" w14:textId="63848C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4E247" w14:textId="4B2F3D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85.68 </w:t>
            </w:r>
          </w:p>
        </w:tc>
      </w:tr>
      <w:tr w:rsidR="003A3A9D" w:rsidRPr="003A3A9D" w14:paraId="768F9C7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D52C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CF08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2C448E9D" w14:textId="0986B3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1FE497" w14:textId="6B2AD6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1609B" w14:textId="4C40C6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3D56E" w14:textId="28CFD3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6.88 </w:t>
            </w:r>
          </w:p>
        </w:tc>
      </w:tr>
      <w:tr w:rsidR="003A3A9D" w:rsidRPr="003A3A9D" w14:paraId="17686AD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3B58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854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329376CE" w14:textId="3D65C5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E4198D9" w14:textId="3D49AA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198C6" w14:textId="346B70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E928A" w14:textId="29DBFE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6.88 </w:t>
            </w:r>
          </w:p>
        </w:tc>
      </w:tr>
      <w:tr w:rsidR="003A3A9D" w:rsidRPr="003A3A9D" w14:paraId="5A1963F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852A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7137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FE2139F" w14:textId="7CA075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F17835E" w14:textId="4E3207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7875D" w14:textId="78B698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0C8F0" w14:textId="69C1F8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4,146.22 </w:t>
            </w:r>
          </w:p>
        </w:tc>
      </w:tr>
      <w:tr w:rsidR="003A3A9D" w:rsidRPr="003A3A9D" w14:paraId="353B283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D178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D831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53B07C2" w14:textId="688252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74A587B9" w14:textId="1EBCF1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4B3EE" w14:textId="21461D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75E59" w14:textId="0D6EF6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7.00 </w:t>
            </w:r>
          </w:p>
        </w:tc>
      </w:tr>
      <w:tr w:rsidR="003A3A9D" w:rsidRPr="003A3A9D" w14:paraId="496994E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396E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2227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6C303E29" w14:textId="1B72F3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11CDA76E" w14:textId="283DA5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CD63E" w14:textId="443C51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3D39A" w14:textId="6227CA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6,470.88 </w:t>
            </w:r>
          </w:p>
        </w:tc>
      </w:tr>
      <w:tr w:rsidR="003A3A9D" w:rsidRPr="003A3A9D" w14:paraId="26C679F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3746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6977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55BDCC01" w14:textId="6CA481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6D483467" w14:textId="6B4F79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F3ECB" w14:textId="74171A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8B077" w14:textId="372D6F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9,220.00 </w:t>
            </w:r>
          </w:p>
        </w:tc>
      </w:tr>
      <w:tr w:rsidR="003A3A9D" w:rsidRPr="003A3A9D" w14:paraId="1B054AD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2673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EFC2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79B5295" w14:textId="224473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CBBFABD" w14:textId="25ABF2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F11FB" w14:textId="54C2BC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1A49F" w14:textId="7E9A1D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3.76 </w:t>
            </w:r>
          </w:p>
        </w:tc>
      </w:tr>
      <w:tr w:rsidR="003A3A9D" w:rsidRPr="003A3A9D" w14:paraId="38280A7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412B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EA15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58205C8C" w14:textId="06E47F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6C8B4DCF" w14:textId="06BA26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4EE11" w14:textId="3E3FF8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DE35D" w14:textId="6F518B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5,558.53 </w:t>
            </w:r>
          </w:p>
        </w:tc>
      </w:tr>
      <w:tr w:rsidR="003A3A9D" w:rsidRPr="003A3A9D" w14:paraId="612B29D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5C94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85B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54CCFC46" w14:textId="602FC0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56F6F147" w14:textId="517201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3278E" w14:textId="12817A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1489A" w14:textId="2E82A4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65.64 </w:t>
            </w:r>
          </w:p>
        </w:tc>
      </w:tr>
      <w:tr w:rsidR="003A3A9D" w:rsidRPr="003A3A9D" w14:paraId="481B054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1EF0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BE7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998A6DE" w14:textId="2BDE65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0466DB0" w14:textId="0D0E7A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AC704" w14:textId="68FF71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1A246" w14:textId="23E2E7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6.88 </w:t>
            </w:r>
          </w:p>
        </w:tc>
      </w:tr>
      <w:tr w:rsidR="003A3A9D" w:rsidRPr="003A3A9D" w14:paraId="0D903D7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6A1A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4763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88AB38" w14:textId="06E1AA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87,251.23 </w:t>
            </w:r>
          </w:p>
        </w:tc>
        <w:tc>
          <w:tcPr>
            <w:tcW w:w="958" w:type="pct"/>
            <w:tcBorders>
              <w:top w:val="nil"/>
              <w:left w:val="nil"/>
              <w:bottom w:val="single" w:sz="4" w:space="0" w:color="000000"/>
              <w:right w:val="single" w:sz="4" w:space="0" w:color="000000"/>
            </w:tcBorders>
            <w:shd w:val="clear" w:color="auto" w:fill="auto"/>
            <w:noWrap/>
            <w:vAlign w:val="bottom"/>
            <w:hideMark/>
          </w:tcPr>
          <w:p w14:paraId="3E1D71DD" w14:textId="7AB794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6020E" w14:textId="7AC319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9939A" w14:textId="258909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87,251.23 </w:t>
            </w:r>
          </w:p>
        </w:tc>
      </w:tr>
      <w:tr w:rsidR="003A3A9D" w:rsidRPr="003A3A9D" w14:paraId="7C9ED03E"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937CE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22BDFB2" w14:textId="44FA69B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730,9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28317C9E" w14:textId="1CF8AA5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8681C8" w14:textId="053F3E3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2D9AF6" w14:textId="31C608B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730,940.45 </w:t>
            </w:r>
          </w:p>
        </w:tc>
      </w:tr>
      <w:tr w:rsidR="003A3A9D" w:rsidRPr="003A3A9D" w14:paraId="329970F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7C48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C099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2790B38" w14:textId="4AD324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58B05EF9" w14:textId="158C48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86B6D" w14:textId="227BD5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7DD676" w14:textId="617E1F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190,065.48 </w:t>
            </w:r>
          </w:p>
        </w:tc>
      </w:tr>
      <w:tr w:rsidR="003A3A9D" w:rsidRPr="003A3A9D" w14:paraId="0C3A760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FA21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A884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E5AD48C" w14:textId="47D43A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5D98E715" w14:textId="5BF456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603DE" w14:textId="1145E3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F436D" w14:textId="782F6C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90,928.45 </w:t>
            </w:r>
          </w:p>
        </w:tc>
      </w:tr>
      <w:tr w:rsidR="003A3A9D" w:rsidRPr="003A3A9D" w14:paraId="5BD0ED6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EC4A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C34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0860BF63" w14:textId="7D4756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29AE254" w14:textId="2CF574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96E2F" w14:textId="05E07E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4C75C" w14:textId="1C52D6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r>
      <w:tr w:rsidR="003A3A9D" w:rsidRPr="003A3A9D" w14:paraId="2772390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1576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3A87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293D718" w14:textId="510348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3CAF8E28" w14:textId="4FB7C7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D7796" w14:textId="296E01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19446" w14:textId="7E8AB0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7,457.66 </w:t>
            </w:r>
          </w:p>
        </w:tc>
      </w:tr>
      <w:tr w:rsidR="003A3A9D" w:rsidRPr="003A3A9D" w14:paraId="6385DF8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2246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B1D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13ED0C73" w14:textId="3055C6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08035286" w14:textId="5AA208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1A1BF" w14:textId="32CBFC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6BF4E" w14:textId="492165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17,122.54 </w:t>
            </w:r>
          </w:p>
        </w:tc>
      </w:tr>
      <w:tr w:rsidR="003A3A9D" w:rsidRPr="003A3A9D" w14:paraId="605DE47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D979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C2E6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75CFD02" w14:textId="3B5C55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75631C86" w14:textId="492BFB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A48F9" w14:textId="58E7D1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E61E2" w14:textId="453999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1,172.06 </w:t>
            </w:r>
          </w:p>
        </w:tc>
      </w:tr>
      <w:tr w:rsidR="003A3A9D" w:rsidRPr="003A3A9D" w14:paraId="3E8972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22FA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BCB2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786D5FB2" w14:textId="1E8B21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16FD2947" w14:textId="6A6A18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534C8" w14:textId="76B075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681AB" w14:textId="22EF08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9,412.66 </w:t>
            </w:r>
          </w:p>
        </w:tc>
      </w:tr>
      <w:tr w:rsidR="003A3A9D" w:rsidRPr="003A3A9D" w14:paraId="62059AF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CFCB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9050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F51B421" w14:textId="011350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0C783BBF" w14:textId="5587E9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8B51F" w14:textId="7039E5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962F2" w14:textId="588CFD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077.36 </w:t>
            </w:r>
          </w:p>
        </w:tc>
      </w:tr>
      <w:tr w:rsidR="003A3A9D" w:rsidRPr="003A3A9D" w14:paraId="5A1F2C8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76A7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5B7A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5734C82" w14:textId="154A12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734AEC91" w14:textId="0E3C37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2729C" w14:textId="56AC24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38EEF" w14:textId="28D273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0,902.96 </w:t>
            </w:r>
          </w:p>
        </w:tc>
      </w:tr>
      <w:tr w:rsidR="003A3A9D" w:rsidRPr="003A3A9D" w14:paraId="12FC3D0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B4E3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48FC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503C0860" w14:textId="7451E8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2A1A313B" w14:textId="477F2D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F5C8E" w14:textId="7BFBFD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E8F4D" w14:textId="00C8B8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2,292.66 </w:t>
            </w:r>
          </w:p>
        </w:tc>
      </w:tr>
      <w:tr w:rsidR="003A3A9D" w:rsidRPr="003A3A9D" w14:paraId="28FE01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E67B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DFB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7D1A7FD" w14:textId="7F3F9D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01265773" w14:textId="51B851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595A5" w14:textId="60F4FC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A9DA2" w14:textId="315A6F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1,821.06 </w:t>
            </w:r>
          </w:p>
        </w:tc>
      </w:tr>
      <w:tr w:rsidR="003A3A9D" w:rsidRPr="003A3A9D" w14:paraId="6C1103B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621E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F7E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7EB657FB" w14:textId="773A80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345A2787" w14:textId="5AFD49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B3CE4" w14:textId="76B23B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B97F3" w14:textId="29D5B2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97,448.42 </w:t>
            </w:r>
          </w:p>
        </w:tc>
      </w:tr>
      <w:tr w:rsidR="003A3A9D" w:rsidRPr="003A3A9D" w14:paraId="756A15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799E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835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67E57947" w14:textId="19AA94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696A776D" w14:textId="63048E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47A3F" w14:textId="4ECD5B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2A112" w14:textId="67D7E6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26.66 </w:t>
            </w:r>
          </w:p>
        </w:tc>
      </w:tr>
      <w:tr w:rsidR="003A3A9D" w:rsidRPr="003A3A9D" w14:paraId="0C0CC6D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D0EA9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3C7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5FB8C3D3" w14:textId="7A5A80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4E3D4EAB" w14:textId="1126B7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FC7DF" w14:textId="119FB6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37002" w14:textId="5FD225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8,775.86 </w:t>
            </w:r>
          </w:p>
        </w:tc>
      </w:tr>
      <w:tr w:rsidR="003A3A9D" w:rsidRPr="003A3A9D" w14:paraId="3BD8AC7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4A58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E34A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0AF7E9DB" w14:textId="1D0CE1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63D32696" w14:textId="1BBE56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C32E4" w14:textId="48E832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92BF8" w14:textId="582F3F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1,260.66 </w:t>
            </w:r>
          </w:p>
        </w:tc>
      </w:tr>
      <w:tr w:rsidR="003A3A9D" w:rsidRPr="003A3A9D" w14:paraId="0CC8438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C8C1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675A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628BEC05" w14:textId="79025D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2CEA6BB0" w14:textId="74B7DA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1F9AF" w14:textId="325F23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471A2" w14:textId="321332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9,562.54 </w:t>
            </w:r>
          </w:p>
        </w:tc>
      </w:tr>
      <w:tr w:rsidR="003A3A9D" w:rsidRPr="003A3A9D" w14:paraId="34324B9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22B7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B37C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AF766FF" w14:textId="29563C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503703BA" w14:textId="224E67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6CE29" w14:textId="3CDE7A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FE1B2" w14:textId="314E3A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1,305.66 </w:t>
            </w:r>
          </w:p>
        </w:tc>
      </w:tr>
      <w:tr w:rsidR="003A3A9D" w:rsidRPr="003A3A9D" w14:paraId="390179A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AEF9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5765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36A2B05" w14:textId="6D4BB0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0B012DDF" w14:textId="7BAE85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96953" w14:textId="5CBD00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A8086" w14:textId="3AEFB5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8,351.66 </w:t>
            </w:r>
          </w:p>
        </w:tc>
      </w:tr>
      <w:tr w:rsidR="003A3A9D" w:rsidRPr="003A3A9D" w14:paraId="37C8EED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602B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3260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095FA69" w14:textId="25E4AF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24B46643" w14:textId="698BC1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3E332" w14:textId="58D96B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BA3F" w14:textId="4C87D8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5,337.88 </w:t>
            </w:r>
          </w:p>
        </w:tc>
      </w:tr>
      <w:tr w:rsidR="003A3A9D" w:rsidRPr="003A3A9D" w14:paraId="03BA366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03E0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8265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B431632" w14:textId="029E03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27B74020" w14:textId="60110B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3DBCD" w14:textId="27C19F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40896" w14:textId="2C1A5C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0,877.56 </w:t>
            </w:r>
          </w:p>
        </w:tc>
      </w:tr>
      <w:tr w:rsidR="003A3A9D" w:rsidRPr="003A3A9D" w14:paraId="3E7EFE7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644C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648FF3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1975113F" w14:textId="6BB2C0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3B234CF1" w14:textId="7455E5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B9616" w14:textId="1E0E78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9B057" w14:textId="584CD8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1,401.58 </w:t>
            </w:r>
          </w:p>
        </w:tc>
      </w:tr>
      <w:tr w:rsidR="003A3A9D" w:rsidRPr="003A3A9D" w14:paraId="60D22DC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483E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6087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1630AB1C" w14:textId="25A10F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642102C6" w14:textId="11D760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44935" w14:textId="6D6FF1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969F1" w14:textId="3B60E8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2,339.30 </w:t>
            </w:r>
          </w:p>
        </w:tc>
      </w:tr>
      <w:tr w:rsidR="003A3A9D" w:rsidRPr="003A3A9D" w14:paraId="64C4EB2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2DBF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EA20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40A98AB" w14:textId="06626D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58FC5D1" w14:textId="3AE856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4B9C5" w14:textId="5A6B49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7820C" w14:textId="4D2BC5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r>
      <w:tr w:rsidR="003A3A9D" w:rsidRPr="003A3A9D" w14:paraId="7CA414E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D835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39FF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CBC3247" w14:textId="31C0A9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4AE19127" w14:textId="497AC8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A6A52" w14:textId="384BCB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DADDF" w14:textId="46397B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4,763.16 </w:t>
            </w:r>
          </w:p>
        </w:tc>
      </w:tr>
      <w:tr w:rsidR="003A3A9D" w:rsidRPr="003A3A9D" w14:paraId="73B9C75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3F54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4B6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46EBB899" w14:textId="5805AB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5C15B0A7" w14:textId="354215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6E629" w14:textId="2C62A1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89786" w14:textId="00FECD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3,329.86 </w:t>
            </w:r>
          </w:p>
        </w:tc>
      </w:tr>
      <w:tr w:rsidR="003A3A9D" w:rsidRPr="003A3A9D" w14:paraId="04832C4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168B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BF88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33ADD30" w14:textId="7D3EA2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4445B77" w14:textId="73AF4D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5ED0C" w14:textId="029311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3D946" w14:textId="056B43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r>
      <w:tr w:rsidR="003A3A9D" w:rsidRPr="003A3A9D" w14:paraId="62DC1A2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624B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C40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03200F3" w14:textId="4BAFF4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8,648.38 </w:t>
            </w:r>
          </w:p>
        </w:tc>
        <w:tc>
          <w:tcPr>
            <w:tcW w:w="958" w:type="pct"/>
            <w:tcBorders>
              <w:top w:val="nil"/>
              <w:left w:val="nil"/>
              <w:bottom w:val="single" w:sz="4" w:space="0" w:color="000000"/>
              <w:right w:val="single" w:sz="4" w:space="0" w:color="000000"/>
            </w:tcBorders>
            <w:shd w:val="clear" w:color="auto" w:fill="auto"/>
            <w:noWrap/>
            <w:vAlign w:val="bottom"/>
            <w:hideMark/>
          </w:tcPr>
          <w:p w14:paraId="395B3608" w14:textId="658BBF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49CE1" w14:textId="0DB1C6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36AFC" w14:textId="340928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8,648.38 </w:t>
            </w:r>
          </w:p>
        </w:tc>
      </w:tr>
      <w:tr w:rsidR="003A3A9D" w:rsidRPr="003A3A9D" w14:paraId="69E504E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3B3B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1544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8BA4257" w14:textId="605ACF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7C8FDFB0" w14:textId="26A67B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56C35" w14:textId="62EEB4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4FE1A" w14:textId="641767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2,804.54 </w:t>
            </w:r>
          </w:p>
        </w:tc>
      </w:tr>
      <w:tr w:rsidR="003A3A9D" w:rsidRPr="003A3A9D" w14:paraId="148CC2C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A33D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386B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0A74CD04" w14:textId="49FB02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DE9C973" w14:textId="1E57FA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2270E" w14:textId="3C7AF5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11B9B" w14:textId="34738A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3,022.76 </w:t>
            </w:r>
          </w:p>
        </w:tc>
      </w:tr>
      <w:tr w:rsidR="003A3A9D" w:rsidRPr="003A3A9D" w14:paraId="08C771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9325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D42F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DEE03D3" w14:textId="41FE1A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6F157B2F" w14:textId="321326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3A97F" w14:textId="641F5D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A2482" w14:textId="182094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3,968.70 </w:t>
            </w:r>
          </w:p>
        </w:tc>
      </w:tr>
      <w:tr w:rsidR="003A3A9D" w:rsidRPr="003A3A9D" w14:paraId="44CDBCD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C937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1D13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9A3D910" w14:textId="4F6650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DCB0990" w14:textId="55F1B0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AAF7B" w14:textId="7D470A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AD72D" w14:textId="7E125B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r>
      <w:tr w:rsidR="003A3A9D" w:rsidRPr="003A3A9D" w14:paraId="05948D8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2D96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C097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7C33A5B1" w14:textId="443FC5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64686F8F" w14:textId="0B5E17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CAF52" w14:textId="7AAE78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EA59E" w14:textId="34B00E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1,873.66 </w:t>
            </w:r>
          </w:p>
        </w:tc>
      </w:tr>
      <w:tr w:rsidR="003A3A9D" w:rsidRPr="003A3A9D" w14:paraId="491CB39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5E91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C76B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0EF33661" w14:textId="20D31E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2379F04C" w14:textId="4CB03F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44AE9" w14:textId="529A49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A8211" w14:textId="579760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9,875.66 </w:t>
            </w:r>
          </w:p>
        </w:tc>
      </w:tr>
      <w:tr w:rsidR="003A3A9D" w:rsidRPr="003A3A9D" w14:paraId="68EA654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1C95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7197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0D940C1" w14:textId="3385BD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7995E102" w14:textId="0AF43A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61313" w14:textId="384864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6716E" w14:textId="1035C6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9,068.54 </w:t>
            </w:r>
          </w:p>
        </w:tc>
      </w:tr>
      <w:tr w:rsidR="003A3A9D" w:rsidRPr="003A3A9D" w14:paraId="14F76DD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BFFE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41F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7BEA84B" w14:textId="13C4A2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684B4D3D" w14:textId="1C9946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F1113" w14:textId="595F53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EDFAB" w14:textId="507EBB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8,351.66 </w:t>
            </w:r>
          </w:p>
        </w:tc>
      </w:tr>
      <w:tr w:rsidR="003A3A9D" w:rsidRPr="003A3A9D" w14:paraId="1F0FBC7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D152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1BA1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52D9386" w14:textId="4BD4C8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0813CDE" w14:textId="7017B9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8EB8A" w14:textId="6904CD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0CD46" w14:textId="616F43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06,509.52 </w:t>
            </w:r>
          </w:p>
        </w:tc>
      </w:tr>
      <w:tr w:rsidR="003A3A9D" w:rsidRPr="003A3A9D" w14:paraId="0ED73A5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EDAE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FD0E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A5E7F6B" w14:textId="48A13B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64B009E" w14:textId="475A0C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37196" w14:textId="219AFE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94635" w14:textId="433A54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760.66 </w:t>
            </w:r>
          </w:p>
        </w:tc>
      </w:tr>
      <w:tr w:rsidR="003A3A9D" w:rsidRPr="003A3A9D" w14:paraId="69826EC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6FD3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C20D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2BD56CAB" w14:textId="1D5F0F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35B6A04F" w14:textId="3F09ED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0B56A" w14:textId="3AC9DD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C7E9E" w14:textId="187E15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5,480.04 </w:t>
            </w:r>
          </w:p>
        </w:tc>
      </w:tr>
      <w:tr w:rsidR="003A3A9D" w:rsidRPr="003A3A9D" w14:paraId="41B5AB4E"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E1B4F8"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2CE869A8" w14:textId="56885F8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6B2A2A85" w14:textId="429F2C4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AE1E03" w14:textId="7E77E27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C22FEE" w14:textId="2C53D24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0,092,714.26 </w:t>
            </w:r>
          </w:p>
        </w:tc>
      </w:tr>
      <w:tr w:rsidR="003A3A9D" w:rsidRPr="003A3A9D" w14:paraId="0FCAE33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9B44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561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1A88D22D" w14:textId="10CE5E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0DF3CF3C" w14:textId="0FEA23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1DDD4" w14:textId="7673C7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87EE3A" w14:textId="3C3767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9,054,846.90 </w:t>
            </w:r>
          </w:p>
        </w:tc>
      </w:tr>
      <w:tr w:rsidR="003A3A9D" w:rsidRPr="003A3A9D" w14:paraId="7AC0815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C6F8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F7C1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4FD937EE" w14:textId="256A63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5B4385AB" w14:textId="6471C5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6BD3A7" w14:textId="71A31B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38209" w14:textId="52085F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3,036.10 </w:t>
            </w:r>
          </w:p>
        </w:tc>
      </w:tr>
      <w:tr w:rsidR="003A3A9D" w:rsidRPr="003A3A9D" w14:paraId="4568291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EBA0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2724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8071DA8" w14:textId="6790E1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04098649" w14:textId="44E493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1403C" w14:textId="1ACD63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A33F6" w14:textId="7282CA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3,107.48 </w:t>
            </w:r>
          </w:p>
        </w:tc>
      </w:tr>
      <w:tr w:rsidR="003A3A9D" w:rsidRPr="003A3A9D" w14:paraId="1EEB267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CAD6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4E05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416E8175" w14:textId="133D34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47692CE9" w14:textId="4AF460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CC475" w14:textId="57EBD3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97FDE" w14:textId="7F3B59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1,723.78 </w:t>
            </w:r>
          </w:p>
        </w:tc>
      </w:tr>
      <w:tr w:rsidR="003A3A9D" w:rsidRPr="003A3A9D" w14:paraId="67B5C56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E78C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17DBEE7E" w14:textId="046846B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B5911D7" w14:textId="69A3208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0E5C8A" w14:textId="5B68566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0108A6" w14:textId="1644177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645,476.84 </w:t>
            </w:r>
          </w:p>
        </w:tc>
      </w:tr>
      <w:tr w:rsidR="003A3A9D" w:rsidRPr="003A3A9D" w14:paraId="05835C6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41A3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DFF6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54CDDD4" w14:textId="606442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60E6D0C6" w14:textId="0FA2C2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43611" w14:textId="153099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AFAE07F" w14:textId="3509C2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219,253.56 </w:t>
            </w:r>
          </w:p>
        </w:tc>
      </w:tr>
      <w:tr w:rsidR="003A3A9D" w:rsidRPr="003A3A9D" w14:paraId="56AE2EC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D97D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6EF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22916D10" w14:textId="4558C3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4011BB0E" w14:textId="0F0BDA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1E36D" w14:textId="2C5E7B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E9030" w14:textId="75D21E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5,823.00 </w:t>
            </w:r>
          </w:p>
        </w:tc>
      </w:tr>
      <w:tr w:rsidR="003A3A9D" w:rsidRPr="003A3A9D" w14:paraId="43AD75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5284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767D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65C86020" w14:textId="1BED75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531C9978" w14:textId="4FC6D5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87560" w14:textId="2B03E9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BA31E" w14:textId="7D1688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817.00 </w:t>
            </w:r>
          </w:p>
        </w:tc>
      </w:tr>
      <w:tr w:rsidR="003A3A9D" w:rsidRPr="003A3A9D" w14:paraId="3EDCA9A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0C55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0B03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F842A2E" w14:textId="22E745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0C531383" w14:textId="0F6A4B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0322C" w14:textId="137BAE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1BAEB" w14:textId="670E84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2,097.28 </w:t>
            </w:r>
          </w:p>
        </w:tc>
      </w:tr>
      <w:tr w:rsidR="003A3A9D" w:rsidRPr="003A3A9D" w14:paraId="0F0C629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5553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402B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0769F6FD" w14:textId="17B6D2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0734F1CD" w14:textId="645D44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CE731" w14:textId="469529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E1299" w14:textId="5313E2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486.00 </w:t>
            </w:r>
          </w:p>
        </w:tc>
      </w:tr>
      <w:tr w:rsidR="003A3A9D" w:rsidRPr="003A3A9D" w14:paraId="1CDA9F2A"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2EB04A"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F2DEFA2" w14:textId="244782D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604EF124" w14:textId="5E66BBC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F85E35E" w14:textId="5607035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707F90" w14:textId="7E1D61D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4,600,617.11 </w:t>
            </w:r>
          </w:p>
        </w:tc>
      </w:tr>
      <w:tr w:rsidR="003A3A9D" w:rsidRPr="003A3A9D" w14:paraId="66CCABD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8DEA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722A90C" w14:textId="4A15EB3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7BC1F48" w14:textId="60AF9D6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08D29D" w14:textId="0B7A65C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84B97D" w14:textId="425A1B5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503,670.00 </w:t>
            </w:r>
          </w:p>
        </w:tc>
      </w:tr>
      <w:tr w:rsidR="003A3A9D" w:rsidRPr="003A3A9D" w14:paraId="012CCBA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8BF6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4A9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4DE7FC87" w14:textId="4FB35B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57CF9D23" w14:textId="0B799A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C241A" w14:textId="4A1FDC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1D1DB" w14:textId="7CABDE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0,750.00 </w:t>
            </w:r>
          </w:p>
        </w:tc>
      </w:tr>
      <w:tr w:rsidR="003A3A9D" w:rsidRPr="003A3A9D" w14:paraId="09E4DD8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D7A5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B50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55AA5AD" w14:textId="623894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192C0B8" w14:textId="0256D2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80CFD" w14:textId="68A7FB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71DF3" w14:textId="03F7E2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5,265.00 </w:t>
            </w:r>
          </w:p>
        </w:tc>
      </w:tr>
      <w:tr w:rsidR="003A3A9D" w:rsidRPr="003A3A9D" w14:paraId="5BBC40F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34D4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7557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11E74998" w14:textId="3A4A0B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0FF1413" w14:textId="77E4C7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1FE2A" w14:textId="05E2AB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03C0B" w14:textId="4BB89F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0,962.50 </w:t>
            </w:r>
          </w:p>
        </w:tc>
      </w:tr>
      <w:tr w:rsidR="003A3A9D" w:rsidRPr="003A3A9D" w14:paraId="28EB5E0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5552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11B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67427960" w14:textId="48340D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C3755E7" w14:textId="6093BE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76CAF" w14:textId="782045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179D2" w14:textId="6E9657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50.00 </w:t>
            </w:r>
          </w:p>
        </w:tc>
      </w:tr>
      <w:tr w:rsidR="003A3A9D" w:rsidRPr="003A3A9D" w14:paraId="626CE49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4271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C555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FC2454B" w14:textId="693379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E9168E" w14:textId="291A79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303ED" w14:textId="7B46B1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A79BC" w14:textId="2FEA08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3,000.00 </w:t>
            </w:r>
          </w:p>
        </w:tc>
      </w:tr>
      <w:tr w:rsidR="003A3A9D" w:rsidRPr="003A3A9D" w14:paraId="7CBE92B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065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1114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27A02E41" w14:textId="3F8EB3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471B3147" w14:textId="08CEB0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E5D70" w14:textId="5B25CD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37A0F" w14:textId="4EB631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0,667.50 </w:t>
            </w:r>
          </w:p>
        </w:tc>
      </w:tr>
      <w:tr w:rsidR="003A3A9D" w:rsidRPr="003A3A9D" w14:paraId="1878BE7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EC38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FFE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681EEB4" w14:textId="30159F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1AF305B" w14:textId="2E0A83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ED90B" w14:textId="2DBFA6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94780" w14:textId="389B3D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1,237.50 </w:t>
            </w:r>
          </w:p>
        </w:tc>
      </w:tr>
      <w:tr w:rsidR="003A3A9D" w:rsidRPr="003A3A9D" w14:paraId="0209E60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E865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54FA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22EEBE0" w14:textId="20911C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D1BE198" w14:textId="6228B5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A494D" w14:textId="524414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AFAF2" w14:textId="55C5C2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1,237.50 </w:t>
            </w:r>
          </w:p>
        </w:tc>
      </w:tr>
      <w:tr w:rsidR="003A3A9D" w:rsidRPr="003A3A9D" w14:paraId="2F1E4628"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9E19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BE0829F" w14:textId="734BD36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F000F04" w14:textId="1995C20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4CCCAA" w14:textId="288CE48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548925" w14:textId="113845E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152,798.69 </w:t>
            </w:r>
          </w:p>
        </w:tc>
      </w:tr>
      <w:tr w:rsidR="003A3A9D" w:rsidRPr="003A3A9D" w14:paraId="4051E4D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62DC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7A69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454F4453" w14:textId="16249C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0CFD10F4" w14:textId="0F64EF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00A39" w14:textId="5F7444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525A4" w14:textId="3AD8D5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504.00 </w:t>
            </w:r>
          </w:p>
        </w:tc>
      </w:tr>
      <w:tr w:rsidR="003A3A9D" w:rsidRPr="003A3A9D" w14:paraId="6254F27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5B56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DC07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7F5E1D20" w14:textId="406BA6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58904AC9" w14:textId="6BA516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1EC18" w14:textId="096D62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B1DDA" w14:textId="2F5FCF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4,566.00 </w:t>
            </w:r>
          </w:p>
        </w:tc>
      </w:tr>
      <w:tr w:rsidR="003A3A9D" w:rsidRPr="003A3A9D" w14:paraId="316A18E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6708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7FF2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74853F3B" w14:textId="147EC5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36D7AB34" w14:textId="0055D4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FAB9B" w14:textId="15E65A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7183F" w14:textId="15959D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6,919.20 </w:t>
            </w:r>
          </w:p>
        </w:tc>
      </w:tr>
      <w:tr w:rsidR="003A3A9D" w:rsidRPr="003A3A9D" w14:paraId="0F9F7DA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A44F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4728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66EB5540" w14:textId="6E9E0B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D3263C5" w14:textId="03108A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A6F82" w14:textId="411814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49A48" w14:textId="184DB9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0,768.00 </w:t>
            </w:r>
          </w:p>
        </w:tc>
      </w:tr>
      <w:tr w:rsidR="003A3A9D" w:rsidRPr="003A3A9D" w14:paraId="6CEAA45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3F35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B269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36C58FAF" w14:textId="0E263B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5425F1F5" w14:textId="762E24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0257C" w14:textId="12A961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AEBF3" w14:textId="0D18FB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5,471.25 </w:t>
            </w:r>
          </w:p>
        </w:tc>
      </w:tr>
      <w:tr w:rsidR="003A3A9D" w:rsidRPr="003A3A9D" w14:paraId="48EBF45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E858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463D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4B69E2C" w14:textId="56A084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7CDEE156" w14:textId="362E3E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79AE7" w14:textId="207B29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E50BB" w14:textId="19E725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8,579.98 </w:t>
            </w:r>
          </w:p>
        </w:tc>
      </w:tr>
      <w:tr w:rsidR="003A3A9D" w:rsidRPr="003A3A9D" w14:paraId="200526F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9A8B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A38A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477CB6D6" w14:textId="3FBFF5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7F0ADC" w14:textId="451A85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0489B" w14:textId="64E056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E1C01" w14:textId="36DE1B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4,000.00 </w:t>
            </w:r>
          </w:p>
        </w:tc>
      </w:tr>
      <w:tr w:rsidR="003A3A9D" w:rsidRPr="003A3A9D" w14:paraId="5A63470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4619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1B15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78CDCA6C" w14:textId="50E15A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DB78D4" w14:textId="672C30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701F5" w14:textId="16FE5A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2DC88" w14:textId="001E23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4,500.00 </w:t>
            </w:r>
          </w:p>
        </w:tc>
      </w:tr>
      <w:tr w:rsidR="003A3A9D" w:rsidRPr="003A3A9D" w14:paraId="65A53E0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836B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841F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54180DCD" w14:textId="75EA02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39D66696" w14:textId="651B5D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A5EA8" w14:textId="105E2F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E4EE4" w14:textId="1A701F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4,590.00 </w:t>
            </w:r>
          </w:p>
        </w:tc>
      </w:tr>
      <w:tr w:rsidR="003A3A9D" w:rsidRPr="003A3A9D" w14:paraId="33B5567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A153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C055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5606B7B2" w14:textId="4F85D6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5AC20B9E" w14:textId="43837E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49213" w14:textId="0FE4DF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4CF67" w14:textId="775DCB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1,025.76 </w:t>
            </w:r>
          </w:p>
        </w:tc>
      </w:tr>
      <w:tr w:rsidR="003A3A9D" w:rsidRPr="003A3A9D" w14:paraId="054F4B9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402D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D5D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5F452B2" w14:textId="3025BA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29154C9C" w14:textId="524BE0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8BD43" w14:textId="1B08F3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7CD9" w14:textId="195102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9,556.50 </w:t>
            </w:r>
          </w:p>
        </w:tc>
      </w:tr>
      <w:tr w:rsidR="003A3A9D" w:rsidRPr="003A3A9D" w14:paraId="060ED19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32FD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EB84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2290C919" w14:textId="19D720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277F923C" w14:textId="40B6BD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9CC94" w14:textId="085BCC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A403A" w14:textId="7AF454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318.00 </w:t>
            </w:r>
          </w:p>
        </w:tc>
      </w:tr>
      <w:tr w:rsidR="003A3A9D" w:rsidRPr="003A3A9D" w14:paraId="117B4005"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AF2CF"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A91B315" w14:textId="2D60CED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52901C33" w14:textId="3EF786C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96A139" w14:textId="24D892C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6B3F99A" w14:textId="1F10E89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586,704.17 </w:t>
            </w:r>
          </w:p>
        </w:tc>
      </w:tr>
      <w:tr w:rsidR="003A3A9D" w:rsidRPr="003A3A9D" w14:paraId="53E84C77" w14:textId="77777777" w:rsidTr="003A3A9D">
        <w:trPr>
          <w:trHeight w:val="20"/>
        </w:trPr>
        <w:tc>
          <w:tcPr>
            <w:tcW w:w="79" w:type="pct"/>
            <w:tcBorders>
              <w:top w:val="nil"/>
              <w:left w:val="nil"/>
              <w:bottom w:val="single" w:sz="4" w:space="0" w:color="000000"/>
              <w:right w:val="nil"/>
            </w:tcBorders>
            <w:shd w:val="clear" w:color="auto" w:fill="auto"/>
            <w:noWrap/>
            <w:vAlign w:val="bottom"/>
            <w:hideMark/>
          </w:tcPr>
          <w:p w14:paraId="4053C6B3"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68FA946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01CD371" w14:textId="7A9013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E87895" w14:textId="7C670A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6C093" w14:textId="387234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9F69615" w14:textId="221AE7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4,000.00 </w:t>
            </w:r>
          </w:p>
        </w:tc>
      </w:tr>
      <w:tr w:rsidR="003A3A9D" w:rsidRPr="003A3A9D" w14:paraId="2CAEBC8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A4AD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6239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38B08A56" w14:textId="32C35A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7B7D257" w14:textId="70C809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D504A" w14:textId="2D74BD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DE3F4" w14:textId="48DDA2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60.78 </w:t>
            </w:r>
          </w:p>
        </w:tc>
      </w:tr>
      <w:tr w:rsidR="003A3A9D" w:rsidRPr="003A3A9D" w14:paraId="5F2D9E6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3DD1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6795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182A470B" w14:textId="3E9F6A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28F42034" w14:textId="077D11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42F00" w14:textId="3D147A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BF11C" w14:textId="12245C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0,249.68 </w:t>
            </w:r>
          </w:p>
        </w:tc>
      </w:tr>
      <w:tr w:rsidR="003A3A9D" w:rsidRPr="003A3A9D" w14:paraId="5F761DC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2D07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3AF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08B1F56" w14:textId="5FE80C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743DE1A8" w14:textId="6571AA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6EBD0" w14:textId="456355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13A4A" w14:textId="0186A4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6,535.58 </w:t>
            </w:r>
          </w:p>
        </w:tc>
      </w:tr>
      <w:tr w:rsidR="003A3A9D" w:rsidRPr="003A3A9D" w14:paraId="701336B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0F63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FD197A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76B3EA69" w14:textId="5B1647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6F34AAF0" w14:textId="481E8F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EAF80" w14:textId="646D9B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F9425" w14:textId="1BB77F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1,185.84 </w:t>
            </w:r>
          </w:p>
        </w:tc>
      </w:tr>
      <w:tr w:rsidR="003A3A9D" w:rsidRPr="003A3A9D" w14:paraId="65A1B43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09A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4E28E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3843E2C" w14:textId="6527A7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351FB6B" w14:textId="63BCB4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7251E" w14:textId="7683FF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7C372" w14:textId="5B203A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1,868.08 </w:t>
            </w:r>
          </w:p>
        </w:tc>
      </w:tr>
      <w:tr w:rsidR="003A3A9D" w:rsidRPr="003A3A9D" w14:paraId="7F73C53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ABC7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C834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0DF46202" w14:textId="15A523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736090E9" w14:textId="79AF4B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41E99" w14:textId="732001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6B968" w14:textId="63730F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5,144.53 </w:t>
            </w:r>
          </w:p>
        </w:tc>
      </w:tr>
      <w:tr w:rsidR="003A3A9D" w:rsidRPr="003A3A9D" w14:paraId="18C2D7E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1A12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11F3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69C7D2C7" w14:textId="39DA43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31EE0CE9" w14:textId="2D3FA1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220B6" w14:textId="530B95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DA654" w14:textId="67A9DF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8,666.92 </w:t>
            </w:r>
          </w:p>
        </w:tc>
      </w:tr>
      <w:tr w:rsidR="003A3A9D" w:rsidRPr="003A3A9D" w14:paraId="370936A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1AEA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53E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459E086" w14:textId="01551E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70734D2" w14:textId="1B23D4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22259" w14:textId="60C589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C83CE" w14:textId="762274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6,200.00 </w:t>
            </w:r>
          </w:p>
        </w:tc>
      </w:tr>
      <w:tr w:rsidR="003A3A9D" w:rsidRPr="003A3A9D" w14:paraId="60F754A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25CB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BAD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29A14E55" w14:textId="5CDCF6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C46D890" w14:textId="0AE377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EE34E" w14:textId="441A0A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2FCC1" w14:textId="48D974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0,856.08 </w:t>
            </w:r>
          </w:p>
        </w:tc>
      </w:tr>
      <w:tr w:rsidR="003A3A9D" w:rsidRPr="003A3A9D" w14:paraId="3CB883A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74AA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7ED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5DFBCAA" w14:textId="76D8B0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5355AC2F" w14:textId="67C8F1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B6C88" w14:textId="30233A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F4EA2" w14:textId="5FB7F2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5,072.81 </w:t>
            </w:r>
          </w:p>
        </w:tc>
      </w:tr>
      <w:tr w:rsidR="003A3A9D" w:rsidRPr="003A3A9D" w14:paraId="2CCA64A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F7F9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EF9E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7CF70822" w14:textId="4D1B9F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2BFFF70A" w14:textId="1F3955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509AF" w14:textId="724843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14A40" w14:textId="56C81C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298.85 </w:t>
            </w:r>
          </w:p>
        </w:tc>
      </w:tr>
      <w:tr w:rsidR="003A3A9D" w:rsidRPr="003A3A9D" w14:paraId="53A1FEA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30CC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D8F5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5AC12292" w14:textId="2F6F13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3E5821B1" w14:textId="09729E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1574B" w14:textId="646879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EC9D6" w14:textId="3D5FB9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4,636.82 </w:t>
            </w:r>
          </w:p>
        </w:tc>
      </w:tr>
      <w:tr w:rsidR="003A3A9D" w:rsidRPr="003A3A9D" w14:paraId="74DAF28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3BD9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C16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D6BA686" w14:textId="07EB1C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5E024FE" w14:textId="4ADFE4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7F499" w14:textId="02B6AC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F60A2" w14:textId="3E1C27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1,013.18 </w:t>
            </w:r>
          </w:p>
        </w:tc>
      </w:tr>
      <w:tr w:rsidR="003A3A9D" w:rsidRPr="003A3A9D" w14:paraId="1471735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7106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D979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258D309B" w14:textId="305CF4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348E7F5A" w14:textId="50CA3F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87FC1" w14:textId="021FB5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9E3B6" w14:textId="29356F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9,442.04 </w:t>
            </w:r>
          </w:p>
        </w:tc>
      </w:tr>
      <w:tr w:rsidR="003A3A9D" w:rsidRPr="003A3A9D" w14:paraId="0641500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3A41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B7A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43AAC612" w14:textId="62D256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097D8373" w14:textId="1E1D20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87D43" w14:textId="0E04CE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A4CCE" w14:textId="2AFD3A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0,642.42 </w:t>
            </w:r>
          </w:p>
        </w:tc>
      </w:tr>
      <w:tr w:rsidR="003A3A9D" w:rsidRPr="003A3A9D" w14:paraId="6421A15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80A8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91C7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9B69E69" w14:textId="1CB8FB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0DE7E210" w14:textId="56E5A1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830F8" w14:textId="2255F8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B5390" w14:textId="6E4D26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254,859.78 </w:t>
            </w:r>
          </w:p>
        </w:tc>
      </w:tr>
      <w:tr w:rsidR="003A3A9D" w:rsidRPr="003A3A9D" w14:paraId="734E961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855C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EDFA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417AE69" w14:textId="13E520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7B8AE5AF" w14:textId="2D9579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A5354" w14:textId="38A3A8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B6E98" w14:textId="6A898E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518.74 </w:t>
            </w:r>
          </w:p>
        </w:tc>
      </w:tr>
      <w:tr w:rsidR="003A3A9D" w:rsidRPr="003A3A9D" w14:paraId="771AAD8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E08DC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CDA2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739B422" w14:textId="3068BB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4BC0250A" w14:textId="0044BD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9BC50" w14:textId="46E11C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A0E11" w14:textId="11EA79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3,025.46 </w:t>
            </w:r>
          </w:p>
        </w:tc>
      </w:tr>
      <w:tr w:rsidR="003A3A9D" w:rsidRPr="003A3A9D" w14:paraId="094156D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81A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A49D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45EEBD94" w14:textId="7B4BD8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72EBAAC2" w14:textId="39770D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2C611" w14:textId="02EAA7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5621A" w14:textId="2FB22C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3,445.58 </w:t>
            </w:r>
          </w:p>
        </w:tc>
      </w:tr>
      <w:tr w:rsidR="003A3A9D" w:rsidRPr="003A3A9D" w14:paraId="6F54BCE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C3B7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1E5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889AB56" w14:textId="071DB0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47ECF1E" w14:textId="62DE20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C99AC" w14:textId="431012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04B47" w14:textId="3DEE24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3,821.56 </w:t>
            </w:r>
          </w:p>
        </w:tc>
      </w:tr>
      <w:tr w:rsidR="003A3A9D" w:rsidRPr="003A3A9D" w14:paraId="28BD7E9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0E40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7E9C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54F07B51" w14:textId="3B2DAB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28B7AE5D" w14:textId="51BE75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8FAC1" w14:textId="04927C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89734" w14:textId="7E245F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824,469.92 </w:t>
            </w:r>
          </w:p>
        </w:tc>
      </w:tr>
      <w:tr w:rsidR="003A3A9D" w:rsidRPr="003A3A9D" w14:paraId="167B3AE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EDC8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FB15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7531F37" w14:textId="3ED647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1AE134D5" w14:textId="17637F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49D87" w14:textId="2655B9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C2F31" w14:textId="057D1A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154,321.68 </w:t>
            </w:r>
          </w:p>
        </w:tc>
      </w:tr>
      <w:tr w:rsidR="003A3A9D" w:rsidRPr="003A3A9D" w14:paraId="34459AD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F6A1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4BFD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2AA0F872" w14:textId="0C03F6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7C67F69E" w14:textId="2B4EDD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CF6FF" w14:textId="6C8B37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C682E" w14:textId="2FB0E4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4,437.06 </w:t>
            </w:r>
          </w:p>
        </w:tc>
      </w:tr>
      <w:tr w:rsidR="003A3A9D" w:rsidRPr="003A3A9D" w14:paraId="6941C82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29DD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E62F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CA6EB4E" w14:textId="6EDD7F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1A9DDFD0" w14:textId="2AFA81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FE530" w14:textId="436513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825DF" w14:textId="4A0611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3,630.78 </w:t>
            </w:r>
          </w:p>
        </w:tc>
      </w:tr>
      <w:tr w:rsidR="003A3A9D" w:rsidRPr="003A3A9D" w14:paraId="590AF017"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79E50"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871345D" w14:textId="10E0DAB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79F28A54" w14:textId="180D8C8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B1C1B5" w14:textId="36814BE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612D13" w14:textId="62D2A89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607,122.79 </w:t>
            </w:r>
          </w:p>
        </w:tc>
      </w:tr>
      <w:tr w:rsidR="003A3A9D" w:rsidRPr="003A3A9D" w14:paraId="5E84FEB2"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3A9996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6C6F6965" w14:textId="61A439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92B4B7E" w14:textId="7D292D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BE7BB" w14:textId="40DC32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5CB4C" w14:textId="3E1F6D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44,723.87 </w:t>
            </w:r>
          </w:p>
        </w:tc>
      </w:tr>
      <w:tr w:rsidR="003A3A9D" w:rsidRPr="003A3A9D" w14:paraId="035D0D6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BD59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D12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6DBA67ED" w14:textId="40CCF4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2331EAA8" w14:textId="621DBE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3F6BD" w14:textId="310CBD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D83FB" w14:textId="52F197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9,860.00 </w:t>
            </w:r>
          </w:p>
        </w:tc>
      </w:tr>
      <w:tr w:rsidR="003A3A9D" w:rsidRPr="003A3A9D" w14:paraId="786E864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8CEE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5AE7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5682B018" w14:textId="535C2C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6EAA70A4" w14:textId="0B843C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0414F" w14:textId="09E0C0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645BF" w14:textId="1F96CD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1,650.00 </w:t>
            </w:r>
          </w:p>
        </w:tc>
      </w:tr>
      <w:tr w:rsidR="003A3A9D" w:rsidRPr="003A3A9D" w14:paraId="7CD0E02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14B9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DFA4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5783DC" w14:textId="6DB0EB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4F6A5162" w14:textId="45B265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0FADD" w14:textId="15FFBD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4B717" w14:textId="06CED4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5,838.92 </w:t>
            </w:r>
          </w:p>
        </w:tc>
      </w:tr>
      <w:tr w:rsidR="003A3A9D" w:rsidRPr="003A3A9D" w14:paraId="5064F8A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3CFC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69A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325D630B" w14:textId="1D1F77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43AD7C28" w14:textId="15DA24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0EF3B" w14:textId="1BBFDA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6AF6E" w14:textId="00038C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3,207.50 </w:t>
            </w:r>
          </w:p>
        </w:tc>
      </w:tr>
      <w:tr w:rsidR="003A3A9D" w:rsidRPr="003A3A9D" w14:paraId="78EACD4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536C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43F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6475C47B" w14:textId="42E7CF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14FF8392" w14:textId="0D4ABB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72632" w14:textId="24B882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121CE" w14:textId="05C7A7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2,406.25 </w:t>
            </w:r>
          </w:p>
        </w:tc>
      </w:tr>
      <w:tr w:rsidR="003A3A9D" w:rsidRPr="003A3A9D" w14:paraId="599B019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1F6E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AF61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5BF5380" w14:textId="7DCA75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27F34778" w14:textId="71DEE7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984A3" w14:textId="0B3110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223F9" w14:textId="0E3A3B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2,131.25 </w:t>
            </w:r>
          </w:p>
        </w:tc>
      </w:tr>
      <w:tr w:rsidR="003A3A9D" w:rsidRPr="003A3A9D" w14:paraId="26B8BEF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8DAB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A94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1E2DD42" w14:textId="56A2F0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74F0A30" w14:textId="43D335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6ABC7" w14:textId="2EB5F2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8D10E" w14:textId="51CD44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3,457.50 </w:t>
            </w:r>
          </w:p>
        </w:tc>
      </w:tr>
      <w:tr w:rsidR="003A3A9D" w:rsidRPr="003A3A9D" w14:paraId="7CC378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291A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B57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07E7EA04" w14:textId="337E30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7094FD3" w14:textId="527560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85094" w14:textId="09406B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8326E" w14:textId="4CC5F7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9,500.00 </w:t>
            </w:r>
          </w:p>
        </w:tc>
      </w:tr>
      <w:tr w:rsidR="003A3A9D" w:rsidRPr="003A3A9D" w14:paraId="2015950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C794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65C1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DC86F9F" w14:textId="104B10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4D6EEB52" w14:textId="0243B7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68A59" w14:textId="7724EE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63ED7" w14:textId="5A38C0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3,575.00 </w:t>
            </w:r>
          </w:p>
        </w:tc>
      </w:tr>
      <w:tr w:rsidR="003A3A9D" w:rsidRPr="003A3A9D" w14:paraId="7E77A8F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2D5A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A622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69240B91" w14:textId="7256E5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6DCA99F" w14:textId="746FA5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3FA78" w14:textId="4217E1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CD942" w14:textId="4558CC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04,562.50 </w:t>
            </w:r>
          </w:p>
        </w:tc>
      </w:tr>
      <w:tr w:rsidR="003A3A9D" w:rsidRPr="003A3A9D" w14:paraId="5C7A2E9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B075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48FC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57BBDD71" w14:textId="36988C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5D2B1B54" w14:textId="0F07FC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45934" w14:textId="2A3EC3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F0B1D" w14:textId="5018E0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0,780.00 </w:t>
            </w:r>
          </w:p>
        </w:tc>
      </w:tr>
      <w:tr w:rsidR="003A3A9D" w:rsidRPr="003A3A9D" w14:paraId="5F3B2C5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AA65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BE34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33B9AF9" w14:textId="5731E6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30B51D7F" w14:textId="6491A6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95F37" w14:textId="145186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67ECC" w14:textId="7A56F1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3,760.00 </w:t>
            </w:r>
          </w:p>
        </w:tc>
      </w:tr>
      <w:tr w:rsidR="003A3A9D" w:rsidRPr="003A3A9D" w14:paraId="625F48D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072A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B25D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09488E4B" w14:textId="55A4DD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F878227" w14:textId="016F85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8E0C4" w14:textId="4E2019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3ADCD" w14:textId="5A3149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50.00 </w:t>
            </w:r>
          </w:p>
        </w:tc>
      </w:tr>
      <w:tr w:rsidR="003A3A9D" w:rsidRPr="003A3A9D" w14:paraId="7FA419E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A693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2398F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B0B6F8" w14:textId="649DD9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D67FD37" w14:textId="4456FF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A1EDE" w14:textId="326E04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F61B" w14:textId="7AC5A4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0,825.00 </w:t>
            </w:r>
          </w:p>
        </w:tc>
      </w:tr>
      <w:tr w:rsidR="003A3A9D" w:rsidRPr="003A3A9D" w14:paraId="6394F8C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2F10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4D33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6069CC7" w14:textId="677731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6B92495" w14:textId="2FBD7A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D3B00" w14:textId="3AB84B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D44CB" w14:textId="49F68D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0,962.50 </w:t>
            </w:r>
          </w:p>
        </w:tc>
      </w:tr>
      <w:tr w:rsidR="003A3A9D" w:rsidRPr="003A3A9D" w14:paraId="1581828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8229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3B4D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456DD94D" w14:textId="649DC9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22362B1A" w14:textId="067373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04CE7" w14:textId="0D3833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30632" w14:textId="38E024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0,825.00 </w:t>
            </w:r>
          </w:p>
        </w:tc>
      </w:tr>
      <w:tr w:rsidR="003A3A9D" w:rsidRPr="003A3A9D" w14:paraId="4299680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A6BF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D79B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982384B" w14:textId="5EC198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73B6698A" w14:textId="5088EB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BBA3C" w14:textId="523184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4673D" w14:textId="693ACB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9,862.50 </w:t>
            </w:r>
          </w:p>
        </w:tc>
      </w:tr>
      <w:tr w:rsidR="003A3A9D" w:rsidRPr="003A3A9D" w14:paraId="5821196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8985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99D4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D5435F6" w14:textId="72CD78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2A717E8" w14:textId="72920A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CC438" w14:textId="5189D7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0873E" w14:textId="320602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1,100.00 </w:t>
            </w:r>
          </w:p>
        </w:tc>
      </w:tr>
      <w:tr w:rsidR="003A3A9D" w:rsidRPr="003A3A9D" w14:paraId="002228C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89A5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633E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230502" w14:textId="58180F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2983E596" w14:textId="0D0337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B6663" w14:textId="22577F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3B4F7" w14:textId="6D3632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2,887.50 </w:t>
            </w:r>
          </w:p>
        </w:tc>
      </w:tr>
      <w:tr w:rsidR="003A3A9D" w:rsidRPr="003A3A9D" w14:paraId="08A4DDE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2DA8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5E8B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39BCEEB9" w14:textId="582324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01F0501" w14:textId="37CAB5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FAA03" w14:textId="1E9ECC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A2D33" w14:textId="21CAE6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1,100.00 </w:t>
            </w:r>
          </w:p>
        </w:tc>
      </w:tr>
      <w:tr w:rsidR="003A3A9D" w:rsidRPr="003A3A9D" w14:paraId="2D3F9E6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1179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208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3102213" w14:textId="484759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2CF8258B" w14:textId="558AE2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51BE3" w14:textId="018ECA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BBDDE" w14:textId="3B9F71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0,530.00 </w:t>
            </w:r>
          </w:p>
        </w:tc>
      </w:tr>
      <w:tr w:rsidR="003A3A9D" w:rsidRPr="003A3A9D" w14:paraId="5B50AB0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D9EF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7CAF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4F11A00" w14:textId="147444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707F5068" w14:textId="1B287B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CA0E3" w14:textId="3BD190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50F17" w14:textId="4E4052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8,241.25 </w:t>
            </w:r>
          </w:p>
        </w:tc>
      </w:tr>
      <w:tr w:rsidR="003A3A9D" w:rsidRPr="003A3A9D" w14:paraId="7E17963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E75A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3508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2B25C109" w14:textId="323105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626B3642" w14:textId="43C772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D6076" w14:textId="3CA867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A6A95" w14:textId="23AA6C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0,598.75 </w:t>
            </w:r>
          </w:p>
        </w:tc>
      </w:tr>
      <w:tr w:rsidR="003A3A9D" w:rsidRPr="003A3A9D" w14:paraId="68EB4D0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9BB4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184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08FF6570" w14:textId="79849C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48E32D03" w14:textId="22D57C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2B630" w14:textId="40428F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43111" w14:textId="74656D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0,225.00 </w:t>
            </w:r>
          </w:p>
        </w:tc>
      </w:tr>
      <w:tr w:rsidR="003A3A9D" w:rsidRPr="003A3A9D" w14:paraId="67AECD8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6656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CD6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33E9E4D2" w14:textId="1A768C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EFC1E7D" w14:textId="6F1B59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A5EDB" w14:textId="3A9FB5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5A8F1" w14:textId="24A39C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0,962.50 </w:t>
            </w:r>
          </w:p>
        </w:tc>
      </w:tr>
      <w:tr w:rsidR="003A3A9D" w:rsidRPr="003A3A9D" w14:paraId="19B4DAB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0E70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AD51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324E01B7" w14:textId="7BA287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A49707" w14:textId="0E9F02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2E7AC" w14:textId="6FEBEF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E7C57" w14:textId="10F651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3,000.00 </w:t>
            </w:r>
          </w:p>
        </w:tc>
      </w:tr>
      <w:tr w:rsidR="003A3A9D" w:rsidRPr="003A3A9D" w14:paraId="41D11F98"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67DE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78923AB" w14:textId="2002F34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32A30A9" w14:textId="73E1527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999F8F" w14:textId="1D44C8E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8AF475" w14:textId="3DE1293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7,078,343.98 </w:t>
            </w:r>
          </w:p>
        </w:tc>
      </w:tr>
      <w:tr w:rsidR="003A3A9D" w:rsidRPr="003A3A9D" w14:paraId="4EB384C8"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EB5E4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72FAE51E" w14:textId="68A3B2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1E34AFA7" w14:textId="150CCB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367F7" w14:textId="05550B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867D1" w14:textId="144EB9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7,340.00 </w:t>
            </w:r>
          </w:p>
        </w:tc>
      </w:tr>
      <w:tr w:rsidR="003A3A9D" w:rsidRPr="003A3A9D" w14:paraId="217FEA0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9CDE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D5B0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791CC5" w14:textId="44E0D7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06515829" w14:textId="5F6A99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FBEE9" w14:textId="08864D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BDC51" w14:textId="3E350E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4,521.12 </w:t>
            </w:r>
          </w:p>
        </w:tc>
      </w:tr>
      <w:tr w:rsidR="003A3A9D" w:rsidRPr="003A3A9D" w14:paraId="754D771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1661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60A2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7FF10BF4" w14:textId="073017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5D6484E7" w14:textId="48CBF9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B7618" w14:textId="74E029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E714E" w14:textId="0031AE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988.08 </w:t>
            </w:r>
          </w:p>
        </w:tc>
      </w:tr>
      <w:tr w:rsidR="003A3A9D" w:rsidRPr="003A3A9D" w14:paraId="37524BB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F225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66F2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7153006F" w14:textId="4C2FCC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1844974A" w14:textId="340EA8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CBA31" w14:textId="0E669C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FA824" w14:textId="01AF24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2.34 </w:t>
            </w:r>
          </w:p>
        </w:tc>
      </w:tr>
      <w:tr w:rsidR="003A3A9D" w:rsidRPr="003A3A9D" w14:paraId="2A9E962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F6EC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933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7CF5433D" w14:textId="3AA6C8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6821790A" w14:textId="41F2AF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D5477" w14:textId="41BA3E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E3F48" w14:textId="12574D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4,439.60 </w:t>
            </w:r>
          </w:p>
        </w:tc>
      </w:tr>
      <w:tr w:rsidR="003A3A9D" w:rsidRPr="003A3A9D" w14:paraId="557863C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25C3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CC75C0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57215F8A" w14:textId="2BE7FE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365B0E6B" w14:textId="42D3A8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4FE2E" w14:textId="595643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8065A" w14:textId="629551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14,549.68 </w:t>
            </w:r>
          </w:p>
        </w:tc>
      </w:tr>
      <w:tr w:rsidR="003A3A9D" w:rsidRPr="003A3A9D" w14:paraId="2177244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925F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1FF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0B8F1AB" w14:textId="1C52F6A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421BFD4B" w14:textId="44267D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10DB9" w14:textId="16DD06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84620" w14:textId="3863B2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59,185.44 </w:t>
            </w:r>
          </w:p>
        </w:tc>
      </w:tr>
      <w:tr w:rsidR="003A3A9D" w:rsidRPr="003A3A9D" w14:paraId="5691852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670E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757D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0690C26C" w14:textId="348B08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A7F665F" w14:textId="32E310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7531C" w14:textId="108C09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C11BE" w14:textId="74C01D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25.46 </w:t>
            </w:r>
          </w:p>
        </w:tc>
      </w:tr>
      <w:tr w:rsidR="003A3A9D" w:rsidRPr="003A3A9D" w14:paraId="7F2DD31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F29C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278A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5C3AA150" w14:textId="5F325E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504B5852" w14:textId="627A44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82EF5" w14:textId="12CE38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E5FCC" w14:textId="3F16FA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43.12 </w:t>
            </w:r>
          </w:p>
        </w:tc>
      </w:tr>
      <w:tr w:rsidR="003A3A9D" w:rsidRPr="003A3A9D" w14:paraId="57F702C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7621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9B17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402AF2A9" w14:textId="16B9F7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4AAC0699" w14:textId="2DBED2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6072E" w14:textId="195C10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E4341" w14:textId="7B6674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6,052.30 </w:t>
            </w:r>
          </w:p>
        </w:tc>
      </w:tr>
      <w:tr w:rsidR="003A3A9D" w:rsidRPr="003A3A9D" w14:paraId="64EC6AD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1A6C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7825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6FAF6AD0" w14:textId="78633D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37A1A466" w14:textId="79A36B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CBA31" w14:textId="1C3648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EFBB2D" w14:textId="5920F7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25.46 </w:t>
            </w:r>
          </w:p>
        </w:tc>
      </w:tr>
      <w:tr w:rsidR="003A3A9D" w:rsidRPr="003A3A9D" w14:paraId="648BFBB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C7EF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0DDE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9BD6B30" w14:textId="3147E5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22C5F7D7" w14:textId="01D25D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1C00F" w14:textId="1D6CD4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1C7D4" w14:textId="3CE897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90.14 </w:t>
            </w:r>
          </w:p>
        </w:tc>
      </w:tr>
      <w:tr w:rsidR="003A3A9D" w:rsidRPr="003A3A9D" w14:paraId="0FA7B51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3697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14A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00F7523" w14:textId="666D09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5C0D914F" w14:textId="06AB67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C7C7D" w14:textId="0EBE2A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07365" w14:textId="0F1992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7,108.00 </w:t>
            </w:r>
          </w:p>
        </w:tc>
      </w:tr>
      <w:tr w:rsidR="003A3A9D" w:rsidRPr="003A3A9D" w14:paraId="5D38D16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A430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AA5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41C5D61F" w14:textId="0FC821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DB44A83" w14:textId="167061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B68F7" w14:textId="735BF6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6C2B8" w14:textId="3421D7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33.26 </w:t>
            </w:r>
          </w:p>
        </w:tc>
      </w:tr>
      <w:tr w:rsidR="003A3A9D" w:rsidRPr="003A3A9D" w14:paraId="27E7449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63DF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4665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4A167B6F" w14:textId="40A583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5B8A1FC6" w14:textId="3B6A82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1CF96" w14:textId="1F419C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59378" w14:textId="0A779B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5,726.14 </w:t>
            </w:r>
          </w:p>
        </w:tc>
      </w:tr>
      <w:tr w:rsidR="003A3A9D" w:rsidRPr="003A3A9D" w14:paraId="7CFCB2D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F91E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D09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2FE34805" w14:textId="6752F9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3D4EC148" w14:textId="1E4CD8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9BC5A" w14:textId="6031D1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B9054" w14:textId="102F64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5,519.88 </w:t>
            </w:r>
          </w:p>
        </w:tc>
      </w:tr>
      <w:tr w:rsidR="003A3A9D" w:rsidRPr="003A3A9D" w14:paraId="244EF98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6CC0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D4F2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AC2709F" w14:textId="14EE52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50675B5A" w14:textId="78D9D1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87280" w14:textId="502C95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D5412" w14:textId="203F83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73,087.60 </w:t>
            </w:r>
          </w:p>
        </w:tc>
      </w:tr>
      <w:tr w:rsidR="003A3A9D" w:rsidRPr="003A3A9D" w14:paraId="77E028E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7725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DD6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E8BC7A6" w14:textId="18EFCC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03771D6D" w14:textId="47FCEB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0844A" w14:textId="2BBC7B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FCC60" w14:textId="4EBA35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8,550.98 </w:t>
            </w:r>
          </w:p>
        </w:tc>
      </w:tr>
      <w:tr w:rsidR="003A3A9D" w:rsidRPr="003A3A9D" w14:paraId="6754A3A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E48A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6695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6D830DE2" w14:textId="47B86D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57B87F8D" w14:textId="6C9526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22627" w14:textId="359369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E8F84" w14:textId="6A2559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4,283.02 </w:t>
            </w:r>
          </w:p>
        </w:tc>
      </w:tr>
      <w:tr w:rsidR="003A3A9D" w:rsidRPr="003A3A9D" w14:paraId="646AC5D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627D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2259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369C3B7" w14:textId="3EA269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2B86087E" w14:textId="03E08C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0886A" w14:textId="31BA3C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E1EA7" w14:textId="7206D3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2,628.90 </w:t>
            </w:r>
          </w:p>
        </w:tc>
      </w:tr>
      <w:tr w:rsidR="003A3A9D" w:rsidRPr="003A3A9D" w14:paraId="79677FC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45C0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CA9E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4ECFDA50" w14:textId="226B81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6F71A83" w14:textId="6B33A6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0D933" w14:textId="1A603A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9498E" w14:textId="3BB228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60.78 </w:t>
            </w:r>
          </w:p>
        </w:tc>
      </w:tr>
      <w:tr w:rsidR="003A3A9D" w:rsidRPr="003A3A9D" w14:paraId="3C8070D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D380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A420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143BAD8" w14:textId="11EA9A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2E63C211" w14:textId="34D8B6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8D899" w14:textId="3D2577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A37EF" w14:textId="1EFA7E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2,881.12 </w:t>
            </w:r>
          </w:p>
        </w:tc>
      </w:tr>
      <w:tr w:rsidR="003A3A9D" w:rsidRPr="003A3A9D" w14:paraId="38FEE2C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5B79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1847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741268F8" w14:textId="7E9149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0151D959" w14:textId="109B46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BEA7F" w14:textId="48A180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FE8B3" w14:textId="6C3E7F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21.56 </w:t>
            </w:r>
          </w:p>
        </w:tc>
      </w:tr>
      <w:tr w:rsidR="003A3A9D" w:rsidRPr="003A3A9D" w14:paraId="247A6CB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FF97D"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08230588" w14:textId="4BB61EF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7F312" w14:textId="36CB41C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54CA03" w14:textId="0FE221E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D6B214" w14:textId="3F0A63B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7,477,816.23 </w:t>
            </w:r>
          </w:p>
        </w:tc>
      </w:tr>
      <w:tr w:rsidR="003A3A9D" w:rsidRPr="003A3A9D" w14:paraId="2E4587F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8FB2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7D5C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3F90AECC" w14:textId="7AD389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2C8EA5D9" w14:textId="2F7896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D3239" w14:textId="5F5AB4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C9DFC" w14:textId="1B0093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3,599.40 </w:t>
            </w:r>
          </w:p>
        </w:tc>
      </w:tr>
      <w:tr w:rsidR="003A3A9D" w:rsidRPr="003A3A9D" w14:paraId="25A321C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DEA2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C57F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3418A136" w14:textId="464087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2FED6AB6" w14:textId="0CA184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396A4" w14:textId="1CCBE9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6F934" w14:textId="0F65C0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2,498.75 </w:t>
            </w:r>
          </w:p>
        </w:tc>
      </w:tr>
      <w:tr w:rsidR="003A3A9D" w:rsidRPr="003A3A9D" w14:paraId="754F458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27EC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D6120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587D59F3" w14:textId="3BF04F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5BF091D9" w14:textId="4622C9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8121E" w14:textId="5C4337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BCC09" w14:textId="356AA5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2,890.00 </w:t>
            </w:r>
          </w:p>
        </w:tc>
      </w:tr>
      <w:tr w:rsidR="003A3A9D" w:rsidRPr="003A3A9D" w14:paraId="7E07CFB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AC76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0640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74794D02" w14:textId="38C43F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6C8C2D0D" w14:textId="38306F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93825" w14:textId="01B532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BB6FC" w14:textId="3DCA66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44,019.75 </w:t>
            </w:r>
          </w:p>
        </w:tc>
      </w:tr>
      <w:tr w:rsidR="003A3A9D" w:rsidRPr="003A3A9D" w14:paraId="5AA699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793B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B9CC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7AAD723" w14:textId="7DBCE2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000C26F8" w14:textId="4C1CBF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FB5FB" w14:textId="189FBF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55FBC" w14:textId="0D61CB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14,655.00 </w:t>
            </w:r>
          </w:p>
        </w:tc>
      </w:tr>
      <w:tr w:rsidR="003A3A9D" w:rsidRPr="003A3A9D" w14:paraId="03666DF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939F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1C1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1D9CAC46" w14:textId="0C6E72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E89B380" w14:textId="5A18A4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80693" w14:textId="1CD7E8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0FD68" w14:textId="77E1A6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9,010.00 </w:t>
            </w:r>
          </w:p>
        </w:tc>
      </w:tr>
      <w:tr w:rsidR="003A3A9D" w:rsidRPr="003A3A9D" w14:paraId="0DA2068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5D89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267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76B787F" w14:textId="2C6680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40FA65AC" w14:textId="2B1AD0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B408A" w14:textId="1DEBFC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7CBCA" w14:textId="0D5C8C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7,362.30 </w:t>
            </w:r>
          </w:p>
        </w:tc>
      </w:tr>
      <w:tr w:rsidR="003A3A9D" w:rsidRPr="003A3A9D" w14:paraId="635127D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17CE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085A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419511B1" w14:textId="7CF745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0ED496F5" w14:textId="50C59A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FFED0" w14:textId="38041C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F21D1" w14:textId="0A2C7D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7,467.80 </w:t>
            </w:r>
          </w:p>
        </w:tc>
      </w:tr>
      <w:tr w:rsidR="003A3A9D" w:rsidRPr="003A3A9D" w14:paraId="4C70E67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33A6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54C1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509464FF" w14:textId="615032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67F35A49" w14:textId="028055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B7F94" w14:textId="6E828D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A4188" w14:textId="2B8A07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732.50 </w:t>
            </w:r>
          </w:p>
        </w:tc>
      </w:tr>
      <w:tr w:rsidR="003A3A9D" w:rsidRPr="003A3A9D" w14:paraId="5E0FB2F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6E1F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870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1FE3335C" w14:textId="76EC92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6A360B3D" w14:textId="119AC7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A138E" w14:textId="63E7C1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CF3BF" w14:textId="3AD111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7,291.40 </w:t>
            </w:r>
          </w:p>
        </w:tc>
      </w:tr>
      <w:tr w:rsidR="003A3A9D" w:rsidRPr="003A3A9D" w14:paraId="6EB648C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179A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415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5AB3D8D8" w14:textId="72C90D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4092ABBD" w14:textId="25B6A7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34042" w14:textId="1D0274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51293" w14:textId="113B4A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2,765.88 </w:t>
            </w:r>
          </w:p>
        </w:tc>
      </w:tr>
      <w:tr w:rsidR="003A3A9D" w:rsidRPr="003A3A9D" w14:paraId="3611E51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2B6A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7410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62856647" w14:textId="417BA7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2B1A45D" w14:textId="1C56CD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B43D9" w14:textId="1C4D30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6C149" w14:textId="76002E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5,548.00 </w:t>
            </w:r>
          </w:p>
        </w:tc>
      </w:tr>
      <w:tr w:rsidR="003A3A9D" w:rsidRPr="003A3A9D" w14:paraId="62D9326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F49F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5B76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7F293A4F" w14:textId="69DB56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BAEF7E3" w14:textId="508BBC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89DCD" w14:textId="3969A1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A8F52" w14:textId="3DEE02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50.00 </w:t>
            </w:r>
          </w:p>
        </w:tc>
      </w:tr>
      <w:tr w:rsidR="003A3A9D" w:rsidRPr="003A3A9D" w14:paraId="4B1BD26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0605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C637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34F083C1" w14:textId="03E21B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09FB4D72" w14:textId="5537E5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6C916" w14:textId="132373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D0D16" w14:textId="18D546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8,437.25 </w:t>
            </w:r>
          </w:p>
        </w:tc>
      </w:tr>
      <w:tr w:rsidR="003A3A9D" w:rsidRPr="003A3A9D" w14:paraId="78530EB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3388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C194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15E1FC1B" w14:textId="3F2770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19914657" w14:textId="319A77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449B9" w14:textId="781402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D4168" w14:textId="38605B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953.00 </w:t>
            </w:r>
          </w:p>
        </w:tc>
      </w:tr>
      <w:tr w:rsidR="003A3A9D" w:rsidRPr="003A3A9D" w14:paraId="66A8B71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87DD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F6D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49143820" w14:textId="1A9A65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27B9F79F" w14:textId="7549B5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D59FE" w14:textId="7FF006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226D6" w14:textId="7295D4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8,501.00 </w:t>
            </w:r>
          </w:p>
        </w:tc>
      </w:tr>
      <w:tr w:rsidR="003A3A9D" w:rsidRPr="003A3A9D" w14:paraId="5189F71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7F1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89D7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D6DECD2" w14:textId="05DCFA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6D23012A" w14:textId="190A0E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09008" w14:textId="21CCBF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272C7" w14:textId="289E20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5,534.20 </w:t>
            </w:r>
          </w:p>
        </w:tc>
      </w:tr>
      <w:tr w:rsidR="003A3A9D" w:rsidRPr="003A3A9D" w14:paraId="6066119E"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9DD91"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515C8D6" w14:textId="6060FE3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4FC68651" w14:textId="12BA562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1BC3B2" w14:textId="2F10127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2F3737" w14:textId="17F512B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194,161.25 </w:t>
            </w:r>
          </w:p>
        </w:tc>
      </w:tr>
      <w:tr w:rsidR="003A3A9D" w:rsidRPr="003A3A9D" w14:paraId="1C29779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ED60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5BF8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1D30A676" w14:textId="2D1327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6E6EB43D" w14:textId="0093CD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56AEB" w14:textId="3514E1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37C6E" w14:textId="018393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6,365.00 </w:t>
            </w:r>
          </w:p>
        </w:tc>
      </w:tr>
      <w:tr w:rsidR="003A3A9D" w:rsidRPr="003A3A9D" w14:paraId="004035E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E41A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9CD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BA74B8B" w14:textId="018B00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2C09D296" w14:textId="77D427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09C16" w14:textId="27E78D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0B86E" w14:textId="3833B0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234.00 </w:t>
            </w:r>
          </w:p>
        </w:tc>
      </w:tr>
      <w:tr w:rsidR="003A3A9D" w:rsidRPr="003A3A9D" w14:paraId="0C14ACC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0552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0880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3B5F2CE4" w14:textId="313673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D49F115" w14:textId="64D9FB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28CB2" w14:textId="37285F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C48E0" w14:textId="6C5DB2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6,273.00 </w:t>
            </w:r>
          </w:p>
        </w:tc>
      </w:tr>
      <w:tr w:rsidR="003A3A9D" w:rsidRPr="003A3A9D" w14:paraId="176F90B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4AA8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FCAC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7492E8D1" w14:textId="18C737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2FA806E" w14:textId="4A80B2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DC205" w14:textId="02F85E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90D49" w14:textId="1522AB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1,527.60 </w:t>
            </w:r>
          </w:p>
        </w:tc>
      </w:tr>
      <w:tr w:rsidR="003A3A9D" w:rsidRPr="003A3A9D" w14:paraId="4A85945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EDB1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73CA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DE707D" w14:textId="6FDFC6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758E507C" w14:textId="7D2787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B2A685" w14:textId="14CA36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B37B9" w14:textId="0DC886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0,692.00 </w:t>
            </w:r>
          </w:p>
        </w:tc>
      </w:tr>
      <w:tr w:rsidR="003A3A9D" w:rsidRPr="003A3A9D" w14:paraId="397B34F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8A92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EAF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5AB0B2DE" w14:textId="608B29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47CAD0F4" w14:textId="1AB847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F0678" w14:textId="61D08A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7FDAA" w14:textId="79E29E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195.00 </w:t>
            </w:r>
          </w:p>
        </w:tc>
      </w:tr>
      <w:tr w:rsidR="003A3A9D" w:rsidRPr="003A3A9D" w14:paraId="7E0076C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B587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CE52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0A9FFDE9" w14:textId="7D80B7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36DC86F9" w14:textId="02CB3C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2C231" w14:textId="445975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0B36F" w14:textId="7E9131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1,124.00 </w:t>
            </w:r>
          </w:p>
        </w:tc>
      </w:tr>
      <w:tr w:rsidR="003A3A9D" w:rsidRPr="003A3A9D" w14:paraId="15618BF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A694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54AF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619C9E9" w14:textId="06BE89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663C3DD" w14:textId="6F627F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DD56A" w14:textId="50513E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1456F" w14:textId="497D03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9,750.65 </w:t>
            </w:r>
          </w:p>
        </w:tc>
      </w:tr>
      <w:tr w:rsidR="003A3A9D" w:rsidRPr="003A3A9D" w14:paraId="2291EEE1"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4357FF"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6493C699" w14:textId="6D8ABC8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88,015,23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1436CA2E" w14:textId="217DD8C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07,243,394.10 </w:t>
            </w:r>
          </w:p>
        </w:tc>
        <w:tc>
          <w:tcPr>
            <w:tcW w:w="958" w:type="pct"/>
            <w:tcBorders>
              <w:top w:val="nil"/>
              <w:left w:val="nil"/>
              <w:bottom w:val="single" w:sz="4" w:space="0" w:color="000000"/>
              <w:right w:val="single" w:sz="4" w:space="0" w:color="000000"/>
            </w:tcBorders>
            <w:shd w:val="clear" w:color="A5A5A5" w:fill="A5A5A5"/>
            <w:noWrap/>
            <w:vAlign w:val="bottom"/>
            <w:hideMark/>
          </w:tcPr>
          <w:p w14:paraId="14F6FE16" w14:textId="35B9513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27E4E62" w14:textId="480DF06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95,258,631.44 </w:t>
            </w:r>
          </w:p>
        </w:tc>
      </w:tr>
      <w:tr w:rsidR="003A3A9D" w:rsidRPr="003A3A9D" w14:paraId="3E054A19"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5E91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534B9F12" w14:textId="322711B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20,504,493.85 </w:t>
            </w:r>
          </w:p>
        </w:tc>
        <w:tc>
          <w:tcPr>
            <w:tcW w:w="958" w:type="pct"/>
            <w:tcBorders>
              <w:top w:val="nil"/>
              <w:left w:val="nil"/>
              <w:bottom w:val="single" w:sz="4" w:space="0" w:color="000000"/>
              <w:right w:val="single" w:sz="4" w:space="0" w:color="000000"/>
            </w:tcBorders>
            <w:shd w:val="clear" w:color="D8D8D8" w:fill="D8D8D8"/>
            <w:noWrap/>
            <w:vAlign w:val="bottom"/>
            <w:hideMark/>
          </w:tcPr>
          <w:p w14:paraId="17226A94" w14:textId="1EFAE87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5F7EF8" w14:textId="0B6157F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96A358" w14:textId="60CCDF3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35,656,836.25 </w:t>
            </w:r>
          </w:p>
        </w:tc>
      </w:tr>
      <w:tr w:rsidR="003A3A9D" w:rsidRPr="003A3A9D" w14:paraId="3FE2EFE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F886D5"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38598CD8" w14:textId="5C30F9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E7D10DC" w14:textId="369B4F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7EFCB251" w14:textId="025368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51CAEE" w14:textId="6D5825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0,955,288.35 </w:t>
            </w:r>
          </w:p>
        </w:tc>
      </w:tr>
      <w:tr w:rsidR="003A3A9D" w:rsidRPr="003A3A9D" w14:paraId="6D155A3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9D918"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AAA2A55"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D26FD0F" w14:textId="035E0F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70B95" w14:textId="2CF255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41297" w14:textId="35BC02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A254B" w14:textId="638608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86,500.00 </w:t>
            </w:r>
          </w:p>
        </w:tc>
      </w:tr>
      <w:tr w:rsidR="003A3A9D" w:rsidRPr="003A3A9D" w14:paraId="2206421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354CF"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7497F36"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19A217AE" w14:textId="052121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579,440.50 </w:t>
            </w:r>
          </w:p>
        </w:tc>
        <w:tc>
          <w:tcPr>
            <w:tcW w:w="958" w:type="pct"/>
            <w:tcBorders>
              <w:top w:val="nil"/>
              <w:left w:val="nil"/>
              <w:bottom w:val="single" w:sz="4" w:space="0" w:color="000000"/>
              <w:right w:val="single" w:sz="4" w:space="0" w:color="000000"/>
            </w:tcBorders>
            <w:shd w:val="clear" w:color="auto" w:fill="auto"/>
            <w:noWrap/>
            <w:vAlign w:val="bottom"/>
            <w:hideMark/>
          </w:tcPr>
          <w:p w14:paraId="7A73389D" w14:textId="3A7E67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FC709" w14:textId="0CD1CB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3829A" w14:textId="24EA5C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579,440.50 </w:t>
            </w:r>
          </w:p>
        </w:tc>
      </w:tr>
      <w:tr w:rsidR="003A3A9D" w:rsidRPr="003A3A9D" w14:paraId="0AB68FE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20E4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B5E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BAE01B3" w14:textId="660067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99,875.00 </w:t>
            </w:r>
          </w:p>
        </w:tc>
        <w:tc>
          <w:tcPr>
            <w:tcW w:w="958" w:type="pct"/>
            <w:tcBorders>
              <w:top w:val="nil"/>
              <w:left w:val="nil"/>
              <w:bottom w:val="single" w:sz="4" w:space="0" w:color="000000"/>
              <w:right w:val="single" w:sz="4" w:space="0" w:color="000000"/>
            </w:tcBorders>
            <w:shd w:val="clear" w:color="auto" w:fill="auto"/>
            <w:noWrap/>
            <w:vAlign w:val="bottom"/>
            <w:hideMark/>
          </w:tcPr>
          <w:p w14:paraId="2D83F350" w14:textId="13B7FD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A2240" w14:textId="7E3D99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0B117" w14:textId="5E52F8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99,875.00 </w:t>
            </w:r>
          </w:p>
        </w:tc>
      </w:tr>
      <w:tr w:rsidR="003A3A9D" w:rsidRPr="003A3A9D" w14:paraId="53996A0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B74E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F74B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6AC706F" w14:textId="164896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10622CC4" w14:textId="7B6138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5C17E6" w14:textId="639542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D8AF9" w14:textId="3401DB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005,830.00 </w:t>
            </w:r>
          </w:p>
        </w:tc>
      </w:tr>
      <w:tr w:rsidR="003A3A9D" w:rsidRPr="003A3A9D" w14:paraId="3D5E0E1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5FDF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BC72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C37995" w14:textId="165BBB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251C2A3D" w14:textId="781F2E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448D2939" w14:textId="0C4993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338FC" w14:textId="17345B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474,227.00 </w:t>
            </w:r>
          </w:p>
        </w:tc>
      </w:tr>
      <w:tr w:rsidR="003A3A9D" w:rsidRPr="003A3A9D" w14:paraId="2B28844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03E0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8AE6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03F72B57" w14:textId="5C753A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3C46697E" w14:textId="51D210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9EC26" w14:textId="693E23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564CA" w14:textId="12FD4C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5,095.00 </w:t>
            </w:r>
          </w:p>
        </w:tc>
      </w:tr>
      <w:tr w:rsidR="003A3A9D" w:rsidRPr="003A3A9D" w14:paraId="77463A8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885E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568B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5BEE71F1" w14:textId="47A81B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5961F5D" w14:textId="53F97B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4B3E1371" w14:textId="3D8076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CBC08" w14:textId="5F03CB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79,367.00 </w:t>
            </w:r>
          </w:p>
        </w:tc>
      </w:tr>
      <w:tr w:rsidR="003A3A9D" w:rsidRPr="003A3A9D" w14:paraId="6D5170F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0FD2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D8BF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082FCD7D" w14:textId="3B2F35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51,550.00 </w:t>
            </w:r>
          </w:p>
        </w:tc>
        <w:tc>
          <w:tcPr>
            <w:tcW w:w="958" w:type="pct"/>
            <w:tcBorders>
              <w:top w:val="nil"/>
              <w:left w:val="nil"/>
              <w:bottom w:val="single" w:sz="4" w:space="0" w:color="000000"/>
              <w:right w:val="single" w:sz="4" w:space="0" w:color="000000"/>
            </w:tcBorders>
            <w:shd w:val="clear" w:color="auto" w:fill="auto"/>
            <w:noWrap/>
            <w:vAlign w:val="bottom"/>
            <w:hideMark/>
          </w:tcPr>
          <w:p w14:paraId="2CEAFBD1" w14:textId="131225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B5EBC" w14:textId="6DAE23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E3C06" w14:textId="6A95AD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51,550.00 </w:t>
            </w:r>
          </w:p>
        </w:tc>
      </w:tr>
      <w:tr w:rsidR="003A3A9D" w:rsidRPr="003A3A9D" w14:paraId="3AA19E7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7BC2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ADB5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2BADA65F" w14:textId="7EBA56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350,307.50 </w:t>
            </w:r>
          </w:p>
        </w:tc>
        <w:tc>
          <w:tcPr>
            <w:tcW w:w="958" w:type="pct"/>
            <w:tcBorders>
              <w:top w:val="nil"/>
              <w:left w:val="nil"/>
              <w:bottom w:val="single" w:sz="4" w:space="0" w:color="000000"/>
              <w:right w:val="single" w:sz="4" w:space="0" w:color="000000"/>
            </w:tcBorders>
            <w:shd w:val="clear" w:color="auto" w:fill="auto"/>
            <w:noWrap/>
            <w:vAlign w:val="bottom"/>
            <w:hideMark/>
          </w:tcPr>
          <w:p w14:paraId="3FD45777" w14:textId="557A8B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C389C" w14:textId="2C66D7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4A458" w14:textId="4FF43A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350,307.50 </w:t>
            </w:r>
          </w:p>
        </w:tc>
      </w:tr>
      <w:tr w:rsidR="003A3A9D" w:rsidRPr="003A3A9D" w14:paraId="3AF214B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9BEB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26006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21EADA78" w14:textId="720ECA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49CC0004" w14:textId="61437E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2296BCD" w14:textId="17D0B6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962D9" w14:textId="34CC35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222,992.50 </w:t>
            </w:r>
          </w:p>
        </w:tc>
      </w:tr>
      <w:tr w:rsidR="003A3A9D" w:rsidRPr="003A3A9D" w14:paraId="618208E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0BFD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D5AE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4CB50CAF" w14:textId="140619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63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47B53" w14:textId="39E3D3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C129F" w14:textId="565C06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30DB7" w14:textId="145D75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632,500.00 </w:t>
            </w:r>
          </w:p>
        </w:tc>
      </w:tr>
      <w:tr w:rsidR="003A3A9D" w:rsidRPr="003A3A9D" w14:paraId="4A3AE34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CADE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880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3BED6228" w14:textId="06C375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13,437.00 </w:t>
            </w:r>
          </w:p>
        </w:tc>
        <w:tc>
          <w:tcPr>
            <w:tcW w:w="958" w:type="pct"/>
            <w:tcBorders>
              <w:top w:val="nil"/>
              <w:left w:val="nil"/>
              <w:bottom w:val="single" w:sz="4" w:space="0" w:color="000000"/>
              <w:right w:val="single" w:sz="4" w:space="0" w:color="000000"/>
            </w:tcBorders>
            <w:shd w:val="clear" w:color="auto" w:fill="auto"/>
            <w:noWrap/>
            <w:vAlign w:val="bottom"/>
            <w:hideMark/>
          </w:tcPr>
          <w:p w14:paraId="1CDB6DE1" w14:textId="52E152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12FFF2" w14:textId="55695B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1AB06" w14:textId="099E41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63,437.00 </w:t>
            </w:r>
          </w:p>
        </w:tc>
      </w:tr>
      <w:tr w:rsidR="003A3A9D" w:rsidRPr="003A3A9D" w14:paraId="2194846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E6D1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CEC9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10AC5A42" w14:textId="7246E2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F0F58D0" w14:textId="4ABD5D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EFE4D" w14:textId="414F30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EA88B" w14:textId="6612DC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r>
      <w:tr w:rsidR="003A3A9D" w:rsidRPr="003A3A9D" w14:paraId="7C4209F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9690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FD03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53CC88" w14:textId="16C465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65DA7597" w14:textId="726144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DE092F" w14:textId="2BA6BF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3160F" w14:textId="3649C0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919,188.00 </w:t>
            </w:r>
          </w:p>
        </w:tc>
      </w:tr>
      <w:tr w:rsidR="003A3A9D" w:rsidRPr="003A3A9D" w14:paraId="3EA5B02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49A9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AD77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4497BBF4" w14:textId="455266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C12586F" w14:textId="25D0CE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7572B" w14:textId="12BFBF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7D2FA" w14:textId="6F5795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r>
      <w:tr w:rsidR="003A3A9D" w:rsidRPr="003A3A9D" w14:paraId="27BE104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4121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736E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64A30706" w14:textId="786A23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5D5164B8" w14:textId="397CA3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1C422" w14:textId="7A2092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E054B" w14:textId="2DA6F0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40,450.00 </w:t>
            </w:r>
          </w:p>
        </w:tc>
      </w:tr>
      <w:tr w:rsidR="003A3A9D" w:rsidRPr="003A3A9D" w14:paraId="6C0CB00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2206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2996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22644A9B" w14:textId="6FA390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671,049.00 </w:t>
            </w:r>
          </w:p>
        </w:tc>
        <w:tc>
          <w:tcPr>
            <w:tcW w:w="958" w:type="pct"/>
            <w:tcBorders>
              <w:top w:val="nil"/>
              <w:left w:val="nil"/>
              <w:bottom w:val="single" w:sz="4" w:space="0" w:color="000000"/>
              <w:right w:val="single" w:sz="4" w:space="0" w:color="000000"/>
            </w:tcBorders>
            <w:shd w:val="clear" w:color="auto" w:fill="auto"/>
            <w:noWrap/>
            <w:vAlign w:val="bottom"/>
            <w:hideMark/>
          </w:tcPr>
          <w:p w14:paraId="7C8EE0A4" w14:textId="53A06B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04CE699" w14:textId="7FF70B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72829" w14:textId="453EC9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999,449.00 </w:t>
            </w:r>
          </w:p>
        </w:tc>
      </w:tr>
      <w:tr w:rsidR="003A3A9D" w:rsidRPr="003A3A9D" w14:paraId="627692D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984D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ACC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0E7310A7" w14:textId="34718A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421,125.00 </w:t>
            </w:r>
          </w:p>
        </w:tc>
        <w:tc>
          <w:tcPr>
            <w:tcW w:w="958" w:type="pct"/>
            <w:tcBorders>
              <w:top w:val="nil"/>
              <w:left w:val="nil"/>
              <w:bottom w:val="single" w:sz="4" w:space="0" w:color="000000"/>
              <w:right w:val="single" w:sz="4" w:space="0" w:color="000000"/>
            </w:tcBorders>
            <w:shd w:val="clear" w:color="auto" w:fill="auto"/>
            <w:noWrap/>
            <w:vAlign w:val="bottom"/>
            <w:hideMark/>
          </w:tcPr>
          <w:p w14:paraId="6F5288F1" w14:textId="09D487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C812F" w14:textId="54D2A9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4B6D4" w14:textId="5D35F6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421,125.00 </w:t>
            </w:r>
          </w:p>
        </w:tc>
      </w:tr>
      <w:tr w:rsidR="003A3A9D" w:rsidRPr="003A3A9D" w14:paraId="151B4E8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B57C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377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84F4220" w14:textId="32EB0E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3A8A47C" w14:textId="47EFDA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07BB013E" w14:textId="5EFD49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B52FC" w14:textId="1B9493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64,389.00 </w:t>
            </w:r>
          </w:p>
        </w:tc>
      </w:tr>
      <w:tr w:rsidR="003A3A9D" w:rsidRPr="003A3A9D" w14:paraId="3E42F30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FBD9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87CE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3C1C9537" w14:textId="398C68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F953D04" w14:textId="475458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29AB9" w14:textId="4242B3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65DA1" w14:textId="4C2AF9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r>
      <w:tr w:rsidR="003A3A9D" w:rsidRPr="003A3A9D" w14:paraId="73B2674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34CC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66A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9343D67" w14:textId="2FF834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4247854" w14:textId="02952F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8F52C" w14:textId="1BC168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27DD7" w14:textId="094DF1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r>
      <w:tr w:rsidR="003A3A9D" w:rsidRPr="003A3A9D" w14:paraId="5479F7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2497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95F8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6129D33" w14:textId="5D5BAE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2325A198" w14:textId="5EDB88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75B5058E" w14:textId="788C05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30169" w14:textId="1414A5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932,926.40 </w:t>
            </w:r>
          </w:p>
        </w:tc>
      </w:tr>
      <w:tr w:rsidR="003A3A9D" w:rsidRPr="003A3A9D" w14:paraId="5B99677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7F77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D322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DFAA6B1" w14:textId="6D2C5E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33D98C93" w14:textId="009A59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2A6B0" w14:textId="22CEC5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18C1F" w14:textId="701DCB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55,342.50 </w:t>
            </w:r>
          </w:p>
        </w:tc>
      </w:tr>
      <w:tr w:rsidR="003A3A9D" w:rsidRPr="003A3A9D" w14:paraId="48BC210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310C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7864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DF60490" w14:textId="327D34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4219F4CF" w14:textId="217A08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183A2" w14:textId="53D68E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3E746" w14:textId="0FFBF4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89,875.00 </w:t>
            </w:r>
          </w:p>
        </w:tc>
      </w:tr>
      <w:tr w:rsidR="003A3A9D" w:rsidRPr="003A3A9D" w14:paraId="62588FA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ADC2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CDE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782454FE" w14:textId="0EC48C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86,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D8425" w14:textId="004958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33A42" w14:textId="5E5C55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EE65F" w14:textId="6A70B8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86,500.00 </w:t>
            </w:r>
          </w:p>
        </w:tc>
      </w:tr>
      <w:tr w:rsidR="003A3A9D" w:rsidRPr="003A3A9D" w14:paraId="79F427A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C860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FDFB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22364979" w14:textId="5B0A13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17AD6048" w14:textId="7C2179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35BE8" w14:textId="2ECCD4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9C480" w14:textId="38EF72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3,225.00 </w:t>
            </w:r>
          </w:p>
        </w:tc>
      </w:tr>
      <w:tr w:rsidR="003A3A9D" w:rsidRPr="003A3A9D" w14:paraId="77FE109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24AF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2FE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88AA914" w14:textId="6D6A49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0A8534AB" w14:textId="038B69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233C7" w14:textId="779971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920DA" w14:textId="2C2BBC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198,753.00 </w:t>
            </w:r>
          </w:p>
        </w:tc>
      </w:tr>
      <w:tr w:rsidR="003A3A9D" w:rsidRPr="003A3A9D" w14:paraId="5165D90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EDF3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759D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91F554B" w14:textId="785290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3217E834" w14:textId="384CC7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A33D114" w14:textId="29CEC5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8E354" w14:textId="3C9383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74,390.00 </w:t>
            </w:r>
          </w:p>
        </w:tc>
      </w:tr>
      <w:tr w:rsidR="003A3A9D" w:rsidRPr="003A3A9D" w14:paraId="397F388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4586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161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07FB01A7" w14:textId="428405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8,184,428.00 </w:t>
            </w:r>
          </w:p>
        </w:tc>
        <w:tc>
          <w:tcPr>
            <w:tcW w:w="958" w:type="pct"/>
            <w:tcBorders>
              <w:top w:val="nil"/>
              <w:left w:val="nil"/>
              <w:bottom w:val="single" w:sz="4" w:space="0" w:color="000000"/>
              <w:right w:val="single" w:sz="4" w:space="0" w:color="000000"/>
            </w:tcBorders>
            <w:shd w:val="clear" w:color="auto" w:fill="auto"/>
            <w:noWrap/>
            <w:vAlign w:val="bottom"/>
            <w:hideMark/>
          </w:tcPr>
          <w:p w14:paraId="437B1D83" w14:textId="2D5AC0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80D1E" w14:textId="54E201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C32A1" w14:textId="7E212F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8,184,428.00 </w:t>
            </w:r>
          </w:p>
        </w:tc>
      </w:tr>
      <w:tr w:rsidR="003A3A9D" w:rsidRPr="003A3A9D" w14:paraId="161C758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9994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9C54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5C327FD" w14:textId="2DD1A3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275,832.00 </w:t>
            </w:r>
          </w:p>
        </w:tc>
        <w:tc>
          <w:tcPr>
            <w:tcW w:w="958" w:type="pct"/>
            <w:tcBorders>
              <w:top w:val="nil"/>
              <w:left w:val="nil"/>
              <w:bottom w:val="single" w:sz="4" w:space="0" w:color="000000"/>
              <w:right w:val="single" w:sz="4" w:space="0" w:color="000000"/>
            </w:tcBorders>
            <w:shd w:val="clear" w:color="auto" w:fill="auto"/>
            <w:noWrap/>
            <w:vAlign w:val="bottom"/>
            <w:hideMark/>
          </w:tcPr>
          <w:p w14:paraId="4AE1E8E8" w14:textId="2B750C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0D782" w14:textId="63DB1A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487E27" w14:textId="02E5F4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275,832.00 </w:t>
            </w:r>
          </w:p>
        </w:tc>
      </w:tr>
      <w:tr w:rsidR="003A3A9D" w:rsidRPr="003A3A9D" w14:paraId="194C390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5DAA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29A0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74CCCF3" w14:textId="404AEF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7,657,805.50 </w:t>
            </w:r>
          </w:p>
        </w:tc>
        <w:tc>
          <w:tcPr>
            <w:tcW w:w="958" w:type="pct"/>
            <w:tcBorders>
              <w:top w:val="nil"/>
              <w:left w:val="nil"/>
              <w:bottom w:val="single" w:sz="4" w:space="0" w:color="000000"/>
              <w:right w:val="single" w:sz="4" w:space="0" w:color="000000"/>
            </w:tcBorders>
            <w:shd w:val="clear" w:color="auto" w:fill="auto"/>
            <w:noWrap/>
            <w:vAlign w:val="bottom"/>
            <w:hideMark/>
          </w:tcPr>
          <w:p w14:paraId="785F5327" w14:textId="7DD893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7C05E6F1" w14:textId="65003E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99B6C" w14:textId="2F6E75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8,293,965.50 </w:t>
            </w:r>
          </w:p>
        </w:tc>
      </w:tr>
      <w:tr w:rsidR="003A3A9D" w:rsidRPr="003A3A9D" w14:paraId="2D879DE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5981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97C0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1FB91807" w14:textId="66B1B5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1ADB9073" w14:textId="696614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13F53" w14:textId="50FC16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75229" w14:textId="738D4A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53,463.00 </w:t>
            </w:r>
          </w:p>
        </w:tc>
      </w:tr>
      <w:tr w:rsidR="003A3A9D" w:rsidRPr="003A3A9D" w14:paraId="3FFF48D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06FF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35B0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3317D34A" w14:textId="356FD9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4119D1E" w14:textId="2BD63A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55C92" w14:textId="252E05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D0A42" w14:textId="4C83C1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87,750.00 </w:t>
            </w:r>
          </w:p>
        </w:tc>
      </w:tr>
      <w:tr w:rsidR="003A3A9D" w:rsidRPr="003A3A9D" w14:paraId="4974795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92E4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2188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69C4346E" w14:textId="6243DA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71C591F" w14:textId="37181C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3C917" w14:textId="4E6B08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62E22" w14:textId="3CDEAF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0 </w:t>
            </w:r>
          </w:p>
        </w:tc>
      </w:tr>
      <w:tr w:rsidR="003A3A9D" w:rsidRPr="003A3A9D" w14:paraId="10AB2480"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0A24E"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A3F42AE" w14:textId="3E6BC6D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47EDFDD4" w14:textId="36BF660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1,484,457.8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F8815" w14:textId="2356871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844DD9" w14:textId="5D2FDA7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5,231,674.55 </w:t>
            </w:r>
          </w:p>
        </w:tc>
      </w:tr>
      <w:tr w:rsidR="003A3A9D" w:rsidRPr="003A3A9D" w14:paraId="2E101871"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A3EB7D"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B8DDB98" w14:textId="2C7675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C2E5779" w14:textId="0A0F31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68DE7D2B" w14:textId="12FD64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A74CE03" w14:textId="79B069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2,875,604.20 </w:t>
            </w:r>
          </w:p>
        </w:tc>
      </w:tr>
      <w:tr w:rsidR="003A3A9D" w:rsidRPr="003A3A9D" w14:paraId="12BE55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6683D"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159C7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7C35FDDC" w14:textId="204754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3E58CD58" w14:textId="78F91C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A7C83" w14:textId="2E7422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79BBC" w14:textId="2723E9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9,341.00 </w:t>
            </w:r>
          </w:p>
        </w:tc>
      </w:tr>
      <w:tr w:rsidR="003A3A9D" w:rsidRPr="003A3A9D" w14:paraId="24D05DA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BF05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08B7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50A3BEE8" w14:textId="0C4401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DFA03A" w14:textId="1BEF10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291AA" w14:textId="708CB4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AC9E7" w14:textId="730329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r>
      <w:tr w:rsidR="003A3A9D" w:rsidRPr="003A3A9D" w14:paraId="1409236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61CD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C8A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415833AD" w14:textId="23101C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6FC34332" w14:textId="201ADB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30F5BCB7" w14:textId="506DC0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59384" w14:textId="7DC47F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415,677.00 </w:t>
            </w:r>
          </w:p>
        </w:tc>
      </w:tr>
      <w:tr w:rsidR="003A3A9D" w:rsidRPr="003A3A9D" w14:paraId="47A156C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F978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42A7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1F5D378D" w14:textId="3F3867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28D16C" w14:textId="384EB9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F6F4B9" w14:textId="7797EE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74AE6" w14:textId="1C3356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2,000.00 </w:t>
            </w:r>
          </w:p>
        </w:tc>
      </w:tr>
      <w:tr w:rsidR="003A3A9D" w:rsidRPr="003A3A9D" w14:paraId="3881238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A3E6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8947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B36E2B" w14:textId="654FE4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49964D86" w14:textId="34C0BC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628E8B8" w14:textId="3045FA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4A8EC" w14:textId="1B388C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350.00 </w:t>
            </w:r>
          </w:p>
        </w:tc>
      </w:tr>
      <w:tr w:rsidR="003A3A9D" w:rsidRPr="003A3A9D" w14:paraId="0AC2203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DAC7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D4B2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630A25A3" w14:textId="3BEE9E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1752B6B5" w14:textId="79F71D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5B380516" w14:textId="7317B1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7F3D6" w14:textId="4DE4E6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60,292.00 </w:t>
            </w:r>
          </w:p>
        </w:tc>
      </w:tr>
      <w:tr w:rsidR="003A3A9D" w:rsidRPr="003A3A9D" w14:paraId="7AF9D07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B0F7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DEDA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4842DED5" w14:textId="17489C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486B6FF0" w14:textId="209C94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22CDE" w14:textId="778BED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022F4" w14:textId="02B2A8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36,860.75 </w:t>
            </w:r>
          </w:p>
        </w:tc>
      </w:tr>
      <w:tr w:rsidR="003A3A9D" w:rsidRPr="003A3A9D" w14:paraId="6F27DA0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F5FA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5CF1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23A70A30" w14:textId="65003B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3EA2EF" w14:textId="72704D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DA050" w14:textId="6972AB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BEFB6" w14:textId="3CABAA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r>
      <w:tr w:rsidR="003A3A9D" w:rsidRPr="003A3A9D" w14:paraId="28B30A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33DB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472B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2971EEBD" w14:textId="601004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12E07FBC" w14:textId="37E66D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991162E" w14:textId="4981F1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CB61B" w14:textId="610971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8,275.00 </w:t>
            </w:r>
          </w:p>
        </w:tc>
      </w:tr>
      <w:tr w:rsidR="003A3A9D" w:rsidRPr="003A3A9D" w14:paraId="5138AD1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41DF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F20E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5EAE9F3A" w14:textId="7D15EB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C1F5553" w14:textId="1779D6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09194884" w14:textId="7E6F42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FB111" w14:textId="40C0D3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23,950.60 </w:t>
            </w:r>
          </w:p>
        </w:tc>
      </w:tr>
      <w:tr w:rsidR="003A3A9D" w:rsidRPr="003A3A9D" w14:paraId="7F019BA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55C5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461A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FE31AA8" w14:textId="5AEE1D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829ACF" w14:textId="47BBA6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0B79FA1A" w14:textId="4E9976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C7782" w14:textId="4C2DE6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9,860.00 </w:t>
            </w:r>
          </w:p>
        </w:tc>
      </w:tr>
      <w:tr w:rsidR="003A3A9D" w:rsidRPr="003A3A9D" w14:paraId="438B0B2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E39C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C54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12FCC34F" w14:textId="3AB60B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05DD7389" w14:textId="0253AE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60D56" w14:textId="0CC8DC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A696B" w14:textId="25C834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7,860.00 </w:t>
            </w:r>
          </w:p>
        </w:tc>
      </w:tr>
      <w:tr w:rsidR="003A3A9D" w:rsidRPr="003A3A9D" w14:paraId="498A0BD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7DCD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FFFB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40A2FB7B" w14:textId="40173E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968742" w14:textId="7AC91D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FC631" w14:textId="37635F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3301F" w14:textId="0F811A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r>
      <w:tr w:rsidR="003A3A9D" w:rsidRPr="003A3A9D" w14:paraId="4192F2D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6587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C504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459184F8" w14:textId="160E61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A7069E" w14:textId="55024A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74B5C425" w14:textId="558E65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2BD3E" w14:textId="5A950B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4,510.00 </w:t>
            </w:r>
          </w:p>
        </w:tc>
      </w:tr>
      <w:tr w:rsidR="003A3A9D" w:rsidRPr="003A3A9D" w14:paraId="318D36B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A79D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2251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4D75F5B1" w14:textId="686D40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5F5753" w14:textId="0768C5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5E4B2" w14:textId="5BE3E4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33676" w14:textId="475602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r>
      <w:tr w:rsidR="003A3A9D" w:rsidRPr="003A3A9D" w14:paraId="1F779A6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9EF3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AE2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213BB9CD" w14:textId="567434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0B53B376" w14:textId="25BAA1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85C02" w14:textId="240CFB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E7DA9" w14:textId="173FC4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19,840.00 </w:t>
            </w:r>
          </w:p>
        </w:tc>
      </w:tr>
      <w:tr w:rsidR="003A3A9D" w:rsidRPr="003A3A9D" w14:paraId="7B89D8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C463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EF7D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D079621" w14:textId="4FE3A4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7173658" w14:textId="6BD7B0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CBD51" w14:textId="053B26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77CC1" w14:textId="421437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3,400.00 </w:t>
            </w:r>
          </w:p>
        </w:tc>
      </w:tr>
      <w:tr w:rsidR="003A3A9D" w:rsidRPr="003A3A9D" w14:paraId="1229EB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1305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846D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26323E4" w14:textId="2F14DF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00649DA0" w14:textId="5A320C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EFFB4A7" w14:textId="560B0B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246FC" w14:textId="0FBB7B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3,574.00 </w:t>
            </w:r>
          </w:p>
        </w:tc>
      </w:tr>
      <w:tr w:rsidR="003A3A9D" w:rsidRPr="003A3A9D" w14:paraId="2B266C3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9DE8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9E3D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FB67503" w14:textId="47E15A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15B3E010" w14:textId="0C1CBB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30A795E9" w14:textId="67FF31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EEC27" w14:textId="3BB1DB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29,791.00 </w:t>
            </w:r>
          </w:p>
        </w:tc>
      </w:tr>
      <w:tr w:rsidR="003A3A9D" w:rsidRPr="003A3A9D" w14:paraId="103272F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2178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C79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5D6CD9" w14:textId="46A587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23259B59" w14:textId="741DBF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568FD" w14:textId="418710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9B2F0" w14:textId="16A8A0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19,318.00 </w:t>
            </w:r>
          </w:p>
        </w:tc>
      </w:tr>
      <w:tr w:rsidR="003A3A9D" w:rsidRPr="003A3A9D" w14:paraId="408F51A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01B2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FA4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6DDA44E9" w14:textId="3A27D4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6992946E" w14:textId="7D1B2A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52E7B" w14:textId="11B628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4FB73" w14:textId="17546E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1,008.00 </w:t>
            </w:r>
          </w:p>
        </w:tc>
      </w:tr>
      <w:tr w:rsidR="003A3A9D" w:rsidRPr="003A3A9D" w14:paraId="7D8518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C5C9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80BE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3AAD85F8" w14:textId="4A17ED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F947E6" w14:textId="5187B8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4F47FD00" w14:textId="0FD7AE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1B68E" w14:textId="4DE908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0,605.00 </w:t>
            </w:r>
          </w:p>
        </w:tc>
      </w:tr>
      <w:tr w:rsidR="003A3A9D" w:rsidRPr="003A3A9D" w14:paraId="548E991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C6C9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FA09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41C8A8" w14:textId="2C70C6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38BBA727" w14:textId="054516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12086002" w14:textId="66F259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7E239" w14:textId="29D79B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1,558.00 </w:t>
            </w:r>
          </w:p>
        </w:tc>
      </w:tr>
      <w:tr w:rsidR="003A3A9D" w:rsidRPr="003A3A9D" w14:paraId="39492ACC"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9324BF"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0F5B218" w14:textId="3EB60EA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5,640,74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3CBDFC30" w14:textId="09F6975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5F80A37D" w14:textId="3BEB845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0CDB62" w14:textId="408025F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5,404,281.05 </w:t>
            </w:r>
          </w:p>
        </w:tc>
      </w:tr>
      <w:tr w:rsidR="003A3A9D" w:rsidRPr="003A3A9D" w14:paraId="31632120"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FBB90A"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1F681CF" w14:textId="4B001C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DEBF7D" w14:textId="6B78AD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0464D75C" w14:textId="0FA433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A699B3" w14:textId="6FD602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136,200.50 </w:t>
            </w:r>
          </w:p>
        </w:tc>
      </w:tr>
      <w:tr w:rsidR="003A3A9D" w:rsidRPr="003A3A9D" w14:paraId="63A5E73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A8BD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367F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9480C53" w14:textId="300C33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DC2B1" w14:textId="52B407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2C16B" w14:textId="6A06C4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2D36E" w14:textId="506730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100F7AB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43B6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7425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39081948" w14:textId="20329D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06BEC2AA" w14:textId="7A1FC2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EAFA0" w14:textId="68A943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46BFD" w14:textId="38B12A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7,600.00 </w:t>
            </w:r>
          </w:p>
        </w:tc>
      </w:tr>
      <w:tr w:rsidR="003A3A9D" w:rsidRPr="003A3A9D" w14:paraId="5E614E7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4767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24B0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2424955F" w14:textId="1EC3AC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2A832AD7" w14:textId="313323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50F3EF8" w14:textId="3F6E3D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F60CC" w14:textId="149D06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22,710.00 </w:t>
            </w:r>
          </w:p>
        </w:tc>
      </w:tr>
      <w:tr w:rsidR="003A3A9D" w:rsidRPr="003A3A9D" w14:paraId="7AF05CB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D368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2A5F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1ED5363E" w14:textId="2AC5DA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748EAFA1" w14:textId="50C8B5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49BCA" w14:textId="46E57C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9683A" w14:textId="73DC9D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1,660.00 </w:t>
            </w:r>
          </w:p>
        </w:tc>
      </w:tr>
      <w:tr w:rsidR="003A3A9D" w:rsidRPr="003A3A9D" w14:paraId="16C978B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2155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09ADA9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FBFCCA8" w14:textId="173946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2C1B3D06" w14:textId="58E914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2C00C98D" w14:textId="785CD2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0ECCE" w14:textId="1201C5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65,100.00 </w:t>
            </w:r>
          </w:p>
        </w:tc>
      </w:tr>
      <w:tr w:rsidR="003A3A9D" w:rsidRPr="003A3A9D" w14:paraId="44469C7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91B8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237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23F395EE" w14:textId="6D6690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52CB98DC" w14:textId="2D22CD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4221C" w14:textId="4E7153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D857C" w14:textId="6221D2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18,184.00 </w:t>
            </w:r>
          </w:p>
        </w:tc>
      </w:tr>
      <w:tr w:rsidR="003A3A9D" w:rsidRPr="003A3A9D" w14:paraId="657E776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C964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F26D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5912321" w14:textId="194A89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FD5E7D" w14:textId="6772F9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EAF69" w14:textId="5D2628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C2C5A" w14:textId="250D40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1EC6A02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763E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FE18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39FB6DEE" w14:textId="1D9B84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B5095E" w14:textId="27CE58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535470C" w14:textId="54C2DE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3606B" w14:textId="6EEAC8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8,224.78 </w:t>
            </w:r>
          </w:p>
        </w:tc>
      </w:tr>
      <w:tr w:rsidR="003A3A9D" w:rsidRPr="003A3A9D" w14:paraId="0F663B1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B6D6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11C2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4BC2CBAE" w14:textId="330B2D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0B0CAA41" w14:textId="169F65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C437F" w14:textId="2A1498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64EB5" w14:textId="18F882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3,300.00 </w:t>
            </w:r>
          </w:p>
        </w:tc>
      </w:tr>
      <w:tr w:rsidR="003A3A9D" w:rsidRPr="003A3A9D" w14:paraId="7D1D880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4AF5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6ED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43F5B203" w14:textId="5AF2A1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BAEEB0" w14:textId="48FC2C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7563A85B" w14:textId="289683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EA3C6" w14:textId="73C867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5,597.00 </w:t>
            </w:r>
          </w:p>
        </w:tc>
      </w:tr>
      <w:tr w:rsidR="003A3A9D" w:rsidRPr="003A3A9D" w14:paraId="69BF981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7FE4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301A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43C40484" w14:textId="175D78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51EE1E7C" w14:textId="0BAE50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37144F6B" w14:textId="40C10A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78394" w14:textId="2EF6D1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8,936.00 </w:t>
            </w:r>
          </w:p>
        </w:tc>
      </w:tr>
      <w:tr w:rsidR="003A3A9D" w:rsidRPr="003A3A9D" w14:paraId="3097A33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A5D3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7871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9A62B22" w14:textId="56A02A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1B6E0" w14:textId="5CEC68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1B592" w14:textId="51787F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F882A" w14:textId="39F280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04096F6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CC39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8D04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3E9F0E7" w14:textId="420D97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CBBCF6" w14:textId="28F07C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D0AB3" w14:textId="5466B5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04D12" w14:textId="3657E5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6F7022E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471C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EB11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0F2BD316" w14:textId="348643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4DBAC7" w14:textId="456EC0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31839" w14:textId="23D374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4F177" w14:textId="6FF18D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7,500.00 </w:t>
            </w:r>
          </w:p>
        </w:tc>
      </w:tr>
      <w:tr w:rsidR="003A3A9D" w:rsidRPr="003A3A9D" w14:paraId="17E8388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77BA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005E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8FEF390" w14:textId="05971B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D2BF32" w14:textId="30FB75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D9982" w14:textId="228A44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700D8" w14:textId="08A5EB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3,800.00 </w:t>
            </w:r>
          </w:p>
        </w:tc>
      </w:tr>
      <w:tr w:rsidR="003A3A9D" w:rsidRPr="003A3A9D" w14:paraId="290C33A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D9FF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F539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60B5FDC0" w14:textId="7F27EB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0D4964D" w14:textId="6B4FCB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6E2DD" w14:textId="67CC2C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9F86C" w14:textId="52B7F8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7,550.00 </w:t>
            </w:r>
          </w:p>
        </w:tc>
      </w:tr>
      <w:tr w:rsidR="003A3A9D" w:rsidRPr="003A3A9D" w14:paraId="3019AFC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6878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920A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75D76B41" w14:textId="71B74B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3A97B8" w14:textId="257C22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B5878" w14:textId="39C33F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DB948" w14:textId="3665F3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58D8279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9877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DB03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306E610F" w14:textId="122BE8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158E5AF0" w14:textId="6E78F2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35E8A" w14:textId="23438B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E9432" w14:textId="046EC9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6,210.00 </w:t>
            </w:r>
          </w:p>
        </w:tc>
      </w:tr>
      <w:tr w:rsidR="003A3A9D" w:rsidRPr="003A3A9D" w14:paraId="704C7B9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4AFF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063B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084E1F0D" w14:textId="2DB320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809F8B6" w14:textId="5D4455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7197206D" w14:textId="7ED620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3EC49" w14:textId="32F2C6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9,452.00 </w:t>
            </w:r>
          </w:p>
        </w:tc>
      </w:tr>
      <w:tr w:rsidR="003A3A9D" w:rsidRPr="003A3A9D" w14:paraId="6FA8D7D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D5BB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24670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03905DF2" w14:textId="537146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70B274" w14:textId="13856A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27AE60F" w14:textId="57F2AF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87FBA" w14:textId="3B38E1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0,655.77 </w:t>
            </w:r>
          </w:p>
        </w:tc>
      </w:tr>
      <w:tr w:rsidR="003A3A9D" w:rsidRPr="003A3A9D" w14:paraId="49BB4E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D38B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55D4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7C7871B6" w14:textId="3EE184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33AF5C2A" w14:textId="7F3EDE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F7346" w14:textId="34552A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63139" w14:textId="38808C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35,182.00 </w:t>
            </w:r>
          </w:p>
        </w:tc>
      </w:tr>
      <w:tr w:rsidR="003A3A9D" w:rsidRPr="003A3A9D" w14:paraId="42EEE0D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E87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5EDE1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3F7C0A47" w14:textId="72D401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14A3166B" w14:textId="381CC1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FCB6E" w14:textId="55C29D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C1C85" w14:textId="751544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28,020.00 </w:t>
            </w:r>
          </w:p>
        </w:tc>
      </w:tr>
      <w:tr w:rsidR="003A3A9D" w:rsidRPr="003A3A9D" w14:paraId="6B16469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3D59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5107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DA66C12" w14:textId="2C1385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148CAE28" w14:textId="24B09B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1F02C" w14:textId="410276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7B84E" w14:textId="2F3411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6,210.00 </w:t>
            </w:r>
          </w:p>
        </w:tc>
      </w:tr>
      <w:tr w:rsidR="003A3A9D" w:rsidRPr="003A3A9D" w14:paraId="00D6103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F599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DA3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B9C39A" w14:textId="15B7E9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91CC6D" w14:textId="5565EF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0C5C5781" w14:textId="1E1D5F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5A48A" w14:textId="7F16F1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70,988.83 </w:t>
            </w:r>
          </w:p>
        </w:tc>
      </w:tr>
      <w:tr w:rsidR="003A3A9D" w:rsidRPr="003A3A9D" w14:paraId="1553311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8A56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F678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4A42B21" w14:textId="47FC19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39177B33" w14:textId="23291C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54DE2C64" w14:textId="60CEC4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9E280" w14:textId="724BB2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866,135.88 </w:t>
            </w:r>
          </w:p>
        </w:tc>
      </w:tr>
      <w:tr w:rsidR="003A3A9D" w:rsidRPr="003A3A9D" w14:paraId="1EEAE96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F7BC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D3A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F0F973F" w14:textId="709C1F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342A146B" w14:textId="764482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D5E201E" w14:textId="53E534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2F12C" w14:textId="190F5A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81,346.00 </w:t>
            </w:r>
          </w:p>
        </w:tc>
      </w:tr>
      <w:tr w:rsidR="003A3A9D" w:rsidRPr="003A3A9D" w14:paraId="40D701C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89B5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B1A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48073BB" w14:textId="10C83D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E4A26E" w14:textId="050AAD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4381319" w14:textId="3FD1CC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1AEAE" w14:textId="7D0A94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1,300.00 </w:t>
            </w:r>
          </w:p>
        </w:tc>
      </w:tr>
      <w:tr w:rsidR="003A3A9D" w:rsidRPr="003A3A9D" w14:paraId="69FD90A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C34D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303A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751EF8D3" w14:textId="212734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403C9F7A" w14:textId="5DA6B1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0BEE9A7" w14:textId="381974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69FCE" w14:textId="66CA5E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02,972.29 </w:t>
            </w:r>
          </w:p>
        </w:tc>
      </w:tr>
      <w:tr w:rsidR="003A3A9D" w:rsidRPr="003A3A9D" w14:paraId="698AD8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3494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032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17CE86C2" w14:textId="0C434F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9147141" w14:textId="26822D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9ADF8" w14:textId="484F98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3D764" w14:textId="695970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7,190.00 </w:t>
            </w:r>
          </w:p>
        </w:tc>
      </w:tr>
      <w:tr w:rsidR="003A3A9D" w:rsidRPr="003A3A9D" w14:paraId="21BEF1B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FDB9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915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BE19583" w14:textId="32E8C8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4831AB31" w14:textId="7B2605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14028" w14:textId="0245DD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711B3" w14:textId="402EFF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7,256.00 </w:t>
            </w:r>
          </w:p>
        </w:tc>
      </w:tr>
      <w:tr w:rsidR="003A3A9D" w:rsidRPr="003A3A9D" w14:paraId="0497600C"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B0232"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9A00B69" w14:textId="507696C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28D6B" w14:textId="63AA7A7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80648" w14:textId="1D78893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F5CBC7" w14:textId="424F3E3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9,580,242.00 </w:t>
            </w:r>
          </w:p>
        </w:tc>
      </w:tr>
      <w:tr w:rsidR="003A3A9D" w:rsidRPr="003A3A9D" w14:paraId="3E5307B5"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4C5C2A"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2788CC1" w14:textId="1F33B4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BC8541" w14:textId="2DA424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0F0D9" w14:textId="490777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8346D53" w14:textId="49B5FB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4,000.00 </w:t>
            </w:r>
          </w:p>
        </w:tc>
      </w:tr>
      <w:tr w:rsidR="003A3A9D" w:rsidRPr="003A3A9D" w14:paraId="63CA2A8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B7C9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6FAB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E8D9DEB" w14:textId="3D0ED0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F00CE0" w14:textId="1BCA52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AB24F" w14:textId="36FA7A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75EBD" w14:textId="713C73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2,000.00 </w:t>
            </w:r>
          </w:p>
        </w:tc>
      </w:tr>
      <w:tr w:rsidR="003A3A9D" w:rsidRPr="003A3A9D" w14:paraId="4DE83DA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FAF1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D5BA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7B31DC06" w14:textId="6FA020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D2C186" w14:textId="126E54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570886" w14:textId="5AE3FB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EC429" w14:textId="7DE5DD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5,000.00 </w:t>
            </w:r>
          </w:p>
        </w:tc>
      </w:tr>
      <w:tr w:rsidR="003A3A9D" w:rsidRPr="003A3A9D" w14:paraId="2E94F99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2D51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592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45D2D6E0" w14:textId="6183B5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8A320E" w14:textId="2574B9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F2565" w14:textId="675C15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A5328" w14:textId="1411E4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79C06E1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85B2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D57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7F150D8" w14:textId="4E262A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B73CD9" w14:textId="250A5B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60428" w14:textId="58C8E4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FA5CA2" w14:textId="7908E7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6,000.00 </w:t>
            </w:r>
          </w:p>
        </w:tc>
      </w:tr>
      <w:tr w:rsidR="003A3A9D" w:rsidRPr="003A3A9D" w14:paraId="6377441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D68B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7ED9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25233012" w14:textId="6E7211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F7F76F" w14:textId="48ADEF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C2F72" w14:textId="4E14E4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50541" w14:textId="1467A1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44,000.00 </w:t>
            </w:r>
          </w:p>
        </w:tc>
      </w:tr>
      <w:tr w:rsidR="003A3A9D" w:rsidRPr="003A3A9D" w14:paraId="7547CF2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CDA8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896F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924F386" w14:textId="5C783C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9F3B6F" w14:textId="74FF11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816C5" w14:textId="30999D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E70BC" w14:textId="25E33B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r>
      <w:tr w:rsidR="003A3A9D" w:rsidRPr="003A3A9D" w14:paraId="787B4A6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3434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86CC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25920FC5" w14:textId="7E37D4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73CD9C" w14:textId="6CF8DD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48A3B9BB" w14:textId="5308BD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90FAD" w14:textId="7C86F1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4,315.00 </w:t>
            </w:r>
          </w:p>
        </w:tc>
      </w:tr>
      <w:tr w:rsidR="003A3A9D" w:rsidRPr="003A3A9D" w14:paraId="75E71D9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1E9C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205C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1339921" w14:textId="27BAE7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863C90" w14:textId="119FCD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E3548" w14:textId="661E8C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EE440" w14:textId="4973DF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r>
      <w:tr w:rsidR="003A3A9D" w:rsidRPr="003A3A9D" w14:paraId="61DC39B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7792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0CAA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D8A5211" w14:textId="4A027D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7B05E9" w14:textId="7EAC48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E63CF" w14:textId="23ECC3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7BD75" w14:textId="6AFB14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5,000.00 </w:t>
            </w:r>
          </w:p>
        </w:tc>
      </w:tr>
      <w:tr w:rsidR="003A3A9D" w:rsidRPr="003A3A9D" w14:paraId="73237D4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F50B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9370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77F0F59C" w14:textId="15E894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720B5B6D" w14:textId="29033A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F6B3F" w14:textId="2EBD95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21319" w14:textId="6EFF9C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028.00 </w:t>
            </w:r>
          </w:p>
        </w:tc>
      </w:tr>
      <w:tr w:rsidR="003A3A9D" w:rsidRPr="003A3A9D" w14:paraId="0E2DD5C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AB6E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8BF1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5DE703FB" w14:textId="31C25A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90AA80" w14:textId="77D99C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99CB6" w14:textId="639EB4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DAC0A" w14:textId="3E79F1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r>
      <w:tr w:rsidR="003A3A9D" w:rsidRPr="003A3A9D" w14:paraId="3E8CDC3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EA61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734D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1AE336E9" w14:textId="4D745B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BE4677" w14:textId="167E7D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1F116" w14:textId="7278EC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AB920" w14:textId="4515A6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44,000.00 </w:t>
            </w:r>
          </w:p>
        </w:tc>
      </w:tr>
      <w:tr w:rsidR="003A3A9D" w:rsidRPr="003A3A9D" w14:paraId="7BD15B6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7F5E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272C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098AAC97" w14:textId="4BAB3F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0BE457" w14:textId="1E07DD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39C05" w14:textId="76CBB6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5516C" w14:textId="073A52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8,000.00 </w:t>
            </w:r>
          </w:p>
        </w:tc>
      </w:tr>
      <w:tr w:rsidR="003A3A9D" w:rsidRPr="003A3A9D" w14:paraId="690EC72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C369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807D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5129988" w14:textId="33BB8F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98ADA1" w14:textId="72D5E7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9CE4F" w14:textId="6E5414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C77DA" w14:textId="14F347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2,000.00 </w:t>
            </w:r>
          </w:p>
        </w:tc>
      </w:tr>
      <w:tr w:rsidR="003A3A9D" w:rsidRPr="003A3A9D" w14:paraId="55B9E0D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AFEA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844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3AC70A" w14:textId="11EEF3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27F2A11A" w14:textId="41A973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21B2D73" w14:textId="039DDD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B67CD" w14:textId="401778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76,115.00 </w:t>
            </w:r>
          </w:p>
        </w:tc>
      </w:tr>
      <w:tr w:rsidR="003A3A9D" w:rsidRPr="003A3A9D" w14:paraId="42623FF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368E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B523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745EA11C" w14:textId="48F38D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579CCA" w14:textId="49D7B3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6E7B2" w14:textId="0CDAC3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36A4F" w14:textId="2C9471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r>
      <w:tr w:rsidR="003A3A9D" w:rsidRPr="003A3A9D" w14:paraId="77DEE1F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C32A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027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47AE1C97" w14:textId="610DE3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BAE7C" w14:textId="214423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1BEE2" w14:textId="6BE164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4DD6A" w14:textId="3C6CC5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r>
      <w:tr w:rsidR="003A3A9D" w:rsidRPr="003A3A9D" w14:paraId="1B47C6D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0360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638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6962BE5F" w14:textId="477F87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2E38FA" w14:textId="7D59B3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C88F6" w14:textId="0D8F05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F43C5" w14:textId="5F78C1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r>
      <w:tr w:rsidR="003A3A9D" w:rsidRPr="003A3A9D" w14:paraId="2711FDE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3092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2229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F15A809" w14:textId="1B92F5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2CDC4F6A" w14:textId="2329DD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F6FF3" w14:textId="36A4FA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679F9" w14:textId="797C0A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0,952.00 </w:t>
            </w:r>
          </w:p>
        </w:tc>
      </w:tr>
      <w:tr w:rsidR="003A3A9D" w:rsidRPr="003A3A9D" w14:paraId="3969A62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571F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1C0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5EAB7DB9" w14:textId="4FFF37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03190A" w14:textId="401776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35E497FC" w14:textId="3A0CEC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7620F" w14:textId="68CB3E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2,488.00 </w:t>
            </w:r>
          </w:p>
        </w:tc>
      </w:tr>
      <w:tr w:rsidR="003A3A9D" w:rsidRPr="003A3A9D" w14:paraId="5D3B62C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8E63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391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0622B891" w14:textId="592D57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0F3A89" w14:textId="08EB6C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58BE3" w14:textId="7AE794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44F85" w14:textId="6653F3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3,000.00 </w:t>
            </w:r>
          </w:p>
        </w:tc>
      </w:tr>
      <w:tr w:rsidR="003A3A9D" w:rsidRPr="003A3A9D" w14:paraId="0BEEF78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A493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858D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52A4117B" w14:textId="735218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3F876D" w14:textId="4E45AD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B6871" w14:textId="125C27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29D07" w14:textId="2C4E27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3,000.00 </w:t>
            </w:r>
          </w:p>
        </w:tc>
      </w:tr>
      <w:tr w:rsidR="003A3A9D" w:rsidRPr="003A3A9D" w14:paraId="6915AF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BA62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2F0E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A209E9F" w14:textId="387697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1DEEE" w14:textId="65BFDC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20788" w14:textId="37942D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7D9A7" w14:textId="14A171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0,000.00 </w:t>
            </w:r>
          </w:p>
        </w:tc>
      </w:tr>
      <w:tr w:rsidR="003A3A9D" w:rsidRPr="003A3A9D" w14:paraId="6AA4C2D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9D90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777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6FEA65C6" w14:textId="0EFD35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F51F9" w14:textId="2A4447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86672" w14:textId="199AC9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EE49B" w14:textId="4ECC4F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6,000.00 </w:t>
            </w:r>
          </w:p>
        </w:tc>
      </w:tr>
      <w:tr w:rsidR="003A3A9D" w:rsidRPr="003A3A9D" w14:paraId="0FE2F8B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34BE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2E3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5A16F5D" w14:textId="7DB0D0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3A29F6" w14:textId="7392F6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8A0DA" w14:textId="63F7D4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FA6E9" w14:textId="40A2A6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7734980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C1D3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951D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29B5B246" w14:textId="7CC945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84E300" w14:textId="4BBF76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539FD" w14:textId="7FDFF9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E6139" w14:textId="2FBC77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3,000.00 </w:t>
            </w:r>
          </w:p>
        </w:tc>
      </w:tr>
      <w:tr w:rsidR="003A3A9D" w:rsidRPr="003A3A9D" w14:paraId="1CBB1B9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939F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137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BF4D974" w14:textId="342526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471806" w14:textId="52A843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172B3" w14:textId="45D046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A12AD" w14:textId="6E0C42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0,000.00 </w:t>
            </w:r>
          </w:p>
        </w:tc>
      </w:tr>
      <w:tr w:rsidR="003A3A9D" w:rsidRPr="003A3A9D" w14:paraId="28CA315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D3D4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5929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5B952F46" w14:textId="264E03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4385C5" w14:textId="37FF35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F9B47" w14:textId="546C74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4BBEC" w14:textId="0A69E9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2A14684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4948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2CD6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089F5BB7" w14:textId="6D5D68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E26CA" w14:textId="318A31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2ECC6" w14:textId="5FC694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23628" w14:textId="71E402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6BC30E0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1847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74DD0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D4FDD69" w14:textId="65855F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EDE1C2" w14:textId="71B335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A966F" w14:textId="4EBF68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9FAB0" w14:textId="3B56DA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1,000.00 </w:t>
            </w:r>
          </w:p>
        </w:tc>
      </w:tr>
      <w:tr w:rsidR="003A3A9D" w:rsidRPr="003A3A9D" w14:paraId="6FE8D16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DDF1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41FD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E265492" w14:textId="61BFBE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73A3B" w14:textId="06D3C1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1D76D" w14:textId="3BA1EE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26350" w14:textId="2970C6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1,600.00 </w:t>
            </w:r>
          </w:p>
        </w:tc>
      </w:tr>
      <w:tr w:rsidR="003A3A9D" w:rsidRPr="003A3A9D" w14:paraId="625A5CA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7028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833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0B005284" w14:textId="3CE8BA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266A4D86" w14:textId="3A9936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CD0AA" w14:textId="15612F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DF26E" w14:textId="095EE8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7,716.00 </w:t>
            </w:r>
          </w:p>
        </w:tc>
      </w:tr>
      <w:tr w:rsidR="003A3A9D" w:rsidRPr="003A3A9D" w14:paraId="631ABBC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11B5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33DB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B8440AB" w14:textId="3E8A03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B1C520" w14:textId="0A553C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430C4" w14:textId="26B1BE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FCEBB" w14:textId="17D7D4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500.00 </w:t>
            </w:r>
          </w:p>
        </w:tc>
      </w:tr>
      <w:tr w:rsidR="003A3A9D" w:rsidRPr="003A3A9D" w14:paraId="471F3A7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2344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B8A9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5C088B0" w14:textId="4B5C06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0648ACDF" w14:textId="074FC9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C8DD3" w14:textId="328BEC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9B4F0" w14:textId="6AB312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9,528.00 </w:t>
            </w:r>
          </w:p>
        </w:tc>
      </w:tr>
      <w:tr w:rsidR="003A3A9D" w:rsidRPr="003A3A9D" w14:paraId="5AD7DF3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3F5C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88C6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14BE9B8B" w14:textId="42C6C8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61D459" w14:textId="25C15C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C44A8" w14:textId="670B0F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2B148" w14:textId="2ACA38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000.00 </w:t>
            </w:r>
          </w:p>
        </w:tc>
      </w:tr>
      <w:tr w:rsidR="003A3A9D" w:rsidRPr="003A3A9D" w14:paraId="4A028C8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BF6F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E000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5932E886" w14:textId="427801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0F456F" w14:textId="6A8C8C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76441" w14:textId="14EF55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DDC8A" w14:textId="76DD8B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9,000.00 </w:t>
            </w:r>
          </w:p>
        </w:tc>
      </w:tr>
      <w:tr w:rsidR="003A3A9D" w:rsidRPr="003A3A9D" w14:paraId="79EA8B05"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D6BEC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F61FC62" w14:textId="4AC4139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D1C33DD" w14:textId="369B8EA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5DFE6D4A" w14:textId="768782D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B39F15" w14:textId="244B669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9,385,597.59 </w:t>
            </w:r>
          </w:p>
        </w:tc>
      </w:tr>
      <w:tr w:rsidR="003A3A9D" w:rsidRPr="003A3A9D" w14:paraId="3F5FD00B"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E426F8"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0CB7BE28" w14:textId="49A647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06B1A4" w14:textId="33A4C1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1BD9A165" w14:textId="0E67AF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71157BE" w14:textId="231E17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946,654.80 </w:t>
            </w:r>
          </w:p>
        </w:tc>
      </w:tr>
      <w:tr w:rsidR="003A3A9D" w:rsidRPr="003A3A9D" w14:paraId="48570C2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CFC6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CD7E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4D63D837" w14:textId="0D2014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0A6A9644" w14:textId="207CC9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1371D7" w14:textId="257D93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3155B" w14:textId="7A2083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7,910.00 </w:t>
            </w:r>
          </w:p>
        </w:tc>
      </w:tr>
      <w:tr w:rsidR="003A3A9D" w:rsidRPr="003A3A9D" w14:paraId="76CC847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990E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7CC6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E28410A" w14:textId="3ACAB3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5953DF05" w14:textId="53E4C9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019F9A1D" w14:textId="6DEA29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7EF19" w14:textId="5783C9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091,886.00 </w:t>
            </w:r>
          </w:p>
        </w:tc>
      </w:tr>
      <w:tr w:rsidR="003A3A9D" w:rsidRPr="003A3A9D" w14:paraId="7DF09DC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3EF7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5FD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01DEA2DD" w14:textId="55B3BC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551AA877" w14:textId="3996F1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DAF33" w14:textId="486DDA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743CB" w14:textId="612897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34,443.00 </w:t>
            </w:r>
          </w:p>
        </w:tc>
      </w:tr>
      <w:tr w:rsidR="003A3A9D" w:rsidRPr="003A3A9D" w14:paraId="403A809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1F61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ADB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12A23D85" w14:textId="442474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751EC8D8" w14:textId="288760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0BF9C9" w14:textId="584782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A5C7A" w14:textId="5A5115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7,448.00 </w:t>
            </w:r>
          </w:p>
        </w:tc>
      </w:tr>
      <w:tr w:rsidR="003A3A9D" w:rsidRPr="003A3A9D" w14:paraId="44073AB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443F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091D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193855B4" w14:textId="24B68F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3C9762" w14:textId="67AED9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2C885EE6" w14:textId="5DB170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D5E4C" w14:textId="66E3CE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920,441.00 </w:t>
            </w:r>
          </w:p>
        </w:tc>
      </w:tr>
      <w:tr w:rsidR="003A3A9D" w:rsidRPr="003A3A9D" w14:paraId="59721C6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34AC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984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49A2968B" w14:textId="09957E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7D761BD9" w14:textId="208226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37174D5E" w14:textId="3207BA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FDA9B" w14:textId="176B20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72,196.50 </w:t>
            </w:r>
          </w:p>
        </w:tc>
      </w:tr>
      <w:tr w:rsidR="003A3A9D" w:rsidRPr="003A3A9D" w14:paraId="4BDA6A5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8D98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D499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487DC967" w14:textId="7832FD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44531" w14:textId="55A6FB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4FF3B4B" w14:textId="5FD74C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2ABED" w14:textId="6E3807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0,490.00 </w:t>
            </w:r>
          </w:p>
        </w:tc>
      </w:tr>
      <w:tr w:rsidR="003A3A9D" w:rsidRPr="003A3A9D" w14:paraId="303AF82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EF4E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7406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AEF7A01" w14:textId="622F46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20283B20" w14:textId="2E6208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10E65" w14:textId="6DB342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21562" w14:textId="588DFE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39,844.00 </w:t>
            </w:r>
          </w:p>
        </w:tc>
      </w:tr>
      <w:tr w:rsidR="003A3A9D" w:rsidRPr="003A3A9D" w14:paraId="244D484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F398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DBFF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229A1FC1" w14:textId="014B53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0DC0EB5C" w14:textId="5F511B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11DD66" w14:textId="49E69A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755A3" w14:textId="64EDFC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1,961.00 </w:t>
            </w:r>
          </w:p>
        </w:tc>
      </w:tr>
      <w:tr w:rsidR="003A3A9D" w:rsidRPr="003A3A9D" w14:paraId="5496D16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A7B3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612B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76F914F3" w14:textId="0420FF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4CA5B4FF" w14:textId="6A69D3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0C1D8B42" w14:textId="585649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416AD" w14:textId="641F20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207,839.00 </w:t>
            </w:r>
          </w:p>
        </w:tc>
      </w:tr>
      <w:tr w:rsidR="003A3A9D" w:rsidRPr="003A3A9D" w14:paraId="3802152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D0FA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D3C7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5485D582" w14:textId="74336F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2D5CB744" w14:textId="7C024E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58EF79C7" w14:textId="03EA07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FAB78" w14:textId="18ACCD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34,761.29 </w:t>
            </w:r>
          </w:p>
        </w:tc>
      </w:tr>
      <w:tr w:rsidR="003A3A9D" w:rsidRPr="003A3A9D" w14:paraId="2CC9AAE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33F7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72D4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41EFA261" w14:textId="171A3D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21352A92" w14:textId="02D98A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EF9E2" w14:textId="1EAACE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51A95" w14:textId="12FAA9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49,722.00 </w:t>
            </w:r>
          </w:p>
        </w:tc>
      </w:tr>
      <w:tr w:rsidR="003A3A9D" w:rsidRPr="003A3A9D" w14:paraId="486113E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E6BE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DA2A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1604D90D" w14:textId="3FAC1C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53078430" w14:textId="5CCFBB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6715AE" w14:textId="1575BE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791CC" w14:textId="38B9B1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98,301.00 </w:t>
            </w:r>
          </w:p>
        </w:tc>
      </w:tr>
      <w:tr w:rsidR="003A3A9D" w:rsidRPr="003A3A9D" w14:paraId="0002D45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65C9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BD3F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32E092C3" w14:textId="1B4529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C6B145C" w14:textId="09DD71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8FF3C" w14:textId="4F1F0B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49DB5" w14:textId="16B794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1,700.00 </w:t>
            </w:r>
          </w:p>
        </w:tc>
      </w:tr>
      <w:tr w:rsidR="003A3A9D" w:rsidRPr="003A3A9D" w14:paraId="554F3F7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99C2B0"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30CE97AE" w14:textId="7B29759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5,142,701.33 </w:t>
            </w:r>
          </w:p>
        </w:tc>
        <w:tc>
          <w:tcPr>
            <w:tcW w:w="958" w:type="pct"/>
            <w:tcBorders>
              <w:top w:val="nil"/>
              <w:left w:val="nil"/>
              <w:bottom w:val="single" w:sz="4" w:space="0" w:color="000000"/>
              <w:right w:val="single" w:sz="4" w:space="0" w:color="000000"/>
            </w:tcBorders>
            <w:shd w:val="clear" w:color="A5A5A5" w:fill="A5A5A5"/>
            <w:noWrap/>
            <w:vAlign w:val="bottom"/>
            <w:hideMark/>
          </w:tcPr>
          <w:p w14:paraId="009DC94D" w14:textId="600CF20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040363C" w14:textId="1D4B37C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A6D7C87" w14:textId="78D861D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5,142,701.33 </w:t>
            </w:r>
          </w:p>
        </w:tc>
      </w:tr>
      <w:tr w:rsidR="003A3A9D" w:rsidRPr="003A3A9D" w14:paraId="586DCA21"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421B1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F15DB94" w14:textId="53D29AC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95ACA2" w14:textId="6564D6B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0CA408" w14:textId="148FA9D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FDB74D" w14:textId="03B5879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237,153.70 </w:t>
            </w:r>
          </w:p>
        </w:tc>
      </w:tr>
      <w:tr w:rsidR="003A3A9D" w:rsidRPr="003A3A9D" w14:paraId="4DCF35B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046EF"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DE45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3D8E9DB3" w14:textId="04DA64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44B4AB" w14:textId="383DDE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3D964" w14:textId="399573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79FED" w14:textId="205F56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2,900.00 </w:t>
            </w:r>
          </w:p>
        </w:tc>
      </w:tr>
      <w:tr w:rsidR="003A3A9D" w:rsidRPr="003A3A9D" w14:paraId="4A5A5CF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4BA50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72D0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4572875" w14:textId="693F02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EB7CBEC" w14:textId="6F6FBD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6F826" w14:textId="199A2D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A945D" w14:textId="5FED8B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3,050.00 </w:t>
            </w:r>
          </w:p>
        </w:tc>
      </w:tr>
      <w:tr w:rsidR="003A3A9D" w:rsidRPr="003A3A9D" w14:paraId="0A57A85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E78B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A6C7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66FFAC21" w14:textId="25B693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797B4FD7" w14:textId="03C617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2F3DA" w14:textId="233D8C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1B8B5" w14:textId="350D6C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87.50 </w:t>
            </w:r>
          </w:p>
        </w:tc>
      </w:tr>
      <w:tr w:rsidR="003A3A9D" w:rsidRPr="003A3A9D" w14:paraId="6215163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0AD2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F6B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6CAA73D8" w14:textId="4957AA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622B0779" w14:textId="076C0B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A9D47" w14:textId="52926A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06AFC" w14:textId="17738F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900.00 </w:t>
            </w:r>
          </w:p>
        </w:tc>
      </w:tr>
      <w:tr w:rsidR="003A3A9D" w:rsidRPr="003A3A9D" w14:paraId="3162E4E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33A6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4D1F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156F7CC" w14:textId="18AAA7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6D2080" w14:textId="58FE93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4D513" w14:textId="1FBA4C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EF611" w14:textId="2ECD60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0,000.00 </w:t>
            </w:r>
          </w:p>
        </w:tc>
      </w:tr>
      <w:tr w:rsidR="003A3A9D" w:rsidRPr="003A3A9D" w14:paraId="38DED77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4868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8BD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39F48C7A" w14:textId="7C2A7D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75BDE56E" w14:textId="5C53DF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7A73F" w14:textId="249A78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7E025" w14:textId="1B3E23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5,916.20 </w:t>
            </w:r>
          </w:p>
        </w:tc>
      </w:tr>
      <w:tr w:rsidR="003A3A9D" w:rsidRPr="003A3A9D" w14:paraId="6CF931C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DAD67"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9F21DD6" w14:textId="19A1956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6F7748" w14:textId="4995DB4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3FC526" w14:textId="138E26E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7AFAED" w14:textId="1D21BC7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962,276.80 </w:t>
            </w:r>
          </w:p>
        </w:tc>
      </w:tr>
      <w:tr w:rsidR="003A3A9D" w:rsidRPr="003A3A9D" w14:paraId="351A521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8B8A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FB7A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39C5603A" w14:textId="228EF8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0973C0" w14:textId="4946C9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A6F0E" w14:textId="4AAB0B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351E9" w14:textId="316179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5,500.00 </w:t>
            </w:r>
          </w:p>
        </w:tc>
      </w:tr>
      <w:tr w:rsidR="003A3A9D" w:rsidRPr="003A3A9D" w14:paraId="6627D69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B9B9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DA16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66C62F01" w14:textId="1F4FE4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5C062ED9" w14:textId="1EBCBF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033D7" w14:textId="18AD2C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1A65B" w14:textId="055BF0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5,320.00 </w:t>
            </w:r>
          </w:p>
        </w:tc>
      </w:tr>
      <w:tr w:rsidR="003A3A9D" w:rsidRPr="003A3A9D" w14:paraId="77A7760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0170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1306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718AC1B9" w14:textId="3679C5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7336BC08" w14:textId="47015B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8796B" w14:textId="6D778A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6B0C0" w14:textId="37706B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8,775.00 </w:t>
            </w:r>
          </w:p>
        </w:tc>
      </w:tr>
      <w:tr w:rsidR="003A3A9D" w:rsidRPr="003A3A9D" w14:paraId="2DA4514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831A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4B8C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D720C5B" w14:textId="3AC3A3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3B50B2E9" w14:textId="489A73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C62CC" w14:textId="19690C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6F0E6" w14:textId="35691D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6,650.00 </w:t>
            </w:r>
          </w:p>
        </w:tc>
      </w:tr>
      <w:tr w:rsidR="003A3A9D" w:rsidRPr="003A3A9D" w14:paraId="7E8D4D2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F646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B285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5C588865" w14:textId="213877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57A42" w14:textId="685002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02192" w14:textId="31095F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4D7F2" w14:textId="497358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00.00 </w:t>
            </w:r>
          </w:p>
        </w:tc>
      </w:tr>
      <w:tr w:rsidR="003A3A9D" w:rsidRPr="003A3A9D" w14:paraId="59440F0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4F29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C1BD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77741643" w14:textId="1445C1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B86F36A" w14:textId="02F323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4F2B6" w14:textId="2A6B6E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01BB6" w14:textId="04FD01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1,200.00 </w:t>
            </w:r>
          </w:p>
        </w:tc>
      </w:tr>
      <w:tr w:rsidR="003A3A9D" w:rsidRPr="003A3A9D" w14:paraId="17667A0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1475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A157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AB5652C" w14:textId="55ED3B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3BF709A7" w14:textId="4F8871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A0CC9" w14:textId="2E310D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92894" w14:textId="666601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0,131.30 </w:t>
            </w:r>
          </w:p>
        </w:tc>
      </w:tr>
      <w:tr w:rsidR="003A3A9D" w:rsidRPr="003A3A9D" w14:paraId="1A88404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4243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E9C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645E73B" w14:textId="6C408A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52C49EF8" w14:textId="202E46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37672" w14:textId="74E93D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3D1E5" w14:textId="1A745C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04,855.00 </w:t>
            </w:r>
          </w:p>
        </w:tc>
      </w:tr>
      <w:tr w:rsidR="003A3A9D" w:rsidRPr="003A3A9D" w14:paraId="53A8088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6572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9727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74830CB" w14:textId="441565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3784AA1F" w14:textId="1A9D22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F40F3" w14:textId="1E521E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B9460" w14:textId="00FA36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48,643.70 </w:t>
            </w:r>
          </w:p>
        </w:tc>
      </w:tr>
      <w:tr w:rsidR="003A3A9D" w:rsidRPr="003A3A9D" w14:paraId="41BC1D1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B30B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83C2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AD9CC56" w14:textId="688644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080E36C" w14:textId="5CF68A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17A73" w14:textId="302906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39445" w14:textId="150E9A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2,201.80 </w:t>
            </w:r>
          </w:p>
        </w:tc>
      </w:tr>
      <w:tr w:rsidR="003A3A9D" w:rsidRPr="003A3A9D" w14:paraId="668B0898"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3F4B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ABFB44B" w14:textId="240650C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7749AB5" w14:textId="167EC1C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5FD617" w14:textId="5F40EBF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A4FD02" w14:textId="56E3392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9,141,750.00 </w:t>
            </w:r>
          </w:p>
        </w:tc>
      </w:tr>
      <w:tr w:rsidR="003A3A9D" w:rsidRPr="003A3A9D" w14:paraId="69F4617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5AB5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C5A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68D7AE93" w14:textId="61B568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511DC3" w14:textId="0BEDAB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F8BF3" w14:textId="067B03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88F0B" w14:textId="6B6637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r>
      <w:tr w:rsidR="003A3A9D" w:rsidRPr="003A3A9D" w14:paraId="2538ECC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B6B6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4BE4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12E3FABE" w14:textId="39F1AF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4F16FBCD" w14:textId="56360B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6CAD4" w14:textId="38426C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FFB4F" w14:textId="5AEDCB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6,152.75 </w:t>
            </w:r>
          </w:p>
        </w:tc>
      </w:tr>
      <w:tr w:rsidR="003A3A9D" w:rsidRPr="003A3A9D" w14:paraId="396CA91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14BE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2A28D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7D6EDD2F" w14:textId="5E3244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1283CAD" w14:textId="7B9BB9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C8234" w14:textId="22B5BB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BD810" w14:textId="6868A8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6.50 </w:t>
            </w:r>
          </w:p>
        </w:tc>
      </w:tr>
      <w:tr w:rsidR="003A3A9D" w:rsidRPr="003A3A9D" w14:paraId="4D26BC0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0AC6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3CB3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7978287" w14:textId="073DF3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A773974" w14:textId="3CC995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3EAC3" w14:textId="6F1041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20997" w14:textId="600FF2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5,252.75 </w:t>
            </w:r>
          </w:p>
        </w:tc>
      </w:tr>
      <w:tr w:rsidR="003A3A9D" w:rsidRPr="003A3A9D" w14:paraId="20489BA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807A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B34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53CCB024" w14:textId="6243D7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8E33EF" w14:textId="17D406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B5660" w14:textId="7002F5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D9923" w14:textId="141186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8,000.00 </w:t>
            </w:r>
          </w:p>
        </w:tc>
      </w:tr>
      <w:tr w:rsidR="003A3A9D" w:rsidRPr="003A3A9D" w14:paraId="5ED2CB6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7F12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BCB8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EFAAEE9" w14:textId="4F6BBA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151070" w14:textId="1F95A1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472D4" w14:textId="079680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5F632" w14:textId="0867D1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r>
      <w:tr w:rsidR="003A3A9D" w:rsidRPr="003A3A9D" w14:paraId="2C669A7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3310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D7D6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0C902B9D" w14:textId="20F57D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11E5E80D" w14:textId="4AB65B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3EF2C" w14:textId="0A0E6D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B4A84" w14:textId="2DA6E3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6.50 </w:t>
            </w:r>
          </w:p>
        </w:tc>
      </w:tr>
      <w:tr w:rsidR="003A3A9D" w:rsidRPr="003A3A9D" w14:paraId="647D7CC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1CD6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0FAE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35527EF" w14:textId="0A99CA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64E9DD61" w14:textId="12E034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EBF1B" w14:textId="005F1C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66C17" w14:textId="3A3C42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98,925.00 </w:t>
            </w:r>
          </w:p>
        </w:tc>
      </w:tr>
      <w:tr w:rsidR="003A3A9D" w:rsidRPr="003A3A9D" w14:paraId="6267377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9CB7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086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2EE55C3" w14:textId="4C4B31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0C5CBD6F" w14:textId="07051A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C0984" w14:textId="591C37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5F4A6" w14:textId="0D8023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7,806.50 </w:t>
            </w:r>
          </w:p>
        </w:tc>
      </w:tr>
      <w:tr w:rsidR="003A3A9D" w:rsidRPr="003A3A9D" w14:paraId="5311F32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845D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C67B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49438DE" w14:textId="0E61F9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565E83" w14:textId="499E70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49477" w14:textId="0F46E2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08102" w14:textId="11A72D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r>
      <w:tr w:rsidR="003A3A9D" w:rsidRPr="003A3A9D" w14:paraId="6E69CBA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A1FA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DD0A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728AF92C" w14:textId="405704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861102" w14:textId="6C4F8F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755AA" w14:textId="623C01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E2FBB" w14:textId="28CFD0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r>
      <w:tr w:rsidR="003A3A9D" w:rsidRPr="003A3A9D" w14:paraId="08C3431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6EB1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66D6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B801FB2" w14:textId="4AE3B6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4CE59A" w14:textId="28321E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11B2F" w14:textId="51FC72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CDCE5" w14:textId="5EEC1E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r>
      <w:tr w:rsidR="003A3A9D" w:rsidRPr="003A3A9D" w14:paraId="7522780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1939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8A1B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49218FE0" w14:textId="70ECB9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995167" w14:textId="5C0C85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4ABC4" w14:textId="33BDB1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E65C1" w14:textId="786318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r>
      <w:tr w:rsidR="003A3A9D" w:rsidRPr="003A3A9D" w14:paraId="4154B05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27E8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BE0E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36109135" w14:textId="597C22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9F5F11" w14:textId="529CE6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EED95" w14:textId="12B38E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BD683D" w14:textId="726F31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r>
      <w:tr w:rsidR="003A3A9D" w:rsidRPr="003A3A9D" w14:paraId="259884E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E050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14787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05E8F00" w14:textId="7DAFF5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A0D322" w14:textId="60B28D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09AE9" w14:textId="2D89B2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3DB7F" w14:textId="510C8E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r>
      <w:tr w:rsidR="003A3A9D" w:rsidRPr="003A3A9D" w14:paraId="00F5B99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2F9617"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79DDA15" w14:textId="67A2F1E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6DC4166B" w14:textId="0489BCE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9CE8F5" w14:textId="1B67B01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A1A9A4" w14:textId="58437B0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074,851.83 </w:t>
            </w:r>
          </w:p>
        </w:tc>
      </w:tr>
      <w:tr w:rsidR="003A3A9D" w:rsidRPr="003A3A9D" w14:paraId="12066E7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EAF5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9D81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15E3481E" w14:textId="19F90C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B525A00" w14:textId="37C70E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38732" w14:textId="17A032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650CB" w14:textId="0294FA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8,087.15 </w:t>
            </w:r>
          </w:p>
        </w:tc>
      </w:tr>
      <w:tr w:rsidR="003A3A9D" w:rsidRPr="003A3A9D" w14:paraId="5EDA396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8824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BB13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6B0A84BD" w14:textId="343FB2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D9326F2" w14:textId="0FAC7D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9D51F" w14:textId="6BB7EF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203D7" w14:textId="426926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3,600.00 </w:t>
            </w:r>
          </w:p>
        </w:tc>
      </w:tr>
      <w:tr w:rsidR="003A3A9D" w:rsidRPr="003A3A9D" w14:paraId="3791A9B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A012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A5CD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0D780503" w14:textId="1B8707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650F51" w14:textId="68D0EA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97E5A" w14:textId="0F40F5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11A11" w14:textId="748B50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9,500.00 </w:t>
            </w:r>
          </w:p>
        </w:tc>
      </w:tr>
      <w:tr w:rsidR="003A3A9D" w:rsidRPr="003A3A9D" w14:paraId="5CB8AF5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8730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27B9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21DBF65F" w14:textId="117EC5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0E875BED" w14:textId="74C756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E5C86" w14:textId="2971EF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0812E" w14:textId="158C6B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83,950.00 </w:t>
            </w:r>
          </w:p>
        </w:tc>
      </w:tr>
      <w:tr w:rsidR="003A3A9D" w:rsidRPr="003A3A9D" w14:paraId="30BFC6B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B1FC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DFAB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173822E3" w14:textId="6D0753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F2139" w14:textId="535D0D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A81D6" w14:textId="0C58C7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3F1CA" w14:textId="11B28E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0,000.00 </w:t>
            </w:r>
          </w:p>
        </w:tc>
      </w:tr>
      <w:tr w:rsidR="003A3A9D" w:rsidRPr="003A3A9D" w14:paraId="08FC03D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86A9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E47E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36FA087E" w14:textId="7EF787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3124A8DC" w14:textId="78759E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EC6A7" w14:textId="357A4A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7E07D" w14:textId="778218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2,723.73 </w:t>
            </w:r>
          </w:p>
        </w:tc>
      </w:tr>
      <w:tr w:rsidR="003A3A9D" w:rsidRPr="003A3A9D" w14:paraId="65F3FFC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CF0B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B04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1941D65" w14:textId="027413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3854E7" w14:textId="4B1D7D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DF803" w14:textId="314D33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0651D" w14:textId="0FCF4B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0,000.00 </w:t>
            </w:r>
          </w:p>
        </w:tc>
      </w:tr>
      <w:tr w:rsidR="003A3A9D" w:rsidRPr="003A3A9D" w14:paraId="207DD65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81AA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4778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3B3D1C" w14:textId="12C05D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6FA40953" w14:textId="6A2D82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6B12A" w14:textId="1E23A5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73D0C" w14:textId="7E4C2A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1,900.00 </w:t>
            </w:r>
          </w:p>
        </w:tc>
      </w:tr>
      <w:tr w:rsidR="003A3A9D" w:rsidRPr="003A3A9D" w14:paraId="106684C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3D3E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A6D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54DDF4A" w14:textId="7A8805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C16A3" w14:textId="3ACB98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D559C" w14:textId="55579C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A3F2D" w14:textId="0790F3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3,000.00 </w:t>
            </w:r>
          </w:p>
        </w:tc>
      </w:tr>
      <w:tr w:rsidR="003A3A9D" w:rsidRPr="003A3A9D" w14:paraId="22328E9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0A18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2A7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233D7E" w14:textId="66AD35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0DFAE01F" w14:textId="0848E1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4B477" w14:textId="6FBD9C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C23B4" w14:textId="2365B5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2,090.95 </w:t>
            </w:r>
          </w:p>
        </w:tc>
      </w:tr>
      <w:tr w:rsidR="003A3A9D" w:rsidRPr="003A3A9D" w14:paraId="4A6FE0D6"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4839C"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489A1DB" w14:textId="504A560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133283" w14:textId="23593C6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85B144" w14:textId="0256BE7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EE6A45" w14:textId="07AE724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726,669.00 </w:t>
            </w:r>
          </w:p>
        </w:tc>
      </w:tr>
      <w:tr w:rsidR="003A3A9D" w:rsidRPr="003A3A9D" w14:paraId="45D8844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150AD"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050DC0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915066D" w14:textId="1DC7A0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46A46B4C" w14:textId="45C0BC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52B70" w14:textId="59E68D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01F96" w14:textId="4065BF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2,579.00 </w:t>
            </w:r>
          </w:p>
        </w:tc>
      </w:tr>
      <w:tr w:rsidR="003A3A9D" w:rsidRPr="003A3A9D" w14:paraId="395A3FE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584A67"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C2B0F6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5AFA04C2" w14:textId="4C63BC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955E5E" w14:textId="35820C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21876" w14:textId="5406E7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13851" w14:textId="4E9D01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5,000.00 </w:t>
            </w:r>
          </w:p>
        </w:tc>
      </w:tr>
      <w:tr w:rsidR="003A3A9D" w:rsidRPr="003A3A9D" w14:paraId="6435A4E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2A83B"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C0CD06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52A4BC24" w14:textId="58A8D5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14D2830D" w14:textId="1BD246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A589F" w14:textId="5B2D4C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6AFDE" w14:textId="0BA874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6,825.00 </w:t>
            </w:r>
          </w:p>
        </w:tc>
      </w:tr>
      <w:tr w:rsidR="003A3A9D" w:rsidRPr="003A3A9D" w14:paraId="2BF4ABF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3EFCE"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713B3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9D5B90D" w14:textId="5F147A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7290AA0" w14:textId="2B8A40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99356" w14:textId="58C058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623B5" w14:textId="29E83F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7,300.00 </w:t>
            </w:r>
          </w:p>
        </w:tc>
      </w:tr>
      <w:tr w:rsidR="003A3A9D" w:rsidRPr="003A3A9D" w14:paraId="6DB5B0A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550E8"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3ADC70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CB801FF" w14:textId="2237B9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A3179E9" w14:textId="4B2602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EDD86" w14:textId="559FFE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53D83" w14:textId="62A3C1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9,250.00 </w:t>
            </w:r>
          </w:p>
        </w:tc>
      </w:tr>
      <w:tr w:rsidR="003A3A9D" w:rsidRPr="003A3A9D" w14:paraId="5696E82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66C8D"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EBF497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2B7352BF" w14:textId="7890EC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3A396A" w14:textId="372DEB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94AB0" w14:textId="0643AC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2F7BC" w14:textId="36F9A7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1,800.00 </w:t>
            </w:r>
          </w:p>
        </w:tc>
      </w:tr>
      <w:tr w:rsidR="003A3A9D" w:rsidRPr="003A3A9D" w14:paraId="76934DD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5CA01"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43389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582A9313" w14:textId="2FE052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92042" w14:textId="02240D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77472" w14:textId="38BEE8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B059D" w14:textId="50E62A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7,100.00 </w:t>
            </w:r>
          </w:p>
        </w:tc>
      </w:tr>
      <w:tr w:rsidR="003A3A9D" w:rsidRPr="003A3A9D" w14:paraId="76A49C0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D5FD0"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DF15F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0FD7F07B" w14:textId="02FBDF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A315D19" w14:textId="5ABFA6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D6DB0" w14:textId="2114B3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5B81B" w14:textId="1448CF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1,100.00 </w:t>
            </w:r>
          </w:p>
        </w:tc>
      </w:tr>
      <w:tr w:rsidR="003A3A9D" w:rsidRPr="003A3A9D" w14:paraId="4EF6BB5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1CC0D"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3FDC19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68F8F13B" w14:textId="23AAB3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314B5EF1" w14:textId="44B6F2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61CB7" w14:textId="713E06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8782A" w14:textId="69E33A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2,050.00 </w:t>
            </w:r>
          </w:p>
        </w:tc>
      </w:tr>
      <w:tr w:rsidR="003A3A9D" w:rsidRPr="003A3A9D" w14:paraId="479FDE3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F1CBA"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97DF70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607A406C" w14:textId="60DABE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6659F" w14:textId="4D2AB8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55E4E" w14:textId="70B274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F8C22" w14:textId="1468A5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8,100.00 </w:t>
            </w:r>
          </w:p>
        </w:tc>
      </w:tr>
      <w:tr w:rsidR="003A3A9D" w:rsidRPr="003A3A9D" w14:paraId="365C842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D23D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602D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03D6FFD8" w14:textId="750F92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A21B4DE" w14:textId="12A401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499B8" w14:textId="57FA2D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9DEFD" w14:textId="0BDEB1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91,750.00 </w:t>
            </w:r>
          </w:p>
        </w:tc>
      </w:tr>
      <w:tr w:rsidR="003A3A9D" w:rsidRPr="003A3A9D" w14:paraId="29B4DF1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58EE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7EE2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AC793B9" w14:textId="78573E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7B0655" w14:textId="05C713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EDAD3" w14:textId="3900F9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D925D" w14:textId="609A45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0,000.00 </w:t>
            </w:r>
          </w:p>
        </w:tc>
      </w:tr>
      <w:tr w:rsidR="003A3A9D" w:rsidRPr="003A3A9D" w14:paraId="47878C0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F3F0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11EC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51864CBF" w14:textId="4E1304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283B2BC8" w14:textId="4A38EE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B6849" w14:textId="31BABE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C56B8" w14:textId="4816B6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78,905.00 </w:t>
            </w:r>
          </w:p>
        </w:tc>
      </w:tr>
      <w:tr w:rsidR="003A3A9D" w:rsidRPr="003A3A9D" w14:paraId="55E3162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42DA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7D2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5B7143C" w14:textId="63CB5B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9046B9" w14:textId="6FECB6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5E3AD" w14:textId="78906E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C2DBA" w14:textId="4C8B4F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000.00 </w:t>
            </w:r>
          </w:p>
        </w:tc>
      </w:tr>
      <w:tr w:rsidR="003A3A9D" w:rsidRPr="003A3A9D" w14:paraId="26CEDD4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5D15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D34D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77149CB" w14:textId="033E78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4028A5DF" w14:textId="0651EA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02D88" w14:textId="5EFF18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FAC39" w14:textId="6EF61C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8,770.00 </w:t>
            </w:r>
          </w:p>
        </w:tc>
      </w:tr>
      <w:tr w:rsidR="003A3A9D" w:rsidRPr="003A3A9D" w14:paraId="2B82145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AB23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4039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9EB356A" w14:textId="31F8ED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F6CF0C2" w14:textId="2E8C93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D26BA" w14:textId="721CF6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3AF20" w14:textId="1C2F84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6,375.00 </w:t>
            </w:r>
          </w:p>
        </w:tc>
      </w:tr>
      <w:tr w:rsidR="003A3A9D" w:rsidRPr="003A3A9D" w14:paraId="18A0AAA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37D3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85E0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43B4C31" w14:textId="2C96F9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01E6C926" w14:textId="10392B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F6603" w14:textId="743629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94535" w14:textId="0143B4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4,765.00 </w:t>
            </w:r>
          </w:p>
        </w:tc>
      </w:tr>
      <w:tr w:rsidR="003A3A9D" w:rsidRPr="003A3A9D" w14:paraId="6036E701"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BF2BBF"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4EFE2AE2" w14:textId="776C29F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0,721,885.65 </w:t>
            </w:r>
          </w:p>
        </w:tc>
        <w:tc>
          <w:tcPr>
            <w:tcW w:w="958" w:type="pct"/>
            <w:tcBorders>
              <w:top w:val="nil"/>
              <w:left w:val="nil"/>
              <w:bottom w:val="single" w:sz="4" w:space="0" w:color="000000"/>
              <w:right w:val="single" w:sz="4" w:space="0" w:color="000000"/>
            </w:tcBorders>
            <w:shd w:val="clear" w:color="A5A5A5" w:fill="A5A5A5"/>
            <w:noWrap/>
            <w:vAlign w:val="bottom"/>
            <w:hideMark/>
          </w:tcPr>
          <w:p w14:paraId="07BFFA8B" w14:textId="44004D5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AFB6330" w14:textId="0943B5B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190739" w14:textId="0B54C18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3,798,835.65 </w:t>
            </w:r>
          </w:p>
        </w:tc>
      </w:tr>
      <w:tr w:rsidR="003A3A9D" w:rsidRPr="003A3A9D" w14:paraId="68509B4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8EE46"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9E9D643" w14:textId="27326C6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316,89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CD9239" w14:textId="0B4DC13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B6F4BEE" w14:textId="3E30CDE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7C0BE47" w14:textId="17825BD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9,762,646.00 </w:t>
            </w:r>
          </w:p>
        </w:tc>
      </w:tr>
      <w:tr w:rsidR="003A3A9D" w:rsidRPr="003A3A9D" w14:paraId="322442E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306A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336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F4F5DE9" w14:textId="497DF0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52D2AC6E" w14:textId="119272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DCA4E" w14:textId="153C9C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70414" w14:textId="7ECEBF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86,728.00 </w:t>
            </w:r>
          </w:p>
        </w:tc>
      </w:tr>
      <w:tr w:rsidR="003A3A9D" w:rsidRPr="003A3A9D" w14:paraId="2AE1F81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7E81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EC4F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3DD6398D" w14:textId="1837C8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5E6AB48E" w14:textId="7BC914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D9FBA" w14:textId="6428BB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56AE0" w14:textId="200C98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9,865.16 </w:t>
            </w:r>
          </w:p>
        </w:tc>
      </w:tr>
      <w:tr w:rsidR="003A3A9D" w:rsidRPr="003A3A9D" w14:paraId="050D8DC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6F5E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4623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24784314" w14:textId="0C304F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34B2161B" w14:textId="5E4982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6DA5C" w14:textId="43C639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3B904" w14:textId="557725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8,781.72 </w:t>
            </w:r>
          </w:p>
        </w:tc>
      </w:tr>
      <w:tr w:rsidR="003A3A9D" w:rsidRPr="003A3A9D" w14:paraId="61BE295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484B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3A17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4536355C" w14:textId="26F5D3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4BA9F040" w14:textId="01B136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1729B52" w14:textId="5A4F66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D6AFD" w14:textId="6957DF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86,233.16 </w:t>
            </w:r>
          </w:p>
        </w:tc>
      </w:tr>
      <w:tr w:rsidR="003A3A9D" w:rsidRPr="003A3A9D" w14:paraId="1794F08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5396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94C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00A7DB81" w14:textId="4B52DE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429CA799" w14:textId="632C53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D67A38" w14:textId="34A669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B68EB" w14:textId="4F4FAD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8,541.24 </w:t>
            </w:r>
          </w:p>
        </w:tc>
      </w:tr>
      <w:tr w:rsidR="003A3A9D" w:rsidRPr="003A3A9D" w14:paraId="2938BBE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BB61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49A4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FF18B8" w14:textId="2DDACF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341.98 </w:t>
            </w:r>
          </w:p>
        </w:tc>
        <w:tc>
          <w:tcPr>
            <w:tcW w:w="958" w:type="pct"/>
            <w:tcBorders>
              <w:top w:val="nil"/>
              <w:left w:val="nil"/>
              <w:bottom w:val="single" w:sz="4" w:space="0" w:color="000000"/>
              <w:right w:val="single" w:sz="4" w:space="0" w:color="000000"/>
            </w:tcBorders>
            <w:shd w:val="clear" w:color="auto" w:fill="auto"/>
            <w:noWrap/>
            <w:vAlign w:val="bottom"/>
            <w:hideMark/>
          </w:tcPr>
          <w:p w14:paraId="2364018B" w14:textId="4413D4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BFBE6" w14:textId="454F72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B8E8E" w14:textId="3BA1DA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341.98 </w:t>
            </w:r>
          </w:p>
        </w:tc>
      </w:tr>
      <w:tr w:rsidR="003A3A9D" w:rsidRPr="003A3A9D" w14:paraId="77FA69C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E1A8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BDBE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44FC4E6" w14:textId="14FB38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03416F4B" w14:textId="6341CC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74B85" w14:textId="43F62B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8D46F" w14:textId="314C87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0,297.28 </w:t>
            </w:r>
          </w:p>
        </w:tc>
      </w:tr>
      <w:tr w:rsidR="003A3A9D" w:rsidRPr="003A3A9D" w14:paraId="3570040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7ECF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B00F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1C31153E" w14:textId="126B7C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2208BBA0" w14:textId="174046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2A345" w14:textId="28C493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E661C" w14:textId="3EE8C4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0,396.60 </w:t>
            </w:r>
          </w:p>
        </w:tc>
      </w:tr>
      <w:tr w:rsidR="003A3A9D" w:rsidRPr="003A3A9D" w14:paraId="67B8522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87CA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2FE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43D14A40" w14:textId="7F2693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4F1A4108" w14:textId="48B764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DAA32" w14:textId="634FE3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71549" w14:textId="379775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6,033.52 </w:t>
            </w:r>
          </w:p>
        </w:tc>
      </w:tr>
      <w:tr w:rsidR="003A3A9D" w:rsidRPr="003A3A9D" w14:paraId="59CE79D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5A58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CDFD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CC46890" w14:textId="0994E6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45EC4942" w14:textId="3ADA41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34704" w14:textId="121254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8165C" w14:textId="16EEC0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8,021.36 </w:t>
            </w:r>
          </w:p>
        </w:tc>
      </w:tr>
      <w:tr w:rsidR="003A3A9D" w:rsidRPr="003A3A9D" w14:paraId="248A67C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55D0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F0E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4C9EEF41" w14:textId="15499E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84D6775" w14:textId="056EF9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6BAFD" w14:textId="5C2BB8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03A53" w14:textId="370EE5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2,221.40 </w:t>
            </w:r>
          </w:p>
        </w:tc>
      </w:tr>
      <w:tr w:rsidR="003A3A9D" w:rsidRPr="003A3A9D" w14:paraId="4E8EB6C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B3CA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23E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64E6A78B" w14:textId="4A7446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7FB66FBC" w14:textId="4AFCD4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98340" w14:textId="0FC5C5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CDCC7" w14:textId="5EEA02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6,025.44 </w:t>
            </w:r>
          </w:p>
        </w:tc>
      </w:tr>
      <w:tr w:rsidR="003A3A9D" w:rsidRPr="003A3A9D" w14:paraId="3BA34B9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6CD2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846D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06C2E733" w14:textId="241598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7E2C465F" w14:textId="16A798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4A938" w14:textId="346F8A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C82D0" w14:textId="5DD48D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7,565.64 </w:t>
            </w:r>
          </w:p>
        </w:tc>
      </w:tr>
      <w:tr w:rsidR="003A3A9D" w:rsidRPr="003A3A9D" w14:paraId="070DF2E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8AF2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48BA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15EED573" w14:textId="275D64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067F5B59" w14:textId="75F2B5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00C25" w14:textId="029540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EC4BA" w14:textId="3F4DC1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7,808.28 </w:t>
            </w:r>
          </w:p>
        </w:tc>
      </w:tr>
      <w:tr w:rsidR="003A3A9D" w:rsidRPr="003A3A9D" w14:paraId="27505D6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B7D6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5AB5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653AC573" w14:textId="716C23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1AB5CA5C" w14:textId="5F295B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0EF62" w14:textId="311582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C52C6" w14:textId="39D7E4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2,743.04 </w:t>
            </w:r>
          </w:p>
        </w:tc>
      </w:tr>
      <w:tr w:rsidR="003A3A9D" w:rsidRPr="003A3A9D" w14:paraId="28C973A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C32B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1E7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2CB0B75A" w14:textId="579FB3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1276CEB1" w14:textId="62938A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40B5A" w14:textId="75180F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47E99" w14:textId="523166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8,630.00 </w:t>
            </w:r>
          </w:p>
        </w:tc>
      </w:tr>
      <w:tr w:rsidR="003A3A9D" w:rsidRPr="003A3A9D" w14:paraId="0A0CBDB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6666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3084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A1198F5" w14:textId="2F7C2A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2025D0F0" w14:textId="67C04D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D4A2C" w14:textId="116398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362AA" w14:textId="7616FC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0,896.80 </w:t>
            </w:r>
          </w:p>
        </w:tc>
      </w:tr>
      <w:tr w:rsidR="003A3A9D" w:rsidRPr="003A3A9D" w14:paraId="1BB1401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70AE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9BE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67AC3605" w14:textId="51A526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54A142D2" w14:textId="22263E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D466F" w14:textId="015781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3E97D" w14:textId="11F970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6,515.38 </w:t>
            </w:r>
          </w:p>
        </w:tc>
      </w:tr>
      <w:tr w:rsidR="003A3A9D" w:rsidRPr="003A3A9D" w14:paraId="265494D3"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F4B0D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B30CC99" w14:textId="295C9EC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5A25CEBD" w14:textId="7CA747D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791B99" w14:textId="07C85E7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24AED8" w14:textId="6040428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184,129.67 </w:t>
            </w:r>
          </w:p>
        </w:tc>
      </w:tr>
      <w:tr w:rsidR="003A3A9D" w:rsidRPr="003A3A9D" w14:paraId="0BF58D8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E1BFA"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3F79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89D8D42" w14:textId="61A776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0F40E210" w14:textId="65E9CD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D456C" w14:textId="77E074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ECD1042" w14:textId="3DB42D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7,256.42 </w:t>
            </w:r>
          </w:p>
        </w:tc>
      </w:tr>
      <w:tr w:rsidR="003A3A9D" w:rsidRPr="003A3A9D" w14:paraId="51199AD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2DD1D"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98B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0AD607E0" w14:textId="02A44E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4FF8CFDA" w14:textId="45E677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AAFDF" w14:textId="7677A2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9B10A" w14:textId="42ADBF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8,583.16 </w:t>
            </w:r>
          </w:p>
        </w:tc>
      </w:tr>
      <w:tr w:rsidR="003A3A9D" w:rsidRPr="003A3A9D" w14:paraId="166C794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6B5A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479D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58427489" w14:textId="1EBB40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087D804B" w14:textId="11D2BA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F6C86" w14:textId="25D576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3421F" w14:textId="3D9F76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1,553.00 </w:t>
            </w:r>
          </w:p>
        </w:tc>
      </w:tr>
      <w:tr w:rsidR="003A3A9D" w:rsidRPr="003A3A9D" w14:paraId="77547C6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46BD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AA81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13EE8984" w14:textId="352283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411E51AA" w14:textId="6166B0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FAFE3" w14:textId="4E6F51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B7C19" w14:textId="5FB8B2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3,789.64 </w:t>
            </w:r>
          </w:p>
        </w:tc>
      </w:tr>
      <w:tr w:rsidR="003A3A9D" w:rsidRPr="003A3A9D" w14:paraId="33AD33C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4A95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27F6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51EE3675" w14:textId="0878AD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3AAC0E81" w14:textId="5AA534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54932" w14:textId="13C620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5F74E" w14:textId="69BE30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8,542.40 </w:t>
            </w:r>
          </w:p>
        </w:tc>
      </w:tr>
      <w:tr w:rsidR="003A3A9D" w:rsidRPr="003A3A9D" w14:paraId="54D0C6A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8BF0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51F9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9890E70" w14:textId="6E7B54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FBB5D3" w14:textId="4252AD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B695F" w14:textId="3A2867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635F5" w14:textId="0294B9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2,500.00 </w:t>
            </w:r>
          </w:p>
        </w:tc>
      </w:tr>
      <w:tr w:rsidR="003A3A9D" w:rsidRPr="003A3A9D" w14:paraId="13B6467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2D06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E225C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BCF669B" w14:textId="22A6FA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EA02E0F" w14:textId="543994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3E8EB" w14:textId="4E4C7F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B2F67" w14:textId="055A5D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5,229.29 </w:t>
            </w:r>
          </w:p>
        </w:tc>
      </w:tr>
      <w:tr w:rsidR="003A3A9D" w:rsidRPr="003A3A9D" w14:paraId="1E8C8C3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9A74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358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13776DE3" w14:textId="2B41BC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67BF5E33" w14:textId="04250A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DC855" w14:textId="0A1346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B3DBE" w14:textId="599940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633.32 </w:t>
            </w:r>
          </w:p>
        </w:tc>
      </w:tr>
      <w:tr w:rsidR="003A3A9D" w:rsidRPr="003A3A9D" w14:paraId="62CF34A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B42C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D228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1D39B1E" w14:textId="4F05CC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5DF2BF90" w14:textId="20B252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BE648" w14:textId="6ECE5D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E3260" w14:textId="4F32AB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2,430.00 </w:t>
            </w:r>
          </w:p>
        </w:tc>
      </w:tr>
      <w:tr w:rsidR="003A3A9D" w:rsidRPr="003A3A9D" w14:paraId="318544A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4228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DFE9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E2CEDB9" w14:textId="522C34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4CA8D09C" w14:textId="33BAE0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7DB00" w14:textId="60A870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938CF" w14:textId="7BDD59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490.94 </w:t>
            </w:r>
          </w:p>
        </w:tc>
      </w:tr>
      <w:tr w:rsidR="003A3A9D" w:rsidRPr="003A3A9D" w14:paraId="01FEB74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874C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46DD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0E4623B4" w14:textId="737C74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33D46105" w14:textId="2EF771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AD23B" w14:textId="4ACEE9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02455" w14:textId="0A7BC4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1,168.82 </w:t>
            </w:r>
          </w:p>
        </w:tc>
      </w:tr>
      <w:tr w:rsidR="003A3A9D" w:rsidRPr="003A3A9D" w14:paraId="23AEB7D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B10C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FECF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5430A43" w14:textId="5F576F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07ED8535" w14:textId="00744D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C0611" w14:textId="7EB77D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17C69" w14:textId="11693B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7,902.68 </w:t>
            </w:r>
          </w:p>
        </w:tc>
      </w:tr>
      <w:tr w:rsidR="003A3A9D" w:rsidRPr="003A3A9D" w14:paraId="1BC0478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06C7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D8F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0CE2C0BC" w14:textId="42DCF8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7208A4A4" w14:textId="27FA9E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11832" w14:textId="04AD56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A104D" w14:textId="7E6F19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0,050.00 </w:t>
            </w:r>
          </w:p>
        </w:tc>
      </w:tr>
      <w:tr w:rsidR="003A3A9D" w:rsidRPr="003A3A9D" w14:paraId="2912802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4823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884946F" w14:textId="09ADCBC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613F23FD" w14:textId="20DE745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48D8E" w14:textId="7668475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C768F7" w14:textId="5BC7B44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2,124,599.73 </w:t>
            </w:r>
          </w:p>
        </w:tc>
      </w:tr>
      <w:tr w:rsidR="003A3A9D" w:rsidRPr="003A3A9D" w14:paraId="5501BF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C443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2EF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67A3246" w14:textId="5E2733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68E76BC3" w14:textId="3BD22F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E0ADC" w14:textId="6ECE17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893466E" w14:textId="1DAAA2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50,692.18 </w:t>
            </w:r>
          </w:p>
        </w:tc>
      </w:tr>
      <w:tr w:rsidR="003A3A9D" w:rsidRPr="003A3A9D" w14:paraId="44B3066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282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E4BB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C0C4BA8" w14:textId="2669A0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6EBF3622" w14:textId="7576AE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CA8D8" w14:textId="6982F3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62EEE" w14:textId="0BF889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2,623.68 </w:t>
            </w:r>
          </w:p>
        </w:tc>
      </w:tr>
      <w:tr w:rsidR="003A3A9D" w:rsidRPr="003A3A9D" w14:paraId="723F70C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8674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E861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6F1B6A96" w14:textId="6E47D8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09D4DFDA" w14:textId="6B7C1E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C5C47" w14:textId="18A24E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CDE77" w14:textId="2C3499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35,068.94 </w:t>
            </w:r>
          </w:p>
        </w:tc>
      </w:tr>
      <w:tr w:rsidR="003A3A9D" w:rsidRPr="003A3A9D" w14:paraId="6F85A67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6F57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28D7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44B29BD" w14:textId="5E8200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428D0104" w14:textId="43880B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CC9A0" w14:textId="3D2324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FCA6F" w14:textId="5A1FDE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7,730.00 </w:t>
            </w:r>
          </w:p>
        </w:tc>
      </w:tr>
      <w:tr w:rsidR="003A3A9D" w:rsidRPr="003A3A9D" w14:paraId="1302954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1030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DA9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1B7F7BB7" w14:textId="0291AE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04B9CB97" w14:textId="653D04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4047E" w14:textId="2DA250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D4F29" w14:textId="3EAB73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7,617.76 </w:t>
            </w:r>
          </w:p>
        </w:tc>
      </w:tr>
      <w:tr w:rsidR="003A3A9D" w:rsidRPr="003A3A9D" w14:paraId="4CBD170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4FC1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8B70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38C28739" w14:textId="527857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19CA5CF7" w14:textId="1A0963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D3F9C" w14:textId="52D081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DE8EA" w14:textId="2D2DFC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1,620.22 </w:t>
            </w:r>
          </w:p>
        </w:tc>
      </w:tr>
      <w:tr w:rsidR="003A3A9D" w:rsidRPr="003A3A9D" w14:paraId="6DF1959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A107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738D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72DB869C" w14:textId="6CB8ED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6AC802F5" w14:textId="595557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66D9D" w14:textId="04F865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7D635" w14:textId="53CA6D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7,459.07 </w:t>
            </w:r>
          </w:p>
        </w:tc>
      </w:tr>
      <w:tr w:rsidR="003A3A9D" w:rsidRPr="003A3A9D" w14:paraId="79F54F5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539C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6FC8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7492DACC" w14:textId="63A2EE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40E0CBCE" w14:textId="2E7C76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775E1" w14:textId="78785E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1FC9F" w14:textId="6B4296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7,220.72 </w:t>
            </w:r>
          </w:p>
        </w:tc>
      </w:tr>
      <w:tr w:rsidR="003A3A9D" w:rsidRPr="003A3A9D" w14:paraId="069650B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1351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F6D1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3B588669" w14:textId="2E5679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E29446F" w14:textId="040676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32B72" w14:textId="5728F4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67513" w14:textId="400F99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8,472.76 </w:t>
            </w:r>
          </w:p>
        </w:tc>
      </w:tr>
      <w:tr w:rsidR="003A3A9D" w:rsidRPr="003A3A9D" w14:paraId="0738C77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43FA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A86B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597FECC8" w14:textId="6B6E20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1BAB92B2" w14:textId="03ABFB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76892" w14:textId="684726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35B78" w14:textId="34AB65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482.96 </w:t>
            </w:r>
          </w:p>
        </w:tc>
      </w:tr>
      <w:tr w:rsidR="003A3A9D" w:rsidRPr="003A3A9D" w14:paraId="05E6C24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7DA0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4C75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6BE02B4C" w14:textId="668EAC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11E9E285" w14:textId="250581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3CEF9" w14:textId="2FAACD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80B50" w14:textId="0D3439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4,596.44 </w:t>
            </w:r>
          </w:p>
        </w:tc>
      </w:tr>
      <w:tr w:rsidR="003A3A9D" w:rsidRPr="003A3A9D" w14:paraId="6C97AFB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7B27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6AAE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0C16CBFE" w14:textId="6F7426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619C821C" w14:textId="6648D8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86285" w14:textId="2F64B5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87184" w14:textId="4DE9BF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2,126.16 </w:t>
            </w:r>
          </w:p>
        </w:tc>
      </w:tr>
      <w:tr w:rsidR="003A3A9D" w:rsidRPr="003A3A9D" w14:paraId="0F5AC9F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BF1D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AA01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329CBFBE" w14:textId="77ECEC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42749BA3" w14:textId="5A2ED1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39E39" w14:textId="15B05E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9BAA9" w14:textId="48843B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2,312.68 </w:t>
            </w:r>
          </w:p>
        </w:tc>
      </w:tr>
      <w:tr w:rsidR="003A3A9D" w:rsidRPr="003A3A9D" w14:paraId="4526F95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23FF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D25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4E6EA4C4" w14:textId="617467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05B3E074" w14:textId="2E4C99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66F2C" w14:textId="3FFFE3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3CB31" w14:textId="430059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2,569.16 </w:t>
            </w:r>
          </w:p>
        </w:tc>
      </w:tr>
      <w:tr w:rsidR="003A3A9D" w:rsidRPr="003A3A9D" w14:paraId="1803103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8064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48CF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21B06654" w14:textId="01F80D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07526E66" w14:textId="580CC8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1F648" w14:textId="4F0061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1D69D" w14:textId="5F5ABC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1,422.48 </w:t>
            </w:r>
          </w:p>
        </w:tc>
      </w:tr>
      <w:tr w:rsidR="003A3A9D" w:rsidRPr="003A3A9D" w14:paraId="70488E8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0F0C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1FF5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5DD93D" w14:textId="5391E0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2E63E62F" w14:textId="714EDA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25790" w14:textId="25E074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61BE3" w14:textId="468474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490.06 </w:t>
            </w:r>
          </w:p>
        </w:tc>
      </w:tr>
      <w:tr w:rsidR="003A3A9D" w:rsidRPr="003A3A9D" w14:paraId="72AB12E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FF02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D34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2C5AAA9" w14:textId="0A4FC0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430D2C2" w14:textId="6A85DA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2539E" w14:textId="69C7EE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E979C" w14:textId="779D14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0,430.04 </w:t>
            </w:r>
          </w:p>
        </w:tc>
      </w:tr>
      <w:tr w:rsidR="003A3A9D" w:rsidRPr="003A3A9D" w14:paraId="4F5DFCC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078C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6ADA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27DFE7EF" w14:textId="157D03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3D18B9F" w14:textId="799C41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E63DC3" w14:textId="56A670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C2401" w14:textId="53FE14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28,458.20 </w:t>
            </w:r>
          </w:p>
        </w:tc>
      </w:tr>
      <w:tr w:rsidR="003A3A9D" w:rsidRPr="003A3A9D" w14:paraId="6946488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6290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5155E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715A3126" w14:textId="725A8E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2C1C66A8" w14:textId="60BFBE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B0B94" w14:textId="7AC343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810B8" w14:textId="50C529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4,242.92 </w:t>
            </w:r>
          </w:p>
        </w:tc>
      </w:tr>
      <w:tr w:rsidR="003A3A9D" w:rsidRPr="003A3A9D" w14:paraId="5B99E29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902D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DC00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54BA30F" w14:textId="519518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41BB2EDF" w14:textId="04BC8F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1F23C" w14:textId="200A8A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6BDBD" w14:textId="6EF999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9,508.88 </w:t>
            </w:r>
          </w:p>
        </w:tc>
      </w:tr>
      <w:tr w:rsidR="003A3A9D" w:rsidRPr="003A3A9D" w14:paraId="4467300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76AB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4D0F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5320E5D" w14:textId="09A221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4C5DF62E" w14:textId="768961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A1355" w14:textId="2527CA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48ECD" w14:textId="2AB581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2,807.88 </w:t>
            </w:r>
          </w:p>
        </w:tc>
      </w:tr>
      <w:tr w:rsidR="003A3A9D" w:rsidRPr="003A3A9D" w14:paraId="7725BF0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A696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ADE6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1153CA0D" w14:textId="36F9A8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567B0F04" w14:textId="2CB4DE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BF26E" w14:textId="0FB92A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047F7" w14:textId="065BB2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0,958.80 </w:t>
            </w:r>
          </w:p>
        </w:tc>
      </w:tr>
      <w:tr w:rsidR="003A3A9D" w:rsidRPr="003A3A9D" w14:paraId="77D8117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F13E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BC8D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3B655319" w14:textId="6FC21F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3931C23F" w14:textId="638088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5AE66" w14:textId="71385C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04BC9" w14:textId="71B357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9,371.53 </w:t>
            </w:r>
          </w:p>
        </w:tc>
      </w:tr>
      <w:tr w:rsidR="003A3A9D" w:rsidRPr="003A3A9D" w14:paraId="09F4F40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406C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60CB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C38AD2" w14:textId="38C370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1AB18451" w14:textId="31A3B4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DCBBA" w14:textId="5C82B1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D702B" w14:textId="47950F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82,045.18 </w:t>
            </w:r>
          </w:p>
        </w:tc>
      </w:tr>
      <w:tr w:rsidR="003A3A9D" w:rsidRPr="003A3A9D" w14:paraId="5E95389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31C5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327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702950D4" w14:textId="06D2DB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7C0ECA80" w14:textId="250D63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B8982" w14:textId="5AB91E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7278E" w14:textId="166161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91,480.00 </w:t>
            </w:r>
          </w:p>
        </w:tc>
      </w:tr>
      <w:tr w:rsidR="003A3A9D" w:rsidRPr="003A3A9D" w14:paraId="2A7D310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8058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96A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02A4DC00" w14:textId="6F82CB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9989DE8" w14:textId="49C9F8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E7FB6" w14:textId="70AB3B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63CF3" w14:textId="5E1C34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1,506.28 </w:t>
            </w:r>
          </w:p>
        </w:tc>
      </w:tr>
      <w:tr w:rsidR="003A3A9D" w:rsidRPr="003A3A9D" w14:paraId="030D4B1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E07C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DF0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37CD8534" w14:textId="792EBC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627BDC2D" w14:textId="2B5123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AA4B5" w14:textId="14F779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D7EFB" w14:textId="227869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9,547.69 </w:t>
            </w:r>
          </w:p>
        </w:tc>
      </w:tr>
      <w:tr w:rsidR="003A3A9D" w:rsidRPr="003A3A9D" w14:paraId="3B404CB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7488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6A80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3D1919D7" w14:textId="293D9B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07012C45" w14:textId="0518FE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BFA67" w14:textId="759B75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2291F" w14:textId="27BDB8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0,780.54 </w:t>
            </w:r>
          </w:p>
        </w:tc>
      </w:tr>
      <w:tr w:rsidR="003A3A9D" w:rsidRPr="003A3A9D" w14:paraId="52B975B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C337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F496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010FC0D9" w14:textId="583835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546602CC" w14:textId="2E41A1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62E44" w14:textId="526CEF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9CA0E" w14:textId="57AC3C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7,703.44 </w:t>
            </w:r>
          </w:p>
        </w:tc>
      </w:tr>
      <w:tr w:rsidR="003A3A9D" w:rsidRPr="003A3A9D" w14:paraId="044CB81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E6E13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A3FF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6C53AEEE" w14:textId="580A14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616ACB02" w14:textId="0DA2DA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AF0F4" w14:textId="788199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AA9B1" w14:textId="3B8B8C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3,816.76 </w:t>
            </w:r>
          </w:p>
        </w:tc>
      </w:tr>
      <w:tr w:rsidR="003A3A9D" w:rsidRPr="003A3A9D" w14:paraId="366AEC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F9E4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6F1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547EB205" w14:textId="3EDEAD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1B805AE3" w14:textId="21E3BB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B6D9D" w14:textId="7BC627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8EDE2" w14:textId="729F93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81,126.78 </w:t>
            </w:r>
          </w:p>
        </w:tc>
      </w:tr>
      <w:tr w:rsidR="003A3A9D" w:rsidRPr="003A3A9D" w14:paraId="18B6B22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8EF6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4BC4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047A752" w14:textId="1C6795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57EA98C1" w14:textId="2ACBBA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30525" w14:textId="11EE86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94D48" w14:textId="0212E4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7,057.28 </w:t>
            </w:r>
          </w:p>
        </w:tc>
      </w:tr>
      <w:tr w:rsidR="003A3A9D" w:rsidRPr="003A3A9D" w14:paraId="2F68A58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C4FD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FB94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8A2DDC2" w14:textId="3D036D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1B2251F1" w14:textId="68A67E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E44C6" w14:textId="4246A5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11893" w14:textId="4B599B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0,076.34 </w:t>
            </w:r>
          </w:p>
        </w:tc>
      </w:tr>
      <w:tr w:rsidR="003A3A9D" w:rsidRPr="003A3A9D" w14:paraId="27D9A8E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31BF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57A9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4DEE0B10" w14:textId="23837F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02B54D5" w14:textId="6F6C99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2380F" w14:textId="28F998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D78A2" w14:textId="454864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3,077.76 </w:t>
            </w:r>
          </w:p>
        </w:tc>
      </w:tr>
      <w:tr w:rsidR="003A3A9D" w:rsidRPr="003A3A9D" w14:paraId="225F6C4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0AB4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6F5E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03B50447" w14:textId="22B949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5271CB58" w14:textId="363831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2C79B" w14:textId="6D9C9D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080F2" w14:textId="388BC3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1,152.72 </w:t>
            </w:r>
          </w:p>
        </w:tc>
      </w:tr>
      <w:tr w:rsidR="003A3A9D" w:rsidRPr="003A3A9D" w14:paraId="728CDC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A9C2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4E69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469E528B" w14:textId="6A39C5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42D180BA" w14:textId="0062DB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43E6D" w14:textId="1E4AA8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BDA27" w14:textId="7E8FDF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70,584.32 </w:t>
            </w:r>
          </w:p>
        </w:tc>
      </w:tr>
      <w:tr w:rsidR="003A3A9D" w:rsidRPr="003A3A9D" w14:paraId="785DE5B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3401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F340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4D1C0A25" w14:textId="501206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47BE1538" w14:textId="0873F8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0CEC6" w14:textId="759F51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95C11" w14:textId="1B7325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387,361.12 </w:t>
            </w:r>
          </w:p>
        </w:tc>
      </w:tr>
      <w:tr w:rsidR="003A3A9D" w:rsidRPr="003A3A9D" w14:paraId="7D729070"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2B343"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AE3EF14" w14:textId="2DCEE19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5578EA9" w14:textId="39E5D1A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8AC4F" w14:textId="7B95E3D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C70E0A" w14:textId="505BB8D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332,426.38 </w:t>
            </w:r>
          </w:p>
        </w:tc>
      </w:tr>
      <w:tr w:rsidR="003A3A9D" w:rsidRPr="003A3A9D" w14:paraId="25F7656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C0DB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767E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686A89EB" w14:textId="08C985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5A39FD9F" w14:textId="5EE5CA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3A343" w14:textId="5B2ABE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B2DC3" w14:textId="2A3E6A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77,956.38 </w:t>
            </w:r>
          </w:p>
        </w:tc>
      </w:tr>
      <w:tr w:rsidR="003A3A9D" w:rsidRPr="003A3A9D" w14:paraId="6551F72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94EC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ECFA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3381F4F8" w14:textId="792412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1B9F8EC2" w14:textId="5A743D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478F3" w14:textId="7A5C92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0DF44" w14:textId="1B2AE3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490.00 </w:t>
            </w:r>
          </w:p>
        </w:tc>
      </w:tr>
      <w:tr w:rsidR="003A3A9D" w:rsidRPr="003A3A9D" w14:paraId="5C56870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2E5D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820B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3ECB6AB0" w14:textId="3D69C4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1CC8BEED" w14:textId="44E6AE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514D88" w14:textId="16DC88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84687" w14:textId="1F6958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7,980.00 </w:t>
            </w:r>
          </w:p>
        </w:tc>
      </w:tr>
      <w:tr w:rsidR="003A3A9D" w:rsidRPr="003A3A9D" w14:paraId="71C322B3"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602A8"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620EA4D" w14:textId="5E7A1E5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67C9952A" w14:textId="23FC715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6C5C93" w14:textId="13255D3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2857F5" w14:textId="04D46A1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15,801.32 </w:t>
            </w:r>
          </w:p>
        </w:tc>
      </w:tr>
      <w:tr w:rsidR="003A3A9D" w:rsidRPr="003A3A9D" w14:paraId="2802058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71EE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9FAC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39E79E15" w14:textId="6DB23D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05A85F07" w14:textId="668DB5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24964" w14:textId="402625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63D80" w14:textId="411508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6,151.00 </w:t>
            </w:r>
          </w:p>
        </w:tc>
      </w:tr>
      <w:tr w:rsidR="003A3A9D" w:rsidRPr="003A3A9D" w14:paraId="6305EA8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A13E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B8B2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A15E3AF" w14:textId="4BFDC2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04CC70DE" w14:textId="38BEFD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2A248" w14:textId="4BB402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86F63" w14:textId="631093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4,226.50 </w:t>
            </w:r>
          </w:p>
        </w:tc>
      </w:tr>
      <w:tr w:rsidR="003A3A9D" w:rsidRPr="003A3A9D" w14:paraId="4015F6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3146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2D20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42B0B801" w14:textId="6DDD02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108FC732" w14:textId="5151AD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991EB" w14:textId="3E73A4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FCC86" w14:textId="169271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700.00 </w:t>
            </w:r>
          </w:p>
        </w:tc>
      </w:tr>
      <w:tr w:rsidR="003A3A9D" w:rsidRPr="003A3A9D" w14:paraId="1053C19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7842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4CD2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4FBFA2AB" w14:textId="23DCF8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05D04EDE" w14:textId="2060F2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6E5ED6" w14:textId="54B05F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8F675" w14:textId="141B59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3,192.50 </w:t>
            </w:r>
          </w:p>
        </w:tc>
      </w:tr>
      <w:tr w:rsidR="003A3A9D" w:rsidRPr="003A3A9D" w14:paraId="33031AD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79F7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C921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6AE10EA" w14:textId="58F8AC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ECBCB8F" w14:textId="30572B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CEBD1" w14:textId="51A123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F739D" w14:textId="2FD1B1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4,420.00 </w:t>
            </w:r>
          </w:p>
        </w:tc>
      </w:tr>
      <w:tr w:rsidR="003A3A9D" w:rsidRPr="003A3A9D" w14:paraId="3C2253E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9648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342C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6C257FB1" w14:textId="54903E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5A09A5D" w14:textId="021A93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EE5BC" w14:textId="0A28E9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03231" w14:textId="5402B3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2,634.00 </w:t>
            </w:r>
          </w:p>
        </w:tc>
      </w:tr>
      <w:tr w:rsidR="003A3A9D" w:rsidRPr="003A3A9D" w14:paraId="45BABAC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A619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F7DF9E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3EE8E0EB" w14:textId="3B0037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07097496" w14:textId="09D671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CA5079" w14:textId="11AB37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DEB5A" w14:textId="759963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792.50 </w:t>
            </w:r>
          </w:p>
        </w:tc>
      </w:tr>
      <w:tr w:rsidR="003A3A9D" w:rsidRPr="003A3A9D" w14:paraId="6C0FA14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C516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B2E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036EBD79" w14:textId="10BD06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4A678660" w14:textId="00443C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AEC4B" w14:textId="4546FB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79D70" w14:textId="227392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4,260.00 </w:t>
            </w:r>
          </w:p>
        </w:tc>
      </w:tr>
      <w:tr w:rsidR="003A3A9D" w:rsidRPr="003A3A9D" w14:paraId="6477BB7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A68E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706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09062A79" w14:textId="2DCAFD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4C982A2A" w14:textId="4C8B88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66EAB" w14:textId="01093F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04EB2" w14:textId="5CEBF1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840.00 </w:t>
            </w:r>
          </w:p>
        </w:tc>
      </w:tr>
      <w:tr w:rsidR="003A3A9D" w:rsidRPr="003A3A9D" w14:paraId="30502FE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F6B9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E816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CA628B4" w14:textId="1232E6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5D743949" w14:textId="2DE9F4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692B1" w14:textId="6F26F6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65CBB" w14:textId="6E630F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5,535.00 </w:t>
            </w:r>
          </w:p>
        </w:tc>
      </w:tr>
      <w:tr w:rsidR="003A3A9D" w:rsidRPr="003A3A9D" w14:paraId="0C67A12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A6CB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95A0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743EDB09" w14:textId="4890D9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2A65E015" w14:textId="04387F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24A31" w14:textId="6E168D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4F4FE" w14:textId="4FD919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5,049.82 </w:t>
            </w:r>
          </w:p>
        </w:tc>
      </w:tr>
      <w:tr w:rsidR="003A3A9D" w:rsidRPr="003A3A9D" w14:paraId="5D756337"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DDF6E"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9917ABF" w14:textId="11C1B62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9,798,03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2D1EA790" w14:textId="70A94B6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0EFF4E" w14:textId="389E5BA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650B75" w14:textId="12AE35E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379,232.55 </w:t>
            </w:r>
          </w:p>
        </w:tc>
      </w:tr>
      <w:tr w:rsidR="003A3A9D" w:rsidRPr="003A3A9D" w14:paraId="57FED7F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B6C1B67"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D644A3B" w14:textId="323116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0B80B78B" w14:textId="3CBB5E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DF795" w14:textId="420381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DFEFCA" w14:textId="113C91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164,288.77 </w:t>
            </w:r>
          </w:p>
        </w:tc>
      </w:tr>
      <w:tr w:rsidR="003A3A9D" w:rsidRPr="003A3A9D" w14:paraId="5CAB37F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133A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70AE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A09D7C0" w14:textId="681717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36A68B16" w14:textId="0DC62D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29685" w14:textId="4939E0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549C0" w14:textId="1C5D01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2,882.44 </w:t>
            </w:r>
          </w:p>
        </w:tc>
      </w:tr>
      <w:tr w:rsidR="003A3A9D" w:rsidRPr="003A3A9D" w14:paraId="0C2D8DA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0050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DE41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6CC50F10" w14:textId="12CBC7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5EDFD38B" w14:textId="7A9145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369B7" w14:textId="74FD97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B72BD" w14:textId="206790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1,057.64 </w:t>
            </w:r>
          </w:p>
        </w:tc>
      </w:tr>
      <w:tr w:rsidR="003A3A9D" w:rsidRPr="003A3A9D" w14:paraId="50592D4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04D6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C7684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36F8342D" w14:textId="6BE69A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6AF667A8" w14:textId="289AAF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3898D" w14:textId="3441FA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0A0E4" w14:textId="307A30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5,213.48 </w:t>
            </w:r>
          </w:p>
        </w:tc>
      </w:tr>
      <w:tr w:rsidR="003A3A9D" w:rsidRPr="003A3A9D" w14:paraId="6767F2C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B16E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278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44C99242" w14:textId="44D7C7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03FCCAD1" w14:textId="7C176D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D696D" w14:textId="53783F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24898" w14:textId="19F823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672.72 </w:t>
            </w:r>
          </w:p>
        </w:tc>
      </w:tr>
      <w:tr w:rsidR="003A3A9D" w:rsidRPr="003A3A9D" w14:paraId="1C1A8AC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A2E1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6E1C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08AF61D6" w14:textId="3E7CC5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4B491579" w14:textId="24DFD1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C9AEC7" w14:textId="7ACE70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2F0BE" w14:textId="4A5D44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8,594.62 </w:t>
            </w:r>
          </w:p>
        </w:tc>
      </w:tr>
      <w:tr w:rsidR="003A3A9D" w:rsidRPr="003A3A9D" w14:paraId="3E7CB66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BDC4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D4D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2EAEA769" w14:textId="74AF2F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D593D3C" w14:textId="0465B3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38F1BAF" w14:textId="08A67E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5F034" w14:textId="5CBCDD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8,112.24 </w:t>
            </w:r>
          </w:p>
        </w:tc>
      </w:tr>
      <w:tr w:rsidR="003A3A9D" w:rsidRPr="003A3A9D" w14:paraId="02197E2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DAFF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51CF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77359921" w14:textId="7BC2BF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5E407FFF" w14:textId="45DBAF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B40F6" w14:textId="5DAAC5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809B6" w14:textId="614B23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0,626.00 </w:t>
            </w:r>
          </w:p>
        </w:tc>
      </w:tr>
      <w:tr w:rsidR="003A3A9D" w:rsidRPr="003A3A9D" w14:paraId="06370D1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8B14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68D6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2BEA6169" w14:textId="27350B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59A7C233" w14:textId="43762B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1FC31" w14:textId="531445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49939" w14:textId="5D8A1D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2,096.88 </w:t>
            </w:r>
          </w:p>
        </w:tc>
      </w:tr>
      <w:tr w:rsidR="003A3A9D" w:rsidRPr="003A3A9D" w14:paraId="0C7026F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E7FC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8CD4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03674043" w14:textId="3875B7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2B18F14E" w14:textId="0F0FD4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6EE0231" w14:textId="0583A2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70F3C" w14:textId="3B1106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9,532.92 </w:t>
            </w:r>
          </w:p>
        </w:tc>
      </w:tr>
      <w:tr w:rsidR="003A3A9D" w:rsidRPr="003A3A9D" w14:paraId="6189126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3DE7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999E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5521E844" w14:textId="7FB39F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10D85F22" w14:textId="19DD52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57C65A71" w14:textId="5DF6A3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878A4" w14:textId="44CC04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0,690.00 </w:t>
            </w:r>
          </w:p>
        </w:tc>
      </w:tr>
      <w:tr w:rsidR="003A3A9D" w:rsidRPr="003A3A9D" w14:paraId="34F17FE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2F52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45BF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FD921C4" w14:textId="124E4A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47F152E4" w14:textId="717370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5C3E1" w14:textId="06BBA5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85A6A" w14:textId="0DFFDC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33,952.08 </w:t>
            </w:r>
          </w:p>
        </w:tc>
      </w:tr>
      <w:tr w:rsidR="003A3A9D" w:rsidRPr="003A3A9D" w14:paraId="3C9FC1C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3BFB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FB02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20363ACA" w14:textId="0F21A2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5B7A10B4" w14:textId="6C994B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FA181" w14:textId="131175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3C315" w14:textId="1344AD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7,236.32 </w:t>
            </w:r>
          </w:p>
        </w:tc>
      </w:tr>
      <w:tr w:rsidR="003A3A9D" w:rsidRPr="003A3A9D" w14:paraId="2D555E7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A2EF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85F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B7BB3FB" w14:textId="27732B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13B47CD4" w14:textId="513476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57FED" w14:textId="2389D0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94F55" w14:textId="6D4900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38,276.44 </w:t>
            </w:r>
          </w:p>
        </w:tc>
      </w:tr>
      <w:tr w:rsidR="003A3A9D" w:rsidRPr="003A3A9D" w14:paraId="7F18A612"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625B1"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4FB0DA0E" w14:textId="21FDDBC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6,908,388.63 </w:t>
            </w:r>
          </w:p>
        </w:tc>
        <w:tc>
          <w:tcPr>
            <w:tcW w:w="958" w:type="pct"/>
            <w:tcBorders>
              <w:top w:val="nil"/>
              <w:left w:val="nil"/>
              <w:bottom w:val="single" w:sz="4" w:space="0" w:color="000000"/>
              <w:right w:val="single" w:sz="4" w:space="0" w:color="000000"/>
            </w:tcBorders>
            <w:shd w:val="clear" w:color="A5A5A5" w:fill="A5A5A5"/>
            <w:noWrap/>
            <w:vAlign w:val="bottom"/>
            <w:hideMark/>
          </w:tcPr>
          <w:p w14:paraId="4EAA345C" w14:textId="585BD6F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2A78F20" w14:textId="549F15F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12AB96F" w14:textId="36F0615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7,511,538.63 </w:t>
            </w:r>
          </w:p>
        </w:tc>
      </w:tr>
      <w:tr w:rsidR="003A3A9D" w:rsidRPr="003A3A9D" w14:paraId="108F5D6E"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7FD11"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AA4712F" w14:textId="012F297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7,075,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3196E33A" w14:textId="5EFA7FC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980908" w14:textId="5B0B579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9F2D08" w14:textId="560539F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7,353,447.82 </w:t>
            </w:r>
          </w:p>
        </w:tc>
      </w:tr>
      <w:tr w:rsidR="003A3A9D" w:rsidRPr="003A3A9D" w14:paraId="60D05C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010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288F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12CDA9D4" w14:textId="08CEF6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F8D6AB" w14:textId="01DCDE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06837" w14:textId="1D4F51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AD6D3" w14:textId="731A90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00.00 </w:t>
            </w:r>
          </w:p>
        </w:tc>
      </w:tr>
      <w:tr w:rsidR="003A3A9D" w:rsidRPr="003A3A9D" w14:paraId="170D5FF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8B00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5D21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B5A66A6" w14:textId="052E9F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0A60C" w14:textId="454669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F1FF4" w14:textId="5F7B06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9CEBF" w14:textId="1C1DD6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0,000.00 </w:t>
            </w:r>
          </w:p>
        </w:tc>
      </w:tr>
      <w:tr w:rsidR="003A3A9D" w:rsidRPr="003A3A9D" w14:paraId="232235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638E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1D10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139CF4F4" w14:textId="4F0A59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076DEE57" w14:textId="3305F5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D2DD7" w14:textId="60F7C9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4475A" w14:textId="06E72D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1,080.00 </w:t>
            </w:r>
          </w:p>
        </w:tc>
      </w:tr>
      <w:tr w:rsidR="003A3A9D" w:rsidRPr="003A3A9D" w14:paraId="3C22AC2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8B4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D920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19776013" w14:textId="1E2DE1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13AD6A5C" w14:textId="2DD511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ED5FA66" w14:textId="12702D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416FC" w14:textId="4B93D0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0,447.20 </w:t>
            </w:r>
          </w:p>
        </w:tc>
      </w:tr>
      <w:tr w:rsidR="003A3A9D" w:rsidRPr="003A3A9D" w14:paraId="2F52D8A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3D9B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52BF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13E533D9" w14:textId="374707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B02C274" w14:textId="21EA3A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AC5F1" w14:textId="12B74F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8744F" w14:textId="5AED5B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1,656.70 </w:t>
            </w:r>
          </w:p>
        </w:tc>
      </w:tr>
      <w:tr w:rsidR="003A3A9D" w:rsidRPr="003A3A9D" w14:paraId="4AB0597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E9CB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E0F3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53FA6D72" w14:textId="69401A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49459EA8" w14:textId="7A0043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4709F" w14:textId="2A72D3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13237" w14:textId="6C68E8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67,414.10 </w:t>
            </w:r>
          </w:p>
        </w:tc>
      </w:tr>
      <w:tr w:rsidR="003A3A9D" w:rsidRPr="003A3A9D" w14:paraId="0F6FE5B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63E2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BDA1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799FEAB" w14:textId="5874D5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CBB207" w14:textId="3B9760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96A17" w14:textId="3284CF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7F35C" w14:textId="3B5E53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00.00 </w:t>
            </w:r>
          </w:p>
        </w:tc>
      </w:tr>
      <w:tr w:rsidR="003A3A9D" w:rsidRPr="003A3A9D" w14:paraId="249F55E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B85E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CB72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026B0A8B" w14:textId="416DFA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032E3" w14:textId="12CB25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D17BE" w14:textId="2F026D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4A65E" w14:textId="3AD028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80,500.00 </w:t>
            </w:r>
          </w:p>
        </w:tc>
      </w:tr>
      <w:tr w:rsidR="003A3A9D" w:rsidRPr="003A3A9D" w14:paraId="0B29D0A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EDB5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0F4A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05560A3A" w14:textId="660C17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D313F5" w14:textId="0A2622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18362" w14:textId="4300C0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A1739" w14:textId="2D3A95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77,000.00 </w:t>
            </w:r>
          </w:p>
        </w:tc>
      </w:tr>
      <w:tr w:rsidR="003A3A9D" w:rsidRPr="003A3A9D" w14:paraId="326F1A5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5920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09C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0BFEC792" w14:textId="06714D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AD420" w14:textId="230505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8B049" w14:textId="1BCFD2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FA022" w14:textId="34283A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2,100.00 </w:t>
            </w:r>
          </w:p>
        </w:tc>
      </w:tr>
      <w:tr w:rsidR="003A3A9D" w:rsidRPr="003A3A9D" w14:paraId="3B6469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3056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2186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4A7004CF" w14:textId="160402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7552BD" w14:textId="54DFBE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3F8D3" w14:textId="41D690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D7A2A" w14:textId="3D941D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94,800.00 </w:t>
            </w:r>
          </w:p>
        </w:tc>
      </w:tr>
      <w:tr w:rsidR="003A3A9D" w:rsidRPr="003A3A9D" w14:paraId="77B7740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2C2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821A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09F439C" w14:textId="1E3AD5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172,275.40 </w:t>
            </w:r>
          </w:p>
        </w:tc>
        <w:tc>
          <w:tcPr>
            <w:tcW w:w="958" w:type="pct"/>
            <w:tcBorders>
              <w:top w:val="nil"/>
              <w:left w:val="nil"/>
              <w:bottom w:val="single" w:sz="4" w:space="0" w:color="000000"/>
              <w:right w:val="single" w:sz="4" w:space="0" w:color="000000"/>
            </w:tcBorders>
            <w:shd w:val="clear" w:color="auto" w:fill="auto"/>
            <w:noWrap/>
            <w:vAlign w:val="bottom"/>
            <w:hideMark/>
          </w:tcPr>
          <w:p w14:paraId="48F15F89" w14:textId="2DD99B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AD685" w14:textId="33460A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49EA8" w14:textId="68F6AE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172,275.40 </w:t>
            </w:r>
          </w:p>
        </w:tc>
      </w:tr>
      <w:tr w:rsidR="003A3A9D" w:rsidRPr="003A3A9D" w14:paraId="23C24B2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C6C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2609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6416729" w14:textId="2BBD02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F80F5" w14:textId="023468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33AE1" w14:textId="733877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69796" w14:textId="37D04A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3,400.00 </w:t>
            </w:r>
          </w:p>
        </w:tc>
      </w:tr>
      <w:tr w:rsidR="003A3A9D" w:rsidRPr="003A3A9D" w14:paraId="44B0E4D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911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3ED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0499CB7E" w14:textId="49D309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1B2043FE" w14:textId="6DCC73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D28FC" w14:textId="441983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A30DA" w14:textId="4F79E1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9,340.00 </w:t>
            </w:r>
          </w:p>
        </w:tc>
      </w:tr>
      <w:tr w:rsidR="003A3A9D" w:rsidRPr="003A3A9D" w14:paraId="385826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847E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A3D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071860FB" w14:textId="21A6C1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4D4D4258" w14:textId="60B961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6F68C" w14:textId="4216A1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D24C3" w14:textId="13BCBE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5,897.42 </w:t>
            </w:r>
          </w:p>
        </w:tc>
      </w:tr>
      <w:tr w:rsidR="003A3A9D" w:rsidRPr="003A3A9D" w14:paraId="2D2AB89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392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1CB6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AD43D33" w14:textId="155FAB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1B3CBC20" w14:textId="1BDE2E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9CF00" w14:textId="0E1622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6EF65" w14:textId="7EE8F3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87,537.00 </w:t>
            </w:r>
          </w:p>
        </w:tc>
      </w:tr>
      <w:tr w:rsidR="003A3A9D" w:rsidRPr="003A3A9D" w14:paraId="707A1D43"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F8CDA7"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5F6541D" w14:textId="77A274B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755,77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2605AB36" w14:textId="55F193F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8605D1" w14:textId="19E2218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99FC8B" w14:textId="60C884F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2,031,173.71 </w:t>
            </w:r>
          </w:p>
        </w:tc>
      </w:tr>
      <w:tr w:rsidR="003A3A9D" w:rsidRPr="003A3A9D" w14:paraId="10A0504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1791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F5AF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2361C05A" w14:textId="792AA7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781CF1AB" w14:textId="3ECA82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01713" w14:textId="657E97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1E163" w14:textId="6940DA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8,984.96 </w:t>
            </w:r>
          </w:p>
        </w:tc>
      </w:tr>
      <w:tr w:rsidR="003A3A9D" w:rsidRPr="003A3A9D" w14:paraId="43E5246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3BDC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4784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6B86EE5E" w14:textId="377A9B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32737D4B" w14:textId="79F7DA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A6484" w14:textId="788D49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ECD42" w14:textId="66903D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88,099.20 </w:t>
            </w:r>
          </w:p>
        </w:tc>
      </w:tr>
      <w:tr w:rsidR="003A3A9D" w:rsidRPr="003A3A9D" w14:paraId="6818007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1A1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A22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B6883CE" w14:textId="5BAA9F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4395318E" w14:textId="136E29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AE582" w14:textId="3EB1EA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38CA9" w14:textId="5CB3A9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3,820.45 </w:t>
            </w:r>
          </w:p>
        </w:tc>
      </w:tr>
      <w:tr w:rsidR="003A3A9D" w:rsidRPr="003A3A9D" w14:paraId="3DE4BB8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6C39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AB3C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06FA20D" w14:textId="339F4C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25A88E96" w14:textId="74C961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2DD5E" w14:textId="705544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346ED" w14:textId="07DDE8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2,395.00 </w:t>
            </w:r>
          </w:p>
        </w:tc>
      </w:tr>
      <w:tr w:rsidR="003A3A9D" w:rsidRPr="003A3A9D" w14:paraId="3A3B156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B042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C464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4F801AE2" w14:textId="1071E4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941FD4" w14:textId="7B1540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5C5AE" w14:textId="42C062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D90DD" w14:textId="545253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0,000.00 </w:t>
            </w:r>
          </w:p>
        </w:tc>
      </w:tr>
      <w:tr w:rsidR="003A3A9D" w:rsidRPr="003A3A9D" w14:paraId="1F0D237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0BCD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9C60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033E8AF5" w14:textId="496FC4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11658404" w14:textId="01A24E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64AF8" w14:textId="51A263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701CF" w14:textId="7FA5BB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80,045.00 </w:t>
            </w:r>
          </w:p>
        </w:tc>
      </w:tr>
      <w:tr w:rsidR="003A3A9D" w:rsidRPr="003A3A9D" w14:paraId="5B192B4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647B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A72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0487B17A" w14:textId="777B25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64B055FB" w14:textId="03143A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F7505" w14:textId="3B94BF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91DCE" w14:textId="43D2E8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0,040.00 </w:t>
            </w:r>
          </w:p>
        </w:tc>
      </w:tr>
      <w:tr w:rsidR="003A3A9D" w:rsidRPr="003A3A9D" w14:paraId="0BB9AA5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DE22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B296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3C6FFF81" w14:textId="51F53B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2FA9BC59" w14:textId="7DB09A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B7CEC" w14:textId="4CE569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4345D" w14:textId="53BF36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6,429.00 </w:t>
            </w:r>
          </w:p>
        </w:tc>
      </w:tr>
      <w:tr w:rsidR="003A3A9D" w:rsidRPr="003A3A9D" w14:paraId="2CAEEA4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82A7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2CC4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2A34D6E1" w14:textId="50C752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2449F5" w14:textId="0B2733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61C23" w14:textId="18CA14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24647" w14:textId="533B59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10,400.00 </w:t>
            </w:r>
          </w:p>
        </w:tc>
      </w:tr>
      <w:tr w:rsidR="003A3A9D" w:rsidRPr="003A3A9D" w14:paraId="692FA0D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EB9D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CB7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70D6C21D" w14:textId="099E49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1B74F" w14:textId="549E53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25DBD" w14:textId="78E4F9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3083C" w14:textId="2F2AD6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0,000.00 </w:t>
            </w:r>
          </w:p>
        </w:tc>
      </w:tr>
      <w:tr w:rsidR="003A3A9D" w:rsidRPr="003A3A9D" w14:paraId="2153936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A37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E59C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7DA78E71" w14:textId="142450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2010931E" w14:textId="7828B8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8A85C" w14:textId="5D9020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FAFAF" w14:textId="398A93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4,250.00 </w:t>
            </w:r>
          </w:p>
        </w:tc>
      </w:tr>
      <w:tr w:rsidR="003A3A9D" w:rsidRPr="003A3A9D" w14:paraId="1B99F7A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9E30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767E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3278B82B" w14:textId="745E5E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5C3E2183" w14:textId="2BC1DF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87AE7" w14:textId="3D6A22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FC15E" w14:textId="4B6F79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3,808.10 </w:t>
            </w:r>
          </w:p>
        </w:tc>
      </w:tr>
      <w:tr w:rsidR="003A3A9D" w:rsidRPr="003A3A9D" w14:paraId="1AA1CE1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DDC7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EA5A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EE6DAC1" w14:textId="599D15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962F016" w14:textId="28CACE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14AE5" w14:textId="29DE23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2F0EE" w14:textId="40754D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4,350.00 </w:t>
            </w:r>
          </w:p>
        </w:tc>
      </w:tr>
      <w:tr w:rsidR="003A3A9D" w:rsidRPr="003A3A9D" w14:paraId="4868184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B932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940B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634AEDB" w14:textId="55979C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3E24E37F" w14:textId="172818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8541B" w14:textId="317D89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F68E7" w14:textId="410682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3,487.00 </w:t>
            </w:r>
          </w:p>
        </w:tc>
      </w:tr>
      <w:tr w:rsidR="003A3A9D" w:rsidRPr="003A3A9D" w14:paraId="67319C0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7EB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AD9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0CD2EF89" w14:textId="7A3AB0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3C0EB3" w14:textId="3E7762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C97C9" w14:textId="6D2216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7BAAF" w14:textId="75C4AC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5,800.00 </w:t>
            </w:r>
          </w:p>
        </w:tc>
      </w:tr>
      <w:tr w:rsidR="003A3A9D" w:rsidRPr="003A3A9D" w14:paraId="4BEA4C8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C6C5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573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3EC19D6" w14:textId="72E06F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63A7E53B" w14:textId="6BAA25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1F501" w14:textId="1342F1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108C5" w14:textId="55EC43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1,190.00 </w:t>
            </w:r>
          </w:p>
        </w:tc>
      </w:tr>
      <w:tr w:rsidR="003A3A9D" w:rsidRPr="003A3A9D" w14:paraId="0957A5B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5A9A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A861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74872E7E" w14:textId="7C5338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10F8792" w14:textId="34051A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0AB5A" w14:textId="667638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A8832" w14:textId="7B7B9D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8,075.00 </w:t>
            </w:r>
          </w:p>
        </w:tc>
      </w:tr>
      <w:tr w:rsidR="003A3A9D" w:rsidRPr="003A3A9D" w14:paraId="5D1E3D60"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CC56F"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lastRenderedPageBreak/>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07AEDB0A" w14:textId="6CB37E9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6,585,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15CC73" w14:textId="3664830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5142FE" w14:textId="7B2D884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83D20D" w14:textId="7ECD946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6,585,323.50 </w:t>
            </w:r>
          </w:p>
        </w:tc>
      </w:tr>
      <w:tr w:rsidR="003A3A9D" w:rsidRPr="003A3A9D" w14:paraId="7E776D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561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9B72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CC4DF57" w14:textId="38AECB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7B8C3AD" w14:textId="63A91F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7B119" w14:textId="0219DC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91B91C" w14:textId="7983F3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0,320.00 </w:t>
            </w:r>
          </w:p>
        </w:tc>
      </w:tr>
      <w:tr w:rsidR="003A3A9D" w:rsidRPr="003A3A9D" w14:paraId="573CF5A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9F4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7C00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3BEC194" w14:textId="75F129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28154054" w14:textId="69833A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1B021" w14:textId="245BBE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EC51F" w14:textId="1714AC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6,820.00 </w:t>
            </w:r>
          </w:p>
        </w:tc>
      </w:tr>
      <w:tr w:rsidR="003A3A9D" w:rsidRPr="003A3A9D" w14:paraId="104D13B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8D4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75FE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30264488" w14:textId="176D9B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FF0AB" w14:textId="0F1D7E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0B31A" w14:textId="441170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C3C443" w14:textId="1143C1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0,000.00 </w:t>
            </w:r>
          </w:p>
        </w:tc>
      </w:tr>
      <w:tr w:rsidR="003A3A9D" w:rsidRPr="003A3A9D" w14:paraId="5EADAB2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8F62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7AD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299D869" w14:textId="522291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0FF3FC" w14:textId="5AA636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FDB19" w14:textId="2CF449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50BAC" w14:textId="73267C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2,000.00 </w:t>
            </w:r>
          </w:p>
        </w:tc>
      </w:tr>
      <w:tr w:rsidR="003A3A9D" w:rsidRPr="003A3A9D" w14:paraId="7A8596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C30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946C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128CB043" w14:textId="43BDD3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3A52B2C3" w14:textId="052C15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0B411" w14:textId="7B16C6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89FC1" w14:textId="7DA0CE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0,447.75 </w:t>
            </w:r>
          </w:p>
        </w:tc>
      </w:tr>
      <w:tr w:rsidR="003A3A9D" w:rsidRPr="003A3A9D" w14:paraId="4C32557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AD3A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79B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20113BCC" w14:textId="6DBBED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02FCD50" w14:textId="513186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4457C" w14:textId="3283A6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A9491" w14:textId="05D214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5,944.00 </w:t>
            </w:r>
          </w:p>
        </w:tc>
      </w:tr>
      <w:tr w:rsidR="003A3A9D" w:rsidRPr="003A3A9D" w14:paraId="03DF7A6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4B6E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A8AF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45E33DDD" w14:textId="6FB6D8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39C93056" w14:textId="00F4E8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0200A" w14:textId="46076E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A26CD" w14:textId="20D6CF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68,223.75 </w:t>
            </w:r>
          </w:p>
        </w:tc>
      </w:tr>
      <w:tr w:rsidR="003A3A9D" w:rsidRPr="003A3A9D" w14:paraId="165F955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701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D0D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78BC0D9D" w14:textId="2E0AEF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63349F" w14:textId="6775F7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6A9E1" w14:textId="328CA3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FE8B7" w14:textId="1DD24B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000.00 </w:t>
            </w:r>
          </w:p>
        </w:tc>
      </w:tr>
      <w:tr w:rsidR="003A3A9D" w:rsidRPr="003A3A9D" w14:paraId="028B46E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1E56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996D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371CF027" w14:textId="085842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35E287" w14:textId="4D5B01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0577E" w14:textId="3F13BE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95FC1" w14:textId="156F30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8,000.00 </w:t>
            </w:r>
          </w:p>
        </w:tc>
      </w:tr>
      <w:tr w:rsidR="003A3A9D" w:rsidRPr="003A3A9D" w14:paraId="0F61E8A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CED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BCD6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6BF3E9E4" w14:textId="1493FB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60CB3D" w14:textId="4C4584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19CEF" w14:textId="1A65DA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E3205" w14:textId="71304A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45,000.00 </w:t>
            </w:r>
          </w:p>
        </w:tc>
      </w:tr>
      <w:tr w:rsidR="003A3A9D" w:rsidRPr="003A3A9D" w14:paraId="5C95C23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7D5D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289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04AC120D" w14:textId="41EBA9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583D3B23" w14:textId="6773E7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29351" w14:textId="1A2940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A6FF5" w14:textId="6612B2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9,400.00 </w:t>
            </w:r>
          </w:p>
        </w:tc>
      </w:tr>
      <w:tr w:rsidR="003A3A9D" w:rsidRPr="003A3A9D" w14:paraId="14598BD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8013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330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14AC3C6" w14:textId="29D0E1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0C457D71" w14:textId="7FAF69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A0ADA" w14:textId="3617F4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F2CE2" w14:textId="3F9225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13,298.75 </w:t>
            </w:r>
          </w:p>
        </w:tc>
      </w:tr>
      <w:tr w:rsidR="003A3A9D" w:rsidRPr="003A3A9D" w14:paraId="6790ED5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71B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376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07A96AD5" w14:textId="0CEFC8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0974170B" w14:textId="19A9B0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4B42C" w14:textId="304C43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0D825" w14:textId="3C0331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81,160.00 </w:t>
            </w:r>
          </w:p>
        </w:tc>
      </w:tr>
      <w:tr w:rsidR="003A3A9D" w:rsidRPr="003A3A9D" w14:paraId="783619D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D092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4F70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D04D967" w14:textId="07E6C7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14F773" w14:textId="50219C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59EA3" w14:textId="3B764E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3C555" w14:textId="3B7634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0,000.00 </w:t>
            </w:r>
          </w:p>
        </w:tc>
      </w:tr>
      <w:tr w:rsidR="003A3A9D" w:rsidRPr="003A3A9D" w14:paraId="38FBED8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AC77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20E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C8AC8D" w14:textId="640057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908A8B" w14:textId="3CA587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FD0EF" w14:textId="67A77C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F43E1" w14:textId="281874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45,000.00 </w:t>
            </w:r>
          </w:p>
        </w:tc>
      </w:tr>
      <w:tr w:rsidR="003A3A9D" w:rsidRPr="003A3A9D" w14:paraId="1B6A828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3FEE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6B9D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C7513E0" w14:textId="62E9C3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8841E0" w14:textId="759177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435D8" w14:textId="4DB4D2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288E4" w14:textId="69E2C7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2,500.00 </w:t>
            </w:r>
          </w:p>
        </w:tc>
      </w:tr>
      <w:tr w:rsidR="003A3A9D" w:rsidRPr="003A3A9D" w14:paraId="479519F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F080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3E6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5C236E25" w14:textId="10C201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457B0D" w14:textId="7F2620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E73FE" w14:textId="34CD3C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4C20B" w14:textId="01DB26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00,000.00 </w:t>
            </w:r>
          </w:p>
        </w:tc>
      </w:tr>
      <w:tr w:rsidR="003A3A9D" w:rsidRPr="003A3A9D" w14:paraId="2C867DF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280E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926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1989B3C5" w14:textId="0C7F5F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52C249B5" w14:textId="008D56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286FD" w14:textId="28A421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15068" w14:textId="2BFE12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32,209.25 </w:t>
            </w:r>
          </w:p>
        </w:tc>
      </w:tr>
      <w:tr w:rsidR="003A3A9D" w:rsidRPr="003A3A9D" w14:paraId="7B61D18A"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9BA248"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3AD826A" w14:textId="57FA481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687,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27109AD" w14:textId="09264C3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8D24B7" w14:textId="4E9AF78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C6456A" w14:textId="6603170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687,383.55 </w:t>
            </w:r>
          </w:p>
        </w:tc>
      </w:tr>
      <w:tr w:rsidR="003A3A9D" w:rsidRPr="003A3A9D" w14:paraId="1AFBFDC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099C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7A6C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C961182" w14:textId="7F633B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342A93C0" w14:textId="5DC55B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2F953" w14:textId="593803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3D76B" w14:textId="1CA8EE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5,201.95 </w:t>
            </w:r>
          </w:p>
        </w:tc>
      </w:tr>
      <w:tr w:rsidR="003A3A9D" w:rsidRPr="003A3A9D" w14:paraId="1FF6D44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3E0A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E88A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639DB05B" w14:textId="66CCC8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338381A7" w14:textId="073230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1C167" w14:textId="1E163E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56F2C" w14:textId="0E958D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9,640.00 </w:t>
            </w:r>
          </w:p>
        </w:tc>
      </w:tr>
      <w:tr w:rsidR="003A3A9D" w:rsidRPr="003A3A9D" w14:paraId="3B0895E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9C9A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B130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515757F" w14:textId="00A73D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234931FA" w14:textId="206B4D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EF712" w14:textId="007CB3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950AB" w14:textId="431C85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26,319.10 </w:t>
            </w:r>
          </w:p>
        </w:tc>
      </w:tr>
      <w:tr w:rsidR="003A3A9D" w:rsidRPr="003A3A9D" w14:paraId="307FA34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A7F7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941A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347EDA4" w14:textId="1C6E69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2974AE35" w14:textId="7FCEA5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BE404" w14:textId="2ACD68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77993" w14:textId="202DDC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3,052.50 </w:t>
            </w:r>
          </w:p>
        </w:tc>
      </w:tr>
      <w:tr w:rsidR="003A3A9D" w:rsidRPr="003A3A9D" w14:paraId="72E68EC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832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843E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6271D0EE" w14:textId="21CAC2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3,170.00 </w:t>
            </w:r>
          </w:p>
        </w:tc>
        <w:tc>
          <w:tcPr>
            <w:tcW w:w="958" w:type="pct"/>
            <w:tcBorders>
              <w:top w:val="nil"/>
              <w:left w:val="nil"/>
              <w:bottom w:val="single" w:sz="4" w:space="0" w:color="000000"/>
              <w:right w:val="single" w:sz="4" w:space="0" w:color="000000"/>
            </w:tcBorders>
            <w:shd w:val="clear" w:color="auto" w:fill="auto"/>
            <w:noWrap/>
            <w:vAlign w:val="bottom"/>
            <w:hideMark/>
          </w:tcPr>
          <w:p w14:paraId="43691666" w14:textId="4E57A6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D1C06" w14:textId="36E4EA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8EB46" w14:textId="60F1B9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3,170.00 </w:t>
            </w:r>
          </w:p>
        </w:tc>
      </w:tr>
      <w:tr w:rsidR="003A3A9D" w:rsidRPr="003A3A9D" w14:paraId="2D380AE7"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006AE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35119DBF" w14:textId="408C62A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9,495,6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7FDD77F5" w14:textId="6E2DE23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4FEE75" w14:textId="717412C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BF378" w14:textId="01FCB9F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9,545,621.23 </w:t>
            </w:r>
          </w:p>
        </w:tc>
      </w:tr>
      <w:tr w:rsidR="003A3A9D" w:rsidRPr="003A3A9D" w14:paraId="427CB38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6FE4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5089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2E383252" w14:textId="0C2308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3CEF51F9" w14:textId="3C6FDB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8A3A9" w14:textId="56BC73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B5AF1" w14:textId="4FBBF9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73,220.00 </w:t>
            </w:r>
          </w:p>
        </w:tc>
      </w:tr>
      <w:tr w:rsidR="003A3A9D" w:rsidRPr="003A3A9D" w14:paraId="11B41F3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F418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237A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119CF5EE" w14:textId="218201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D936827" w14:textId="0C9C4C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F7EF4" w14:textId="134F51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627DE" w14:textId="69A20D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0,223.05 </w:t>
            </w:r>
          </w:p>
        </w:tc>
      </w:tr>
      <w:tr w:rsidR="003A3A9D" w:rsidRPr="003A3A9D" w14:paraId="555ECF0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EDB0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53EB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202A0AF" w14:textId="697BA6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29DB1CA3" w14:textId="28249A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6627E" w14:textId="7C8C64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D6E58" w14:textId="4A0166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1,500.00 </w:t>
            </w:r>
          </w:p>
        </w:tc>
      </w:tr>
      <w:tr w:rsidR="003A3A9D" w:rsidRPr="003A3A9D" w14:paraId="2BF189C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92E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9099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64E176F0" w14:textId="2EB539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9CBEE9" w14:textId="38595F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4D5CC" w14:textId="126AAF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AD532" w14:textId="03B40D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0,000.00 </w:t>
            </w:r>
          </w:p>
        </w:tc>
      </w:tr>
      <w:tr w:rsidR="003A3A9D" w:rsidRPr="003A3A9D" w14:paraId="629D373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03E8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B00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762D7D22" w14:textId="023F52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68B25" w14:textId="052403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4E5C7" w14:textId="15119F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FED3F" w14:textId="1800A2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80,000.00 </w:t>
            </w:r>
          </w:p>
        </w:tc>
      </w:tr>
      <w:tr w:rsidR="003A3A9D" w:rsidRPr="003A3A9D" w14:paraId="6D86EF3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C35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C78D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C6565C9" w14:textId="300067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FED65D" w14:textId="72D56D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2A1D9" w14:textId="4969D3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7E989" w14:textId="621569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510,000.00 </w:t>
            </w:r>
          </w:p>
        </w:tc>
      </w:tr>
      <w:tr w:rsidR="003A3A9D" w:rsidRPr="003A3A9D" w14:paraId="6760796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488B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CDBA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4923D34" w14:textId="3185DB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6942B095" w14:textId="30B4F2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D22EA" w14:textId="3297AB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13C3A" w14:textId="410919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713.92 </w:t>
            </w:r>
          </w:p>
        </w:tc>
      </w:tr>
      <w:tr w:rsidR="003A3A9D" w:rsidRPr="003A3A9D" w14:paraId="3BF4C58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D3ED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0148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1A201380" w14:textId="11D1C5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5B98DF87" w14:textId="772507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2991" w14:textId="7E3957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B6C42" w14:textId="019E82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81,633.55 </w:t>
            </w:r>
          </w:p>
        </w:tc>
      </w:tr>
      <w:tr w:rsidR="003A3A9D" w:rsidRPr="003A3A9D" w14:paraId="16E2AE3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A32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E474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A51B727" w14:textId="258A00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EC21C4" w14:textId="4A002A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D84ACC" w14:textId="5D77C3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A51D8" w14:textId="231172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000.00 </w:t>
            </w:r>
          </w:p>
        </w:tc>
      </w:tr>
      <w:tr w:rsidR="003A3A9D" w:rsidRPr="003A3A9D" w14:paraId="5E547FB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2A9F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FE3E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6567645" w14:textId="5C8BCA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4E042A1B" w14:textId="506ACC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01D03" w14:textId="356E91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5AF58" w14:textId="0EEC4C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68,240.00 </w:t>
            </w:r>
          </w:p>
        </w:tc>
      </w:tr>
      <w:tr w:rsidR="003A3A9D" w:rsidRPr="003A3A9D" w14:paraId="7E02D53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535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100D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3B4974F8" w14:textId="235101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93187" w14:textId="0AE1AB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DBCF1" w14:textId="1D215D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64C89" w14:textId="019767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0,000.00 </w:t>
            </w:r>
          </w:p>
        </w:tc>
      </w:tr>
      <w:tr w:rsidR="003A3A9D" w:rsidRPr="003A3A9D" w14:paraId="325B8C2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AC1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CF0E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0A02BE50" w14:textId="5BA34F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4BC839" w14:textId="11F532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CFF49" w14:textId="0D537F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A5F6C" w14:textId="0D3DE5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50,000.00 </w:t>
            </w:r>
          </w:p>
        </w:tc>
      </w:tr>
      <w:tr w:rsidR="003A3A9D" w:rsidRPr="003A3A9D" w14:paraId="2880C37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C667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2F8A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325B2053" w14:textId="58BABB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3E651" w14:textId="6F2DE7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7AD48" w14:textId="5E0911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F86BC" w14:textId="2D8DE6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5,800.00 </w:t>
            </w:r>
          </w:p>
        </w:tc>
      </w:tr>
      <w:tr w:rsidR="003A3A9D" w:rsidRPr="003A3A9D" w14:paraId="15F1BD0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8B9D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F9EF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6E615200" w14:textId="53DFD9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93AAA9" w14:textId="060051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6D52A" w14:textId="3E57FC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C4F79" w14:textId="6CED22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0,000.00 </w:t>
            </w:r>
          </w:p>
        </w:tc>
      </w:tr>
      <w:tr w:rsidR="003A3A9D" w:rsidRPr="003A3A9D" w14:paraId="09F7A6E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DC13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9FE4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293C8C30" w14:textId="50093D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12DACF3A" w14:textId="535DF3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CA9FA" w14:textId="722955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1C7B7" w14:textId="6BA155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34,860.00 </w:t>
            </w:r>
          </w:p>
        </w:tc>
      </w:tr>
      <w:tr w:rsidR="003A3A9D" w:rsidRPr="003A3A9D" w14:paraId="56105FE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AA34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730A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41C6A4" w14:textId="6E2947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A6E4ADB" w14:textId="24B8FB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AA61F" w14:textId="548806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3E90C" w14:textId="792C81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629,020.00 </w:t>
            </w:r>
          </w:p>
        </w:tc>
      </w:tr>
      <w:tr w:rsidR="003A3A9D" w:rsidRPr="003A3A9D" w14:paraId="21E1845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B118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B68B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2C8E0390" w14:textId="69EC9C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5F2B6A2D" w14:textId="616058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52966" w14:textId="7190C3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1FADB" w14:textId="4E8EC4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4,437.20 </w:t>
            </w:r>
          </w:p>
        </w:tc>
      </w:tr>
      <w:tr w:rsidR="003A3A9D" w:rsidRPr="003A3A9D" w14:paraId="04D3C2A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FD7B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2C7C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F578172" w14:textId="3BA150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5B0DF649" w14:textId="09ED36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E42BC" w14:textId="333416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2F592" w14:textId="15715C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75,250.00 </w:t>
            </w:r>
          </w:p>
        </w:tc>
      </w:tr>
      <w:tr w:rsidR="003A3A9D" w:rsidRPr="003A3A9D" w14:paraId="734BD0F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E2C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867B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685EE13E" w14:textId="068985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F3EF9A" w14:textId="68044A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BA5E3" w14:textId="5FA35E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7BF1E" w14:textId="1799D2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0,000.00 </w:t>
            </w:r>
          </w:p>
        </w:tc>
      </w:tr>
      <w:tr w:rsidR="003A3A9D" w:rsidRPr="003A3A9D" w14:paraId="0296BCF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B8EB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F8C6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F7A178B" w14:textId="66462B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E61E52" w14:textId="5F7FC7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5D5C7" w14:textId="57CF04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710A8" w14:textId="6378DB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2,000.00 </w:t>
            </w:r>
          </w:p>
        </w:tc>
      </w:tr>
      <w:tr w:rsidR="003A3A9D" w:rsidRPr="003A3A9D" w14:paraId="42D12D9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B67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BC6C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53A656CD" w14:textId="501299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5CD662" w14:textId="18FE6E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93443" w14:textId="3B9E4A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6ACD4" w14:textId="416B82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1,000.00 </w:t>
            </w:r>
          </w:p>
        </w:tc>
      </w:tr>
      <w:tr w:rsidR="003A3A9D" w:rsidRPr="003A3A9D" w14:paraId="2544954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EB4F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19A5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E8B9677" w14:textId="1EB6EC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1C17FAF2" w14:textId="670496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2D3BA" w14:textId="7D63B1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18128" w14:textId="49AC53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3,920.00 </w:t>
            </w:r>
          </w:p>
        </w:tc>
      </w:tr>
      <w:tr w:rsidR="003A3A9D" w:rsidRPr="003A3A9D" w14:paraId="04D6441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0868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60E4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BEDE7AC" w14:textId="57640E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60DD8853" w14:textId="25E08E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3C600" w14:textId="5C7D7C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FAC6A" w14:textId="2ECF80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61,239.44 </w:t>
            </w:r>
          </w:p>
        </w:tc>
      </w:tr>
      <w:tr w:rsidR="003A3A9D" w:rsidRPr="003A3A9D" w14:paraId="510350C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FCBB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6709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6D8A0D2C" w14:textId="6FC8C1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6428334A" w14:textId="041FFD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483B5" w14:textId="5C09CE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7DB12F" w14:textId="194887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7,804.07 </w:t>
            </w:r>
          </w:p>
        </w:tc>
      </w:tr>
      <w:tr w:rsidR="003A3A9D" w:rsidRPr="003A3A9D" w14:paraId="37D4C7E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EFA6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8EA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54EB18B6" w14:textId="21F377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1FD0C3" w14:textId="76ECB3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8B018" w14:textId="6401D1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847BC" w14:textId="150A9E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0,000.00 </w:t>
            </w:r>
          </w:p>
        </w:tc>
      </w:tr>
      <w:tr w:rsidR="003A3A9D" w:rsidRPr="003A3A9D" w14:paraId="4428BB7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66D4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BB7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1EE7207F" w14:textId="441D2D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666A1" w14:textId="472B08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BF4B1" w14:textId="01D259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73211" w14:textId="52A98E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3,200.00 </w:t>
            </w:r>
          </w:p>
        </w:tc>
      </w:tr>
      <w:tr w:rsidR="003A3A9D" w:rsidRPr="003A3A9D" w14:paraId="264DCC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CF03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75C7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25F34B2D" w14:textId="14668B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97C030" w14:textId="2CB83A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4A5D0" w14:textId="71AE7B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9F520" w14:textId="424537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755,000.00 </w:t>
            </w:r>
          </w:p>
        </w:tc>
      </w:tr>
      <w:tr w:rsidR="003A3A9D" w:rsidRPr="003A3A9D" w14:paraId="09A13A3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4D2F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E39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9B45F51" w14:textId="3AE322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17B99CD1" w14:textId="7955A6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1B11A" w14:textId="05E8C7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40E9C" w14:textId="011CA2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7,075.00 </w:t>
            </w:r>
          </w:p>
        </w:tc>
      </w:tr>
      <w:tr w:rsidR="003A3A9D" w:rsidRPr="003A3A9D" w14:paraId="4844EA2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1E9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337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65DC9BC" w14:textId="791CEE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10AB0" w14:textId="28976C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3D029" w14:textId="2284BE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5A703" w14:textId="076284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0,000.00 </w:t>
            </w:r>
          </w:p>
        </w:tc>
      </w:tr>
      <w:tr w:rsidR="003A3A9D" w:rsidRPr="003A3A9D" w14:paraId="31D6AC1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74EE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BD0D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3885DF1" w14:textId="45D8BB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6188AE1B" w14:textId="4FD8F4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C2D8E" w14:textId="4C81F6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C8211" w14:textId="7124BC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422,405.00 </w:t>
            </w:r>
          </w:p>
        </w:tc>
      </w:tr>
      <w:tr w:rsidR="003A3A9D" w:rsidRPr="003A3A9D" w14:paraId="06C84A8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4564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FBC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22ABEC53" w14:textId="5B20EF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96005F" w14:textId="6EF691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91CA4" w14:textId="0C3F32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CC181" w14:textId="71BE55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70,000.00 </w:t>
            </w:r>
          </w:p>
        </w:tc>
      </w:tr>
      <w:tr w:rsidR="003A3A9D" w:rsidRPr="003A3A9D" w14:paraId="34C0206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F0C2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3E142F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13D252E0" w14:textId="7FB4D9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6C212C0" w14:textId="69563B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60C24" w14:textId="2F7385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CAA5B" w14:textId="104965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85,940.00 </w:t>
            </w:r>
          </w:p>
        </w:tc>
      </w:tr>
      <w:tr w:rsidR="003A3A9D" w:rsidRPr="003A3A9D" w14:paraId="743264B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7E3D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D63F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7050A390" w14:textId="1C9C56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609FCB4A" w14:textId="26EBD7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6B903" w14:textId="700E7E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48DD8" w14:textId="6A7A3F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300.00 </w:t>
            </w:r>
          </w:p>
        </w:tc>
      </w:tr>
      <w:tr w:rsidR="003A3A9D" w:rsidRPr="003A3A9D" w14:paraId="7E544E8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ECB1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2596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1BD47D1" w14:textId="4412C8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36,840.00 </w:t>
            </w:r>
          </w:p>
        </w:tc>
        <w:tc>
          <w:tcPr>
            <w:tcW w:w="958" w:type="pct"/>
            <w:tcBorders>
              <w:top w:val="nil"/>
              <w:left w:val="nil"/>
              <w:bottom w:val="single" w:sz="4" w:space="0" w:color="000000"/>
              <w:right w:val="single" w:sz="4" w:space="0" w:color="000000"/>
            </w:tcBorders>
            <w:shd w:val="clear" w:color="auto" w:fill="auto"/>
            <w:noWrap/>
            <w:vAlign w:val="bottom"/>
            <w:hideMark/>
          </w:tcPr>
          <w:p w14:paraId="057916FD" w14:textId="09E2F9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39758" w14:textId="7B8B52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1BD9F" w14:textId="128954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36,840.00 </w:t>
            </w:r>
          </w:p>
        </w:tc>
      </w:tr>
      <w:tr w:rsidR="003A3A9D" w:rsidRPr="003A3A9D" w14:paraId="1D6037C7"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4B197"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32D91BF" w14:textId="2B07AB4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308,58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63D2673" w14:textId="0BC993D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F9075B" w14:textId="1D73E5C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69C1862" w14:textId="7286CA4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308,588.82 </w:t>
            </w:r>
          </w:p>
        </w:tc>
      </w:tr>
      <w:tr w:rsidR="003A3A9D" w:rsidRPr="003A3A9D" w14:paraId="78F3579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88E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BFFB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2EDD60A7" w14:textId="295459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1AC6C"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6FD0AF8E"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33EBD266" w14:textId="711B66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00,000.00 </w:t>
            </w:r>
          </w:p>
        </w:tc>
      </w:tr>
      <w:tr w:rsidR="003A3A9D" w:rsidRPr="003A3A9D" w14:paraId="4F6B76E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503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7A4E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1D0A3B" w14:textId="179701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91E3FA4" w14:textId="2A5809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C57FB" w14:textId="237B5C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83D7B" w14:textId="6098DE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596,959.72 </w:t>
            </w:r>
          </w:p>
        </w:tc>
      </w:tr>
      <w:tr w:rsidR="003A3A9D" w:rsidRPr="003A3A9D" w14:paraId="5B3179D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DEA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865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DFB1D2" w14:textId="32934D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2B579AB" w14:textId="5298C3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94752" w14:textId="4F3D5E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20974" w14:textId="2D0F85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7,560.00 </w:t>
            </w:r>
          </w:p>
        </w:tc>
      </w:tr>
      <w:tr w:rsidR="003A3A9D" w:rsidRPr="003A3A9D" w14:paraId="717C0B4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CDB2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FD55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2478153E" w14:textId="21A3BD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DD3AC90" w14:textId="76B676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FDD44" w14:textId="5AF0F9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84216" w14:textId="6FFA0E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3,960.00 </w:t>
            </w:r>
          </w:p>
        </w:tc>
      </w:tr>
      <w:tr w:rsidR="003A3A9D" w:rsidRPr="003A3A9D" w14:paraId="2E48D01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A637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776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596B34" w14:textId="6FDE5D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7C727BA2" w14:textId="304363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DFC92" w14:textId="536EA9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F5DA9" w14:textId="0B81AE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7,097.00 </w:t>
            </w:r>
          </w:p>
        </w:tc>
      </w:tr>
      <w:tr w:rsidR="003A3A9D" w:rsidRPr="003A3A9D" w14:paraId="7A052EC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40F4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BAF2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46AAFAC" w14:textId="51AC70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BE25125" w14:textId="79B6B1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FD56D" w14:textId="27A135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BA066" w14:textId="5EE071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1,120.00 </w:t>
            </w:r>
          </w:p>
        </w:tc>
      </w:tr>
      <w:tr w:rsidR="003A3A9D" w:rsidRPr="003A3A9D" w14:paraId="1E7F74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1BF8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D49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3F6B3B79" w14:textId="139168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0FD56BB3" w14:textId="7B387C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1643C" w14:textId="427A71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EF9BC" w14:textId="68BFD8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2,036.10 </w:t>
            </w:r>
          </w:p>
        </w:tc>
      </w:tr>
      <w:tr w:rsidR="003A3A9D" w:rsidRPr="003A3A9D" w14:paraId="0313E8B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2ABA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0C6B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F653805" w14:textId="256010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1922FF38" w14:textId="0D54E2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5D44B" w14:textId="28F729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E2FFD" w14:textId="6097A4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1,817.50 </w:t>
            </w:r>
          </w:p>
        </w:tc>
      </w:tr>
      <w:tr w:rsidR="003A3A9D" w:rsidRPr="003A3A9D" w14:paraId="14C5990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436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A0F4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B681EE8" w14:textId="67E1D7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14769282" w14:textId="1E305D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F522E" w14:textId="3E0CD5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07717" w14:textId="0E3A9F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4,520.00 </w:t>
            </w:r>
          </w:p>
        </w:tc>
      </w:tr>
      <w:tr w:rsidR="003A3A9D" w:rsidRPr="003A3A9D" w14:paraId="6D104D9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C7C0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00F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66D07FE8" w14:textId="72B9AE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7E635" w14:textId="68A93B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773EA" w14:textId="54FA3E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6D118" w14:textId="6496A3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00.00 </w:t>
            </w:r>
          </w:p>
        </w:tc>
      </w:tr>
      <w:tr w:rsidR="003A3A9D" w:rsidRPr="003A3A9D" w14:paraId="3A5F8D6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CE1A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9E18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217E6079" w14:textId="0C63B3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0847C6AC" w14:textId="163E7B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D5740" w14:textId="2F5CB0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916E0" w14:textId="3FCD3B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57,350.00 </w:t>
            </w:r>
          </w:p>
        </w:tc>
      </w:tr>
      <w:tr w:rsidR="003A3A9D" w:rsidRPr="003A3A9D" w14:paraId="1E4F09C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0962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E8D4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098D939D" w14:textId="3469C7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1764ACD4" w14:textId="01C999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6FCBD" w14:textId="24D559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A8939" w14:textId="35BE1E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80.00 </w:t>
            </w:r>
          </w:p>
        </w:tc>
      </w:tr>
      <w:tr w:rsidR="003A3A9D" w:rsidRPr="003A3A9D" w14:paraId="244A629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6E85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D262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1E2D955D" w14:textId="29FF15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55C7D98A" w14:textId="6562BB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16B48" w14:textId="06BB59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D956E" w14:textId="58831B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2,495.00 </w:t>
            </w:r>
          </w:p>
        </w:tc>
      </w:tr>
      <w:tr w:rsidR="003A3A9D" w:rsidRPr="003A3A9D" w14:paraId="5FACCD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44B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07E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44EC1EDB" w14:textId="3E8B7B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8A16F" w14:textId="6455A9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5EC0E" w14:textId="62E2DC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D888F" w14:textId="229EA1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2,000.00 </w:t>
            </w:r>
          </w:p>
        </w:tc>
      </w:tr>
      <w:tr w:rsidR="003A3A9D" w:rsidRPr="003A3A9D" w14:paraId="5C33872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716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7262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70F900C" w14:textId="0E464F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7B15C2B8" w14:textId="23183B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C0D0D" w14:textId="6197C5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D571A" w14:textId="2C95B3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8,170.00 </w:t>
            </w:r>
          </w:p>
        </w:tc>
      </w:tr>
      <w:tr w:rsidR="003A3A9D" w:rsidRPr="003A3A9D" w14:paraId="33A689D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46E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CD97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2BFE8444" w14:textId="28CA39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24F1CE" w14:textId="282342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D4227" w14:textId="6D6C03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FB598" w14:textId="53B7F8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0,000.00 </w:t>
            </w:r>
          </w:p>
        </w:tc>
      </w:tr>
      <w:tr w:rsidR="003A3A9D" w:rsidRPr="003A3A9D" w14:paraId="0506081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3069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1015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3D0D59" w14:textId="536C82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435BF4A" w14:textId="0CF5DC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836F4" w14:textId="275EF1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0E38B" w14:textId="726AB6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0,760.00 </w:t>
            </w:r>
          </w:p>
        </w:tc>
      </w:tr>
      <w:tr w:rsidR="003A3A9D" w:rsidRPr="003A3A9D" w14:paraId="4015652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2185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D0A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0416F734" w14:textId="65E058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164A01" w14:textId="0C0F32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1C01B" w14:textId="005E98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3D169" w14:textId="7B6A15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3,000.00 </w:t>
            </w:r>
          </w:p>
        </w:tc>
      </w:tr>
      <w:tr w:rsidR="003A3A9D" w:rsidRPr="003A3A9D" w14:paraId="66C0D8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6C2B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7D04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09FCF9D3" w14:textId="74622A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4908CD92" w14:textId="1EDEC4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34389" w14:textId="5EDC89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2D561" w14:textId="045E0D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4,450.00 </w:t>
            </w:r>
          </w:p>
        </w:tc>
      </w:tr>
      <w:tr w:rsidR="003A3A9D" w:rsidRPr="003A3A9D" w14:paraId="6A3D9E2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8615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A4E4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7A2991D7" w14:textId="72EE10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27CCF113" w14:textId="76A776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92510" w14:textId="45D05D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FDBBD" w14:textId="67AF59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40.00 </w:t>
            </w:r>
          </w:p>
        </w:tc>
      </w:tr>
      <w:tr w:rsidR="003A3A9D" w:rsidRPr="003A3A9D" w14:paraId="6DDC450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821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81F3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2183159E" w14:textId="69D496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CE1198D" w14:textId="3B278B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E172F" w14:textId="3A2D09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C1B33" w14:textId="428425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1,440.00 </w:t>
            </w:r>
          </w:p>
        </w:tc>
      </w:tr>
      <w:tr w:rsidR="003A3A9D" w:rsidRPr="003A3A9D" w14:paraId="5915710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1CF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5C7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5247CC" w14:textId="554FEF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2D995286" w14:textId="21807B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FAA5B" w14:textId="5CB33B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7506F" w14:textId="439E03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6,656.00 </w:t>
            </w:r>
          </w:p>
        </w:tc>
      </w:tr>
      <w:tr w:rsidR="003A3A9D" w:rsidRPr="003A3A9D" w14:paraId="79CB1CA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E67B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EDF6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3DCE5F05" w14:textId="35A2C1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31201769" w14:textId="2CB73E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EF3C2" w14:textId="763ED1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A2070" w14:textId="2F25F0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68,549.50 </w:t>
            </w:r>
          </w:p>
        </w:tc>
      </w:tr>
      <w:tr w:rsidR="003A3A9D" w:rsidRPr="003A3A9D" w14:paraId="025F752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8680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B91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DCA9B7" w14:textId="7F0B9F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6E678E18" w14:textId="7AF1CE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32CE7" w14:textId="124933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E48E5" w14:textId="775900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0,519.60 </w:t>
            </w:r>
          </w:p>
        </w:tc>
      </w:tr>
      <w:tr w:rsidR="003A3A9D" w:rsidRPr="003A3A9D" w14:paraId="144993A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D10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D9A2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63AF91CC" w14:textId="6F6D2D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931D3" w14:textId="22467F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94904" w14:textId="77E339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2DE5E" w14:textId="09AB42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000.00 </w:t>
            </w:r>
          </w:p>
        </w:tc>
      </w:tr>
      <w:tr w:rsidR="003A3A9D" w:rsidRPr="003A3A9D" w14:paraId="5DC3D37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2CC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C830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4C996F" w14:textId="5B532D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EA72000" w14:textId="129289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37066" w14:textId="7C397A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BCF13" w14:textId="6173DA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600.00 </w:t>
            </w:r>
          </w:p>
        </w:tc>
      </w:tr>
      <w:tr w:rsidR="003A3A9D" w:rsidRPr="003A3A9D" w14:paraId="40F6D6D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41B4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647B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555AB6D6" w14:textId="62868C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14250AC8" w14:textId="0029F4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B68BB" w14:textId="3643DD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DB21C" w14:textId="6D467C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5,480.00 </w:t>
            </w:r>
          </w:p>
        </w:tc>
      </w:tr>
      <w:tr w:rsidR="003A3A9D" w:rsidRPr="003A3A9D" w14:paraId="34BEA52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C6A3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2B83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481C45D" w14:textId="5C2D66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156E7F8" w14:textId="536EB4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DFA2D" w14:textId="2F639B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34519" w14:textId="1FEC2D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5,740.00 </w:t>
            </w:r>
          </w:p>
        </w:tc>
      </w:tr>
      <w:tr w:rsidR="003A3A9D" w:rsidRPr="003A3A9D" w14:paraId="0218B6B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D19CB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4BA2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1D16E03C" w14:textId="3A993E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524C2" w14:textId="064F8C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FDA7B" w14:textId="08AEA0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5668" w14:textId="767C61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00.00 </w:t>
            </w:r>
          </w:p>
        </w:tc>
      </w:tr>
      <w:tr w:rsidR="003A3A9D" w:rsidRPr="003A3A9D" w14:paraId="0BDD65D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54E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C4E7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56BD73C" w14:textId="144529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552CEE97" w14:textId="6A1A55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9EFDF" w14:textId="1E0776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40FC2" w14:textId="6205B4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5,148.40 </w:t>
            </w:r>
          </w:p>
        </w:tc>
      </w:tr>
      <w:tr w:rsidR="003A3A9D" w:rsidRPr="003A3A9D" w14:paraId="23E3962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88CD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02CF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EA9A1D2" w14:textId="47AD63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4CB1E7EE" w14:textId="45C602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B6C00" w14:textId="69F1AA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B3456" w14:textId="15690B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240.00 </w:t>
            </w:r>
          </w:p>
        </w:tc>
      </w:tr>
      <w:tr w:rsidR="003A3A9D" w:rsidRPr="003A3A9D" w14:paraId="5D4E8CF2"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03C72E"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4FD2353" w14:textId="63E616A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6,645,897.61 </w:t>
            </w:r>
          </w:p>
        </w:tc>
        <w:tc>
          <w:tcPr>
            <w:tcW w:w="958" w:type="pct"/>
            <w:tcBorders>
              <w:top w:val="nil"/>
              <w:left w:val="nil"/>
              <w:bottom w:val="single" w:sz="4" w:space="0" w:color="000000"/>
              <w:right w:val="single" w:sz="4" w:space="0" w:color="000000"/>
            </w:tcBorders>
            <w:shd w:val="clear" w:color="A5A5A5" w:fill="A5A5A5"/>
            <w:noWrap/>
            <w:vAlign w:val="bottom"/>
            <w:hideMark/>
          </w:tcPr>
          <w:p w14:paraId="3E410B7B" w14:textId="78C98EA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0624FD7" w14:textId="12E8217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69DC2FF" w14:textId="35E11D5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6,645,897.61 </w:t>
            </w:r>
          </w:p>
        </w:tc>
      </w:tr>
      <w:tr w:rsidR="003A3A9D" w:rsidRPr="003A3A9D" w14:paraId="0E56DD27"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8217BA"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7ED4FF0D" w14:textId="517BA0B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7,611,51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C4996AC" w14:textId="7B3C482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26358D" w14:textId="012EFC8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E13FBB" w14:textId="14208BD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7,611,516.47 </w:t>
            </w:r>
          </w:p>
        </w:tc>
      </w:tr>
      <w:tr w:rsidR="003A3A9D" w:rsidRPr="003A3A9D" w14:paraId="45F323F3"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56ECA14"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764B41D8" w14:textId="20F2FD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402A00D7" w14:textId="3323EA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F1E3C" w14:textId="7848F8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E7AD61" w14:textId="25E8D3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8,939.12 </w:t>
            </w:r>
          </w:p>
        </w:tc>
      </w:tr>
      <w:tr w:rsidR="003A3A9D" w:rsidRPr="003A3A9D" w14:paraId="7AB6C5CE" w14:textId="77777777" w:rsidTr="003A3A9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BB70695"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44BC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095C26B4" w14:textId="72D310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2F458236" w14:textId="5EF454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11BA6" w14:textId="3A679D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E7476" w14:textId="49D5BF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6,755.86 </w:t>
            </w:r>
          </w:p>
        </w:tc>
      </w:tr>
      <w:tr w:rsidR="003A3A9D" w:rsidRPr="003A3A9D" w14:paraId="0811A99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F624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919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547AAB6" w14:textId="2839DB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96D0060" w14:textId="77E123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4513F" w14:textId="1EB660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DA6B8" w14:textId="21D8DC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5,780.00 </w:t>
            </w:r>
          </w:p>
        </w:tc>
      </w:tr>
      <w:tr w:rsidR="003A3A9D" w:rsidRPr="003A3A9D" w14:paraId="6ED0E62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43AB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E043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AA42AC9" w14:textId="1B7DC7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0A5071" w14:textId="16E603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CB66D" w14:textId="2AEFD4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F2FFE" w14:textId="674D26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6,000.00 </w:t>
            </w:r>
          </w:p>
        </w:tc>
      </w:tr>
      <w:tr w:rsidR="003A3A9D" w:rsidRPr="003A3A9D" w14:paraId="69F4315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B7AC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21F1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4FAFF71F" w14:textId="4A223E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2CA82F76" w14:textId="55288A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19B7B" w14:textId="645ABC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6A0D0" w14:textId="3CC0EA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859,289.24 </w:t>
            </w:r>
          </w:p>
        </w:tc>
      </w:tr>
      <w:tr w:rsidR="003A3A9D" w:rsidRPr="003A3A9D" w14:paraId="33BE85A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4BD8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7BA5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59753EDA" w14:textId="4D8461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01F90C76" w14:textId="4BF4DC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FC77C" w14:textId="20DBF3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4B7DD" w14:textId="0C9165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3,629.92 </w:t>
            </w:r>
          </w:p>
        </w:tc>
      </w:tr>
      <w:tr w:rsidR="003A3A9D" w:rsidRPr="003A3A9D" w14:paraId="7D82A73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964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BBB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34D7DD4F" w14:textId="25DABF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5851F80A" w14:textId="64F642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57764" w14:textId="3B7553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21669" w14:textId="2331B5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8,290.00 </w:t>
            </w:r>
          </w:p>
        </w:tc>
      </w:tr>
      <w:tr w:rsidR="003A3A9D" w:rsidRPr="003A3A9D" w14:paraId="6E73F13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6BAF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017B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5AA6380" w14:textId="1B58D4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54B82327" w14:textId="618470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98076" w14:textId="0B4091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1FAEB" w14:textId="4E4DC1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526.05 </w:t>
            </w:r>
          </w:p>
        </w:tc>
      </w:tr>
      <w:tr w:rsidR="003A3A9D" w:rsidRPr="003A3A9D" w14:paraId="1109E5B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9E81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A29E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3E365185" w14:textId="676A91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44E2238C" w14:textId="30E13C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A8F99" w14:textId="6C978C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39CFA" w14:textId="4EDDFF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15,510.00 </w:t>
            </w:r>
          </w:p>
        </w:tc>
      </w:tr>
      <w:tr w:rsidR="003A3A9D" w:rsidRPr="003A3A9D" w14:paraId="017D5BC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F18A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1200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32D654DB" w14:textId="435208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638224C2" w14:textId="20CE42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90018" w14:textId="729C82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5557C" w14:textId="32CB78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3,787.00 </w:t>
            </w:r>
          </w:p>
        </w:tc>
      </w:tr>
      <w:tr w:rsidR="003A3A9D" w:rsidRPr="003A3A9D" w14:paraId="063BE64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7949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BA1B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C87FEBD" w14:textId="0F7A22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18446BE9" w14:textId="788B04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C758E" w14:textId="3370BC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668CFE" w14:textId="44058F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42,864.32 </w:t>
            </w:r>
          </w:p>
        </w:tc>
      </w:tr>
      <w:tr w:rsidR="003A3A9D" w:rsidRPr="003A3A9D" w14:paraId="4BBF28C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D40B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8F5B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54E82927" w14:textId="5CC222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97FA0AC" w14:textId="7EB9AA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3C8B7" w14:textId="401363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7F357" w14:textId="4D7092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0,911.86 </w:t>
            </w:r>
          </w:p>
        </w:tc>
      </w:tr>
      <w:tr w:rsidR="003A3A9D" w:rsidRPr="003A3A9D" w14:paraId="1CFFD1D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CEBE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3F0C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35793B71" w14:textId="422155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06EA3186" w14:textId="3DB73B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AA27E" w14:textId="0C635C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89A2F" w14:textId="7BE38C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02,553.94 </w:t>
            </w:r>
          </w:p>
        </w:tc>
      </w:tr>
      <w:tr w:rsidR="003A3A9D" w:rsidRPr="003A3A9D" w14:paraId="30878E2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1297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0EC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1ABF063" w14:textId="443E38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31B4A5" w14:textId="35BDEF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BFE00" w14:textId="724FF2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C3199" w14:textId="68DF91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5,000.00 </w:t>
            </w:r>
          </w:p>
        </w:tc>
      </w:tr>
      <w:tr w:rsidR="003A3A9D" w:rsidRPr="003A3A9D" w14:paraId="0CB807B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44F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512D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04C130AE" w14:textId="76D1CE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027543E1" w14:textId="0BF9E5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9B8D9" w14:textId="56E78C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539D2" w14:textId="695D92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89,840.00 </w:t>
            </w:r>
          </w:p>
        </w:tc>
      </w:tr>
      <w:tr w:rsidR="003A3A9D" w:rsidRPr="003A3A9D" w14:paraId="6139597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D4DA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7D1E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1ECA8DD" w14:textId="17297E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4F172297" w14:textId="19EAA9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6E1CF" w14:textId="16B48F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18BB4" w14:textId="1EB7D9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7,720.00 </w:t>
            </w:r>
          </w:p>
        </w:tc>
      </w:tr>
      <w:tr w:rsidR="003A3A9D" w:rsidRPr="003A3A9D" w14:paraId="12B6632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B468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ECB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F155292" w14:textId="280FFE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000D8867" w14:textId="0A87A4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69755" w14:textId="36FD53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86F66" w14:textId="77F717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306,736.96 </w:t>
            </w:r>
          </w:p>
        </w:tc>
      </w:tr>
      <w:tr w:rsidR="003A3A9D" w:rsidRPr="003A3A9D" w14:paraId="7BB116B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7043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8C60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6F111E74" w14:textId="3C3235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7ECA3F59" w14:textId="499C77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ED393C" w14:textId="11A442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98F09" w14:textId="3B0E92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75,213.86 </w:t>
            </w:r>
          </w:p>
        </w:tc>
      </w:tr>
      <w:tr w:rsidR="003A3A9D" w:rsidRPr="003A3A9D" w14:paraId="61197B1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28C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8F595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3B638074" w14:textId="5F8442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3A2CD" w14:textId="5D765D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98950" w14:textId="6F8F47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578D6" w14:textId="3806A8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3,000.00 </w:t>
            </w:r>
          </w:p>
        </w:tc>
      </w:tr>
      <w:tr w:rsidR="003A3A9D" w:rsidRPr="003A3A9D" w14:paraId="363A7F3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4EB6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8203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2598CE9A" w14:textId="0937AE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3A9DA5" w14:textId="4BBE5D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EA985" w14:textId="0ACC57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A206B" w14:textId="1E7D48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7,500.00 </w:t>
            </w:r>
          </w:p>
        </w:tc>
      </w:tr>
      <w:tr w:rsidR="003A3A9D" w:rsidRPr="003A3A9D" w14:paraId="24C60FA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E37D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21AE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446F3FC6" w14:textId="3CC40A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AEE74C1" w14:textId="233910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20A8C" w14:textId="614D09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B6F34" w14:textId="065B9A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4,500.00 </w:t>
            </w:r>
          </w:p>
        </w:tc>
      </w:tr>
      <w:tr w:rsidR="003A3A9D" w:rsidRPr="003A3A9D" w14:paraId="4EAB8F1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289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10D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6CE1AEF" w14:textId="385D49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6BEC2A13" w14:textId="732B66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70047" w14:textId="1202CF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29ADB" w14:textId="056F5F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7,228.92 </w:t>
            </w:r>
          </w:p>
        </w:tc>
      </w:tr>
      <w:tr w:rsidR="003A3A9D" w:rsidRPr="003A3A9D" w14:paraId="3D77468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D1C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86ED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7FA127DC" w14:textId="62031B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64832991" w14:textId="14D1AF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E8941" w14:textId="579B8A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43377" w14:textId="1910D8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8,130.00 </w:t>
            </w:r>
          </w:p>
        </w:tc>
      </w:tr>
      <w:tr w:rsidR="003A3A9D" w:rsidRPr="003A3A9D" w14:paraId="15F765F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A85D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D2AD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5870B073" w14:textId="110BE2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762E16C6" w14:textId="363DE6A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C9274" w14:textId="1F50F0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B54F8" w14:textId="59501C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5,140.00 </w:t>
            </w:r>
          </w:p>
        </w:tc>
      </w:tr>
      <w:tr w:rsidR="003A3A9D" w:rsidRPr="003A3A9D" w14:paraId="75F416D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0881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15A0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0E28AF6B" w14:textId="3A6A4E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49DE57AA" w14:textId="258A15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5ECA5" w14:textId="1E9A32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4789E" w14:textId="6786FA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8,759.50 </w:t>
            </w:r>
          </w:p>
        </w:tc>
      </w:tr>
      <w:tr w:rsidR="003A3A9D" w:rsidRPr="003A3A9D" w14:paraId="00A40F3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D475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5C9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064328D4" w14:textId="069F0B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981F51A" w14:textId="24328E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4C71A" w14:textId="1AADA3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7166C" w14:textId="461F92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00.00 </w:t>
            </w:r>
          </w:p>
        </w:tc>
      </w:tr>
      <w:tr w:rsidR="003A3A9D" w:rsidRPr="003A3A9D" w14:paraId="093162C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9877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F37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F0F6894" w14:textId="7C006B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2D2BA994" w14:textId="422C3F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5709C" w14:textId="61AD59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E110F" w14:textId="6BE2BA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28,496.60 </w:t>
            </w:r>
          </w:p>
        </w:tc>
      </w:tr>
      <w:tr w:rsidR="003A3A9D" w:rsidRPr="003A3A9D" w14:paraId="737632D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6A57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76D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D98E1FD" w14:textId="3C0DBA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D227789" w14:textId="26D267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09E56" w14:textId="7B1F55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6FB5F" w14:textId="1A887E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9,500.00 </w:t>
            </w:r>
          </w:p>
        </w:tc>
      </w:tr>
      <w:tr w:rsidR="003A3A9D" w:rsidRPr="003A3A9D" w14:paraId="45510EB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95F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A479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03A6426" w14:textId="696BE8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4B20C0EC" w14:textId="503C26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603A3" w14:textId="702553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65F42" w14:textId="6908EC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4,335.00 </w:t>
            </w:r>
          </w:p>
        </w:tc>
      </w:tr>
      <w:tr w:rsidR="003A3A9D" w:rsidRPr="003A3A9D" w14:paraId="1495146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D5A1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7051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53C3008" w14:textId="078283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10B7E79" w14:textId="3EDD3A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FB117" w14:textId="3CB042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97DA0" w14:textId="6D570B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9,964.56 </w:t>
            </w:r>
          </w:p>
        </w:tc>
      </w:tr>
      <w:tr w:rsidR="003A3A9D" w:rsidRPr="003A3A9D" w14:paraId="05AA47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D875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EFEF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007E6BB" w14:textId="74BCEA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A2B52CD" w14:textId="6AA3F5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44529" w14:textId="3FA4C5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E02B2" w14:textId="679E89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7,915.00 </w:t>
            </w:r>
          </w:p>
        </w:tc>
      </w:tr>
      <w:tr w:rsidR="003A3A9D" w:rsidRPr="003A3A9D" w14:paraId="1642C79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4BA8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3E6F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DF16920" w14:textId="377A01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15ADC13" w14:textId="25D77C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98A82" w14:textId="210C21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3939E" w14:textId="036292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7,391.78 </w:t>
            </w:r>
          </w:p>
        </w:tc>
      </w:tr>
      <w:tr w:rsidR="003A3A9D" w:rsidRPr="003A3A9D" w14:paraId="6CDFBED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F2E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A342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210E22B" w14:textId="78571A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7CC13F18" w14:textId="6570EE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E73C2" w14:textId="30FFC4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B8CA8" w14:textId="6E4144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63,768.30 </w:t>
            </w:r>
          </w:p>
        </w:tc>
      </w:tr>
      <w:tr w:rsidR="003A3A9D" w:rsidRPr="003A3A9D" w14:paraId="45C2F59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8B4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05BA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F38104C" w14:textId="0010BD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4D60129" w14:textId="74D900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75BA8" w14:textId="6D7E33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42D1A" w14:textId="52BA11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3,911.48 </w:t>
            </w:r>
          </w:p>
        </w:tc>
      </w:tr>
      <w:tr w:rsidR="003A3A9D" w:rsidRPr="003A3A9D" w14:paraId="5B95F2F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496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DFF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171BAF26" w14:textId="77CB51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1C1AFD74" w14:textId="095271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0AE7" w14:textId="1D28AE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12FDD" w14:textId="3137D8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50,742.86 </w:t>
            </w:r>
          </w:p>
        </w:tc>
      </w:tr>
      <w:tr w:rsidR="003A3A9D" w:rsidRPr="003A3A9D" w14:paraId="70F675D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805F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8B83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5E2F91EF" w14:textId="4EADBA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61FE5F01" w14:textId="35D4CA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F99C1" w14:textId="7F30A2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A6CA2" w14:textId="1322FD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8,994.00 </w:t>
            </w:r>
          </w:p>
        </w:tc>
      </w:tr>
      <w:tr w:rsidR="003A3A9D" w:rsidRPr="003A3A9D" w14:paraId="0C94CA0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498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EDC0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77BCE0F2" w14:textId="043F97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40E9848" w14:textId="4E3B64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4B914" w14:textId="60AC57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D1392" w14:textId="586F52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9,628.00 </w:t>
            </w:r>
          </w:p>
        </w:tc>
      </w:tr>
      <w:tr w:rsidR="003A3A9D" w:rsidRPr="003A3A9D" w14:paraId="794428B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7C12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A58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0D8392" w14:textId="3C7499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5B7D3C60" w14:textId="44BFBE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20706" w14:textId="2A35FF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4621A" w14:textId="15135A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8,583.80 </w:t>
            </w:r>
          </w:p>
        </w:tc>
      </w:tr>
      <w:tr w:rsidR="003A3A9D" w:rsidRPr="003A3A9D" w14:paraId="4AB7D70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B6AF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4833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4449BE60" w14:textId="3791AB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93EF7" w14:textId="62EF75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17E9E" w14:textId="789B6D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35B07" w14:textId="0C36C7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4,600.00 </w:t>
            </w:r>
          </w:p>
        </w:tc>
      </w:tr>
      <w:tr w:rsidR="003A3A9D" w:rsidRPr="003A3A9D" w14:paraId="62F3FA9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156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60B1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384B465" w14:textId="34E6CD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35095943" w14:textId="47643A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23F9F" w14:textId="63B9B0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FA043" w14:textId="32E3CD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79.64 </w:t>
            </w:r>
          </w:p>
        </w:tc>
      </w:tr>
      <w:tr w:rsidR="003A3A9D" w:rsidRPr="003A3A9D" w14:paraId="3268411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13AF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ED8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5BF7268B" w14:textId="6B03C6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338E8B06" w14:textId="3B2AF0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82790" w14:textId="5FEEF5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2BCF7" w14:textId="1DC6BE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78,275.00 </w:t>
            </w:r>
          </w:p>
        </w:tc>
      </w:tr>
      <w:tr w:rsidR="003A3A9D" w:rsidRPr="003A3A9D" w14:paraId="64281E6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62F1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9DC2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59A07B1E" w14:textId="488C2F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7,790.00 </w:t>
            </w:r>
          </w:p>
        </w:tc>
        <w:tc>
          <w:tcPr>
            <w:tcW w:w="958" w:type="pct"/>
            <w:tcBorders>
              <w:top w:val="nil"/>
              <w:left w:val="nil"/>
              <w:bottom w:val="single" w:sz="4" w:space="0" w:color="000000"/>
              <w:right w:val="single" w:sz="4" w:space="0" w:color="000000"/>
            </w:tcBorders>
            <w:shd w:val="clear" w:color="auto" w:fill="auto"/>
            <w:noWrap/>
            <w:vAlign w:val="bottom"/>
            <w:hideMark/>
          </w:tcPr>
          <w:p w14:paraId="7CA026E7" w14:textId="0EF951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17989" w14:textId="3240CC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03BEE" w14:textId="1DF7F7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7,790.00 </w:t>
            </w:r>
          </w:p>
        </w:tc>
      </w:tr>
      <w:tr w:rsidR="003A3A9D" w:rsidRPr="003A3A9D" w14:paraId="7C6C7B8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278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3043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A751CA0" w14:textId="611C6B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29D808E2" w14:textId="174DA0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98903" w14:textId="584C13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A19CC" w14:textId="50FA4E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1,433.90 </w:t>
            </w:r>
          </w:p>
        </w:tc>
      </w:tr>
      <w:tr w:rsidR="003A3A9D" w:rsidRPr="003A3A9D" w14:paraId="0CDBB399"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CCC542"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2B86AB1" w14:textId="54D6AD7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7,032,90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7E1C97D" w14:textId="18DB03A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FB9B4C" w14:textId="23F442B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81991D" w14:textId="7DEAAF0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7,032,900.82 </w:t>
            </w:r>
          </w:p>
        </w:tc>
      </w:tr>
      <w:tr w:rsidR="003A3A9D" w:rsidRPr="003A3A9D" w14:paraId="6253D494" w14:textId="77777777" w:rsidTr="003A3A9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385A1B0"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898C41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37A86AF2" w14:textId="4376B8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63,983.52 </w:t>
            </w:r>
          </w:p>
        </w:tc>
        <w:tc>
          <w:tcPr>
            <w:tcW w:w="958" w:type="pct"/>
            <w:tcBorders>
              <w:top w:val="nil"/>
              <w:left w:val="nil"/>
              <w:bottom w:val="single" w:sz="4" w:space="0" w:color="000000"/>
              <w:right w:val="single" w:sz="4" w:space="0" w:color="000000"/>
            </w:tcBorders>
            <w:shd w:val="clear" w:color="auto" w:fill="auto"/>
            <w:noWrap/>
            <w:vAlign w:val="bottom"/>
            <w:hideMark/>
          </w:tcPr>
          <w:p w14:paraId="531B9AA8" w14:textId="5CFFF5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90994" w14:textId="266A04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C157D9" w14:textId="1B03F8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63,983.52 </w:t>
            </w:r>
          </w:p>
        </w:tc>
      </w:tr>
      <w:tr w:rsidR="003A3A9D" w:rsidRPr="003A3A9D" w14:paraId="16DCAFDC" w14:textId="77777777" w:rsidTr="003A3A9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50F2D2C"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244D1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55146797" w14:textId="7B4709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0AD6E88C" w14:textId="60D38B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3EA6B" w14:textId="173FB3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5077A" w14:textId="7CC22F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2,100.30 </w:t>
            </w:r>
          </w:p>
        </w:tc>
      </w:tr>
      <w:tr w:rsidR="003A3A9D" w:rsidRPr="003A3A9D" w14:paraId="072E5A0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34AE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DAB2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4B4AECB3" w14:textId="6A2CBB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14677575" w14:textId="4D5C9D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1C898" w14:textId="0A010F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946D0" w14:textId="334E10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0,303.24 </w:t>
            </w:r>
          </w:p>
        </w:tc>
      </w:tr>
      <w:tr w:rsidR="003A3A9D" w:rsidRPr="003A3A9D" w14:paraId="131A70E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F93E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AFAC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814BFDF" w14:textId="404698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2F11C4B3" w14:textId="18F858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3D613" w14:textId="569B51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888F2" w14:textId="05FA6F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3,039.22 </w:t>
            </w:r>
          </w:p>
        </w:tc>
      </w:tr>
      <w:tr w:rsidR="003A3A9D" w:rsidRPr="003A3A9D" w14:paraId="677EC3F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AF2B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F10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23648814" w14:textId="7E8B06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62C5278D" w14:textId="043653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B4695" w14:textId="3A61DE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F8D5C" w14:textId="5BA803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5,613.80 </w:t>
            </w:r>
          </w:p>
        </w:tc>
      </w:tr>
      <w:tr w:rsidR="003A3A9D" w:rsidRPr="003A3A9D" w14:paraId="48407AD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171E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BEFE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7A5F5F36" w14:textId="12FCCC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37D482D8" w14:textId="09C161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C656B" w14:textId="3B3D99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BA89D" w14:textId="591A63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34,355.76 </w:t>
            </w:r>
          </w:p>
        </w:tc>
      </w:tr>
      <w:tr w:rsidR="003A3A9D" w:rsidRPr="003A3A9D" w14:paraId="5CE8DCB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60C0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78A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198978B7" w14:textId="361633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49E8D601" w14:textId="46CF16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6AFD2" w14:textId="39102A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3BB64" w14:textId="2E4921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0,478.80 </w:t>
            </w:r>
          </w:p>
        </w:tc>
      </w:tr>
      <w:tr w:rsidR="003A3A9D" w:rsidRPr="003A3A9D" w14:paraId="5468B51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76BC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DDC2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1147701" w14:textId="2AD571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09260DE0" w14:textId="4A9AA8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EF9CF" w14:textId="53D2CE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2385A" w14:textId="2F8D14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0,628.62 </w:t>
            </w:r>
          </w:p>
        </w:tc>
      </w:tr>
      <w:tr w:rsidR="003A3A9D" w:rsidRPr="003A3A9D" w14:paraId="75E160E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814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A5CC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23374AF7" w14:textId="616CFB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1B43B096" w14:textId="6CAD6C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A2F94" w14:textId="59FC02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0065F" w14:textId="77FFF1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36,176.10 </w:t>
            </w:r>
          </w:p>
        </w:tc>
      </w:tr>
      <w:tr w:rsidR="003A3A9D" w:rsidRPr="003A3A9D" w14:paraId="1F3D2D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F311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B41F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7BE1E7C" w14:textId="002008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695,942.84 </w:t>
            </w:r>
          </w:p>
        </w:tc>
        <w:tc>
          <w:tcPr>
            <w:tcW w:w="958" w:type="pct"/>
            <w:tcBorders>
              <w:top w:val="nil"/>
              <w:left w:val="nil"/>
              <w:bottom w:val="single" w:sz="4" w:space="0" w:color="000000"/>
              <w:right w:val="single" w:sz="4" w:space="0" w:color="000000"/>
            </w:tcBorders>
            <w:shd w:val="clear" w:color="auto" w:fill="auto"/>
            <w:noWrap/>
            <w:vAlign w:val="bottom"/>
            <w:hideMark/>
          </w:tcPr>
          <w:p w14:paraId="73A443A6" w14:textId="492406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437E1" w14:textId="1A0740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0A741" w14:textId="56D96E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695,942.84 </w:t>
            </w:r>
          </w:p>
        </w:tc>
      </w:tr>
      <w:tr w:rsidR="003A3A9D" w:rsidRPr="003A3A9D" w14:paraId="06590A3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6520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58C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86E6F17" w14:textId="1D83F6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6FA8AC14" w14:textId="1D6635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E7C98" w14:textId="792AF4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E9A79" w14:textId="456226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1,154.40 </w:t>
            </w:r>
          </w:p>
        </w:tc>
      </w:tr>
      <w:tr w:rsidR="003A3A9D" w:rsidRPr="003A3A9D" w14:paraId="02D2A50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8EB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9A29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0CFFD6E" w14:textId="10BDC0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263A5F19" w14:textId="02667D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EF868" w14:textId="2F71C2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6C7BB5" w14:textId="6D5885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6,601.62 </w:t>
            </w:r>
          </w:p>
        </w:tc>
      </w:tr>
      <w:tr w:rsidR="003A3A9D" w:rsidRPr="003A3A9D" w14:paraId="77BD97A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0A71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7497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6EFA53D6" w14:textId="140E07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146F3161" w14:textId="3B00E3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C61ACD" w14:textId="07C19D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EE5AB" w14:textId="641840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563.44 </w:t>
            </w:r>
          </w:p>
        </w:tc>
      </w:tr>
      <w:tr w:rsidR="003A3A9D" w:rsidRPr="003A3A9D" w14:paraId="5DBE212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ED26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AAE3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784AEE17" w14:textId="0FB0AC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6D9CCE55" w14:textId="5F892E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474F6" w14:textId="37A079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7D25D" w14:textId="1D8D6F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93,664.96 </w:t>
            </w:r>
          </w:p>
        </w:tc>
      </w:tr>
      <w:tr w:rsidR="003A3A9D" w:rsidRPr="003A3A9D" w14:paraId="53E3EAC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BFB6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7F3B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2C0D526D" w14:textId="6D7A1E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161FFA1D" w14:textId="2B8A66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AF9B2" w14:textId="7BFED4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A0AF9" w14:textId="384F13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76,241.10 </w:t>
            </w:r>
          </w:p>
        </w:tc>
      </w:tr>
      <w:tr w:rsidR="003A3A9D" w:rsidRPr="003A3A9D" w14:paraId="25C0CFA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33CC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029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BFEF63" w14:textId="005EAD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244FB455" w14:textId="07E621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5F507" w14:textId="6B22C9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5C058" w14:textId="3A0FA5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31,490.36 </w:t>
            </w:r>
          </w:p>
        </w:tc>
      </w:tr>
      <w:tr w:rsidR="003A3A9D" w:rsidRPr="003A3A9D" w14:paraId="64EF23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B11C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616E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3B785489" w14:textId="0E67C4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124FD859" w14:textId="32D7C7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B9A3D" w14:textId="0F8E3B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8C9B6" w14:textId="57B652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95,937.72 </w:t>
            </w:r>
          </w:p>
        </w:tc>
      </w:tr>
      <w:tr w:rsidR="003A3A9D" w:rsidRPr="003A3A9D" w14:paraId="747B01B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B9EB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5D3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E25924" w14:textId="103AB7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60,123.88 </w:t>
            </w:r>
          </w:p>
        </w:tc>
        <w:tc>
          <w:tcPr>
            <w:tcW w:w="958" w:type="pct"/>
            <w:tcBorders>
              <w:top w:val="nil"/>
              <w:left w:val="nil"/>
              <w:bottom w:val="single" w:sz="4" w:space="0" w:color="000000"/>
              <w:right w:val="single" w:sz="4" w:space="0" w:color="000000"/>
            </w:tcBorders>
            <w:shd w:val="clear" w:color="auto" w:fill="auto"/>
            <w:noWrap/>
            <w:vAlign w:val="bottom"/>
            <w:hideMark/>
          </w:tcPr>
          <w:p w14:paraId="668297D0" w14:textId="56470C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6E952" w14:textId="01D5CC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1B1B4" w14:textId="6D650E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60,123.88 </w:t>
            </w:r>
          </w:p>
        </w:tc>
      </w:tr>
      <w:tr w:rsidR="003A3A9D" w:rsidRPr="003A3A9D" w14:paraId="69F65E8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E5DB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F10C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64135218" w14:textId="3574AD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54415E93" w14:textId="0B5C3F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610E8" w14:textId="05D512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37683" w14:textId="624083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7,980.94 </w:t>
            </w:r>
          </w:p>
        </w:tc>
      </w:tr>
      <w:tr w:rsidR="003A3A9D" w:rsidRPr="003A3A9D" w14:paraId="55E8643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519D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D1AC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1BCA388A" w14:textId="10F1CF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37E7C898" w14:textId="424C37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74D7A" w14:textId="79D6B1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42E7D" w14:textId="0FAB11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74,179.86 </w:t>
            </w:r>
          </w:p>
        </w:tc>
      </w:tr>
      <w:tr w:rsidR="003A3A9D" w:rsidRPr="003A3A9D" w14:paraId="189B090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8DCD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D9FB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E85075F" w14:textId="58E89A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6078A3D2" w14:textId="07AB88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1A71A" w14:textId="5A0C89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454ED" w14:textId="3DC950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629,246.90 </w:t>
            </w:r>
          </w:p>
        </w:tc>
      </w:tr>
      <w:tr w:rsidR="003A3A9D" w:rsidRPr="003A3A9D" w14:paraId="77F5F3E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702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4ED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2691905" w14:textId="6F6B8A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44F1CA74" w14:textId="317431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0A4E0" w14:textId="533C27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1EBF5" w14:textId="17D3BE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626,485.90 </w:t>
            </w:r>
          </w:p>
        </w:tc>
      </w:tr>
      <w:tr w:rsidR="003A3A9D" w:rsidRPr="003A3A9D" w14:paraId="6F6EFBF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A3C2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2AB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527C95C4" w14:textId="5D3350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108A73F8" w14:textId="060FEE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FBCEC" w14:textId="4B1E38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F7CAE" w14:textId="669BD0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3,175.22 </w:t>
            </w:r>
          </w:p>
        </w:tc>
      </w:tr>
      <w:tr w:rsidR="003A3A9D" w:rsidRPr="003A3A9D" w14:paraId="102F396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554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1D2E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4458A3" w14:textId="27F7DE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11091699" w14:textId="7F2288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49399" w14:textId="147E0C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F07E9" w14:textId="4266B7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05,409.78 </w:t>
            </w:r>
          </w:p>
        </w:tc>
      </w:tr>
      <w:tr w:rsidR="003A3A9D" w:rsidRPr="003A3A9D" w14:paraId="6F8A60F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91F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87B7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23763D5C" w14:textId="68BF90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0A1CA8D3" w14:textId="6EC6A2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55530" w14:textId="029187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1BE31" w14:textId="20CFDE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41,392.18 </w:t>
            </w:r>
          </w:p>
        </w:tc>
      </w:tr>
      <w:tr w:rsidR="003A3A9D" w:rsidRPr="003A3A9D" w14:paraId="6152DAE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818F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1843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165AAB7F" w14:textId="5DE0F9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2F71D585" w14:textId="3A698D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91380" w14:textId="1767C8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DFA95" w14:textId="45D853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382,897.76 </w:t>
            </w:r>
          </w:p>
        </w:tc>
      </w:tr>
      <w:tr w:rsidR="003A3A9D" w:rsidRPr="003A3A9D" w14:paraId="036D57D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3BEC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ADEB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4D9EE713" w14:textId="609DF3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6413A083" w14:textId="75BED9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1AEE9" w14:textId="53596C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FFB02" w14:textId="1CD84C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80,250.00 </w:t>
            </w:r>
          </w:p>
        </w:tc>
      </w:tr>
      <w:tr w:rsidR="003A3A9D" w:rsidRPr="003A3A9D" w14:paraId="2CA634F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EA97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8317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79D9585" w14:textId="257F5D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778,757.04 </w:t>
            </w:r>
          </w:p>
        </w:tc>
        <w:tc>
          <w:tcPr>
            <w:tcW w:w="958" w:type="pct"/>
            <w:tcBorders>
              <w:top w:val="nil"/>
              <w:left w:val="nil"/>
              <w:bottom w:val="single" w:sz="4" w:space="0" w:color="000000"/>
              <w:right w:val="single" w:sz="4" w:space="0" w:color="000000"/>
            </w:tcBorders>
            <w:shd w:val="clear" w:color="auto" w:fill="auto"/>
            <w:noWrap/>
            <w:vAlign w:val="bottom"/>
            <w:hideMark/>
          </w:tcPr>
          <w:p w14:paraId="437DBE26" w14:textId="610B9F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47F70" w14:textId="7282C5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9B80A" w14:textId="7F3B70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778,757.04 </w:t>
            </w:r>
          </w:p>
        </w:tc>
      </w:tr>
      <w:tr w:rsidR="003A3A9D" w:rsidRPr="003A3A9D" w14:paraId="323A329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BDA8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C2AB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9D0747F" w14:textId="4B70DA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6D11EBD3" w14:textId="4E2A3D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0E6A0" w14:textId="1AE999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C7465" w14:textId="7CE034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850,785.14 </w:t>
            </w:r>
          </w:p>
        </w:tc>
      </w:tr>
      <w:tr w:rsidR="003A3A9D" w:rsidRPr="003A3A9D" w14:paraId="2F0E99F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393E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E2F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05A99F47" w14:textId="37F377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57501579" w14:textId="005898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4A304" w14:textId="3C32E8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EA50C" w14:textId="2AB1EB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9,892.54 </w:t>
            </w:r>
          </w:p>
        </w:tc>
      </w:tr>
      <w:tr w:rsidR="003A3A9D" w:rsidRPr="003A3A9D" w14:paraId="548F4FB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5AC6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C2438D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A69F1A" w14:textId="1635DB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6,293.56 </w:t>
            </w:r>
          </w:p>
        </w:tc>
        <w:tc>
          <w:tcPr>
            <w:tcW w:w="958" w:type="pct"/>
            <w:tcBorders>
              <w:top w:val="nil"/>
              <w:left w:val="nil"/>
              <w:bottom w:val="single" w:sz="4" w:space="0" w:color="000000"/>
              <w:right w:val="single" w:sz="4" w:space="0" w:color="000000"/>
            </w:tcBorders>
            <w:shd w:val="clear" w:color="auto" w:fill="auto"/>
            <w:noWrap/>
            <w:vAlign w:val="bottom"/>
            <w:hideMark/>
          </w:tcPr>
          <w:p w14:paraId="273264FD" w14:textId="52DACE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90EC2" w14:textId="5BBF10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801F2" w14:textId="55BFBB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6,293.56 </w:t>
            </w:r>
          </w:p>
        </w:tc>
      </w:tr>
      <w:tr w:rsidR="003A3A9D" w:rsidRPr="003A3A9D" w14:paraId="0CF1146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31A0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9FE2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8D894FB" w14:textId="1681A5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57D84776" w14:textId="6DEDC7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A5163" w14:textId="49DB91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0FC70" w14:textId="73A66E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44,132.62 </w:t>
            </w:r>
          </w:p>
        </w:tc>
      </w:tr>
      <w:tr w:rsidR="003A3A9D" w:rsidRPr="003A3A9D" w14:paraId="6538C93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78FD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6640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1784579" w14:textId="5F07FB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6E0E0021" w14:textId="16E891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7F5A4" w14:textId="309F6F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74D99" w14:textId="73153B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66,633.60 </w:t>
            </w:r>
          </w:p>
        </w:tc>
      </w:tr>
      <w:tr w:rsidR="003A3A9D" w:rsidRPr="003A3A9D" w14:paraId="7B23524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B11C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5C2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5182056F" w14:textId="05E19E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0417490C" w14:textId="496BB2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9FD0C" w14:textId="6B65E9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D64DC" w14:textId="10E93E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6,329.68 </w:t>
            </w:r>
          </w:p>
        </w:tc>
      </w:tr>
      <w:tr w:rsidR="003A3A9D" w:rsidRPr="003A3A9D" w14:paraId="56D3BE4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7EE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FBCF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0C71B29E" w14:textId="1C56C9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00DE0B2E" w14:textId="434649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F8487" w14:textId="29DDCF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C1E50" w14:textId="4FAF37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2,862.09 </w:t>
            </w:r>
          </w:p>
        </w:tc>
      </w:tr>
      <w:tr w:rsidR="003A3A9D" w:rsidRPr="003A3A9D" w14:paraId="0A341DF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679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6DB4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35A707C3" w14:textId="2AE2E3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63E19CED" w14:textId="1F5CE0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E2F2D" w14:textId="748C0B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4AD96" w14:textId="009A98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2,477.78 </w:t>
            </w:r>
          </w:p>
        </w:tc>
      </w:tr>
      <w:tr w:rsidR="003A3A9D" w:rsidRPr="003A3A9D" w14:paraId="77E5331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EA2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C1A0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18F4CB3" w14:textId="29E561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717E0D72" w14:textId="178F26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6C4E1" w14:textId="23DCBA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BB17F" w14:textId="20FF5A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1,899.04 </w:t>
            </w:r>
          </w:p>
        </w:tc>
      </w:tr>
      <w:tr w:rsidR="003A3A9D" w:rsidRPr="003A3A9D" w14:paraId="5900979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6176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BC1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5FD09181" w14:textId="75AE8E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5F6AEDFC" w14:textId="739D5F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8BA82" w14:textId="218E44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7DE86" w14:textId="758AD7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69,167.62 </w:t>
            </w:r>
          </w:p>
        </w:tc>
      </w:tr>
      <w:tr w:rsidR="003A3A9D" w:rsidRPr="003A3A9D" w14:paraId="69D4195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45EB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14FD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340FE283" w14:textId="62DA64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60719068" w14:textId="3DBE4F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DD74B" w14:textId="36DA79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95F91" w14:textId="0AD3E8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576,583.84 </w:t>
            </w:r>
          </w:p>
        </w:tc>
      </w:tr>
      <w:tr w:rsidR="003A3A9D" w:rsidRPr="003A3A9D" w14:paraId="5956774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BF18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D64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7AA4560B" w14:textId="24A8FC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0D85CE53" w14:textId="77843E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8F009" w14:textId="3EC169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D77B7" w14:textId="468E3A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58,747.56 </w:t>
            </w:r>
          </w:p>
        </w:tc>
      </w:tr>
      <w:tr w:rsidR="003A3A9D" w:rsidRPr="003A3A9D" w14:paraId="60BC938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AC9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C32E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5E89D708" w14:textId="3A6D3D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690B2532" w14:textId="5C3E8B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EE074" w14:textId="5891AB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5B48E" w14:textId="6570EA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27,528.04 </w:t>
            </w:r>
          </w:p>
        </w:tc>
      </w:tr>
      <w:tr w:rsidR="003A3A9D" w:rsidRPr="003A3A9D" w14:paraId="450C180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3DFF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38BE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2FAE4DA" w14:textId="0EFBC5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6E2A410E" w14:textId="5A0CBB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EA953" w14:textId="5F73A2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2D401" w14:textId="182657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039,195.62 </w:t>
            </w:r>
          </w:p>
        </w:tc>
      </w:tr>
      <w:tr w:rsidR="003A3A9D" w:rsidRPr="003A3A9D" w14:paraId="67B4410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3CE4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DDAB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638CF67F" w14:textId="515B72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31D959AD" w14:textId="1A83F2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21F21" w14:textId="4904A4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13AA9" w14:textId="489788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679,963.32 </w:t>
            </w:r>
          </w:p>
        </w:tc>
      </w:tr>
      <w:tr w:rsidR="003A3A9D" w:rsidRPr="003A3A9D" w14:paraId="2CFB816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FAF5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76C5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6BB4DCA3" w14:textId="247A94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1481438B" w14:textId="179404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8D562" w14:textId="77F241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ED8AE" w14:textId="47EF2F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95,050.18 </w:t>
            </w:r>
          </w:p>
        </w:tc>
      </w:tr>
      <w:tr w:rsidR="003A3A9D" w:rsidRPr="003A3A9D" w14:paraId="0A788F9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F049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FB79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0B43364" w14:textId="36967C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2C245AFF" w14:textId="5B033C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3B00C" w14:textId="1E16B4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73CF" w14:textId="747D72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5,612.17 </w:t>
            </w:r>
          </w:p>
        </w:tc>
      </w:tr>
      <w:tr w:rsidR="003A3A9D" w:rsidRPr="003A3A9D" w14:paraId="19B43D4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8461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6358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41104CF7" w14:textId="4CC4E2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36,302.46 </w:t>
            </w:r>
          </w:p>
        </w:tc>
        <w:tc>
          <w:tcPr>
            <w:tcW w:w="958" w:type="pct"/>
            <w:tcBorders>
              <w:top w:val="nil"/>
              <w:left w:val="nil"/>
              <w:bottom w:val="single" w:sz="4" w:space="0" w:color="000000"/>
              <w:right w:val="single" w:sz="4" w:space="0" w:color="000000"/>
            </w:tcBorders>
            <w:shd w:val="clear" w:color="auto" w:fill="auto"/>
            <w:noWrap/>
            <w:vAlign w:val="bottom"/>
            <w:hideMark/>
          </w:tcPr>
          <w:p w14:paraId="2965802A" w14:textId="55EC67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29C55" w14:textId="6D2374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430E3" w14:textId="36DC3F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36,302.46 </w:t>
            </w:r>
          </w:p>
        </w:tc>
      </w:tr>
      <w:tr w:rsidR="003A3A9D" w:rsidRPr="003A3A9D" w14:paraId="2FFE564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0555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7B8E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97E9518" w14:textId="3CE2C3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082AA59F" w14:textId="525E86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06774" w14:textId="1AB0BF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DAACD" w14:textId="196F90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7,252.14 </w:t>
            </w:r>
          </w:p>
        </w:tc>
      </w:tr>
      <w:tr w:rsidR="003A3A9D" w:rsidRPr="003A3A9D" w14:paraId="640203E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00F5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A90D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0BB38670" w14:textId="3A093B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56,972.82 </w:t>
            </w:r>
          </w:p>
        </w:tc>
        <w:tc>
          <w:tcPr>
            <w:tcW w:w="958" w:type="pct"/>
            <w:tcBorders>
              <w:top w:val="nil"/>
              <w:left w:val="nil"/>
              <w:bottom w:val="single" w:sz="4" w:space="0" w:color="000000"/>
              <w:right w:val="single" w:sz="4" w:space="0" w:color="000000"/>
            </w:tcBorders>
            <w:shd w:val="clear" w:color="auto" w:fill="auto"/>
            <w:noWrap/>
            <w:vAlign w:val="bottom"/>
            <w:hideMark/>
          </w:tcPr>
          <w:p w14:paraId="013933C2" w14:textId="243DCF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34E61" w14:textId="5466D3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29BDB" w14:textId="45137D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56,972.82 </w:t>
            </w:r>
          </w:p>
        </w:tc>
      </w:tr>
      <w:tr w:rsidR="003A3A9D" w:rsidRPr="003A3A9D" w14:paraId="4D13C47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B8C5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3583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29FB3C4C" w14:textId="2898C3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26450A0D" w14:textId="24726A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F516A" w14:textId="15EB89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32E4B" w14:textId="2D8160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031,791.72 </w:t>
            </w:r>
          </w:p>
        </w:tc>
      </w:tr>
      <w:tr w:rsidR="003A3A9D" w:rsidRPr="003A3A9D" w14:paraId="21CF1C0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5058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23FB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65A365B6" w14:textId="7A28FB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4881D839" w14:textId="58049A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0EC22" w14:textId="42EBCE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F9DA2" w14:textId="72B28C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12,846.22 </w:t>
            </w:r>
          </w:p>
        </w:tc>
      </w:tr>
      <w:tr w:rsidR="003A3A9D" w:rsidRPr="003A3A9D" w14:paraId="68BFE85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414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3ADB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86D4F28" w14:textId="2B9D34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04827233" w14:textId="04CF3E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3B8A4" w14:textId="6F4AF7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F2233" w14:textId="305140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84,821.40 </w:t>
            </w:r>
          </w:p>
        </w:tc>
      </w:tr>
      <w:tr w:rsidR="003A3A9D" w:rsidRPr="003A3A9D" w14:paraId="567CCF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0A44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AEF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EEA0A0" w14:textId="719CE1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6394F709" w14:textId="5473E2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5F719" w14:textId="703DD9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56A52" w14:textId="35602C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09,659.24 </w:t>
            </w:r>
          </w:p>
        </w:tc>
      </w:tr>
      <w:tr w:rsidR="003A3A9D" w:rsidRPr="003A3A9D" w14:paraId="4644D18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A5A8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0CBB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383BB98" w14:textId="040A4B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0FC06BB9" w14:textId="6E8B05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13FD8" w14:textId="71AB7D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B1EAE" w14:textId="78D785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63,498.78 </w:t>
            </w:r>
          </w:p>
        </w:tc>
      </w:tr>
      <w:tr w:rsidR="003A3A9D" w:rsidRPr="003A3A9D" w14:paraId="18FCFE0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7EDF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195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8283ECC" w14:textId="5A585B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4AFE03EE" w14:textId="7C34D0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9A9EA" w14:textId="784653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8316D" w14:textId="7D3646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95,426.38 </w:t>
            </w:r>
          </w:p>
        </w:tc>
      </w:tr>
      <w:tr w:rsidR="003A3A9D" w:rsidRPr="003A3A9D" w14:paraId="2886726E"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983A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4E2C2084" w14:textId="7DEA7D9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83E0D" w14:textId="745B5D4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A120E3" w14:textId="06C9308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D7765BA" w14:textId="3DA48EB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870,273.30 </w:t>
            </w:r>
          </w:p>
        </w:tc>
      </w:tr>
      <w:tr w:rsidR="003A3A9D" w:rsidRPr="003A3A9D" w14:paraId="1026E5F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0A1F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2E09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55FDD59" w14:textId="62F8D0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69BB71FA" w14:textId="73A0E1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06B12" w14:textId="08C3CD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876EB" w14:textId="2A7B66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0,118.48 </w:t>
            </w:r>
          </w:p>
        </w:tc>
      </w:tr>
      <w:tr w:rsidR="003A3A9D" w:rsidRPr="003A3A9D" w14:paraId="616B617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22C3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65BB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2DA98EB7" w14:textId="568CD3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5CD4D965" w14:textId="42A6B5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4EC81" w14:textId="1975F3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1F186" w14:textId="4C4C93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19,714.82 </w:t>
            </w:r>
          </w:p>
        </w:tc>
      </w:tr>
      <w:tr w:rsidR="003A3A9D" w:rsidRPr="003A3A9D" w14:paraId="0FB1207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61BF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CC75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44A886B6" w14:textId="6028B8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1044C4BE" w14:textId="4365FE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C7195" w14:textId="3F0ADF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E42AF" w14:textId="01F3AD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0,440.00 </w:t>
            </w:r>
          </w:p>
        </w:tc>
      </w:tr>
      <w:tr w:rsidR="003A3A9D" w:rsidRPr="003A3A9D" w14:paraId="1DAC1ED5"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68C5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CB26754" w14:textId="0C2D362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4332E22C" w14:textId="34830F1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1B97F7" w14:textId="03D32BA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A19A60" w14:textId="7C31F93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9,131,207.02 </w:t>
            </w:r>
          </w:p>
        </w:tc>
      </w:tr>
      <w:tr w:rsidR="003A3A9D" w:rsidRPr="003A3A9D" w14:paraId="73A2FF08" w14:textId="77777777" w:rsidTr="003A3A9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F278F91"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BA4B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48ABB243" w14:textId="0A66E6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DE298BE" w14:textId="55CB2F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A9A25" w14:textId="1D4F42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C877A7" w14:textId="02A639A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262,622.13 </w:t>
            </w:r>
          </w:p>
        </w:tc>
      </w:tr>
      <w:tr w:rsidR="003A3A9D" w:rsidRPr="003A3A9D" w14:paraId="6AEF0495" w14:textId="77777777" w:rsidTr="003A3A9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F1ECD0B"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CF1A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64BF07D4" w14:textId="7244B9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0F9C358C" w14:textId="3290C5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EF40D" w14:textId="29957D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59FC5" w14:textId="5314A1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96,940.00 </w:t>
            </w:r>
          </w:p>
        </w:tc>
      </w:tr>
      <w:tr w:rsidR="003A3A9D" w:rsidRPr="003A3A9D" w14:paraId="1B6E17E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FB4E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CB8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ACD7701" w14:textId="4B167A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175B489E" w14:textId="791EDA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D946A" w14:textId="69C275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37721" w14:textId="35413A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624,790.00 </w:t>
            </w:r>
          </w:p>
        </w:tc>
      </w:tr>
      <w:tr w:rsidR="003A3A9D" w:rsidRPr="003A3A9D" w14:paraId="46082B4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8273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4BC6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555C6BF8" w14:textId="20C79C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55A6FDE8" w14:textId="2F88B5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78DF1" w14:textId="028317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D162A" w14:textId="6B8952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819,557.64 </w:t>
            </w:r>
          </w:p>
        </w:tc>
      </w:tr>
      <w:tr w:rsidR="003A3A9D" w:rsidRPr="003A3A9D" w14:paraId="387ED57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0B0A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61E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4B959F" w14:textId="719594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21B7E694" w14:textId="34885B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5923C" w14:textId="40B4D2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7D2CE" w14:textId="3E2CB6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089,469.32 </w:t>
            </w:r>
          </w:p>
        </w:tc>
      </w:tr>
      <w:tr w:rsidR="003A3A9D" w:rsidRPr="003A3A9D" w14:paraId="37814C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1268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EFF1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4D5300" w14:textId="0C3E21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975F694" w14:textId="636FDD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13B80" w14:textId="778476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445AA" w14:textId="19CED9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9,662.78 </w:t>
            </w:r>
          </w:p>
        </w:tc>
      </w:tr>
      <w:tr w:rsidR="003A3A9D" w:rsidRPr="003A3A9D" w14:paraId="7DA3ED8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E3DA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0D1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5E9FF828" w14:textId="2A4272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39FFED73" w14:textId="419E53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5233B" w14:textId="0DD1A6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548BB" w14:textId="4DB739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849,807.18 </w:t>
            </w:r>
          </w:p>
        </w:tc>
      </w:tr>
      <w:tr w:rsidR="003A3A9D" w:rsidRPr="003A3A9D" w14:paraId="46F51FF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CF5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10F9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E506B80" w14:textId="1F75DE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0E38DE5A" w14:textId="25C694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6D5CC" w14:textId="2BC9DA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4C84E" w14:textId="160B22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9,972.10 </w:t>
            </w:r>
          </w:p>
        </w:tc>
      </w:tr>
      <w:tr w:rsidR="003A3A9D" w:rsidRPr="003A3A9D" w14:paraId="622AE9B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8397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0A7C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1DD13D36" w14:textId="5C2B19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7F25F1C4" w14:textId="256A0F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8F266" w14:textId="29B6E3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8192E" w14:textId="758F9F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77,011.48 </w:t>
            </w:r>
          </w:p>
        </w:tc>
      </w:tr>
      <w:tr w:rsidR="003A3A9D" w:rsidRPr="003A3A9D" w14:paraId="3F70BC5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573B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40F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6E03AB43" w14:textId="51DDB6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1DCE153D" w14:textId="0A98DB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18E38" w14:textId="3D3399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B1A3" w14:textId="5EC86B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23,020.85 </w:t>
            </w:r>
          </w:p>
        </w:tc>
      </w:tr>
      <w:tr w:rsidR="003A3A9D" w:rsidRPr="003A3A9D" w14:paraId="4FCE0D2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729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3AB0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4F59CF7" w14:textId="66E7EB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936CA5" w14:textId="1C81A3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BE9A2" w14:textId="6C0E83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EB0B7" w14:textId="2C8410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02,500.00 </w:t>
            </w:r>
          </w:p>
        </w:tc>
      </w:tr>
      <w:tr w:rsidR="003A3A9D" w:rsidRPr="003A3A9D" w14:paraId="5B00195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CA0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4A74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0A925BE3" w14:textId="4C24C4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2BDBC811" w14:textId="4FCDFC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6FB49" w14:textId="324B5B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2E175" w14:textId="68122D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0,262.46 </w:t>
            </w:r>
          </w:p>
        </w:tc>
      </w:tr>
      <w:tr w:rsidR="003A3A9D" w:rsidRPr="003A3A9D" w14:paraId="29B8DDC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94E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809B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359881A" w14:textId="5C0231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3CC70006" w14:textId="13B071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8B0F5" w14:textId="0D6BB8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98B7C" w14:textId="723F06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25,987.48 </w:t>
            </w:r>
          </w:p>
        </w:tc>
      </w:tr>
      <w:tr w:rsidR="003A3A9D" w:rsidRPr="003A3A9D" w14:paraId="1D26D3C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0EAF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1FC9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11A4DD71" w14:textId="7A1D66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7CCFF9C2" w14:textId="5C4995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D9324" w14:textId="7CAF12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2BC19" w14:textId="32535C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6,143.60 </w:t>
            </w:r>
          </w:p>
        </w:tc>
      </w:tr>
      <w:tr w:rsidR="003A3A9D" w:rsidRPr="003A3A9D" w14:paraId="5BC0196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6C10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7CD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160855C7" w14:textId="7A120B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58CF7FDE" w14:textId="43D167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959EA" w14:textId="169723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B3FED" w14:textId="231A29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792,860.00 </w:t>
            </w:r>
          </w:p>
        </w:tc>
      </w:tr>
      <w:tr w:rsidR="003A3A9D" w:rsidRPr="003A3A9D" w14:paraId="3B210A5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A4D2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E53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4C14954D" w14:textId="5E8C8C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4CB08FAD" w14:textId="437CA9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4C9F3" w14:textId="4F1EC8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42A8B" w14:textId="7EE519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0,600.00 </w:t>
            </w:r>
          </w:p>
        </w:tc>
      </w:tr>
      <w:tr w:rsidR="003A3A9D" w:rsidRPr="003A3A9D" w14:paraId="0683FC8A"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96582F"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BC20634" w14:textId="79BF69B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4,133,96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D74A793" w14:textId="4A82067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F4D6C18" w14:textId="485205A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838CFAE" w14:textId="40AD145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6,056,238.54 </w:t>
            </w:r>
          </w:p>
        </w:tc>
      </w:tr>
      <w:tr w:rsidR="003A3A9D" w:rsidRPr="003A3A9D" w14:paraId="23A6C416"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BE1B3"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B8E3FE7" w14:textId="58A7976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B3683BF" w14:textId="0407935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68EF8F" w14:textId="3F63B2B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BB0B20" w14:textId="44B6EEF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20,827.23 </w:t>
            </w:r>
          </w:p>
        </w:tc>
      </w:tr>
      <w:tr w:rsidR="003A3A9D" w:rsidRPr="003A3A9D" w14:paraId="34C831D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D446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5F7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39130962" w14:textId="26119F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2A5BCAC5" w14:textId="0888F0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EBD10" w14:textId="749EA9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7CBF3" w14:textId="5D8A48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195.44 </w:t>
            </w:r>
          </w:p>
        </w:tc>
      </w:tr>
      <w:tr w:rsidR="003A3A9D" w:rsidRPr="003A3A9D" w14:paraId="42DA9FC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E16F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3211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1288A3C2" w14:textId="378714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EFEF264" w14:textId="5B04B0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5A08C" w14:textId="6509B6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CF9DF" w14:textId="232533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3.93 </w:t>
            </w:r>
          </w:p>
        </w:tc>
      </w:tr>
      <w:tr w:rsidR="003A3A9D" w:rsidRPr="003A3A9D" w14:paraId="11330AF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5ED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4791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096264B" w14:textId="4B9116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4B47FB43" w14:textId="2FC3E0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F2876" w14:textId="531231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FF8A7" w14:textId="74277C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7.86 </w:t>
            </w:r>
          </w:p>
        </w:tc>
      </w:tr>
      <w:tr w:rsidR="003A3A9D" w:rsidRPr="003A3A9D" w14:paraId="407DE32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7851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9660C" w14:textId="21C2953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4CCB819" w14:textId="6E598EF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BF537A" w14:textId="1D0D5C9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F2323C" w14:textId="60C3117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921,252.72 </w:t>
            </w:r>
          </w:p>
        </w:tc>
      </w:tr>
      <w:tr w:rsidR="003A3A9D" w:rsidRPr="003A3A9D" w14:paraId="1D5BB11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FB086"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3D3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8F01942" w14:textId="17D71F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3E05D297" w14:textId="6021BC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CCDFD" w14:textId="32B48C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27224C" w14:textId="455913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0,351.17 </w:t>
            </w:r>
          </w:p>
        </w:tc>
      </w:tr>
      <w:tr w:rsidR="003A3A9D" w:rsidRPr="003A3A9D" w14:paraId="5D94C5F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507AF"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49F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7F1A7776" w14:textId="267F0C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565DFCE" w14:textId="4B3106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7B815" w14:textId="485DA5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DB3B9" w14:textId="79ABB5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0.70 </w:t>
            </w:r>
          </w:p>
        </w:tc>
      </w:tr>
      <w:tr w:rsidR="003A3A9D" w:rsidRPr="003A3A9D" w14:paraId="21A1197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B045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1A01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5479E8C" w14:textId="2B4597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79A34ED" w14:textId="6557DF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ED60A9" w14:textId="146076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1F0D6" w14:textId="5EC48B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0.70 </w:t>
            </w:r>
          </w:p>
        </w:tc>
      </w:tr>
      <w:tr w:rsidR="003A3A9D" w:rsidRPr="003A3A9D" w14:paraId="457381D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B786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7A0E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375567D5" w14:textId="0D80C3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D3802" w14:textId="425E9B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A9890" w14:textId="583AC1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51BC578" w14:textId="71CADC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900.00 </w:t>
            </w:r>
          </w:p>
        </w:tc>
      </w:tr>
      <w:tr w:rsidR="003A3A9D" w:rsidRPr="003A3A9D" w14:paraId="7301CF8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992B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F30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205307E0" w14:textId="2F0EFC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2C61D193" w14:textId="0AC431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1CCE5" w14:textId="73DA7A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E3486" w14:textId="4DD5FD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19,868.75 </w:t>
            </w:r>
          </w:p>
        </w:tc>
      </w:tr>
      <w:tr w:rsidR="003A3A9D" w:rsidRPr="003A3A9D" w14:paraId="3EE6FE3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30F2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E97CD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3D6677D4" w14:textId="5CAE62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1F0FDD4E" w14:textId="32B2BB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9B248" w14:textId="3FBE0C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94FCC" w14:textId="4CC5C0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7,191.40 </w:t>
            </w:r>
          </w:p>
        </w:tc>
      </w:tr>
      <w:tr w:rsidR="003A3A9D" w:rsidRPr="003A3A9D" w14:paraId="25A3E45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2FA77"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3F7E72" w14:textId="7305C16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5E2C5BC" w14:textId="3421DC5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C8B3E9" w14:textId="5E6AB98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AAB9B9" w14:textId="4CA75C7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672,555.24 </w:t>
            </w:r>
          </w:p>
        </w:tc>
      </w:tr>
      <w:tr w:rsidR="003A3A9D" w:rsidRPr="003A3A9D" w14:paraId="3D555F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CD53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CB4D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45825A5F" w14:textId="7ED030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34D1C62E" w14:textId="36DAE2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C9A1D" w14:textId="338A2C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EA14EB5" w14:textId="1FA5A2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9,499.00 </w:t>
            </w:r>
          </w:p>
        </w:tc>
      </w:tr>
      <w:tr w:rsidR="003A3A9D" w:rsidRPr="003A3A9D" w14:paraId="7D8F90E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CB08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DD3E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C75E73" w14:textId="5FAA70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057F1C3A" w14:textId="50DBDB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A8441" w14:textId="3D0BD0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0B1BE" w14:textId="5226D0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89,625.34 </w:t>
            </w:r>
          </w:p>
        </w:tc>
      </w:tr>
      <w:tr w:rsidR="003A3A9D" w:rsidRPr="003A3A9D" w14:paraId="391AEAB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5CCD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F80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0A6E1A1C" w14:textId="1B83BC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3CEC4F1B" w14:textId="0A158C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39BB8" w14:textId="6CB750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9C4AD" w14:textId="6119FC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3,423.98 </w:t>
            </w:r>
          </w:p>
        </w:tc>
      </w:tr>
      <w:tr w:rsidR="003A3A9D" w:rsidRPr="003A3A9D" w14:paraId="70782D3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BBF2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136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81EE5DA" w14:textId="63444C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446496CA" w14:textId="470896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99EDE" w14:textId="71EEDF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0A289" w14:textId="174DBD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7,840.32 </w:t>
            </w:r>
          </w:p>
        </w:tc>
      </w:tr>
      <w:tr w:rsidR="003A3A9D" w:rsidRPr="003A3A9D" w14:paraId="2B8373A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BBA2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21B8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6F75DE74" w14:textId="7210F5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7E409FE" w14:textId="72983F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026DF" w14:textId="717413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00B6E" w14:textId="05F856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227.86 </w:t>
            </w:r>
          </w:p>
        </w:tc>
      </w:tr>
      <w:tr w:rsidR="003A3A9D" w:rsidRPr="003A3A9D" w14:paraId="023C88E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958D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2E5C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19C61F39" w14:textId="5E4BDB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60A880F5" w14:textId="634D14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81A22" w14:textId="4FA292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F701B" w14:textId="2A9CD1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31.79 </w:t>
            </w:r>
          </w:p>
        </w:tc>
      </w:tr>
      <w:tr w:rsidR="003A3A9D" w:rsidRPr="003A3A9D" w14:paraId="41DC6FA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D28F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948C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256AAC61" w14:textId="74958C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0863B8DE" w14:textId="6EB5BE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7D5E4" w14:textId="5EE4F1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58357" w14:textId="025B65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280.00 </w:t>
            </w:r>
          </w:p>
        </w:tc>
      </w:tr>
      <w:tr w:rsidR="003A3A9D" w:rsidRPr="003A3A9D" w14:paraId="0CFE21D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44BB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94A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82D92A1" w14:textId="2D3D6A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75EFEA3" w14:textId="512F3D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B6604" w14:textId="3156D6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58722" w14:textId="66813A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5,227.86 </w:t>
            </w:r>
          </w:p>
        </w:tc>
      </w:tr>
      <w:tr w:rsidR="003A3A9D" w:rsidRPr="003A3A9D" w14:paraId="1E5C40B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4B33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CC9E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4D19A8B6" w14:textId="4BDE8A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6C6A1E23" w14:textId="610F70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3249E" w14:textId="29EA70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09DA2" w14:textId="08CDD2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75.72 </w:t>
            </w:r>
          </w:p>
        </w:tc>
      </w:tr>
      <w:tr w:rsidR="003A3A9D" w:rsidRPr="003A3A9D" w14:paraId="73D317A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AB56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EB20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8805616" w14:textId="3DDA8F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375E4" w14:textId="4A9B5F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E74E2" w14:textId="77A746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456DFC3" w14:textId="61FBEB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380.00 </w:t>
            </w:r>
          </w:p>
        </w:tc>
      </w:tr>
      <w:tr w:rsidR="003A3A9D" w:rsidRPr="003A3A9D" w14:paraId="528936A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E428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AC9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5E66BD45" w14:textId="32CF1F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677E359" w14:textId="444C38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99AA8" w14:textId="4DCE39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F0A40" w14:textId="20E660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7.86 </w:t>
            </w:r>
          </w:p>
        </w:tc>
      </w:tr>
      <w:tr w:rsidR="003A3A9D" w:rsidRPr="003A3A9D" w14:paraId="4935858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38D9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BFF0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7852635C" w14:textId="150CA6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BBAC1C0" w14:textId="20239A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7AA02" w14:textId="062E64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931DE9A" w14:textId="23C02E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87.86 </w:t>
            </w:r>
          </w:p>
        </w:tc>
      </w:tr>
      <w:tr w:rsidR="003A3A9D" w:rsidRPr="003A3A9D" w14:paraId="43CDFC8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13044"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5637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7B5A000" w14:textId="0A38D5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DC7FCB0" w14:textId="11208E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5B9DD" w14:textId="270BB3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82986" w14:textId="6EC06F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31.79 </w:t>
            </w:r>
          </w:p>
        </w:tc>
      </w:tr>
      <w:tr w:rsidR="003A3A9D" w:rsidRPr="003A3A9D" w14:paraId="56408F9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CC06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DD33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1AD77E4" w14:textId="4537BF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26DD5087" w14:textId="756C13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6717B3" w14:textId="403EE1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4DA88" w14:textId="27A46D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6,901.93 </w:t>
            </w:r>
          </w:p>
        </w:tc>
      </w:tr>
      <w:tr w:rsidR="003A3A9D" w:rsidRPr="003A3A9D" w14:paraId="4A8FB38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0606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F28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2E837C97" w14:textId="596E89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54F7757" w14:textId="3C71A8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1E6D9" w14:textId="184BF7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1ED0B" w14:textId="0DA6E8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3.93 </w:t>
            </w:r>
          </w:p>
        </w:tc>
      </w:tr>
      <w:tr w:rsidR="003A3A9D" w:rsidRPr="003A3A9D" w14:paraId="5AAE399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66D6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ECBF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10E3EFF8" w14:textId="1659AB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9AEC6" w14:textId="2E3FFD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2A5D1" w14:textId="71EAC6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8100C22" w14:textId="4F32D1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300.00 </w:t>
            </w:r>
          </w:p>
        </w:tc>
      </w:tr>
      <w:tr w:rsidR="003A3A9D" w:rsidRPr="003A3A9D" w14:paraId="6406F49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4030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55E6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7C13E2CB" w14:textId="28A47C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0813B" w14:textId="2DBC3B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A7519" w14:textId="7D5319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1A8B108F" w14:textId="40A961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690.00 </w:t>
            </w:r>
          </w:p>
        </w:tc>
      </w:tr>
      <w:tr w:rsidR="003A3A9D" w:rsidRPr="003A3A9D" w14:paraId="12FE0295"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16ED6"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865F3DD" w14:textId="1535140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A494352" w14:textId="7C56561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A8790E" w14:textId="1B69510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38E6E1" w14:textId="352FF82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53,999.54 </w:t>
            </w:r>
          </w:p>
        </w:tc>
      </w:tr>
      <w:tr w:rsidR="003A3A9D" w:rsidRPr="003A3A9D" w14:paraId="59D7E72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5D47D"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5886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86E3B05" w14:textId="062BC7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77DB0EB9" w14:textId="37D18F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0BC3B" w14:textId="2189AC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7D1E200" w14:textId="439016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207.68 </w:t>
            </w:r>
          </w:p>
        </w:tc>
      </w:tr>
      <w:tr w:rsidR="003A3A9D" w:rsidRPr="003A3A9D" w14:paraId="2A0D5F0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C86A2"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5D4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2EB90489" w14:textId="53811F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0AEFB4DE" w14:textId="22CC8A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A6BDC" w14:textId="59AEFB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8AE24" w14:textId="29AF0C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1,210.00 </w:t>
            </w:r>
          </w:p>
        </w:tc>
      </w:tr>
      <w:tr w:rsidR="003A3A9D" w:rsidRPr="003A3A9D" w14:paraId="6EC3CBE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3D2CE"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B10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4A6DA0FB" w14:textId="1A4BE3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AC5A7CE" w14:textId="3DCF0C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375E2" w14:textId="3BA90A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48E363E" w14:textId="2CEA60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5,605.00 </w:t>
            </w:r>
          </w:p>
        </w:tc>
      </w:tr>
      <w:tr w:rsidR="003A3A9D" w:rsidRPr="003A3A9D" w14:paraId="71A6DE2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14B0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8591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215E590A" w14:textId="5134F6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3B8AA961" w14:textId="1FA995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0B26C" w14:textId="76D3C9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9BE50" w14:textId="476239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60,912.86 </w:t>
            </w:r>
          </w:p>
        </w:tc>
      </w:tr>
      <w:tr w:rsidR="003A3A9D" w:rsidRPr="003A3A9D" w14:paraId="61BC53F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6396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4917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097D376F" w14:textId="59B612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23C44F74" w14:textId="3897AD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8DC79" w14:textId="243360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EE4CC" w14:textId="011546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0,854.00 </w:t>
            </w:r>
          </w:p>
        </w:tc>
      </w:tr>
      <w:tr w:rsidR="003A3A9D" w:rsidRPr="003A3A9D" w14:paraId="23F6C3C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D9C6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69A7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AB0F97C" w14:textId="42747B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25FE89B" w14:textId="54B628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B64FD" w14:textId="06A157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E2037" w14:textId="29B7F0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4,140.00 </w:t>
            </w:r>
          </w:p>
        </w:tc>
      </w:tr>
      <w:tr w:rsidR="003A3A9D" w:rsidRPr="003A3A9D" w14:paraId="64B8E31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2B04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1194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33630325" w14:textId="3F5189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87C7A2E" w14:textId="352426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82B73" w14:textId="494503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7B49D" w14:textId="764953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070.00 </w:t>
            </w:r>
          </w:p>
        </w:tc>
      </w:tr>
      <w:tr w:rsidR="003A3A9D" w:rsidRPr="003A3A9D" w14:paraId="2BDEC05E"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EC02EE"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03932B0" w14:textId="137A999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D5A55B1" w14:textId="48E3976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963348" w14:textId="08A3719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3A0BAC" w14:textId="6CA08F0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7,603,082.95 </w:t>
            </w:r>
          </w:p>
        </w:tc>
      </w:tr>
      <w:tr w:rsidR="003A3A9D" w:rsidRPr="003A3A9D" w14:paraId="6C51379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6ABCB"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955D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1DE59A5" w14:textId="7C9344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4A21C830" w14:textId="47A928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09AA97" w14:textId="6724AA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6E22278" w14:textId="2EEB6D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256.41 </w:t>
            </w:r>
          </w:p>
        </w:tc>
      </w:tr>
      <w:tr w:rsidR="003A3A9D" w:rsidRPr="003A3A9D" w14:paraId="7B53644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ED8E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3D42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CFE6BF" w14:textId="01DA5E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06D3E570" w14:textId="70C4D3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5A812" w14:textId="02F124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D7EB8" w14:textId="1C07F7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59,825.00 </w:t>
            </w:r>
          </w:p>
        </w:tc>
      </w:tr>
      <w:tr w:rsidR="003A3A9D" w:rsidRPr="003A3A9D" w14:paraId="60F144A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B1FB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C3ED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E43A103" w14:textId="01DF8B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384C0EF" w14:textId="209F49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A90A7" w14:textId="70C492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C2C03" w14:textId="12387F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3.93 </w:t>
            </w:r>
          </w:p>
        </w:tc>
      </w:tr>
      <w:tr w:rsidR="003A3A9D" w:rsidRPr="003A3A9D" w14:paraId="21BF1A5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3CB8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2F1F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4409BCB1" w14:textId="3D014B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8A6F8" w14:textId="624337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A5BAD" w14:textId="08EA2A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2ABBEAF" w14:textId="0A34C0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8,500.00 </w:t>
            </w:r>
          </w:p>
        </w:tc>
      </w:tr>
      <w:tr w:rsidR="003A3A9D" w:rsidRPr="003A3A9D" w14:paraId="4B31142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147A1"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5B9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5CB54D1A" w14:textId="004AEC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325BCCAA" w14:textId="5FC5DE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77705" w14:textId="4605E3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DA574" w14:textId="6D56E1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386,203.80 </w:t>
            </w:r>
          </w:p>
        </w:tc>
      </w:tr>
      <w:tr w:rsidR="003A3A9D" w:rsidRPr="003A3A9D" w14:paraId="5515BD7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FF5A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0432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4C7C8163" w14:textId="060BA0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5F7C8D7A" w14:textId="13D705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4C6B58" w14:textId="6FDCA0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EE9A2" w14:textId="7EB267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3,956.90 </w:t>
            </w:r>
          </w:p>
        </w:tc>
      </w:tr>
      <w:tr w:rsidR="003A3A9D" w:rsidRPr="003A3A9D" w14:paraId="7D7EB66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1B733"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DF1E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5424E9C1" w14:textId="63D360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2728609D" w14:textId="0438A4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F3629" w14:textId="0F6935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D958B" w14:textId="40DEDB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8,659.86 </w:t>
            </w:r>
          </w:p>
        </w:tc>
      </w:tr>
      <w:tr w:rsidR="003A3A9D" w:rsidRPr="003A3A9D" w14:paraId="4783B61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7B2F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A17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D4304A1" w14:textId="745984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0F157D77" w14:textId="174EE0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B0423" w14:textId="182CB8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A9E9C" w14:textId="099CBE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7,238.06 </w:t>
            </w:r>
          </w:p>
        </w:tc>
      </w:tr>
      <w:tr w:rsidR="003A3A9D" w:rsidRPr="003A3A9D" w14:paraId="7F7C0F2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D6E1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54B1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53F5A73" w14:textId="70C250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A7DA920" w14:textId="3B1A30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DDEB6" w14:textId="645B6A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5946E" w14:textId="782011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87.86 </w:t>
            </w:r>
          </w:p>
        </w:tc>
      </w:tr>
      <w:tr w:rsidR="003A3A9D" w:rsidRPr="003A3A9D" w14:paraId="33E2A33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E718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56B5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536467CF" w14:textId="25316B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4DEF63AA" w14:textId="4B1FB4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F4713" w14:textId="49054D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68754" w14:textId="2B7D06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1,811.13 </w:t>
            </w:r>
          </w:p>
        </w:tc>
      </w:tr>
      <w:tr w:rsidR="003A3A9D" w:rsidRPr="003A3A9D" w14:paraId="6AF7B03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C5F02"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1F58407" w14:textId="7BEC73B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02D6D225" w14:textId="29DF45D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488181" w14:textId="6ABBAEB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9CDDDA" w14:textId="31566D7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784,520.86 </w:t>
            </w:r>
          </w:p>
        </w:tc>
      </w:tr>
      <w:tr w:rsidR="003A3A9D" w:rsidRPr="003A3A9D" w14:paraId="1E940A8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F9870"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7E55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0252C17" w14:textId="46A462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0D195C21" w14:textId="0BD6CD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01570" w14:textId="19125D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5732D0D" w14:textId="5EFBED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767.56 </w:t>
            </w:r>
          </w:p>
        </w:tc>
      </w:tr>
      <w:tr w:rsidR="003A3A9D" w:rsidRPr="003A3A9D" w14:paraId="1293D8F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425A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608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B7D5E37" w14:textId="10EABC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394350D" w14:textId="6A9304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42217" w14:textId="70AF4F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CBB8D" w14:textId="35632D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75.72 </w:t>
            </w:r>
          </w:p>
        </w:tc>
      </w:tr>
      <w:tr w:rsidR="003A3A9D" w:rsidRPr="003A3A9D" w14:paraId="319DB82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7D6F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ED45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D25DFAE" w14:textId="45C342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305A1" w14:textId="61225A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BCF39" w14:textId="7F91AF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49A076" w14:textId="4D8580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510C057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E1EC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FD9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2AA678E8" w14:textId="7E0862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4F792B7B" w14:textId="6793E1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5E74B" w14:textId="7E1FEA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731BE" w14:textId="682FF4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75.72 </w:t>
            </w:r>
          </w:p>
        </w:tc>
      </w:tr>
      <w:tr w:rsidR="003A3A9D" w:rsidRPr="003A3A9D" w14:paraId="49FCA27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B607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120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7A873B8A" w14:textId="1C701D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31041B3D" w14:textId="2D9C0D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5C19D" w14:textId="479C8E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15E54" w14:textId="140650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0,901.86 </w:t>
            </w:r>
          </w:p>
        </w:tc>
      </w:tr>
      <w:tr w:rsidR="003A3A9D" w:rsidRPr="003A3A9D" w14:paraId="251ADCC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29DC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BCB9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4DF044C" w14:textId="6F8DD0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4D5A3" w14:textId="23030D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4BBFC" w14:textId="2C61A7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75C905C" w14:textId="5ACAE2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7,500.00 </w:t>
            </w:r>
          </w:p>
        </w:tc>
      </w:tr>
      <w:tr w:rsidR="003A3A9D" w:rsidRPr="003A3A9D" w14:paraId="3A990B7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94C9D0"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710EEC47" w14:textId="01A7F5F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8,352,445.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8B5714" w14:textId="01531D3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0987AB3" w14:textId="325D452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4A7F61B" w14:textId="4CBB6A4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8,352,445.00 </w:t>
            </w:r>
          </w:p>
        </w:tc>
      </w:tr>
      <w:tr w:rsidR="003A3A9D" w:rsidRPr="003A3A9D" w14:paraId="42348F9D"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5929F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3ABFE37" w14:textId="7A3B53C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4445C5" w14:textId="1B6E2BF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355C7A" w14:textId="023E7F8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2979DB" w14:textId="21EFB7F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0,744,138.18 </w:t>
            </w:r>
          </w:p>
        </w:tc>
      </w:tr>
      <w:tr w:rsidR="003A3A9D" w:rsidRPr="003A3A9D" w14:paraId="67AA585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657B1"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F237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57CFE03F" w14:textId="6593BA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CDAB92F" w14:textId="20350C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F3A48" w14:textId="001161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BBFCF" w14:textId="60F74E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4,440.00 </w:t>
            </w:r>
          </w:p>
        </w:tc>
      </w:tr>
      <w:tr w:rsidR="003A3A9D" w:rsidRPr="003A3A9D" w14:paraId="6487F94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CE4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10C2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1D2BB239" w14:textId="107981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3060F2D3" w14:textId="2A15D5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05263" w14:textId="7CE75C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54940" w14:textId="23B975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6,240.00 </w:t>
            </w:r>
          </w:p>
        </w:tc>
      </w:tr>
      <w:tr w:rsidR="003A3A9D" w:rsidRPr="003A3A9D" w14:paraId="40BA35A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43C7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0893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DD7AC4" w14:textId="668403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7ABBA557" w14:textId="4C0611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2E96E" w14:textId="7EE796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1C6F3" w14:textId="5B70CF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33,080.00 </w:t>
            </w:r>
          </w:p>
        </w:tc>
      </w:tr>
      <w:tr w:rsidR="003A3A9D" w:rsidRPr="003A3A9D" w14:paraId="438E4B4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8947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57D4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B45FB7" w14:textId="357607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CC8D589" w14:textId="0E1759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4AB61" w14:textId="33E7D1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F946F" w14:textId="374A71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63,960.00 </w:t>
            </w:r>
          </w:p>
        </w:tc>
      </w:tr>
      <w:tr w:rsidR="003A3A9D" w:rsidRPr="003A3A9D" w14:paraId="7E785F7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9C9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F27A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0CD1AA6F" w14:textId="108556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62841999" w14:textId="70E899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6E20B" w14:textId="501370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A8335" w14:textId="5BA1D7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2,960.00 </w:t>
            </w:r>
          </w:p>
        </w:tc>
      </w:tr>
      <w:tr w:rsidR="003A3A9D" w:rsidRPr="003A3A9D" w14:paraId="16FB8BF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3746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49BC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49983851" w14:textId="379304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6FB56945" w14:textId="564C3C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460D9" w14:textId="713FC8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42425" w14:textId="07BEF4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3,560.00 </w:t>
            </w:r>
          </w:p>
        </w:tc>
      </w:tr>
      <w:tr w:rsidR="003A3A9D" w:rsidRPr="003A3A9D" w14:paraId="053D8A5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450A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05ED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4B68DC7F" w14:textId="5CF976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FC55D" w14:textId="161AAE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3305D" w14:textId="1D6DCB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346BC" w14:textId="2ADA01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1,200.00 </w:t>
            </w:r>
          </w:p>
        </w:tc>
      </w:tr>
      <w:tr w:rsidR="003A3A9D" w:rsidRPr="003A3A9D" w14:paraId="3571728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00E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A02F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2031944E" w14:textId="440D3A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913397F" w14:textId="3E187E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189B6" w14:textId="6DD18B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CFD62" w14:textId="6115D7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480.00 </w:t>
            </w:r>
          </w:p>
        </w:tc>
      </w:tr>
      <w:tr w:rsidR="003A3A9D" w:rsidRPr="003A3A9D" w14:paraId="5B1F1C9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30A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A3E7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53C1003" w14:textId="2CFED9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0C3F0B53" w14:textId="290B21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22686" w14:textId="37BAC8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CC570" w14:textId="4B962D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4,132.00 </w:t>
            </w:r>
          </w:p>
        </w:tc>
      </w:tr>
      <w:tr w:rsidR="003A3A9D" w:rsidRPr="003A3A9D" w14:paraId="1E29750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8FB4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D1A5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917D730" w14:textId="77C33D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2A74201" w14:textId="3BC2B3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BD39D" w14:textId="2A4B09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2112B" w14:textId="16F317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8,400.00 </w:t>
            </w:r>
          </w:p>
        </w:tc>
      </w:tr>
      <w:tr w:rsidR="003A3A9D" w:rsidRPr="003A3A9D" w14:paraId="4A4B070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ADE7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6388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0CA45C95" w14:textId="31A5BB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8806E36" w14:textId="442FF8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0DC4C" w14:textId="55B2AD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FF872" w14:textId="22B314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3,360.00 </w:t>
            </w:r>
          </w:p>
        </w:tc>
      </w:tr>
      <w:tr w:rsidR="003A3A9D" w:rsidRPr="003A3A9D" w14:paraId="44F21E2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97AA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3FE3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63FD3742" w14:textId="3C8E1E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043DDBBC" w14:textId="257245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37F55" w14:textId="338C76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8B705" w14:textId="459400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6,114.18 </w:t>
            </w:r>
          </w:p>
        </w:tc>
      </w:tr>
      <w:tr w:rsidR="003A3A9D" w:rsidRPr="003A3A9D" w14:paraId="251C00B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C52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314A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34EB806A" w14:textId="421ADE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9AA3C1F" w14:textId="2285E2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15465" w14:textId="7C16D6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F6614" w14:textId="09CBA4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8,040.00 </w:t>
            </w:r>
          </w:p>
        </w:tc>
      </w:tr>
      <w:tr w:rsidR="003A3A9D" w:rsidRPr="003A3A9D" w14:paraId="28FC7B5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4DC4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266A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0379FC7A" w14:textId="6F0203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790EF" w14:textId="03E679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01F01" w14:textId="70D429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23EB4" w14:textId="3E5267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1,800.00 </w:t>
            </w:r>
          </w:p>
        </w:tc>
      </w:tr>
      <w:tr w:rsidR="003A3A9D" w:rsidRPr="003A3A9D" w14:paraId="12F43B4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3E3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81F3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1A171F1" w14:textId="1E5730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99D0DE8" w14:textId="02C9D6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B5193" w14:textId="662455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55B80" w14:textId="252F70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600.00 </w:t>
            </w:r>
          </w:p>
        </w:tc>
      </w:tr>
      <w:tr w:rsidR="003A3A9D" w:rsidRPr="003A3A9D" w14:paraId="0E25CBA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3F84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8869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53F7384" w14:textId="26D74C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E3F7F0B" w14:textId="182FE3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9BF02" w14:textId="3919E9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18CDC" w14:textId="2A64F8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280.00 </w:t>
            </w:r>
          </w:p>
        </w:tc>
      </w:tr>
      <w:tr w:rsidR="003A3A9D" w:rsidRPr="003A3A9D" w14:paraId="3D951FB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02CFE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EFC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C53F951" w14:textId="61BD15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C904C21" w14:textId="04B8A4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54E34" w14:textId="13BC97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5EDEB" w14:textId="75ECF0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280.00 </w:t>
            </w:r>
          </w:p>
        </w:tc>
      </w:tr>
      <w:tr w:rsidR="003A3A9D" w:rsidRPr="003A3A9D" w14:paraId="23A0BC9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EBD6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4A69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7D76245" w14:textId="113CF6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3CE1B720" w14:textId="1203D7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B1A19" w14:textId="67BAF4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4F1E6" w14:textId="4C414A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6,120.00 </w:t>
            </w:r>
          </w:p>
        </w:tc>
      </w:tr>
      <w:tr w:rsidR="003A3A9D" w:rsidRPr="003A3A9D" w14:paraId="0DA5F26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034B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22E7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6FDE301F" w14:textId="3A616F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E916BD" w14:textId="7126DE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A25B4" w14:textId="3A29A6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54A74" w14:textId="4F662B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9,800.00 </w:t>
            </w:r>
          </w:p>
        </w:tc>
      </w:tr>
      <w:tr w:rsidR="003A3A9D" w:rsidRPr="003A3A9D" w14:paraId="46ADF6C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003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4A99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5C3A937E" w14:textId="199858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E3924DC" w14:textId="12EB0F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7EED5" w14:textId="793E6E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20BDD" w14:textId="4A7A1B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4,600.00 </w:t>
            </w:r>
          </w:p>
        </w:tc>
      </w:tr>
      <w:tr w:rsidR="003A3A9D" w:rsidRPr="003A3A9D" w14:paraId="1D90CA0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004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5EFC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279BC77C" w14:textId="514F5B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1E40AA01" w14:textId="1D2B2B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6A68E" w14:textId="262571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06649" w14:textId="27D1AC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1,840.00 </w:t>
            </w:r>
          </w:p>
        </w:tc>
      </w:tr>
      <w:tr w:rsidR="003A3A9D" w:rsidRPr="003A3A9D" w14:paraId="66309CD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40BC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557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0ED7EAB" w14:textId="6C8403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2214667" w14:textId="4395B4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6C6EC" w14:textId="469A8D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9F59F" w14:textId="455ADB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7,680.00 </w:t>
            </w:r>
          </w:p>
        </w:tc>
      </w:tr>
      <w:tr w:rsidR="003A3A9D" w:rsidRPr="003A3A9D" w14:paraId="2C715F6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DE5C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489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100AA2B5" w14:textId="2E9446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0310BA0C" w14:textId="6AA419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E0BFE" w14:textId="27FE4A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EDA82" w14:textId="17D732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3,452.00 </w:t>
            </w:r>
          </w:p>
        </w:tc>
      </w:tr>
      <w:tr w:rsidR="003A3A9D" w:rsidRPr="003A3A9D" w14:paraId="2E0A2C7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6CD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D56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343B6BAB" w14:textId="149A44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69E6060" w14:textId="0B32D6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43A3C" w14:textId="77C0B3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AF733" w14:textId="18AEB6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5,360.00 </w:t>
            </w:r>
          </w:p>
        </w:tc>
      </w:tr>
      <w:tr w:rsidR="003A3A9D" w:rsidRPr="003A3A9D" w14:paraId="16F2B55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933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8D87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3265E790" w14:textId="0A9447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7142FA" w14:textId="08FC99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3251F" w14:textId="260919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3E7DB" w14:textId="06E6E9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0,000.00 </w:t>
            </w:r>
          </w:p>
        </w:tc>
      </w:tr>
      <w:tr w:rsidR="003A3A9D" w:rsidRPr="003A3A9D" w14:paraId="46CBA5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3C3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8C5C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5E993F7C" w14:textId="689BCF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3825551C" w14:textId="36054B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EDD94" w14:textId="4230DA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73868" w14:textId="41EA2B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7,360.00 </w:t>
            </w:r>
          </w:p>
        </w:tc>
      </w:tr>
      <w:tr w:rsidR="003A3A9D" w:rsidRPr="003A3A9D" w14:paraId="4A144D3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2AAE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2B5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156BBE0F" w14:textId="6F3646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66FDB8" w14:textId="149026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0657E" w14:textId="467FDC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270F5" w14:textId="5DFCC6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9,000.00 </w:t>
            </w:r>
          </w:p>
        </w:tc>
      </w:tr>
      <w:tr w:rsidR="003A3A9D" w:rsidRPr="003A3A9D" w14:paraId="0114B6D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2BACE"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0252E6E" w14:textId="1B5BDB1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940,89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D72F146" w14:textId="502D3AB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9EF6ED" w14:textId="496F03F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73BC89" w14:textId="55AC9C0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940,899.18 </w:t>
            </w:r>
          </w:p>
        </w:tc>
      </w:tr>
      <w:tr w:rsidR="003A3A9D" w:rsidRPr="003A3A9D" w14:paraId="5C01979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69B71"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5E8E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0751418" w14:textId="17E343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908599" w14:textId="1DE26C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1F923" w14:textId="35271B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F6564" w14:textId="049897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7,000.00 </w:t>
            </w:r>
          </w:p>
        </w:tc>
      </w:tr>
      <w:tr w:rsidR="003A3A9D" w:rsidRPr="003A3A9D" w14:paraId="03D8F78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0D21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9C26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6F14E7A0" w14:textId="3E45B3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006D406" w14:textId="36C6DF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0970F" w14:textId="4D0A07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01316" w14:textId="662DA4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2,200.00 </w:t>
            </w:r>
          </w:p>
        </w:tc>
      </w:tr>
      <w:tr w:rsidR="003A3A9D" w:rsidRPr="003A3A9D" w14:paraId="67D01FB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DBDC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668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256EA2C" w14:textId="208061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3B628ECC" w14:textId="13BEB9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D08C4" w14:textId="40083D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62D2E" w14:textId="10E0CD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8,080.00 </w:t>
            </w:r>
          </w:p>
        </w:tc>
      </w:tr>
      <w:tr w:rsidR="003A3A9D" w:rsidRPr="003A3A9D" w14:paraId="66733F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D9F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839A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5C58FF74" w14:textId="7B120C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5D4CF708" w14:textId="518B51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DCB57" w14:textId="4B0447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EB5D9" w14:textId="7A274E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5,520.00 </w:t>
            </w:r>
          </w:p>
        </w:tc>
      </w:tr>
      <w:tr w:rsidR="003A3A9D" w:rsidRPr="003A3A9D" w14:paraId="2EFDCD2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123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770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758550D1" w14:textId="14E95E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7A4FEC" w14:textId="20484D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8DD15" w14:textId="148DF3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6725B" w14:textId="03FE6B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9,800.00 </w:t>
            </w:r>
          </w:p>
        </w:tc>
      </w:tr>
      <w:tr w:rsidR="003A3A9D" w:rsidRPr="003A3A9D" w14:paraId="7AF4BAB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303B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25B1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68CA857" w14:textId="5A8F98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1D22F38A" w14:textId="34D928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5B81E" w14:textId="02DC9A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53F92" w14:textId="74B546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74,240.00 </w:t>
            </w:r>
          </w:p>
        </w:tc>
      </w:tr>
      <w:tr w:rsidR="003A3A9D" w:rsidRPr="003A3A9D" w14:paraId="3448B7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C409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7DF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7A8696ED" w14:textId="1537F8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18590959" w14:textId="670238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857F3" w14:textId="637F3D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2DD17" w14:textId="0A5A0C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960.00 </w:t>
            </w:r>
          </w:p>
        </w:tc>
      </w:tr>
      <w:tr w:rsidR="003A3A9D" w:rsidRPr="003A3A9D" w14:paraId="2C9C29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3B66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891B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331AD13A" w14:textId="3EE95B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6D97D4E" w14:textId="366CC1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8EE02" w14:textId="075423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F7FF1" w14:textId="111D45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8,040.00 </w:t>
            </w:r>
          </w:p>
        </w:tc>
      </w:tr>
      <w:tr w:rsidR="003A3A9D" w:rsidRPr="003A3A9D" w14:paraId="0AEC44A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FA910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A91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14BBCC49" w14:textId="638810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0398CC36" w14:textId="49F97A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EF63B" w14:textId="63C4F6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8FB44" w14:textId="3F9FD1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6,920.00 </w:t>
            </w:r>
          </w:p>
        </w:tc>
      </w:tr>
      <w:tr w:rsidR="003A3A9D" w:rsidRPr="003A3A9D" w14:paraId="00E92D5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1C80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391D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36E5152" w14:textId="531549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6A32B8CA" w14:textId="09F87D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7FCEB" w14:textId="43693A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E8D8C" w14:textId="38A987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7,560.00 </w:t>
            </w:r>
          </w:p>
        </w:tc>
      </w:tr>
      <w:tr w:rsidR="003A3A9D" w:rsidRPr="003A3A9D" w14:paraId="444B8FC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C673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FE32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A0A030D" w14:textId="21F727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D2414E6" w14:textId="3C85E4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2B7DD" w14:textId="4E98A8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459F3" w14:textId="214118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0,760.00 </w:t>
            </w:r>
          </w:p>
        </w:tc>
      </w:tr>
      <w:tr w:rsidR="003A3A9D" w:rsidRPr="003A3A9D" w14:paraId="7EBC8F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695B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B371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3ABD7FD7" w14:textId="12F74B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2DE3912" w14:textId="51853D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01278" w14:textId="2C98FC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188DF" w14:textId="59AB3F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640.00 </w:t>
            </w:r>
          </w:p>
        </w:tc>
      </w:tr>
      <w:tr w:rsidR="003A3A9D" w:rsidRPr="003A3A9D" w14:paraId="255CC84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92B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911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59BFDC1D" w14:textId="68A072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306C2DD0" w14:textId="239D84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64E4B" w14:textId="62005C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662E4" w14:textId="0F42F9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4,880.00 </w:t>
            </w:r>
          </w:p>
        </w:tc>
      </w:tr>
      <w:tr w:rsidR="003A3A9D" w:rsidRPr="003A3A9D" w14:paraId="7669E9A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B30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3B13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3AE1A168" w14:textId="2D2F9F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7CF9EF3D" w14:textId="4E88B5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BFCE9" w14:textId="128E37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232F7" w14:textId="72C828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2,080.00 </w:t>
            </w:r>
          </w:p>
        </w:tc>
      </w:tr>
      <w:tr w:rsidR="003A3A9D" w:rsidRPr="003A3A9D" w14:paraId="2D39E2B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651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A3E3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6D91506B" w14:textId="11765D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C6F88D" w14:textId="1603A8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A37C7" w14:textId="66132F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A9F30" w14:textId="06A594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0,320.00 </w:t>
            </w:r>
          </w:p>
        </w:tc>
      </w:tr>
      <w:tr w:rsidR="003A3A9D" w:rsidRPr="003A3A9D" w14:paraId="74904A1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C08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1D9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3E5C4258" w14:textId="676770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7469F365" w14:textId="4F9DC8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B6A32" w14:textId="565DEE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5C76D" w14:textId="3D0945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19,480.00 </w:t>
            </w:r>
          </w:p>
        </w:tc>
      </w:tr>
      <w:tr w:rsidR="003A3A9D" w:rsidRPr="003A3A9D" w14:paraId="517A5C1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7DFC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093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B3ECDF" w14:textId="704808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31D06" w14:textId="0A540A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D4C3E" w14:textId="63D232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2B0EE" w14:textId="276A43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0,000.00 </w:t>
            </w:r>
          </w:p>
        </w:tc>
      </w:tr>
      <w:tr w:rsidR="003A3A9D" w:rsidRPr="003A3A9D" w14:paraId="199B2C8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C096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21B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669B779C" w14:textId="3D4DA0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7548805F" w14:textId="1004CE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1C182" w14:textId="567147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981F4" w14:textId="367973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7,200.00 </w:t>
            </w:r>
          </w:p>
        </w:tc>
      </w:tr>
      <w:tr w:rsidR="003A3A9D" w:rsidRPr="003A3A9D" w14:paraId="47D1AA8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739E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592C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311DF015" w14:textId="572EEF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64902A25" w14:textId="2F7831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DC974" w14:textId="2BEFB4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60BDA" w14:textId="283FED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5,720.00 </w:t>
            </w:r>
          </w:p>
        </w:tc>
      </w:tr>
      <w:tr w:rsidR="003A3A9D" w:rsidRPr="003A3A9D" w14:paraId="7402050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89C8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A589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95649E4" w14:textId="00F003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E5D74EA" w14:textId="56D09B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B0615" w14:textId="1B0EE5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51BA3" w14:textId="324F8C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2,840.00 </w:t>
            </w:r>
          </w:p>
        </w:tc>
      </w:tr>
      <w:tr w:rsidR="003A3A9D" w:rsidRPr="003A3A9D" w14:paraId="016A3BE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8661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24EC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4545BB8" w14:textId="3DD474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534F6341" w14:textId="2F8D5E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FA468" w14:textId="482FCB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303EC" w14:textId="17B9E0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1,040.00 </w:t>
            </w:r>
          </w:p>
        </w:tc>
      </w:tr>
      <w:tr w:rsidR="003A3A9D" w:rsidRPr="003A3A9D" w14:paraId="0E498DA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96F4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EC6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C92A572" w14:textId="051C35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00E1EB0C" w14:textId="7E073C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2DCA9" w14:textId="69D41E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82D2A" w14:textId="3AE0CE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5,120.00 </w:t>
            </w:r>
          </w:p>
        </w:tc>
      </w:tr>
      <w:tr w:rsidR="003A3A9D" w:rsidRPr="003A3A9D" w14:paraId="3E1DBC8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D3BD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E0CC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0BC6443" w14:textId="088270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665F4CDB" w14:textId="33DD95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46AB0" w14:textId="352DA4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DC8D1" w14:textId="5868E1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73,520.00 </w:t>
            </w:r>
          </w:p>
        </w:tc>
      </w:tr>
      <w:tr w:rsidR="003A3A9D" w:rsidRPr="003A3A9D" w14:paraId="07C0A25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6BFF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F4BA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16565F93" w14:textId="3BF839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D4154" w14:textId="02E2B3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FEC76" w14:textId="196E12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F4682" w14:textId="0792E7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1,400.00 </w:t>
            </w:r>
          </w:p>
        </w:tc>
      </w:tr>
      <w:tr w:rsidR="003A3A9D" w:rsidRPr="003A3A9D" w14:paraId="18B03D6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00D5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D800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07146A54" w14:textId="3293A4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353FC254" w14:textId="080F21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ED1A0" w14:textId="310171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CE168" w14:textId="7EE131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45,080.00 </w:t>
            </w:r>
          </w:p>
        </w:tc>
      </w:tr>
      <w:tr w:rsidR="003A3A9D" w:rsidRPr="003A3A9D" w14:paraId="3260363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0847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6A0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124D8021" w14:textId="31521C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92829" w14:textId="77A97B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69340" w14:textId="6A93F3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BB65F" w14:textId="1E88AD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0,000.00 </w:t>
            </w:r>
          </w:p>
        </w:tc>
      </w:tr>
      <w:tr w:rsidR="003A3A9D" w:rsidRPr="003A3A9D" w14:paraId="7D9369F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D0F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A70C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2B96666E" w14:textId="6AE8F5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43E44A67" w14:textId="4CD560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71AA0" w14:textId="2610D6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5315C" w14:textId="65D550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4,160.00 </w:t>
            </w:r>
          </w:p>
        </w:tc>
      </w:tr>
      <w:tr w:rsidR="003A3A9D" w:rsidRPr="003A3A9D" w14:paraId="72D4D83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516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B69D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F7339F" w14:textId="056A43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1984132F" w14:textId="00E846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0C34B" w14:textId="7029DF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1108E" w14:textId="2EDC99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42,339.18 </w:t>
            </w:r>
          </w:p>
        </w:tc>
      </w:tr>
      <w:tr w:rsidR="003A3A9D" w:rsidRPr="003A3A9D" w14:paraId="326DA6BB"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8DFB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A2B9958" w14:textId="6AFED15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7,819,9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A69658" w14:textId="67C20B4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E26B7C" w14:textId="3495758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4252C1" w14:textId="3655668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7,819,976.00 </w:t>
            </w:r>
          </w:p>
        </w:tc>
      </w:tr>
      <w:tr w:rsidR="003A3A9D" w:rsidRPr="003A3A9D" w14:paraId="6B3D0AE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22E00"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B76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B82E901" w14:textId="1A5943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1831C114" w14:textId="2D03ED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8DD87" w14:textId="53D07F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765E5" w14:textId="634065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0,680.00 </w:t>
            </w:r>
          </w:p>
        </w:tc>
      </w:tr>
      <w:tr w:rsidR="003A3A9D" w:rsidRPr="003A3A9D" w14:paraId="09A48F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95FB3"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906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33C13073" w14:textId="6E5AF4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156C8851" w14:textId="4861E8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64B69" w14:textId="1D0458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7FFFF" w14:textId="1752B5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4,280.00 </w:t>
            </w:r>
          </w:p>
        </w:tc>
      </w:tr>
      <w:tr w:rsidR="003A3A9D" w:rsidRPr="003A3A9D" w14:paraId="45ABE43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11FD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F82C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549CA71" w14:textId="231536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E80E1E" w14:textId="514055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27029" w14:textId="2A5E43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5B7E1" w14:textId="1F6FDB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0,000.00 </w:t>
            </w:r>
          </w:p>
        </w:tc>
      </w:tr>
      <w:tr w:rsidR="003A3A9D" w:rsidRPr="003A3A9D" w14:paraId="06BC658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012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EBE0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8AC3D59" w14:textId="03655E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A6B62" w14:textId="0397F2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63F61" w14:textId="6D8294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A4F99" w14:textId="3C2206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15,000.00 </w:t>
            </w:r>
          </w:p>
        </w:tc>
      </w:tr>
      <w:tr w:rsidR="003A3A9D" w:rsidRPr="003A3A9D" w14:paraId="451816B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F56F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A0900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16589724" w14:textId="73EC8E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5FAAFCEB" w14:textId="2AF873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5B018" w14:textId="56438E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151B2" w14:textId="70DCE7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2,074.00 </w:t>
            </w:r>
          </w:p>
        </w:tc>
      </w:tr>
      <w:tr w:rsidR="003A3A9D" w:rsidRPr="003A3A9D" w14:paraId="1FB4803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C70D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142A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21966E50" w14:textId="6F507C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312B9B9" w14:textId="4A92A5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BACB3" w14:textId="6ACC38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D153C" w14:textId="6184D1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8,742.00 </w:t>
            </w:r>
          </w:p>
        </w:tc>
      </w:tr>
      <w:tr w:rsidR="003A3A9D" w:rsidRPr="003A3A9D" w14:paraId="2EA7990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729D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C62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52679343" w14:textId="254DC5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6A89590A" w14:textId="17D326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9BD75" w14:textId="5B86A3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60FC4" w14:textId="4563AB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0,480.00 </w:t>
            </w:r>
          </w:p>
        </w:tc>
      </w:tr>
      <w:tr w:rsidR="003A3A9D" w:rsidRPr="003A3A9D" w14:paraId="44A8446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5D48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6B04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49359C63" w14:textId="5C6E4B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BD60E7" w14:textId="3068D3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B36B8" w14:textId="430707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ED82E" w14:textId="2498E8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1,800.00 </w:t>
            </w:r>
          </w:p>
        </w:tc>
      </w:tr>
      <w:tr w:rsidR="003A3A9D" w:rsidRPr="003A3A9D" w14:paraId="7E69009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558F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300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0C7169DF" w14:textId="29D4EF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75F73613" w14:textId="562495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25B3C" w14:textId="42181D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2C8AA" w14:textId="07668D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5,920.00 </w:t>
            </w:r>
          </w:p>
        </w:tc>
      </w:tr>
      <w:tr w:rsidR="003A3A9D" w:rsidRPr="003A3A9D" w14:paraId="59318CB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49859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6C3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3AE08B0C" w14:textId="7FF672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53430D38" w14:textId="0D64BB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F1095" w14:textId="4E0BDA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C0BE8" w14:textId="4FFB5B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0,040.00 </w:t>
            </w:r>
          </w:p>
        </w:tc>
      </w:tr>
      <w:tr w:rsidR="003A3A9D" w:rsidRPr="003A3A9D" w14:paraId="3C286DE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FFC4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D372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7929E8CC" w14:textId="210AB7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57D4D045" w14:textId="0E08F1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6D224" w14:textId="1B002A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87836" w14:textId="566810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7,120.00 </w:t>
            </w:r>
          </w:p>
        </w:tc>
      </w:tr>
      <w:tr w:rsidR="003A3A9D" w:rsidRPr="003A3A9D" w14:paraId="6346D2A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C4EC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6A2F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38170858" w14:textId="48C20B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7E24C" w14:textId="3F5283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15EA4" w14:textId="5A2E80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89C09" w14:textId="28E22B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3,600.00 </w:t>
            </w:r>
          </w:p>
        </w:tc>
      </w:tr>
      <w:tr w:rsidR="003A3A9D" w:rsidRPr="003A3A9D" w14:paraId="3B6FFD7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CDC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CBC0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3575757D" w14:textId="0923E7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629114D" w14:textId="7267A2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9AF76" w14:textId="707533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CF857" w14:textId="5A0DEF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3,840.00 </w:t>
            </w:r>
          </w:p>
        </w:tc>
      </w:tr>
      <w:tr w:rsidR="003A3A9D" w:rsidRPr="003A3A9D" w14:paraId="0AEC0C7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BB2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F4E6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6BD0AA4D" w14:textId="064E26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F222BBB" w14:textId="708F5E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4842B" w14:textId="5F072A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F3A4A" w14:textId="6D2219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76,400.00 </w:t>
            </w:r>
          </w:p>
        </w:tc>
      </w:tr>
      <w:tr w:rsidR="003A3A9D" w:rsidRPr="003A3A9D" w14:paraId="1E28331E"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6F42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BF0EAC9" w14:textId="56B98E6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746BF576" w14:textId="12CE731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B4A4E7" w14:textId="705F77D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2727A1" w14:textId="6687E09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847,431.64 </w:t>
            </w:r>
          </w:p>
        </w:tc>
      </w:tr>
      <w:tr w:rsidR="003A3A9D" w:rsidRPr="003A3A9D" w14:paraId="4804732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DC16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0FBB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D353B8C" w14:textId="3822CB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5E3A602B" w14:textId="4699E9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84A8F" w14:textId="56637F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109DF" w14:textId="62BEF9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47,431.64 </w:t>
            </w:r>
          </w:p>
        </w:tc>
      </w:tr>
      <w:tr w:rsidR="003A3A9D" w:rsidRPr="003A3A9D" w14:paraId="00325A0B"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C2548D"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332A25A" w14:textId="186FB6C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2,601,213.71 </w:t>
            </w:r>
          </w:p>
        </w:tc>
        <w:tc>
          <w:tcPr>
            <w:tcW w:w="958" w:type="pct"/>
            <w:tcBorders>
              <w:top w:val="nil"/>
              <w:left w:val="nil"/>
              <w:bottom w:val="single" w:sz="4" w:space="0" w:color="000000"/>
              <w:right w:val="single" w:sz="4" w:space="0" w:color="000000"/>
            </w:tcBorders>
            <w:shd w:val="clear" w:color="A5A5A5" w:fill="A5A5A5"/>
            <w:noWrap/>
            <w:vAlign w:val="bottom"/>
            <w:hideMark/>
          </w:tcPr>
          <w:p w14:paraId="588B3DB8" w14:textId="37D2FE9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0CBB2AD" w14:textId="64F82BC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929A32" w14:textId="230972B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2,601,213.71 </w:t>
            </w:r>
          </w:p>
        </w:tc>
      </w:tr>
      <w:tr w:rsidR="003A3A9D" w:rsidRPr="003A3A9D" w14:paraId="27F9BA33"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4FE5C"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88EE944" w14:textId="3857668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247,652.42 </w:t>
            </w:r>
          </w:p>
        </w:tc>
        <w:tc>
          <w:tcPr>
            <w:tcW w:w="958" w:type="pct"/>
            <w:tcBorders>
              <w:top w:val="nil"/>
              <w:left w:val="nil"/>
              <w:bottom w:val="single" w:sz="4" w:space="0" w:color="000000"/>
              <w:right w:val="single" w:sz="4" w:space="0" w:color="000000"/>
            </w:tcBorders>
            <w:shd w:val="clear" w:color="D8D8D8" w:fill="D8D8D8"/>
            <w:noWrap/>
            <w:vAlign w:val="bottom"/>
            <w:hideMark/>
          </w:tcPr>
          <w:p w14:paraId="6D978F65" w14:textId="0B36DFE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6510A5" w14:textId="2AD4A5E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3C8CFE" w14:textId="5357F69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247,652.42 </w:t>
            </w:r>
          </w:p>
        </w:tc>
      </w:tr>
      <w:tr w:rsidR="003A3A9D" w:rsidRPr="003A3A9D" w14:paraId="08C4F67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90CC5"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BBE0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5A55F1ED" w14:textId="779496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2EF3B5" w14:textId="10CD35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832BB" w14:textId="29C23D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F10D1" w14:textId="57B34F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50743AE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F49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28F8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2F190809" w14:textId="7D2135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E55FA83" w14:textId="4A9947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86B19" w14:textId="05E0B6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1937E" w14:textId="02EE4B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r>
      <w:tr w:rsidR="003A3A9D" w:rsidRPr="003A3A9D" w14:paraId="3891128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08E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5879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21BF7C41" w14:textId="56855D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A0E9FA1" w14:textId="2161D3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ED169" w14:textId="75965E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46E88" w14:textId="75A93E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4B70B61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0849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B232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2230F6B3" w14:textId="4FFA1F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74EED8" w14:textId="6C7287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BA8B0" w14:textId="49F735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34812" w14:textId="24131A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49C4517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6DBF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04D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601ABE28" w14:textId="6CCB35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CFDF25F" w14:textId="25A4F9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831A8" w14:textId="52B0D8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5B959" w14:textId="35F3AC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602.00 </w:t>
            </w:r>
          </w:p>
        </w:tc>
      </w:tr>
      <w:tr w:rsidR="003A3A9D" w:rsidRPr="003A3A9D" w14:paraId="072A676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61CA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6AF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45EB3022" w14:textId="66D9CE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AA25992" w14:textId="6DF13B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33258" w14:textId="0DFEAA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F40EC" w14:textId="162562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r>
      <w:tr w:rsidR="003A3A9D" w:rsidRPr="003A3A9D" w14:paraId="033740F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D300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79DE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5131BDAD" w14:textId="2DFD0C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7C466678" w14:textId="481043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5F484" w14:textId="376AC6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24D96" w14:textId="452C15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50,175.00 </w:t>
            </w:r>
          </w:p>
        </w:tc>
      </w:tr>
      <w:tr w:rsidR="003A3A9D" w:rsidRPr="003A3A9D" w14:paraId="118BB9E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43C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0C5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38B8BE2" w14:textId="26A05F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B822C74" w14:textId="0C70BA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01F55" w14:textId="3EF3E0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EB467" w14:textId="4AB11E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r>
      <w:tr w:rsidR="003A3A9D" w:rsidRPr="003A3A9D" w14:paraId="2538C9C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858C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3373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600A2028" w14:textId="3988AD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F807CF0" w14:textId="63D561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5FE4B" w14:textId="1DE771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96DDF" w14:textId="25DB3B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r>
      <w:tr w:rsidR="003A3A9D" w:rsidRPr="003A3A9D" w14:paraId="36A79EF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1688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3D45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1C65EA85" w14:textId="1782B7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8,825.42 </w:t>
            </w:r>
          </w:p>
        </w:tc>
        <w:tc>
          <w:tcPr>
            <w:tcW w:w="958" w:type="pct"/>
            <w:tcBorders>
              <w:top w:val="nil"/>
              <w:left w:val="nil"/>
              <w:bottom w:val="single" w:sz="4" w:space="0" w:color="000000"/>
              <w:right w:val="single" w:sz="4" w:space="0" w:color="000000"/>
            </w:tcBorders>
            <w:shd w:val="clear" w:color="auto" w:fill="auto"/>
            <w:noWrap/>
            <w:vAlign w:val="bottom"/>
            <w:hideMark/>
          </w:tcPr>
          <w:p w14:paraId="0CE2ACC9" w14:textId="70CB8D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B64E5" w14:textId="58E852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AA924" w14:textId="2B3536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8,825.42 </w:t>
            </w:r>
          </w:p>
        </w:tc>
      </w:tr>
      <w:tr w:rsidR="003A3A9D" w:rsidRPr="003A3A9D" w14:paraId="5659EFF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A889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6729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248759CF" w14:textId="1D414D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78D2859" w14:textId="5C2361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1C97A" w14:textId="336DE5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B43EF" w14:textId="0DB06A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r>
      <w:tr w:rsidR="003A3A9D" w:rsidRPr="003A3A9D" w14:paraId="12625C9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846F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6BF2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4002412" w14:textId="63D38C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34748568" w14:textId="0CBCAF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EA977" w14:textId="11DF78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82D66" w14:textId="029841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4,645.00 </w:t>
            </w:r>
          </w:p>
        </w:tc>
      </w:tr>
      <w:tr w:rsidR="003A3A9D" w:rsidRPr="003A3A9D" w14:paraId="5027A85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647E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1FE6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1A089A52" w14:textId="6CC476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4EF6A" w14:textId="5A38D9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1951D" w14:textId="4492AB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2710B" w14:textId="54B844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9,300.00 </w:t>
            </w:r>
          </w:p>
        </w:tc>
      </w:tr>
      <w:tr w:rsidR="003A3A9D" w:rsidRPr="003A3A9D" w14:paraId="6E1DAB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1AFF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7EC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23C32632" w14:textId="4DF3D6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09D23D5" w14:textId="764EB5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469C8" w14:textId="0A88E2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B21D4" w14:textId="041B4B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23398B43"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256D1"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08D94BCC" w14:textId="1D306D2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33D899C" w14:textId="5D3A2D6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D4EE7E" w14:textId="72251D5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CE37A6" w14:textId="1F8C037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15,819.37 </w:t>
            </w:r>
          </w:p>
        </w:tc>
      </w:tr>
      <w:tr w:rsidR="003A3A9D" w:rsidRPr="003A3A9D" w14:paraId="0EA65EF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04667"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9DF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71AE8C20" w14:textId="39E820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0428D61" w14:textId="4DE6E0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68F7E" w14:textId="11DA20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B92AA" w14:textId="6566C1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r>
      <w:tr w:rsidR="003A3A9D" w:rsidRPr="003A3A9D" w14:paraId="79123A9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545E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8710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25053B3D" w14:textId="6402F3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54BE6C40" w14:textId="557257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BABF8" w14:textId="09C9D9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0FEF7" w14:textId="2978F8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1,503.62 </w:t>
            </w:r>
          </w:p>
        </w:tc>
      </w:tr>
      <w:tr w:rsidR="003A3A9D" w:rsidRPr="003A3A9D" w14:paraId="555BE96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DE22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A00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59BBDF5A" w14:textId="3B3D82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177467A0" w14:textId="0838AD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81620" w14:textId="2A8260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5C1E3" w14:textId="68381D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1,130.75 </w:t>
            </w:r>
          </w:p>
        </w:tc>
      </w:tr>
      <w:tr w:rsidR="003A3A9D" w:rsidRPr="003A3A9D" w14:paraId="4E66834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5AFE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A973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125933AA" w14:textId="7F172B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31FCA31" w14:textId="7D9FA9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C6D93" w14:textId="5C59E5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48DF4" w14:textId="69711A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r>
      <w:tr w:rsidR="003A3A9D" w:rsidRPr="003A3A9D" w14:paraId="50FA22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66EF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BDA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0618CDD1" w14:textId="4C3944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09C8274" w14:textId="1B05F6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5401C" w14:textId="1C23AC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92CD7" w14:textId="1CC73A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r>
      <w:tr w:rsidR="003A3A9D" w:rsidRPr="003A3A9D" w14:paraId="11C3AFE2"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99BE7"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0DEA976" w14:textId="2B29017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7,153,0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0917E4B8" w14:textId="7830848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E19F1" w14:textId="77E4501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262E1B" w14:textId="105BF57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7,153,032.97 </w:t>
            </w:r>
          </w:p>
        </w:tc>
      </w:tr>
      <w:tr w:rsidR="003A3A9D" w:rsidRPr="003A3A9D" w14:paraId="3F8C8D4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F1E10"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0FEB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E78C98" w14:textId="382257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701,832.53 </w:t>
            </w:r>
          </w:p>
        </w:tc>
        <w:tc>
          <w:tcPr>
            <w:tcW w:w="958" w:type="pct"/>
            <w:tcBorders>
              <w:top w:val="nil"/>
              <w:left w:val="nil"/>
              <w:bottom w:val="single" w:sz="4" w:space="0" w:color="000000"/>
              <w:right w:val="single" w:sz="4" w:space="0" w:color="000000"/>
            </w:tcBorders>
            <w:shd w:val="clear" w:color="auto" w:fill="auto"/>
            <w:noWrap/>
            <w:vAlign w:val="bottom"/>
            <w:hideMark/>
          </w:tcPr>
          <w:p w14:paraId="2A0950DA" w14:textId="782B33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F866C" w14:textId="43DF92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4C529" w14:textId="29ADD6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701,832.53 </w:t>
            </w:r>
          </w:p>
        </w:tc>
      </w:tr>
      <w:tr w:rsidR="003A3A9D" w:rsidRPr="003A3A9D" w14:paraId="3DCDB15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4153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F8D1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3F549395" w14:textId="47886C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AAE8802" w14:textId="41146E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47625" w14:textId="0FAE14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50C82" w14:textId="72DE8A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r>
      <w:tr w:rsidR="003A3A9D" w:rsidRPr="003A3A9D" w14:paraId="5332A69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A2A5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6C7C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07BB39BF" w14:textId="1BF50A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A3120E" w14:textId="1A87A4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8695E" w14:textId="10ECE2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F2386" w14:textId="292345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7887413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CEF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07D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5E45C209" w14:textId="65288B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3531BA72" w14:textId="770099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A85D3" w14:textId="34CAC5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CC466" w14:textId="3F6212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7,865.00 </w:t>
            </w:r>
          </w:p>
        </w:tc>
      </w:tr>
      <w:tr w:rsidR="003A3A9D" w:rsidRPr="003A3A9D" w14:paraId="32AFDCB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EA63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C4D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E502B6C" w14:textId="68E9EF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349E8AC7" w14:textId="26B26B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EC524" w14:textId="239F18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DCF8B" w14:textId="5EFECC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5,197.44 </w:t>
            </w:r>
          </w:p>
        </w:tc>
      </w:tr>
      <w:tr w:rsidR="003A3A9D" w:rsidRPr="003A3A9D" w14:paraId="0C1B523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239E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552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310E65B6" w14:textId="1912D5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1060B709" w14:textId="55860A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A856C" w14:textId="13679D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D6011" w14:textId="6B3FB5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9,445.00 </w:t>
            </w:r>
          </w:p>
        </w:tc>
      </w:tr>
      <w:tr w:rsidR="003A3A9D" w:rsidRPr="003A3A9D" w14:paraId="72343EA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E64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0E63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604BCABA" w14:textId="319524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6AD351C" w14:textId="6AD7ED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B6776" w14:textId="260FD7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CF01B" w14:textId="63DF6E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5B8B0EA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3AC6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91C3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4A8C6A68" w14:textId="32D20C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7DAFE83" w14:textId="504F19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29C30" w14:textId="35E739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ECAE9" w14:textId="116AF5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780.00 </w:t>
            </w:r>
          </w:p>
        </w:tc>
      </w:tr>
      <w:tr w:rsidR="003A3A9D" w:rsidRPr="003A3A9D" w14:paraId="1B27181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E1DD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BC70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455E3B8B" w14:textId="440412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1F2218" w14:textId="76C956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BC5BE" w14:textId="25111E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DC764" w14:textId="1A7B90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63EA6BB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46FF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749D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B3990E8" w14:textId="35F692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2A78E429" w14:textId="4A5952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5B522" w14:textId="421B4B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2DB0D" w14:textId="03D153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r>
      <w:tr w:rsidR="003A3A9D" w:rsidRPr="003A3A9D" w14:paraId="0A0617F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459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BF93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4FA39B1A" w14:textId="4F26CA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5282073E" w14:textId="26A8DC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CA459" w14:textId="34196B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9C778" w14:textId="4F4CDF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64,965.00 </w:t>
            </w:r>
          </w:p>
        </w:tc>
      </w:tr>
      <w:tr w:rsidR="003A3A9D" w:rsidRPr="003A3A9D" w14:paraId="7054136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2429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2396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4C702EDB" w14:textId="363EA5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6C261B3" w14:textId="1CF260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AD735" w14:textId="7149C8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EFB87" w14:textId="24CEFE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4894B69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793A7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414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2454BB3" w14:textId="6075A5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0775C25C" w14:textId="427E84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DFCF7" w14:textId="3531D8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E7CC0" w14:textId="627FD5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215,168.00 </w:t>
            </w:r>
          </w:p>
        </w:tc>
      </w:tr>
      <w:tr w:rsidR="003A3A9D" w:rsidRPr="003A3A9D" w14:paraId="39C285A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E1EA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B4F1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29F66F24" w14:textId="41C98A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E12719F" w14:textId="2A7F48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DCDC8" w14:textId="01AB74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C5696" w14:textId="0B3F2C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5C35415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ECE6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14B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3FA8CFE" w14:textId="2A1CF8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DFFCBBC" w14:textId="379810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7AE81" w14:textId="5D0B69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E8871" w14:textId="74CAE8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r>
      <w:tr w:rsidR="003A3A9D" w:rsidRPr="003A3A9D" w14:paraId="43D2CD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D0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F43D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02EA3CAB" w14:textId="135CBC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262105" w14:textId="44CDAE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D9FCD" w14:textId="0B51A3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843ED" w14:textId="5AF552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5B800AE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BA23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A76D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8AECB2F" w14:textId="7012AC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4B5AE2D" w14:textId="7DC0EC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7E7F5" w14:textId="7FF683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AACB1" w14:textId="47C378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6,930.00 </w:t>
            </w:r>
          </w:p>
        </w:tc>
      </w:tr>
      <w:tr w:rsidR="003A3A9D" w:rsidRPr="003A3A9D" w14:paraId="17A6988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ED2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FF4C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1D9E90B9" w14:textId="09027A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722CA8B" w14:textId="4E3D22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11F52" w14:textId="2E7436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B6B0C" w14:textId="2999A4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1,465.00 </w:t>
            </w:r>
          </w:p>
        </w:tc>
      </w:tr>
      <w:tr w:rsidR="003A3A9D" w:rsidRPr="003A3A9D" w14:paraId="1EA0F51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665D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D80B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646F81FC" w14:textId="5266D2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DA7F68" w14:textId="43DF77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690F8" w14:textId="6934F8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47248" w14:textId="2F940A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5F8142D0"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86C3F"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28D7964" w14:textId="2B480B0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76B642" w14:textId="4C6F38F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B065F" w14:textId="76E782E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706937" w14:textId="734B8D4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194,550.00 </w:t>
            </w:r>
          </w:p>
        </w:tc>
      </w:tr>
      <w:tr w:rsidR="003A3A9D" w:rsidRPr="003A3A9D" w14:paraId="17D5D9D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D0B9D"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36F0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2C268C00" w14:textId="2DFE9A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DD5A188" w14:textId="3CE80B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2CDD3" w14:textId="3BA39C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EF54F" w14:textId="001D5F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4DCBAAC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3474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33D4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69727A46" w14:textId="52D1B7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7C9CA16" w14:textId="25A2D5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A9518" w14:textId="7584CE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6912A" w14:textId="241F4A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4324D00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2BE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38CEE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A6663A3" w14:textId="556D38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093776" w14:textId="4194A6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17C24" w14:textId="2D0B33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4357C" w14:textId="5EEF83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2DCCF28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D91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9B03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2496A2B" w14:textId="63DC67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7AE511" w14:textId="3A56D8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270F3" w14:textId="267EAC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407D3" w14:textId="4471C4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08FEB02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227A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8D5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563EF3C" w14:textId="75D776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5DDB92D" w14:textId="56C070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5A7CC" w14:textId="5B04FC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31CA5" w14:textId="104B9A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5B84C41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7685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B55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4985C021" w14:textId="68F9E1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B2884EF" w14:textId="52D2EA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0A196" w14:textId="77D6F1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3CC62" w14:textId="0C4A26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0BB7346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35CD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D0CE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13E1BD" w14:textId="027D0B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4BC7ECF2" w14:textId="47869A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9DF39" w14:textId="37D1FD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56957" w14:textId="4BC9F0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67,440.00 </w:t>
            </w:r>
          </w:p>
        </w:tc>
      </w:tr>
      <w:tr w:rsidR="003A3A9D" w:rsidRPr="003A3A9D" w14:paraId="59AA0EE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3235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EE5F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9D830A2" w14:textId="4C8714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CE87C7" w14:textId="5F1006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B975C" w14:textId="2C01CA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A9BDC" w14:textId="1801C9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0F8F1E1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B894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ECB0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3DEA73A" w14:textId="5DEFFC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C228F2" w14:textId="56CF23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9B3B1" w14:textId="4E8A6D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F56BB" w14:textId="670EE2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049FBF8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186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1C2E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529EC147" w14:textId="7D904C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69B052" w14:textId="16DEED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E071E" w14:textId="5DE802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3CEC2" w14:textId="4A9C5E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503E1EE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413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B9D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37D6B7AE" w14:textId="01BF54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351692D" w14:textId="231477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CAA75" w14:textId="5A5934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40C71" w14:textId="674DF9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24266C0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41AD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6C0A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044903E9" w14:textId="064B16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27BB32" w14:textId="01F625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50D76" w14:textId="47B797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2265B" w14:textId="37ED3A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3043211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9FA1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D1AA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5836224" w14:textId="481AD0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58B5C7" w14:textId="47F173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25DB3" w14:textId="2A1681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15DAA" w14:textId="72BE89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6A71445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9637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AC77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D21EC1" w14:textId="4A7C4F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F2B0BF" w14:textId="6A25C0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3790A" w14:textId="0FB0DC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72C75" w14:textId="2BB2F4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805,000.00 </w:t>
            </w:r>
          </w:p>
        </w:tc>
      </w:tr>
      <w:tr w:rsidR="003A3A9D" w:rsidRPr="003A3A9D" w14:paraId="171AAE7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7B4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50FE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66301CF5" w14:textId="327A4F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D3CF80" w14:textId="1F37B0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C3BEF" w14:textId="1B46DA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4493D" w14:textId="79D233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056422B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39DB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7305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35EA3E" w14:textId="6004E2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6843AA" w14:textId="290E61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87CE4" w14:textId="0ED433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C1025" w14:textId="32EFBE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330DF6A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3FCE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9F5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532CD3CB" w14:textId="145636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C602D6" w14:textId="0DBC2C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7C1C1" w14:textId="457915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0E63F" w14:textId="681AC5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1F0A615B"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B15CB"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93FD307" w14:textId="6D44998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890,158.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08F9BEC" w14:textId="3A9EAF1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5D6130" w14:textId="5B01508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66279C" w14:textId="1057E5C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890,158.95 </w:t>
            </w:r>
          </w:p>
        </w:tc>
      </w:tr>
      <w:tr w:rsidR="003A3A9D" w:rsidRPr="003A3A9D" w14:paraId="1ACE683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59B66"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792D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79F709" w14:textId="5728FE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384,949.95 </w:t>
            </w:r>
          </w:p>
        </w:tc>
        <w:tc>
          <w:tcPr>
            <w:tcW w:w="958" w:type="pct"/>
            <w:tcBorders>
              <w:top w:val="nil"/>
              <w:left w:val="nil"/>
              <w:bottom w:val="single" w:sz="4" w:space="0" w:color="000000"/>
              <w:right w:val="single" w:sz="4" w:space="0" w:color="000000"/>
            </w:tcBorders>
            <w:shd w:val="clear" w:color="auto" w:fill="auto"/>
            <w:noWrap/>
            <w:vAlign w:val="bottom"/>
            <w:hideMark/>
          </w:tcPr>
          <w:p w14:paraId="2F06EA70" w14:textId="2BB0D9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CA02E" w14:textId="59D16E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9E836" w14:textId="458BD7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384,949.95 </w:t>
            </w:r>
          </w:p>
        </w:tc>
      </w:tr>
      <w:tr w:rsidR="003A3A9D" w:rsidRPr="003A3A9D" w14:paraId="26A1EDE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0BE8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B066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48D0AB74" w14:textId="6DA80C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84E506B" w14:textId="3904C7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FD317" w14:textId="5596C3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1F85D" w14:textId="106989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4,395.00 </w:t>
            </w:r>
          </w:p>
        </w:tc>
      </w:tr>
      <w:tr w:rsidR="003A3A9D" w:rsidRPr="003A3A9D" w14:paraId="7FE2D6E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0F39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DA9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235F04FB" w14:textId="2B67E2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4EDAD7" w14:textId="3DA3E7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E32C9" w14:textId="7798BC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F2A35" w14:textId="6E74C4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17BB8BE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BE0E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F7DD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521B9A57" w14:textId="3ECC42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7FCD167" w14:textId="7D2A06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A0F13" w14:textId="428FD7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0F748" w14:textId="7F951F0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0CF6C69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200F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CEA5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0356CBD3" w14:textId="24D6B4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3D60451" w14:textId="75464E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066C7" w14:textId="428BB1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3A17B" w14:textId="4943B2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6B9F07B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CB58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D5B8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24EE2A22" w14:textId="35BB2E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D32222" w14:textId="3EC889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14CA4" w14:textId="606B6B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604B3" w14:textId="5E7D47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473AFB9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6E1C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461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6CCCCB8C" w14:textId="49389A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07A99DE4" w14:textId="646AE7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AFA30" w14:textId="1C4EB1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CCC6B" w14:textId="35D3B3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0,789.00 </w:t>
            </w:r>
          </w:p>
        </w:tc>
      </w:tr>
      <w:tr w:rsidR="003A3A9D" w:rsidRPr="003A3A9D" w14:paraId="16CEDD9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1A3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F885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3ECF3CA4" w14:textId="2386D3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5625CA" w14:textId="49E409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4716E" w14:textId="5CF95A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04188" w14:textId="303C56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8,570.00 </w:t>
            </w:r>
          </w:p>
        </w:tc>
      </w:tr>
      <w:tr w:rsidR="003A3A9D" w:rsidRPr="003A3A9D" w14:paraId="7209250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6D16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B379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7B3FEB39" w14:textId="2C7847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E2FEE54" w14:textId="545AE5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6F9D5" w14:textId="727F89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B611C" w14:textId="2D52F9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57026CD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F07D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C8BD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73CE5F12" w14:textId="3A22DA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2221F6" w14:textId="2A4603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DADE9" w14:textId="378F7D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5B1CA" w14:textId="3F753B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52860C8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597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BE9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67236255" w14:textId="651670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380532F" w14:textId="2F1F87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41906" w14:textId="011600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0EB0D" w14:textId="3EE67E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01AD414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BFA8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6D23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171AE18C" w14:textId="1E345A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D4B645D" w14:textId="70197D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63FF1" w14:textId="38FC41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FD9A5" w14:textId="64DCCB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60BDA0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EB67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B7D8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B2B83BA" w14:textId="668A69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5F694EAF" w14:textId="2EC1B6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C80CA" w14:textId="251161A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5B0D5" w14:textId="2AD91B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85,700.00 </w:t>
            </w:r>
          </w:p>
        </w:tc>
      </w:tr>
      <w:tr w:rsidR="003A3A9D" w:rsidRPr="003A3A9D" w14:paraId="2C2D3B8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D9E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67F5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7220EEF2" w14:textId="545D38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47BA3C9" w14:textId="52403E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7492F" w14:textId="2939F8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F70F5" w14:textId="7F83D4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269C81C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1595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C903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3596016C" w14:textId="1143F9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56C16BEB" w14:textId="05388F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5EE7C" w14:textId="695B43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AFC43" w14:textId="380365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684,045.00 </w:t>
            </w:r>
          </w:p>
        </w:tc>
      </w:tr>
      <w:tr w:rsidR="003A3A9D" w:rsidRPr="003A3A9D" w14:paraId="195A0A3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BE7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FCB4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3D6FC25" w14:textId="53443B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9941A0B" w14:textId="6CBC51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7E28C" w14:textId="1AA06B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B0ACB" w14:textId="23F141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6257F31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63B6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2392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6E36AF35" w14:textId="391C10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EC66A3" w14:textId="22DE29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A41BA" w14:textId="1AD981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82D20" w14:textId="6B97DE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65C2894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5179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5CC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9E8898A" w14:textId="20EE06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08F13D04" w14:textId="259A23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E79AD" w14:textId="1D55A51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EB6AC" w14:textId="2B534C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1,980.00 </w:t>
            </w:r>
          </w:p>
        </w:tc>
      </w:tr>
      <w:tr w:rsidR="003A3A9D" w:rsidRPr="003A3A9D" w14:paraId="2F6EE0E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9236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F687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1B06FBBD" w14:textId="775BC2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5F45414" w14:textId="70FD16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4A7BFA" w14:textId="2BB34C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2F145" w14:textId="0A8137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5,780.00 </w:t>
            </w:r>
          </w:p>
        </w:tc>
      </w:tr>
      <w:tr w:rsidR="003A3A9D" w:rsidRPr="003A3A9D" w14:paraId="6A652CB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6A2B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CDAB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0EAF539C" w14:textId="7DB14F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72732D4" w14:textId="7D1B6A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5E0D5" w14:textId="01B1DE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F21EB" w14:textId="3F7C05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5DD53DB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0EA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6EC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5A16352E" w14:textId="7B38A7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21030A0B" w14:textId="194873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503CB" w14:textId="04563A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F3446" w14:textId="3EFABE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0,180.00 </w:t>
            </w:r>
          </w:p>
        </w:tc>
      </w:tr>
      <w:tr w:rsidR="003A3A9D" w:rsidRPr="003A3A9D" w14:paraId="363D9FA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E737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0AD7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45AA2A4" w14:textId="35646D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41E3834" w14:textId="5C26F4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F1FCB" w14:textId="1AE5EB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3A715" w14:textId="0F03CC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5,350.00 </w:t>
            </w:r>
          </w:p>
        </w:tc>
      </w:tr>
      <w:tr w:rsidR="003A3A9D" w:rsidRPr="003A3A9D" w14:paraId="19B613E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3A1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66CD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588A32D2" w14:textId="1437B6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C7D7A" w14:textId="26CC27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68D55" w14:textId="18ECF7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8D1D0" w14:textId="5F55EF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1,000.00 </w:t>
            </w:r>
          </w:p>
        </w:tc>
      </w:tr>
      <w:tr w:rsidR="003A3A9D" w:rsidRPr="003A3A9D" w14:paraId="07AF0F92"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26116E"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44778F9D" w14:textId="30DAE12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39CD4E2E" w14:textId="44BE4C2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43D13E1" w14:textId="26C7EE1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305810" w14:textId="47C08D3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1,396,915.79 </w:t>
            </w:r>
          </w:p>
        </w:tc>
      </w:tr>
      <w:tr w:rsidR="003A3A9D" w:rsidRPr="003A3A9D" w14:paraId="0E8C94F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F4F887"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DEF3E7E" w14:textId="4579FE0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2E3D2D62" w14:textId="6641A35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02D89F" w14:textId="7E8B51D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3D4BAB" w14:textId="1CBBD07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476,474.66 </w:t>
            </w:r>
          </w:p>
        </w:tc>
      </w:tr>
      <w:tr w:rsidR="003A3A9D" w:rsidRPr="003A3A9D" w14:paraId="1C2B088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CC51E"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2D88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B18A713" w14:textId="688750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BCE786A" w14:textId="305404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E65A8" w14:textId="77DDA1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EAE21" w14:textId="58643E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9,630.00 </w:t>
            </w:r>
          </w:p>
        </w:tc>
      </w:tr>
      <w:tr w:rsidR="003A3A9D" w:rsidRPr="003A3A9D" w14:paraId="657ADDF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1C8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9509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3B5C6CA" w14:textId="4F2C82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3F97F89E" w14:textId="20E264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998F2" w14:textId="76417C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D43B3" w14:textId="21D9D2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56,096.53 </w:t>
            </w:r>
          </w:p>
        </w:tc>
      </w:tr>
      <w:tr w:rsidR="003A3A9D" w:rsidRPr="003A3A9D" w14:paraId="31839F6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1AEC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A2F8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FBD3855" w14:textId="25B48E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1927183B" w14:textId="24D58F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952F3" w14:textId="5B2F5C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4FDAA4" w14:textId="02A231F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4,206.65 </w:t>
            </w:r>
          </w:p>
        </w:tc>
      </w:tr>
      <w:tr w:rsidR="003A3A9D" w:rsidRPr="003A3A9D" w14:paraId="606E462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79D8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3B6E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B7BF0B2" w14:textId="3A2E09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2CCD820E" w14:textId="793837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31F10" w14:textId="16CE38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B89B3" w14:textId="12EECB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3,966.82 </w:t>
            </w:r>
          </w:p>
        </w:tc>
      </w:tr>
      <w:tr w:rsidR="003A3A9D" w:rsidRPr="003A3A9D" w14:paraId="5D0C277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74EB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3B3E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07A3EBA" w14:textId="7E19E2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2CC52A48" w14:textId="25D455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3D54A" w14:textId="5BFBE7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3625" w14:textId="4B4AD6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6,364.71 </w:t>
            </w:r>
          </w:p>
        </w:tc>
      </w:tr>
      <w:tr w:rsidR="003A3A9D" w:rsidRPr="003A3A9D" w14:paraId="71AC6CA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3148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6D15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33D9B1BA" w14:textId="5BBF17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4183EC1C" w14:textId="30F308A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5C935" w14:textId="202AD6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4EAB1" w14:textId="5C66B1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6,370.00 </w:t>
            </w:r>
          </w:p>
        </w:tc>
      </w:tr>
      <w:tr w:rsidR="003A3A9D" w:rsidRPr="003A3A9D" w14:paraId="596024A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03EA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017F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1CA4E282" w14:textId="209440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7C926565" w14:textId="2EF55F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8E189" w14:textId="53A1DE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0F266" w14:textId="1AEF45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8,283.89 </w:t>
            </w:r>
          </w:p>
        </w:tc>
      </w:tr>
      <w:tr w:rsidR="003A3A9D" w:rsidRPr="003A3A9D" w14:paraId="64B7E7A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AB5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FDD0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115EB45A" w14:textId="747193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7939A8A0" w14:textId="058718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6EA5A" w14:textId="06A39C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94BA7" w14:textId="5C56E1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33,458.80 </w:t>
            </w:r>
          </w:p>
        </w:tc>
      </w:tr>
      <w:tr w:rsidR="003A3A9D" w:rsidRPr="003A3A9D" w14:paraId="1471F59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0103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C1B6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1D740215" w14:textId="7A7408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06809402" w14:textId="067FFD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AC2EF" w14:textId="3B3224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4F2C3" w14:textId="07EEF3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03,379.32 </w:t>
            </w:r>
          </w:p>
        </w:tc>
      </w:tr>
      <w:tr w:rsidR="003A3A9D" w:rsidRPr="003A3A9D" w14:paraId="7843D07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65D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11BE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7BE757E2" w14:textId="10D012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75236E70" w14:textId="7F69EF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0A9E8" w14:textId="340AE0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326CA" w14:textId="6B27FB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9,492.94 </w:t>
            </w:r>
          </w:p>
        </w:tc>
      </w:tr>
      <w:tr w:rsidR="003A3A9D" w:rsidRPr="003A3A9D" w14:paraId="66A8449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0A7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50DC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05DD799" w14:textId="3BFB6B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2B24AF52" w14:textId="6E3CEF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6B31C" w14:textId="3F30C3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204A0" w14:textId="72654F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5,225.00 </w:t>
            </w:r>
          </w:p>
        </w:tc>
      </w:tr>
      <w:tr w:rsidR="003A3A9D" w:rsidRPr="003A3A9D" w14:paraId="0167F86C"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C4638"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FECBBA" w14:textId="1F83982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1FDA824D" w14:textId="12103B7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C594BF" w14:textId="3A5B2CA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E835E2" w14:textId="2AB9D20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860,151.85 </w:t>
            </w:r>
          </w:p>
        </w:tc>
      </w:tr>
      <w:tr w:rsidR="003A3A9D" w:rsidRPr="003A3A9D" w14:paraId="41F095C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1E822"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309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7B3E3A63" w14:textId="65E0C4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1D52DB05" w14:textId="538CF3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91208" w14:textId="735016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56DC3" w14:textId="48790F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46,090.42 </w:t>
            </w:r>
          </w:p>
        </w:tc>
      </w:tr>
      <w:tr w:rsidR="003A3A9D" w:rsidRPr="003A3A9D" w14:paraId="1EC7B73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FA9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F0C066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0B5F0ACB" w14:textId="302CFA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582DD201" w14:textId="12B53B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E5C68" w14:textId="73BF91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BFF24" w14:textId="5C73E5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25,523.95 </w:t>
            </w:r>
          </w:p>
        </w:tc>
      </w:tr>
      <w:tr w:rsidR="003A3A9D" w:rsidRPr="003A3A9D" w14:paraId="69D3DFA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C4FC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CA7B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95AA9AF" w14:textId="4A91D2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262CA419" w14:textId="14DE1C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020EF" w14:textId="3C3346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C401A" w14:textId="449063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0,830.18 </w:t>
            </w:r>
          </w:p>
        </w:tc>
      </w:tr>
      <w:tr w:rsidR="003A3A9D" w:rsidRPr="003A3A9D" w14:paraId="7B8336E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85B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545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6C210A75" w14:textId="3E993B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4A9B20F5" w14:textId="24E14F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C284D" w14:textId="4580D6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2EEE2" w14:textId="022785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86,846.54 </w:t>
            </w:r>
          </w:p>
        </w:tc>
      </w:tr>
      <w:tr w:rsidR="003A3A9D" w:rsidRPr="003A3A9D" w14:paraId="2BB390E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F38B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F2F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710FC174" w14:textId="16DA3F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047D6F63" w14:textId="1492FB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E056" w14:textId="45979C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925FF" w14:textId="226BA8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7,159.32 </w:t>
            </w:r>
          </w:p>
        </w:tc>
      </w:tr>
      <w:tr w:rsidR="003A3A9D" w:rsidRPr="003A3A9D" w14:paraId="59DD2C8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B1C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E5D0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31306A4" w14:textId="5A803F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BF2B784" w14:textId="7BA876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71932" w14:textId="42A4CA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E6FA1" w14:textId="424DAC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9,368.82 </w:t>
            </w:r>
          </w:p>
        </w:tc>
      </w:tr>
      <w:tr w:rsidR="003A3A9D" w:rsidRPr="003A3A9D" w14:paraId="3BBB356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159D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01BB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0394256F" w14:textId="074855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656CC0CE" w14:textId="643AED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D827E" w14:textId="1CD81B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3E594" w14:textId="2A35D1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918,705.15 </w:t>
            </w:r>
          </w:p>
        </w:tc>
      </w:tr>
      <w:tr w:rsidR="003A3A9D" w:rsidRPr="003A3A9D" w14:paraId="0BA19B6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BC98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FA44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2FDF5E9" w14:textId="599A1E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3CFB561" w14:textId="6B009F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DF386" w14:textId="39436C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438BD" w14:textId="5172F5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4,206.65 </w:t>
            </w:r>
          </w:p>
        </w:tc>
      </w:tr>
      <w:tr w:rsidR="003A3A9D" w:rsidRPr="003A3A9D" w14:paraId="1ED03E6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48C9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2A7E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690B025" w14:textId="033E08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57C26A1C" w14:textId="5959CC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D98E0" w14:textId="67DB31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EA802" w14:textId="2556F0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7,487.08 </w:t>
            </w:r>
          </w:p>
        </w:tc>
      </w:tr>
      <w:tr w:rsidR="003A3A9D" w:rsidRPr="003A3A9D" w14:paraId="74F7C58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5C7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8306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56955AFF" w14:textId="653D0E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3AD0CD57" w14:textId="1F8B95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2613D" w14:textId="34B02C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94AD0" w14:textId="7F5163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1,502.54 </w:t>
            </w:r>
          </w:p>
        </w:tc>
      </w:tr>
      <w:tr w:rsidR="003A3A9D" w:rsidRPr="003A3A9D" w14:paraId="2E4E266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1E68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6515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06FA5CB5" w14:textId="72281F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4DC33BC8" w14:textId="2F03B0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9520E" w14:textId="734528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DBA3B" w14:textId="6F4758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12,431.20 </w:t>
            </w:r>
          </w:p>
        </w:tc>
      </w:tr>
      <w:tr w:rsidR="003A3A9D" w:rsidRPr="003A3A9D" w14:paraId="69497E9D"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24F7E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046CCEE" w14:textId="2AE068D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27309DE7" w14:textId="36550BD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267FC9" w14:textId="43614AD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0105D4" w14:textId="18B43D8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3,669,625.49 </w:t>
            </w:r>
          </w:p>
        </w:tc>
      </w:tr>
      <w:tr w:rsidR="003A3A9D" w:rsidRPr="003A3A9D" w14:paraId="6A0B013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B3CC1"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68B4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433A3AD3" w14:textId="6A9C32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2BEF792F" w14:textId="336045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8D352" w14:textId="6480F9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FC30F" w14:textId="50F50A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5,619.99 </w:t>
            </w:r>
          </w:p>
        </w:tc>
      </w:tr>
      <w:tr w:rsidR="003A3A9D" w:rsidRPr="003A3A9D" w14:paraId="2AE8224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ABB6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434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C0F4C3" w14:textId="41B1B8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157AB2B6" w14:textId="72CAA4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6A9BD" w14:textId="6BF350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A854A" w14:textId="54ACB0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507,198.99 </w:t>
            </w:r>
          </w:p>
        </w:tc>
      </w:tr>
      <w:tr w:rsidR="003A3A9D" w:rsidRPr="003A3A9D" w14:paraId="630DF4E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6DE3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702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0E56770E" w14:textId="105A06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26220EC2" w14:textId="5F29ED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CE493" w14:textId="0A020B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98271" w14:textId="12455D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85,545.86 </w:t>
            </w:r>
          </w:p>
        </w:tc>
      </w:tr>
      <w:tr w:rsidR="003A3A9D" w:rsidRPr="003A3A9D" w14:paraId="2CFE31A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82EB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3CC5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0E2D422" w14:textId="074140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78F114D6" w14:textId="5728F0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94995" w14:textId="64B2AC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8AC14" w14:textId="6E8CEA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74,842.95 </w:t>
            </w:r>
          </w:p>
        </w:tc>
      </w:tr>
      <w:tr w:rsidR="003A3A9D" w:rsidRPr="003A3A9D" w14:paraId="3799FCF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41B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5A7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3AE2CD38" w14:textId="6EEB21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29E7B935" w14:textId="6BCFA3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8F441" w14:textId="40C7F9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F3ED4" w14:textId="607474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36,420.00 </w:t>
            </w:r>
          </w:p>
        </w:tc>
      </w:tr>
      <w:tr w:rsidR="003A3A9D" w:rsidRPr="003A3A9D" w14:paraId="7EE16D4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B7C0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21D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2E56002" w14:textId="016580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54A0F22F" w14:textId="7B0EF2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7DD86" w14:textId="403120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A3F76" w14:textId="25603F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81,816.30 </w:t>
            </w:r>
          </w:p>
        </w:tc>
      </w:tr>
      <w:tr w:rsidR="003A3A9D" w:rsidRPr="003A3A9D" w14:paraId="0920BA7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A2DB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86EC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742E3243" w14:textId="56D5EC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B4B251C" w14:textId="791B43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B64E1" w14:textId="150F56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A1769" w14:textId="0815EC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0,104.18 </w:t>
            </w:r>
          </w:p>
        </w:tc>
      </w:tr>
      <w:tr w:rsidR="003A3A9D" w:rsidRPr="003A3A9D" w14:paraId="296DF60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D235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2AE5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EC6BCE8" w14:textId="630AE3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3949FBCE" w14:textId="5A745C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DDA69" w14:textId="6C7A91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0E069" w14:textId="198126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17,826.07 </w:t>
            </w:r>
          </w:p>
        </w:tc>
      </w:tr>
      <w:tr w:rsidR="003A3A9D" w:rsidRPr="003A3A9D" w14:paraId="647BCAF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5761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0259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1F8039E0" w14:textId="58B49B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15391C9F" w14:textId="37A419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BB5DC" w14:textId="443B67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C984F" w14:textId="73D377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0,251.15 </w:t>
            </w:r>
          </w:p>
        </w:tc>
      </w:tr>
      <w:tr w:rsidR="003A3A9D" w:rsidRPr="003A3A9D" w14:paraId="0E23011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55AE3"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01CA06A" w14:textId="047B202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42D65B" w14:textId="2BC98A4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61E5A" w14:textId="5ED8C80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672C80" w14:textId="5EBC504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1,620,642.25 </w:t>
            </w:r>
          </w:p>
        </w:tc>
      </w:tr>
      <w:tr w:rsidR="003A3A9D" w:rsidRPr="003A3A9D" w14:paraId="70147E81"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EEB4D6"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39C66E3" w14:textId="51D44E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1223D0BC" w14:textId="0FBB6B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B6D9B" w14:textId="23DAA6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878745A" w14:textId="4F0C74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6,442,703.84 </w:t>
            </w:r>
          </w:p>
        </w:tc>
      </w:tr>
      <w:tr w:rsidR="003A3A9D" w:rsidRPr="003A3A9D" w14:paraId="47DC43C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61B97"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D4C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E7CFF32" w14:textId="4B688A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7C571021" w14:textId="108246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2C291" w14:textId="02B26C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F02D3" w14:textId="4620E0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46,698.41 </w:t>
            </w:r>
          </w:p>
        </w:tc>
      </w:tr>
      <w:tr w:rsidR="003A3A9D" w:rsidRPr="003A3A9D" w14:paraId="54300D7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1DFB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0844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212FDAAF" w14:textId="11089A0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3E53049" w14:textId="35BC0C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A29A6" w14:textId="362956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CA9EF" w14:textId="1A62EA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030.00 </w:t>
            </w:r>
          </w:p>
        </w:tc>
      </w:tr>
      <w:tr w:rsidR="003A3A9D" w:rsidRPr="003A3A9D" w14:paraId="283CA5C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2622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D5C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08D3440B" w14:textId="031180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2BE618DD" w14:textId="308B20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498F9" w14:textId="6FDE05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D5543" w14:textId="480B37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030.00 </w:t>
            </w:r>
          </w:p>
        </w:tc>
      </w:tr>
      <w:tr w:rsidR="003A3A9D" w:rsidRPr="003A3A9D" w14:paraId="021D858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0DD9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103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606BC08A" w14:textId="3FCF96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20C64BA5" w14:textId="79C2B1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0C6CA" w14:textId="32DE4E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72906" w14:textId="302FBE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883,180.00 </w:t>
            </w:r>
          </w:p>
        </w:tc>
      </w:tr>
      <w:tr w:rsidR="003A3A9D" w:rsidRPr="003A3A9D" w14:paraId="34DE231D"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938CE"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E2514BA" w14:textId="52A9B74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5F98DE8A" w14:textId="3388388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9E2C1A" w14:textId="303016B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0E9E5C" w14:textId="500F3D9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770,021.54 </w:t>
            </w:r>
          </w:p>
        </w:tc>
      </w:tr>
      <w:tr w:rsidR="003A3A9D" w:rsidRPr="003A3A9D" w14:paraId="39A2A76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5D46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1FDC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0DD0D7DE" w14:textId="486411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1FF611B4" w14:textId="3B072A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1E6C1" w14:textId="70DA01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E5513" w14:textId="37C385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491,606.38 </w:t>
            </w:r>
          </w:p>
        </w:tc>
      </w:tr>
      <w:tr w:rsidR="003A3A9D" w:rsidRPr="003A3A9D" w14:paraId="5EE8E7D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BCF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0326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77AA371" w14:textId="38694E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06DCC97F" w14:textId="077E94C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ABD64" w14:textId="3C3A81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07E46" w14:textId="50E142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57,515.16 </w:t>
            </w:r>
          </w:p>
        </w:tc>
      </w:tr>
      <w:tr w:rsidR="003A3A9D" w:rsidRPr="003A3A9D" w14:paraId="60A6A73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32DF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68D0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BEC555F" w14:textId="031E55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349420F0" w14:textId="0CF844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078AC" w14:textId="7C1C823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21E06" w14:textId="2B5996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20,900.00 </w:t>
            </w:r>
          </w:p>
        </w:tc>
      </w:tr>
      <w:tr w:rsidR="003A3A9D" w:rsidRPr="003A3A9D" w14:paraId="742EA168"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69DD6B"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C60360D" w14:textId="7CBCB46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2066505" w14:textId="5E5601B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A5E318E" w14:textId="3C204D4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A9FEC07" w14:textId="2B34E80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9,683,663.00 </w:t>
            </w:r>
          </w:p>
        </w:tc>
      </w:tr>
      <w:tr w:rsidR="003A3A9D" w:rsidRPr="003A3A9D" w14:paraId="23CD992E"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2FCF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3DF0550" w14:textId="499E120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DBC4C0" w14:textId="10911B9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17C8CE" w14:textId="7735DB4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7F2C27" w14:textId="15BA95C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0,382,900.00 </w:t>
            </w:r>
          </w:p>
        </w:tc>
      </w:tr>
      <w:tr w:rsidR="003A3A9D" w:rsidRPr="003A3A9D" w14:paraId="2FAB089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A4F5B"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3212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665B15B4" w14:textId="3EE3234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F5C7A13" w14:textId="2F7579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40305" w14:textId="1E2F08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4A1AB" w14:textId="545888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600.00 </w:t>
            </w:r>
          </w:p>
        </w:tc>
      </w:tr>
      <w:tr w:rsidR="003A3A9D" w:rsidRPr="003A3A9D" w14:paraId="2A1CEA4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48EA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1465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7143DE0D" w14:textId="43F492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AA9B3F" w14:textId="3DCE6D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2A9E9" w14:textId="2186BBC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D2A50" w14:textId="245F51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5B6C5B2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5380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35D4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B2D51FE" w14:textId="297055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AF4CC5" w14:textId="6C986A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1170D" w14:textId="2B097A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E46BB" w14:textId="7D54D4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375565A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2FF7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ED5C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C9B84C3" w14:textId="322E83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410E66" w14:textId="698AF2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225B6" w14:textId="7489B4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D9BF8" w14:textId="692963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600.00 </w:t>
            </w:r>
          </w:p>
        </w:tc>
      </w:tr>
      <w:tr w:rsidR="003A3A9D" w:rsidRPr="003A3A9D" w14:paraId="02C7973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A0C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21863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5B25E4F5" w14:textId="5078247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CD7F12" w14:textId="0BA320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0ADE2" w14:textId="19C24B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B7080" w14:textId="102AF1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7427A7E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137F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BECA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5D42E8DC" w14:textId="223850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EC151D" w14:textId="38C53C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2E787" w14:textId="33DC5F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918C2" w14:textId="2FB5E3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5069031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182E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7386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6A82A7" w14:textId="3D4C71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234152" w14:textId="35956F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DBBFB" w14:textId="058618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17A2E" w14:textId="454ABC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616DBF9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75A2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B304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6BB751DB" w14:textId="249010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C1E64" w14:textId="4182C5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6C875" w14:textId="793119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4FA28" w14:textId="548649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00,500.00 </w:t>
            </w:r>
          </w:p>
        </w:tc>
      </w:tr>
      <w:tr w:rsidR="003A3A9D" w:rsidRPr="003A3A9D" w14:paraId="6CE380B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B4B9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F838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01570D6" w14:textId="1F02BC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96B4B0" w14:textId="78D7C2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E69A1" w14:textId="6A45FF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706FB" w14:textId="07B52B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607F14A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DF78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D24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1D91CA7D" w14:textId="2986C2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D11ED35" w14:textId="75568C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5F541" w14:textId="541E9CA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E80C6" w14:textId="46D047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600.00 </w:t>
            </w:r>
          </w:p>
        </w:tc>
      </w:tr>
      <w:tr w:rsidR="003A3A9D" w:rsidRPr="003A3A9D" w14:paraId="4345559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92E8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9D5C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02DB98CD" w14:textId="6D3D6C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D81B1F6" w14:textId="02A970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4FAC5" w14:textId="1D3202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51E39" w14:textId="7135D8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45,600.00 </w:t>
            </w:r>
          </w:p>
        </w:tc>
      </w:tr>
      <w:tr w:rsidR="003A3A9D" w:rsidRPr="003A3A9D" w14:paraId="06169B1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03BA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DFE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0B87F1ED" w14:textId="79BC18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8CAB7" w14:textId="6B817B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5C278" w14:textId="4EC346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25655" w14:textId="796AEB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0BC7534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8EBF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15EE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57F34568" w14:textId="41AAE7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BA9BC9" w14:textId="2DD7B2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72684" w14:textId="19F0F6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D6E25" w14:textId="3AC8C9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302D2A2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218A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91E1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0BD4BE77" w14:textId="4F613F8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9B87BC" w14:textId="7F9859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33375" w14:textId="0CD02F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9C23B" w14:textId="1A8306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0,000.00 </w:t>
            </w:r>
          </w:p>
        </w:tc>
      </w:tr>
      <w:tr w:rsidR="003A3A9D" w:rsidRPr="003A3A9D" w14:paraId="3114324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6D0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8007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21710ED" w14:textId="753A81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12E4F" w14:textId="21B89E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A8137" w14:textId="0101FB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BDFC4" w14:textId="28C8B0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2CD85A9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A947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F0AB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6ECB4587" w14:textId="31F09E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374295" w14:textId="261345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20F64" w14:textId="2FBCF8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5512F" w14:textId="449EC4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2F94A4E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8C0A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49AE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0D7FCB2" w14:textId="7CE6EC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06028B" w14:textId="239B34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C6C15" w14:textId="6B318C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B3672" w14:textId="179A92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50311DC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81F6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A275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5D34C604" w14:textId="4CCDC7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9D803D" w14:textId="40732F3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D7681" w14:textId="7463D8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8249B" w14:textId="489876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0,000.00 </w:t>
            </w:r>
          </w:p>
        </w:tc>
      </w:tr>
      <w:tr w:rsidR="003A3A9D" w:rsidRPr="003A3A9D" w14:paraId="3BCD3EA4"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15D54"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57760BCC" w14:textId="03516F9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AF785C" w14:textId="380EE4F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946CC" w14:textId="6B865A9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0DF719" w14:textId="61B1D0F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557,100.00 </w:t>
            </w:r>
          </w:p>
        </w:tc>
      </w:tr>
      <w:tr w:rsidR="003A3A9D" w:rsidRPr="003A3A9D" w14:paraId="0990778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8FB2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734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D9B459F" w14:textId="159142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AD993" w14:textId="541113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9BD23" w14:textId="5CC3B1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5A9AE4B" w14:textId="533291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75,000.00 </w:t>
            </w:r>
          </w:p>
        </w:tc>
      </w:tr>
      <w:tr w:rsidR="003A3A9D" w:rsidRPr="003A3A9D" w14:paraId="2B4D5CD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50D8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54F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0C59A9B1" w14:textId="252FF4D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6CF92B6" w14:textId="7BC8DB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C3EC9" w14:textId="0A80C7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189B9" w14:textId="045F511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r>
      <w:tr w:rsidR="003A3A9D" w:rsidRPr="003A3A9D" w14:paraId="7B5F557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F8DC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E034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107160D1" w14:textId="61CB03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9BDC1C" w14:textId="47B373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80220" w14:textId="6EE63B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66B4D" w14:textId="6408BD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r>
      <w:tr w:rsidR="003A3A9D" w:rsidRPr="003A3A9D" w14:paraId="61044D3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EB70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091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31E8EC06" w14:textId="06C05C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FB36F48" w14:textId="589526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0F37A" w14:textId="571FAB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94C63" w14:textId="368BCA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r>
      <w:tr w:rsidR="003A3A9D" w:rsidRPr="003A3A9D" w14:paraId="0B6B86F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38D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7038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77EF9A79" w14:textId="27CFD2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E060FF7" w14:textId="4C532C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F41E3" w14:textId="44F24D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F5C0F" w14:textId="72480F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r>
      <w:tr w:rsidR="003A3A9D" w:rsidRPr="003A3A9D" w14:paraId="6A3CCEC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476B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CEAEF9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BF58A82" w14:textId="73EA78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5CF683C" w14:textId="08B98B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E7275" w14:textId="0F21EE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9AFDE" w14:textId="6B66F0A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65,300.00 </w:t>
            </w:r>
          </w:p>
        </w:tc>
      </w:tr>
      <w:tr w:rsidR="003A3A9D" w:rsidRPr="003A3A9D" w14:paraId="3E9D046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5D30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E985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59F78D7C" w14:textId="3BAB60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8FBB141" w14:textId="5FEE1A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BD0F9" w14:textId="204265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CA970" w14:textId="51F382D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r>
      <w:tr w:rsidR="003A3A9D" w:rsidRPr="003A3A9D" w14:paraId="041215B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DDD2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9C17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3ADFB0B9" w14:textId="0C19B4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B6F6A" w14:textId="62DC95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E16EB" w14:textId="5321F9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1EDF2" w14:textId="202343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02,800.00 </w:t>
            </w:r>
          </w:p>
        </w:tc>
      </w:tr>
      <w:tr w:rsidR="003A3A9D" w:rsidRPr="003A3A9D" w14:paraId="159D2CFB"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7B4D1"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22409DA1" w14:textId="04671D0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EBEBF4" w14:textId="3400BCD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C7A78A" w14:textId="0086839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731FF2" w14:textId="4A7C135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2,802,113.00 </w:t>
            </w:r>
          </w:p>
        </w:tc>
      </w:tr>
      <w:tr w:rsidR="003A3A9D" w:rsidRPr="003A3A9D" w14:paraId="31873DA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35727"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345F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1D5FE38F" w14:textId="199271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A99BBA" w14:textId="2CE8E4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7D994" w14:textId="62105A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0F2E6A5" w14:textId="5C5F5E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00,000.00 </w:t>
            </w:r>
          </w:p>
        </w:tc>
      </w:tr>
      <w:tr w:rsidR="003A3A9D" w:rsidRPr="003A3A9D" w14:paraId="1751924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5174C"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B7A1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513819D3" w14:textId="617934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043A072" w14:textId="3DC01C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F2BB9" w14:textId="129796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D5137" w14:textId="1904D44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9,950.00 </w:t>
            </w:r>
          </w:p>
        </w:tc>
      </w:tr>
      <w:tr w:rsidR="003A3A9D" w:rsidRPr="003A3A9D" w14:paraId="3DA276C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6A6A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5541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D474834" w14:textId="108F56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2A9AA90" w14:textId="49D1BE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12E94" w14:textId="488FA4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4BC8F" w14:textId="09B5E0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31,800.00 </w:t>
            </w:r>
          </w:p>
        </w:tc>
      </w:tr>
      <w:tr w:rsidR="003A3A9D" w:rsidRPr="003A3A9D" w14:paraId="5A2F39B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4101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AA4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58F0B013" w14:textId="44F0FF7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9FA8D0" w14:textId="67EC8E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BFA39" w14:textId="406D21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B1B32" w14:textId="02C5C2B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64,350.00 </w:t>
            </w:r>
          </w:p>
        </w:tc>
      </w:tr>
      <w:tr w:rsidR="003A3A9D" w:rsidRPr="003A3A9D" w14:paraId="3EBB4E6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6C2C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B323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48318334" w14:textId="75D03A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832FF8" w14:textId="41B74A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3FAE8" w14:textId="6BD6AE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D90DD" w14:textId="614208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9,350.00 </w:t>
            </w:r>
          </w:p>
        </w:tc>
      </w:tr>
      <w:tr w:rsidR="003A3A9D" w:rsidRPr="003A3A9D" w14:paraId="1BB9755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C3A6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A8C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6798F541" w14:textId="567FF6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205BBD1" w14:textId="2CF6F1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32EC5" w14:textId="31FAC1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6207E" w14:textId="174C14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9,950.00 </w:t>
            </w:r>
          </w:p>
        </w:tc>
      </w:tr>
      <w:tr w:rsidR="003A3A9D" w:rsidRPr="003A3A9D" w14:paraId="3577A8B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65B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B44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7A052336" w14:textId="1F6FD3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3224D471" w14:textId="63BA2D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6B669" w14:textId="6255C6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0BF4D" w14:textId="3CADED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9,350.00 </w:t>
            </w:r>
          </w:p>
        </w:tc>
      </w:tr>
      <w:tr w:rsidR="003A3A9D" w:rsidRPr="003A3A9D" w14:paraId="1318C1C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F5F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4EE2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6470AC26" w14:textId="562477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51891C53" w14:textId="5A2DCB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072EC" w14:textId="1668B1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5883F" w14:textId="039D95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4,650.00 </w:t>
            </w:r>
          </w:p>
        </w:tc>
      </w:tr>
      <w:tr w:rsidR="003A3A9D" w:rsidRPr="003A3A9D" w14:paraId="206FE21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F214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B56F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1F8301FE" w14:textId="02E4F9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FF027B7" w14:textId="7A4A89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08B65" w14:textId="5C0D8A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07B88" w14:textId="15C5CF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74,900.00 </w:t>
            </w:r>
          </w:p>
        </w:tc>
      </w:tr>
      <w:tr w:rsidR="003A3A9D" w:rsidRPr="003A3A9D" w14:paraId="5087853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0F2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9E54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05CCE0BC" w14:textId="26E7ED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FD631FD" w14:textId="41390D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87865" w14:textId="5E7A01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FB174" w14:textId="4CDF01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9,950.00 </w:t>
            </w:r>
          </w:p>
        </w:tc>
      </w:tr>
      <w:tr w:rsidR="003A3A9D" w:rsidRPr="003A3A9D" w14:paraId="5664F03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F1D5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4BA6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1D05670" w14:textId="20BA64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4090F009" w14:textId="654DF6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571F3" w14:textId="601D88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1213D" w14:textId="1277A8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58,563.00 </w:t>
            </w:r>
          </w:p>
        </w:tc>
      </w:tr>
      <w:tr w:rsidR="003A3A9D" w:rsidRPr="003A3A9D" w14:paraId="5912F0D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0134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10F9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70510579" w14:textId="61D7B0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4BF481" w14:textId="7F62CFC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FFB50" w14:textId="14AADA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90F0B" w14:textId="6CA7F3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9,350.00 </w:t>
            </w:r>
          </w:p>
        </w:tc>
      </w:tr>
      <w:tr w:rsidR="003A3A9D" w:rsidRPr="003A3A9D" w14:paraId="4B13365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D30E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A09D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3698B44E" w14:textId="6D751A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B49F286" w14:textId="614B02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E9BE84" w14:textId="000001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EC4DD" w14:textId="28ECD5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39,950.00 </w:t>
            </w:r>
          </w:p>
        </w:tc>
      </w:tr>
      <w:tr w:rsidR="003A3A9D" w:rsidRPr="003A3A9D" w14:paraId="64326C60"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1787B6"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10BE1322" w14:textId="0ADAA5B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F0B3CD" w14:textId="1E9AB5A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2E9F02" w14:textId="3D46822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96D9E9" w14:textId="5AC045A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916,050.00 </w:t>
            </w:r>
          </w:p>
        </w:tc>
      </w:tr>
      <w:tr w:rsidR="003A3A9D" w:rsidRPr="003A3A9D" w14:paraId="50848C7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48992"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E99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62D28108" w14:textId="44BF93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0ACECBE" w14:textId="57E99F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310E3" w14:textId="297887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BA278" w14:textId="3DF00A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r>
      <w:tr w:rsidR="003A3A9D" w:rsidRPr="003A3A9D" w14:paraId="77DD5F6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CA36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5131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A1A1213" w14:textId="7F566C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5345000" w14:textId="1F11412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DD576" w14:textId="7D440B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2D1F4" w14:textId="0503AD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r>
      <w:tr w:rsidR="003A3A9D" w:rsidRPr="003A3A9D" w14:paraId="769BF77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28DA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0E3D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5D23E7F" w14:textId="5B254E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DB47B3B" w14:textId="235A42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87242" w14:textId="2CB533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41023" w14:textId="5CD887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r>
      <w:tr w:rsidR="003A3A9D" w:rsidRPr="003A3A9D" w14:paraId="5819816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167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D4AB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5A46EE98" w14:textId="57658F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C20F2" w14:textId="55DA66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8DB0E" w14:textId="118A14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8545F" w14:textId="17B293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r>
      <w:tr w:rsidR="003A3A9D" w:rsidRPr="003A3A9D" w14:paraId="6E47AD6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60B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171F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52D3BD6" w14:textId="4F5081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5D624D" w14:textId="44B7A6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0EA7B" w14:textId="43436E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04799" w14:textId="29FA2D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r>
      <w:tr w:rsidR="003A3A9D" w:rsidRPr="003A3A9D" w14:paraId="1CD6366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3DC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928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4A520072" w14:textId="40D48E2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7FD7D" w14:textId="505F76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489B6" w14:textId="650294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3FB22" w14:textId="50C04F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85,500.00 </w:t>
            </w:r>
          </w:p>
        </w:tc>
      </w:tr>
      <w:tr w:rsidR="003A3A9D" w:rsidRPr="003A3A9D" w14:paraId="1422E25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1A1D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BD86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D09D2F0" w14:textId="0E8E840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7CEE3420" w14:textId="37C32D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2A20A" w14:textId="35A914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418F" w14:textId="2A17D0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81,550.00 </w:t>
            </w:r>
          </w:p>
        </w:tc>
      </w:tr>
      <w:tr w:rsidR="003A3A9D" w:rsidRPr="003A3A9D" w14:paraId="5761FD8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10F5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5AB1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B412CDB" w14:textId="5A6BCF8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E629A70" w14:textId="228135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B7C1A" w14:textId="77EF5E7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4BADF" w14:textId="58498C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r>
      <w:tr w:rsidR="003A3A9D" w:rsidRPr="003A3A9D" w14:paraId="12681C0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7783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B7F7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5CB6D060" w14:textId="0455C4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C64D747" w14:textId="4C8573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3BEEB" w14:textId="228697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02E96" w14:textId="485E28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14,900.00 </w:t>
            </w:r>
          </w:p>
        </w:tc>
      </w:tr>
      <w:tr w:rsidR="003A3A9D" w:rsidRPr="003A3A9D" w14:paraId="6CB16B6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7921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CE8A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2F73100" w14:textId="1495B1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01FCC62" w14:textId="2975E3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076FD" w14:textId="45A8A0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181E7" w14:textId="4D9356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r>
      <w:tr w:rsidR="003A3A9D" w:rsidRPr="003A3A9D" w14:paraId="03C2D57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181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23E2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57C810B3" w14:textId="034CD9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58064" w14:textId="2F775D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B3C3D" w14:textId="5E1BF6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2EE0A" w14:textId="029629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r>
      <w:tr w:rsidR="003A3A9D" w:rsidRPr="003A3A9D" w14:paraId="5957932E" w14:textId="77777777" w:rsidTr="003A3A9D">
        <w:trPr>
          <w:trHeight w:val="20"/>
        </w:trPr>
        <w:tc>
          <w:tcPr>
            <w:tcW w:w="79" w:type="pct"/>
            <w:tcBorders>
              <w:top w:val="nil"/>
              <w:left w:val="single" w:sz="4" w:space="0" w:color="000000"/>
              <w:bottom w:val="nil"/>
              <w:right w:val="nil"/>
            </w:tcBorders>
            <w:shd w:val="clear" w:color="auto" w:fill="auto"/>
            <w:vAlign w:val="center"/>
            <w:hideMark/>
          </w:tcPr>
          <w:p w14:paraId="64841C4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3B3DDF2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4FA5E12F" w14:textId="41D18A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BCAD01" w14:textId="6FF6655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5CC8A" w14:textId="11682A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4A76A" w14:textId="488F8D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14,900.00 </w:t>
            </w:r>
          </w:p>
        </w:tc>
      </w:tr>
      <w:tr w:rsidR="003A3A9D" w:rsidRPr="003A3A9D" w14:paraId="1B5246BA" w14:textId="77777777" w:rsidTr="003A3A9D">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FB6275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5A1060C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415E0EF5" w14:textId="2F659A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070A438" w14:textId="338055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0C58E2AC" w14:textId="0DF3F9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48FC8A4B" w14:textId="5C462A8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500.00 </w:t>
            </w:r>
          </w:p>
        </w:tc>
      </w:tr>
      <w:tr w:rsidR="003A3A9D" w:rsidRPr="003A3A9D" w14:paraId="566B1781"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6FFB21"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6901E53F" w14:textId="02C782C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7,857,64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08C48DF0" w14:textId="72A77DA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785E0D0" w14:textId="383E713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60E8758" w14:textId="47FDD54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60,823,249.75 </w:t>
            </w:r>
          </w:p>
        </w:tc>
      </w:tr>
      <w:tr w:rsidR="003A3A9D" w:rsidRPr="003A3A9D" w14:paraId="2FA925E5"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19637"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19C9A77" w14:textId="42C5F4F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FDEA2F0" w14:textId="4C58E02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1DDDFB" w14:textId="2F7704C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D9A559" w14:textId="4970DB8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6,544,679.38 </w:t>
            </w:r>
          </w:p>
        </w:tc>
      </w:tr>
      <w:tr w:rsidR="003A3A9D" w:rsidRPr="003A3A9D" w14:paraId="0EE8082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F7E83"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5238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D70FE3C" w14:textId="5EC4EC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12D617DF" w14:textId="132EC4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E71D8" w14:textId="674DA8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24F46" w14:textId="2EA718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82,476.25 </w:t>
            </w:r>
          </w:p>
        </w:tc>
      </w:tr>
      <w:tr w:rsidR="003A3A9D" w:rsidRPr="003A3A9D" w14:paraId="2E8E3D9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E4E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0F9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F419158" w14:textId="7FEAA4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5171C591" w14:textId="4AA5EC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53B66" w14:textId="4BB960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464DE" w14:textId="553BCB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287,352.00 </w:t>
            </w:r>
          </w:p>
        </w:tc>
      </w:tr>
      <w:tr w:rsidR="003A3A9D" w:rsidRPr="003A3A9D" w14:paraId="6339410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D926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5B3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28F8F0E4" w14:textId="2A7474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13E1F3C" w14:textId="669248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13AC7" w14:textId="55DFEB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8D969" w14:textId="4BC745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1,423.63 </w:t>
            </w:r>
          </w:p>
        </w:tc>
      </w:tr>
      <w:tr w:rsidR="003A3A9D" w:rsidRPr="003A3A9D" w14:paraId="5D5F732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05F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1F5F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8A5C0F8" w14:textId="38721C2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39E8EBCC" w14:textId="19D61D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AB4B2" w14:textId="055641B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2E45C" w14:textId="55E4E3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9,766.25 </w:t>
            </w:r>
          </w:p>
        </w:tc>
      </w:tr>
      <w:tr w:rsidR="003A3A9D" w:rsidRPr="003A3A9D" w14:paraId="34B47C4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0FE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1E77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90AACC1" w14:textId="65539D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29925C1B" w14:textId="24FD4B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4322D" w14:textId="67F155E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5D54B" w14:textId="7ADCA3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98,800.75 </w:t>
            </w:r>
          </w:p>
        </w:tc>
      </w:tr>
      <w:tr w:rsidR="003A3A9D" w:rsidRPr="003A3A9D" w14:paraId="5A3AA4E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0AE6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03E0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16584F63" w14:textId="6496768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54EA4F52" w14:textId="1CC2E9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1EC22" w14:textId="40B956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CAB0B" w14:textId="3255B94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25,472.50 </w:t>
            </w:r>
          </w:p>
        </w:tc>
      </w:tr>
      <w:tr w:rsidR="003A3A9D" w:rsidRPr="003A3A9D" w14:paraId="48B8F5B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51EF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0C20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62F0E634" w14:textId="61C039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4EBC3A4C" w14:textId="34C4A0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5548C" w14:textId="6B432B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937A8" w14:textId="3C2CDDC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23,850.00 </w:t>
            </w:r>
          </w:p>
        </w:tc>
      </w:tr>
      <w:tr w:rsidR="003A3A9D" w:rsidRPr="003A3A9D" w14:paraId="1932DFB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7EEA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AA5A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33C2BC2F" w14:textId="0E8648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50BA24ED" w14:textId="2DFAC1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76760" w14:textId="3969E9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58818" w14:textId="61DA20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968,565.56 </w:t>
            </w:r>
          </w:p>
        </w:tc>
      </w:tr>
      <w:tr w:rsidR="003A3A9D" w:rsidRPr="003A3A9D" w14:paraId="064AB7B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DC8B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9449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4A59D662" w14:textId="6B6560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738252E7" w14:textId="57ABB7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357EF" w14:textId="6D35D9B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15AF2" w14:textId="383383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8,072.44 </w:t>
            </w:r>
          </w:p>
        </w:tc>
      </w:tr>
      <w:tr w:rsidR="003A3A9D" w:rsidRPr="003A3A9D" w14:paraId="3E44C0F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63A4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7618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0D548149" w14:textId="7A74EE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DF084D0" w14:textId="5598CC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42D38" w14:textId="4D6CB3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76CC5" w14:textId="2F79A9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8,900.00 </w:t>
            </w:r>
          </w:p>
        </w:tc>
      </w:tr>
      <w:tr w:rsidR="003A3A9D" w:rsidRPr="003A3A9D" w14:paraId="02076332"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AAD5A9"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AD394C1" w14:textId="4C8DDC4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FE7A5F" w14:textId="2388B23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A94236" w14:textId="67C7A77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5DF831" w14:textId="5332E97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748,685.25 </w:t>
            </w:r>
          </w:p>
        </w:tc>
      </w:tr>
      <w:tr w:rsidR="003A3A9D" w:rsidRPr="003A3A9D" w14:paraId="4FAA282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51E26"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27F5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58ACB806" w14:textId="1BEBC8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751CA295" w14:textId="3BF032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61740" w14:textId="3AC931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6EC76" w14:textId="280E94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9,532.50 </w:t>
            </w:r>
          </w:p>
        </w:tc>
      </w:tr>
      <w:tr w:rsidR="003A3A9D" w:rsidRPr="003A3A9D" w14:paraId="0F474F8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376B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D87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EC99DE2" w14:textId="5754F9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37BAB1E1" w14:textId="4F800B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6E938" w14:textId="5D0227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DD314" w14:textId="51BDC3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97,195.00 </w:t>
            </w:r>
          </w:p>
        </w:tc>
      </w:tr>
      <w:tr w:rsidR="003A3A9D" w:rsidRPr="003A3A9D" w14:paraId="7A6EB85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3B14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507E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FBDD0BB" w14:textId="3DB2D0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2FFD9AA2" w14:textId="728E2C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206B4" w14:textId="5040C9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7F6AA" w14:textId="651A00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22,520.25 </w:t>
            </w:r>
          </w:p>
        </w:tc>
      </w:tr>
      <w:tr w:rsidR="003A3A9D" w:rsidRPr="003A3A9D" w14:paraId="33B4CB5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2C09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42D2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6B056DD6" w14:textId="1BF729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4A5392F8" w14:textId="14F982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A010D" w14:textId="75EB617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6F1BD" w14:textId="639C1C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2,943.75 </w:t>
            </w:r>
          </w:p>
        </w:tc>
      </w:tr>
      <w:tr w:rsidR="003A3A9D" w:rsidRPr="003A3A9D" w14:paraId="7F7718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96D6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69CA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3D8467CB" w14:textId="0CC685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B8EA845" w14:textId="125CE3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A2A85" w14:textId="756E5D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E06C9" w14:textId="7FAC4D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8,831.25 </w:t>
            </w:r>
          </w:p>
        </w:tc>
      </w:tr>
      <w:tr w:rsidR="003A3A9D" w:rsidRPr="003A3A9D" w14:paraId="2F9482A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1713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0954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342AD5C0" w14:textId="64D0C6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A56F93E" w14:textId="7024A84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4BF34" w14:textId="5D70CC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7F526" w14:textId="1CE7AA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8,831.25 </w:t>
            </w:r>
          </w:p>
        </w:tc>
      </w:tr>
      <w:tr w:rsidR="003A3A9D" w:rsidRPr="003A3A9D" w14:paraId="58E1CB2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618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2C7F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434E37DB" w14:textId="64F311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AC1A054" w14:textId="7FDDEB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09333" w14:textId="00B493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BFFD1" w14:textId="31C9F01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8,831.25 </w:t>
            </w:r>
          </w:p>
        </w:tc>
      </w:tr>
      <w:tr w:rsidR="003A3A9D" w:rsidRPr="003A3A9D" w14:paraId="59D251D7"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C0D1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FCEBE03" w14:textId="6BB1C8F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795C5BB1" w14:textId="5B9AAA4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69700" w14:textId="79FBDFC8"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4BC506" w14:textId="60666E7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8,361,942.88 </w:t>
            </w:r>
          </w:p>
        </w:tc>
      </w:tr>
      <w:tr w:rsidR="003A3A9D" w:rsidRPr="003A3A9D" w14:paraId="2860ABE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A9D10"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867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DFB2AEE" w14:textId="22BD04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77AAB7D6" w14:textId="16CAB8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B829A" w14:textId="56523E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E4382" w14:textId="1BB611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3,854.63 </w:t>
            </w:r>
          </w:p>
        </w:tc>
      </w:tr>
      <w:tr w:rsidR="003A3A9D" w:rsidRPr="003A3A9D" w14:paraId="2A58300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01A1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65F7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3DE83F87" w14:textId="12A64CF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11D9F0D8" w14:textId="0F1980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936ED" w14:textId="2489FE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D2599" w14:textId="662933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24,143.75 </w:t>
            </w:r>
          </w:p>
        </w:tc>
      </w:tr>
      <w:tr w:rsidR="003A3A9D" w:rsidRPr="003A3A9D" w14:paraId="37BA7AF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7676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641E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59B9F00" w14:textId="5CD0D3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2E2F998B" w14:textId="6C1F58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23B77" w14:textId="3EBF98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0397F" w14:textId="22BC4A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2,435.00 </w:t>
            </w:r>
          </w:p>
        </w:tc>
      </w:tr>
      <w:tr w:rsidR="003A3A9D" w:rsidRPr="003A3A9D" w14:paraId="319150F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BB6D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730D0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0CC8CAF3" w14:textId="60E90D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0E1E7F3B" w14:textId="1530E9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3C1B1" w14:textId="3F0A45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A732E" w14:textId="702BA8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581,299.38 </w:t>
            </w:r>
          </w:p>
        </w:tc>
      </w:tr>
      <w:tr w:rsidR="003A3A9D" w:rsidRPr="003A3A9D" w14:paraId="2C3CB13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B5EA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C395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5C08950" w14:textId="598A29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6607935" w14:textId="29A7E5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6DA78" w14:textId="544A9C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7FCDE" w14:textId="46EA24C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940.00 </w:t>
            </w:r>
          </w:p>
        </w:tc>
      </w:tr>
      <w:tr w:rsidR="003A3A9D" w:rsidRPr="003A3A9D" w14:paraId="559E47E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8038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BCC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0AFD42F" w14:textId="37FBC04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46BD129" w14:textId="4B0996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3F3AC" w14:textId="248A5B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80F44" w14:textId="30EBB90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8,900.00 </w:t>
            </w:r>
          </w:p>
        </w:tc>
      </w:tr>
      <w:tr w:rsidR="003A3A9D" w:rsidRPr="003A3A9D" w14:paraId="6156B9D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8EBC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994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87AF623" w14:textId="75E463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0415DFA" w14:textId="35DB32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F21AE" w14:textId="616AA2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BCC3B" w14:textId="46AD0D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940.00 </w:t>
            </w:r>
          </w:p>
        </w:tc>
      </w:tr>
      <w:tr w:rsidR="003A3A9D" w:rsidRPr="003A3A9D" w14:paraId="078BAB1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5499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5452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2FBAC974" w14:textId="67F57F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2BCF2A47" w14:textId="4C3935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95B60B" w14:textId="63DAA6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58C14" w14:textId="6D46EEE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2,545.63 </w:t>
            </w:r>
          </w:p>
        </w:tc>
      </w:tr>
      <w:tr w:rsidR="003A3A9D" w:rsidRPr="003A3A9D" w14:paraId="19DB43D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E6FD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440B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70B3E1F4" w14:textId="16A561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FF04B4C" w14:textId="28C0DC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56D9E" w14:textId="4B3DED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AF30F" w14:textId="59A13F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40,265.00 </w:t>
            </w:r>
          </w:p>
        </w:tc>
      </w:tr>
      <w:tr w:rsidR="003A3A9D" w:rsidRPr="003A3A9D" w14:paraId="4375BE5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5853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3D6A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499F5E36" w14:textId="2152BD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01EE1806" w14:textId="013194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C443F" w14:textId="593C84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2E2DB" w14:textId="352F4C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6,377.70 </w:t>
            </w:r>
          </w:p>
        </w:tc>
      </w:tr>
      <w:tr w:rsidR="003A3A9D" w:rsidRPr="003A3A9D" w14:paraId="2208C3E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477E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7F63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EBE5388" w14:textId="735041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6976C4A" w14:textId="6E4EF3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20B4E" w14:textId="247801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88090" w14:textId="085402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1,025.00 </w:t>
            </w:r>
          </w:p>
        </w:tc>
      </w:tr>
      <w:tr w:rsidR="003A3A9D" w:rsidRPr="003A3A9D" w14:paraId="5A20C6F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FE8C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20A2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546CA800" w14:textId="2F7D36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775F16C" w14:textId="2DC381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BABE1" w14:textId="6CB2A7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DA2F0" w14:textId="4C7F19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41,025.00 </w:t>
            </w:r>
          </w:p>
        </w:tc>
      </w:tr>
      <w:tr w:rsidR="003A3A9D" w:rsidRPr="003A3A9D" w14:paraId="53BC524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E2CF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0499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3763E65F" w14:textId="08591D2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0E898D0D" w14:textId="3001C8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4EA96" w14:textId="1097B1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8658B" w14:textId="23F9525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15,653.75 </w:t>
            </w:r>
          </w:p>
        </w:tc>
      </w:tr>
      <w:tr w:rsidR="003A3A9D" w:rsidRPr="003A3A9D" w14:paraId="029FF7B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E0E6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BEC6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159C514" w14:textId="787B9B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BEA3B93" w14:textId="26CE63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C66CB" w14:textId="7FC5E5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02BDF" w14:textId="7D868C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940.00 </w:t>
            </w:r>
          </w:p>
        </w:tc>
      </w:tr>
      <w:tr w:rsidR="003A3A9D" w:rsidRPr="003A3A9D" w14:paraId="657A6B3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EB19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0021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3BFC1B98" w14:textId="7F38B6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51BB72C1" w14:textId="2BE54B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E3C78" w14:textId="35636D0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27FB7" w14:textId="5B0651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6,226.30 </w:t>
            </w:r>
          </w:p>
        </w:tc>
      </w:tr>
      <w:tr w:rsidR="003A3A9D" w:rsidRPr="003A3A9D" w14:paraId="1303023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F1D3B"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11F8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6CE32F45" w14:textId="6A0E754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629950DE" w14:textId="15A4AF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03695" w14:textId="62BEA0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AB51E" w14:textId="1FAD3A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0,198.75 </w:t>
            </w:r>
          </w:p>
        </w:tc>
      </w:tr>
      <w:tr w:rsidR="003A3A9D" w:rsidRPr="003A3A9D" w14:paraId="77095A6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8A1F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9699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88504B3" w14:textId="000B75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2121302" w14:textId="62CCC5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FEE3F" w14:textId="339DEA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3BB69" w14:textId="53BDCD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5,940.00 </w:t>
            </w:r>
          </w:p>
        </w:tc>
      </w:tr>
      <w:tr w:rsidR="003A3A9D" w:rsidRPr="003A3A9D" w14:paraId="6DC6B39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ED2A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510F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A98118" w14:textId="271FD7D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8CA3EA1" w14:textId="567DC2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14FD9" w14:textId="6AE218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11BDC" w14:textId="01C475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93,655.49 </w:t>
            </w:r>
          </w:p>
        </w:tc>
      </w:tr>
      <w:tr w:rsidR="003A3A9D" w:rsidRPr="003A3A9D" w14:paraId="2ABD306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3AA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F8F9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09353A41" w14:textId="1726F1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087646" w14:textId="2C8D30B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E5125" w14:textId="218313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BB9A0" w14:textId="43325DE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15,600.00 </w:t>
            </w:r>
          </w:p>
        </w:tc>
      </w:tr>
      <w:tr w:rsidR="003A3A9D" w:rsidRPr="003A3A9D" w14:paraId="75EB703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5B96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584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19412B15" w14:textId="2520AB8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741E8570" w14:textId="53869D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21E76" w14:textId="004D36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7699C" w14:textId="022A60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74,977.50 </w:t>
            </w:r>
          </w:p>
        </w:tc>
      </w:tr>
      <w:tr w:rsidR="003A3A9D" w:rsidRPr="003A3A9D" w14:paraId="2E2D05DA"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CF96C"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2397F6D" w14:textId="53662EE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117,94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2DA2E3F" w14:textId="41AF4EF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2D02D3" w14:textId="400151E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D22D9F" w14:textId="2B89091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2,167,942.24 </w:t>
            </w:r>
          </w:p>
        </w:tc>
      </w:tr>
      <w:tr w:rsidR="003A3A9D" w:rsidRPr="003A3A9D" w14:paraId="05ED874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654E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44AE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72298A94" w14:textId="45CAB8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EB63EE2" w14:textId="477D20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74C53" w14:textId="7520C2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7FF64" w14:textId="4D340D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05,012.91 </w:t>
            </w:r>
          </w:p>
        </w:tc>
      </w:tr>
      <w:tr w:rsidR="003A3A9D" w:rsidRPr="003A3A9D" w14:paraId="31E720A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AA00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B11F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373C8174" w14:textId="19DF79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73F0161" w14:textId="5E6D20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4AF98" w14:textId="00045FA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12D64" w14:textId="6150C9E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98,900.00 </w:t>
            </w:r>
          </w:p>
        </w:tc>
      </w:tr>
      <w:tr w:rsidR="003A3A9D" w:rsidRPr="003A3A9D" w14:paraId="601445E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BAF6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415D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126F81A" w14:textId="3628DA4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5F08E837" w14:textId="0C54928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17FF6" w14:textId="7B0344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6F57A" w14:textId="142141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672,643.80 </w:t>
            </w:r>
          </w:p>
        </w:tc>
      </w:tr>
      <w:tr w:rsidR="003A3A9D" w:rsidRPr="003A3A9D" w14:paraId="245A30B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B719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05A5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326517C" w14:textId="731D00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0010DD64" w14:textId="361B1B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9E28D" w14:textId="4177B7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50EEB" w14:textId="0B9D10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53,673.19 </w:t>
            </w:r>
          </w:p>
        </w:tc>
      </w:tr>
      <w:tr w:rsidR="003A3A9D" w:rsidRPr="003A3A9D" w14:paraId="1EABA89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C240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E7C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537CCD30" w14:textId="5A9989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5D88420" w14:textId="20A84C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1A9BA" w14:textId="3C619A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8FFD6" w14:textId="4EF4A3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355.00 </w:t>
            </w:r>
          </w:p>
        </w:tc>
      </w:tr>
      <w:tr w:rsidR="003A3A9D" w:rsidRPr="003A3A9D" w14:paraId="2AEBBF4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F2F1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DC8A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CB7F6A7" w14:textId="2531E1D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487E36CA" w14:textId="1A16DE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8C038" w14:textId="6340AC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30035" w14:textId="02EA293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48,917.08 </w:t>
            </w:r>
          </w:p>
        </w:tc>
      </w:tr>
      <w:tr w:rsidR="003A3A9D" w:rsidRPr="003A3A9D" w14:paraId="3347848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4FDD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A5FF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F217308" w14:textId="47512C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2146D8FE" w14:textId="0E0A356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F4F02" w14:textId="41040F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6C530" w14:textId="60D819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57,593.13 </w:t>
            </w:r>
          </w:p>
        </w:tc>
      </w:tr>
      <w:tr w:rsidR="003A3A9D" w:rsidRPr="003A3A9D" w14:paraId="3823A77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3EA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68C4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55B070B5" w14:textId="7DF75B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6CE0C5B0" w14:textId="7A3490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CED66" w14:textId="1CF4B1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C0A4B" w14:textId="08FD7FC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12,365.50 </w:t>
            </w:r>
          </w:p>
        </w:tc>
      </w:tr>
      <w:tr w:rsidR="003A3A9D" w:rsidRPr="003A3A9D" w14:paraId="249B493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CD10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CE8D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658D6961" w14:textId="0F824C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D108FF1" w14:textId="317BE08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F0B5B" w14:textId="51E868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3972B" w14:textId="1AD068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2,710.00 </w:t>
            </w:r>
          </w:p>
        </w:tc>
      </w:tr>
      <w:tr w:rsidR="003A3A9D" w:rsidRPr="003A3A9D" w14:paraId="6125BCD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5128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B4CAC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78D48A0F" w14:textId="104E30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0CC16A32" w14:textId="4EBB9B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3C6AB" w14:textId="761640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98B66" w14:textId="21FE4C9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29,988.13 </w:t>
            </w:r>
          </w:p>
        </w:tc>
      </w:tr>
      <w:tr w:rsidR="003A3A9D" w:rsidRPr="003A3A9D" w14:paraId="232823E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B71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6A3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1741624" w14:textId="445931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0D825A5E" w14:textId="231D86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18237" w14:textId="249077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D6F6A" w14:textId="16EAA48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94,150.33 </w:t>
            </w:r>
          </w:p>
        </w:tc>
      </w:tr>
      <w:tr w:rsidR="003A3A9D" w:rsidRPr="003A3A9D" w14:paraId="58549BA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537A4"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484A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A4251CA" w14:textId="5521C8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7D4878AA" w14:textId="6389D8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9FA22" w14:textId="724905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DC53E" w14:textId="79F8BE8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08,576.31 </w:t>
            </w:r>
          </w:p>
        </w:tc>
      </w:tr>
      <w:tr w:rsidR="003A3A9D" w:rsidRPr="003A3A9D" w14:paraId="3E5A276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48ED1"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7BB6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9ECF8DF" w14:textId="3BFAD5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03143B10" w14:textId="443DA5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2A8332" w14:textId="525843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7D95B" w14:textId="7BD789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924,585.00 </w:t>
            </w:r>
          </w:p>
        </w:tc>
      </w:tr>
      <w:tr w:rsidR="003A3A9D" w:rsidRPr="003A3A9D" w14:paraId="5FE9BFB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6DF8E"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B207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1878E220" w14:textId="15FF18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087B340" w14:textId="4D1A98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47EFC" w14:textId="66DEA0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85034" w14:textId="6F225D5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355.00 </w:t>
            </w:r>
          </w:p>
        </w:tc>
      </w:tr>
      <w:tr w:rsidR="003A3A9D" w:rsidRPr="003A3A9D" w14:paraId="44AE51A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DC899"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5509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69E2E90F" w14:textId="5480F66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4113C3AF" w14:textId="61694D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6E53F" w14:textId="3E0DC8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55F1A" w14:textId="345374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82,395.00 </w:t>
            </w:r>
          </w:p>
        </w:tc>
      </w:tr>
      <w:tr w:rsidR="003A3A9D" w:rsidRPr="003A3A9D" w14:paraId="40FF4C5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F01AD"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048C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03A4C8BF" w14:textId="6494FF7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63B601AE" w14:textId="38DEDDC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B5630" w14:textId="0207F4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5172" w14:textId="08316D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13,721.86 </w:t>
            </w:r>
          </w:p>
        </w:tc>
      </w:tr>
      <w:tr w:rsidR="003A3A9D" w:rsidRPr="003A3A9D" w14:paraId="4C5099B8"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2196B4"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2C9F4817" w14:textId="191A83A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95,733,859.54 </w:t>
            </w:r>
          </w:p>
        </w:tc>
        <w:tc>
          <w:tcPr>
            <w:tcW w:w="958" w:type="pct"/>
            <w:tcBorders>
              <w:top w:val="nil"/>
              <w:left w:val="nil"/>
              <w:bottom w:val="single" w:sz="4" w:space="0" w:color="000000"/>
              <w:right w:val="single" w:sz="4" w:space="0" w:color="000000"/>
            </w:tcBorders>
            <w:shd w:val="clear" w:color="A5A5A5" w:fill="A5A5A5"/>
            <w:noWrap/>
            <w:vAlign w:val="bottom"/>
            <w:hideMark/>
          </w:tcPr>
          <w:p w14:paraId="759D65E1" w14:textId="4B1B0F4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25A6C8A" w14:textId="6F3EF37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202B117" w14:textId="2C822E3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05,096,723.94 </w:t>
            </w:r>
          </w:p>
        </w:tc>
      </w:tr>
      <w:tr w:rsidR="003A3A9D" w:rsidRPr="003A3A9D" w14:paraId="68BB9F06"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2603EE"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C71A45F" w14:textId="2A3BFB3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2,987,759.98 </w:t>
            </w:r>
          </w:p>
        </w:tc>
        <w:tc>
          <w:tcPr>
            <w:tcW w:w="958" w:type="pct"/>
            <w:tcBorders>
              <w:top w:val="nil"/>
              <w:left w:val="nil"/>
              <w:bottom w:val="single" w:sz="4" w:space="0" w:color="000000"/>
              <w:right w:val="single" w:sz="4" w:space="0" w:color="000000"/>
            </w:tcBorders>
            <w:shd w:val="clear" w:color="D8D8D8" w:fill="D8D8D8"/>
            <w:noWrap/>
            <w:vAlign w:val="bottom"/>
            <w:hideMark/>
          </w:tcPr>
          <w:p w14:paraId="7EBB7AFE" w14:textId="61529DB7"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6A6219" w14:textId="37D13E1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4254CB" w14:textId="11596849"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23,058,714.98 </w:t>
            </w:r>
          </w:p>
        </w:tc>
      </w:tr>
      <w:tr w:rsidR="003A3A9D" w:rsidRPr="003A3A9D" w14:paraId="56C889D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09AA0"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8AB3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765D3492" w14:textId="718E81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184,541.06 </w:t>
            </w:r>
          </w:p>
        </w:tc>
        <w:tc>
          <w:tcPr>
            <w:tcW w:w="958" w:type="pct"/>
            <w:tcBorders>
              <w:top w:val="nil"/>
              <w:left w:val="nil"/>
              <w:bottom w:val="single" w:sz="4" w:space="0" w:color="000000"/>
              <w:right w:val="single" w:sz="4" w:space="0" w:color="000000"/>
            </w:tcBorders>
            <w:shd w:val="clear" w:color="auto" w:fill="auto"/>
            <w:noWrap/>
            <w:vAlign w:val="bottom"/>
            <w:hideMark/>
          </w:tcPr>
          <w:p w14:paraId="70B6B74D" w14:textId="6324E9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30554" w14:textId="3ADD989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020D7" w14:textId="254944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184,541.06 </w:t>
            </w:r>
          </w:p>
        </w:tc>
      </w:tr>
      <w:tr w:rsidR="003A3A9D" w:rsidRPr="003A3A9D" w14:paraId="448E1266"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D87C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EA26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711828D8" w14:textId="5BE049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46E3DCDB" w14:textId="62958D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C9719" w14:textId="258CC9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D763E" w14:textId="34D85FF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68,748.24 </w:t>
            </w:r>
          </w:p>
        </w:tc>
      </w:tr>
      <w:tr w:rsidR="003A3A9D" w:rsidRPr="003A3A9D" w14:paraId="1EEB9F9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49FC9"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2957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2F3DFACF" w14:textId="4CAE15F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77CBB096" w14:textId="515CBF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25F14" w14:textId="35C161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67461" w14:textId="793773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3,117.44 </w:t>
            </w:r>
          </w:p>
        </w:tc>
      </w:tr>
      <w:tr w:rsidR="003A3A9D" w:rsidRPr="003A3A9D" w14:paraId="2723B01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5D1CC"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E619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AD1C514" w14:textId="21AF79E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6C825C17" w14:textId="1334617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3D7AA" w14:textId="44B9B9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57197" w14:textId="6226D7C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5,651.60 </w:t>
            </w:r>
          </w:p>
        </w:tc>
      </w:tr>
      <w:tr w:rsidR="003A3A9D" w:rsidRPr="003A3A9D" w14:paraId="61E4D2D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6E3C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D347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9D1A326" w14:textId="2FC442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5A6CC950" w14:textId="5AD47DD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3DA1B" w14:textId="19BC97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301B1" w14:textId="43D5F77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6,872.98 </w:t>
            </w:r>
          </w:p>
        </w:tc>
      </w:tr>
      <w:tr w:rsidR="003A3A9D" w:rsidRPr="003A3A9D" w14:paraId="55D3B10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A7A3F"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0966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4487E81B" w14:textId="31E408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2CE02E19" w14:textId="057F09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54A34" w14:textId="770DCD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C6D8D" w14:textId="165B64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7,793.72 </w:t>
            </w:r>
          </w:p>
        </w:tc>
      </w:tr>
      <w:tr w:rsidR="003A3A9D" w:rsidRPr="003A3A9D" w14:paraId="35D82C4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C699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B70D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7115B229" w14:textId="5489F9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6860D3F7" w14:textId="6A8E945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09B59" w14:textId="2D5B32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47F65" w14:textId="7A8361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73,654.09 </w:t>
            </w:r>
          </w:p>
        </w:tc>
      </w:tr>
      <w:tr w:rsidR="003A3A9D" w:rsidRPr="003A3A9D" w14:paraId="5ACE909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7201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7081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49CD5BBA" w14:textId="725A556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6644C975" w14:textId="2BF2A0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17401" w14:textId="7917D6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C36CA" w14:textId="0D0ED5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02,785.90 </w:t>
            </w:r>
          </w:p>
        </w:tc>
      </w:tr>
      <w:tr w:rsidR="003A3A9D" w:rsidRPr="003A3A9D" w14:paraId="164BB3E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CD275"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2ACC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145BBCDE" w14:textId="148FF2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1E695150" w14:textId="721E90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13A89" w14:textId="4EBA757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F76C2" w14:textId="06A620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49,086.88 </w:t>
            </w:r>
          </w:p>
        </w:tc>
      </w:tr>
      <w:tr w:rsidR="003A3A9D" w:rsidRPr="003A3A9D" w14:paraId="15097BC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1DDC3"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5862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2E58CAB5" w14:textId="3AC281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1F65463E" w14:textId="664D4E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46CC1" w14:textId="49C6B4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CCC61" w14:textId="40DF6E8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88,513.58 </w:t>
            </w:r>
          </w:p>
        </w:tc>
      </w:tr>
      <w:tr w:rsidR="003A3A9D" w:rsidRPr="003A3A9D" w14:paraId="593D0D6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E79A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CE46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7028E12" w14:textId="2B17E7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481115CA" w14:textId="26C8A4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DCAA3" w14:textId="0E0206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ED3AA67" w14:textId="5D9420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28,956.98 </w:t>
            </w:r>
          </w:p>
        </w:tc>
      </w:tr>
      <w:tr w:rsidR="003A3A9D" w:rsidRPr="003A3A9D" w14:paraId="36320EB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910E7"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A1C8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043519C6" w14:textId="142B30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9,958.64 </w:t>
            </w:r>
          </w:p>
        </w:tc>
        <w:tc>
          <w:tcPr>
            <w:tcW w:w="958" w:type="pct"/>
            <w:tcBorders>
              <w:top w:val="nil"/>
              <w:left w:val="nil"/>
              <w:bottom w:val="single" w:sz="4" w:space="0" w:color="000000"/>
              <w:right w:val="single" w:sz="4" w:space="0" w:color="000000"/>
            </w:tcBorders>
            <w:shd w:val="clear" w:color="auto" w:fill="auto"/>
            <w:noWrap/>
            <w:vAlign w:val="bottom"/>
            <w:hideMark/>
          </w:tcPr>
          <w:p w14:paraId="042A7349" w14:textId="4A3001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56D64" w14:textId="18CC88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2862B" w14:textId="7CE558C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29,958.64 </w:t>
            </w:r>
          </w:p>
        </w:tc>
      </w:tr>
      <w:tr w:rsidR="003A3A9D" w:rsidRPr="003A3A9D" w14:paraId="1E68E44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C50D0"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5017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3CF6447E" w14:textId="2EC1CC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4EAE5ED4" w14:textId="683C7AF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8C8AE" w14:textId="5135F5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770A3" w14:textId="3B92EF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5,346.88 </w:t>
            </w:r>
          </w:p>
        </w:tc>
      </w:tr>
      <w:tr w:rsidR="003A3A9D" w:rsidRPr="003A3A9D" w14:paraId="696B37D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9263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C0A5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7BF45BFA" w14:textId="23B49E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68797982" w14:textId="5AAB0B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75B74" w14:textId="431210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C21D8" w14:textId="66723F1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26,812.84 </w:t>
            </w:r>
          </w:p>
        </w:tc>
      </w:tr>
      <w:tr w:rsidR="003A3A9D" w:rsidRPr="003A3A9D" w14:paraId="5BC3E54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4AA4F9"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7CB2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3B2AA50A" w14:textId="06BF299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6E0A37BD" w14:textId="725CAB9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935F7" w14:textId="239B6A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7F237" w14:textId="0E0F49A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5,266.20 </w:t>
            </w:r>
          </w:p>
        </w:tc>
      </w:tr>
      <w:tr w:rsidR="003A3A9D" w:rsidRPr="003A3A9D" w14:paraId="358C162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F783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46C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1EFF773" w14:textId="2BAF1B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5DF4C1A1" w14:textId="7707DAF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528F0" w14:textId="3366A7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044CB" w14:textId="47B1EA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88,961.28 </w:t>
            </w:r>
          </w:p>
        </w:tc>
      </w:tr>
      <w:tr w:rsidR="003A3A9D" w:rsidRPr="003A3A9D" w14:paraId="7B119C9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9EFE4"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4D9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641BA8C8" w14:textId="13D3BA3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1426F3D3" w14:textId="3F6C47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4A019" w14:textId="44D6410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EACA1" w14:textId="16FBC29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37,696.38 </w:t>
            </w:r>
          </w:p>
        </w:tc>
      </w:tr>
      <w:tr w:rsidR="003A3A9D" w:rsidRPr="003A3A9D" w14:paraId="0D5D949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22440"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2596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4B15F695" w14:textId="5379D7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24A18500" w14:textId="26C7EC3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826CB" w14:textId="20F445E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512C4" w14:textId="1085C04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74,330.58 </w:t>
            </w:r>
          </w:p>
        </w:tc>
      </w:tr>
      <w:tr w:rsidR="003A3A9D" w:rsidRPr="003A3A9D" w14:paraId="605AC5FC"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A1ED9"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E5B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2A1651A" w14:textId="344D48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24B05EE7" w14:textId="1515F7D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59033" w14:textId="051CCA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9A48F" w14:textId="2693AD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02,803.02 </w:t>
            </w:r>
          </w:p>
        </w:tc>
      </w:tr>
      <w:tr w:rsidR="003A3A9D" w:rsidRPr="003A3A9D" w14:paraId="3765FA5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A2BB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AE24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13682B8B" w14:textId="6E4AAC5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1E5B343D" w14:textId="6519419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FB93D" w14:textId="78FF39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23207" w14:textId="6BDBA8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81,136.40 </w:t>
            </w:r>
          </w:p>
        </w:tc>
      </w:tr>
      <w:tr w:rsidR="003A3A9D" w:rsidRPr="003A3A9D" w14:paraId="01A395F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2374B"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D5027F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71A01E6" w14:textId="18B86E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3BC7C639" w14:textId="3C365D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C414F" w14:textId="30EF6B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27447" w14:textId="11B157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388.00 </w:t>
            </w:r>
          </w:p>
        </w:tc>
      </w:tr>
      <w:tr w:rsidR="003A3A9D" w:rsidRPr="003A3A9D" w14:paraId="0AD41C4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C29B2"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8882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2AB1FC0" w14:textId="34C448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05,167.34 </w:t>
            </w:r>
          </w:p>
        </w:tc>
        <w:tc>
          <w:tcPr>
            <w:tcW w:w="958" w:type="pct"/>
            <w:tcBorders>
              <w:top w:val="nil"/>
              <w:left w:val="nil"/>
              <w:bottom w:val="single" w:sz="4" w:space="0" w:color="000000"/>
              <w:right w:val="single" w:sz="4" w:space="0" w:color="000000"/>
            </w:tcBorders>
            <w:shd w:val="clear" w:color="auto" w:fill="auto"/>
            <w:noWrap/>
            <w:vAlign w:val="bottom"/>
            <w:hideMark/>
          </w:tcPr>
          <w:p w14:paraId="79EDC06B" w14:textId="4C93DF5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30FBC781" w14:textId="7BE255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1695E" w14:textId="4BF063E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17,122.34 </w:t>
            </w:r>
          </w:p>
        </w:tc>
      </w:tr>
      <w:tr w:rsidR="003A3A9D" w:rsidRPr="003A3A9D" w14:paraId="24407EB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CD30B"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8EFE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528B036" w14:textId="7430B62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24FCD70B" w14:textId="7AA2B9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D28928" w14:textId="0107D5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473F0" w14:textId="35B43E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78,946.11 </w:t>
            </w:r>
          </w:p>
        </w:tc>
      </w:tr>
      <w:tr w:rsidR="003A3A9D" w:rsidRPr="003A3A9D" w14:paraId="508D1F6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981E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A465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4938C734" w14:textId="762592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223EE2D8" w14:textId="772D670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140D9" w14:textId="1367CC0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1B082" w14:textId="30B640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3,990.76 </w:t>
            </w:r>
          </w:p>
        </w:tc>
      </w:tr>
      <w:tr w:rsidR="003A3A9D" w:rsidRPr="003A3A9D" w14:paraId="538D325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98FE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2453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04F646F2" w14:textId="5875919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770C5DF8" w14:textId="170FA5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DEBCE" w14:textId="0D35EC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C0949" w14:textId="2A2159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61,289.62 </w:t>
            </w:r>
          </w:p>
        </w:tc>
      </w:tr>
      <w:tr w:rsidR="003A3A9D" w:rsidRPr="003A3A9D" w14:paraId="0D9627F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171B2"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3B30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28F8B717" w14:textId="4CED28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6894BE21" w14:textId="125EBE4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ED84F" w14:textId="182B6C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D2877" w14:textId="27E701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37,458.46 </w:t>
            </w:r>
          </w:p>
        </w:tc>
      </w:tr>
      <w:tr w:rsidR="003A3A9D" w:rsidRPr="003A3A9D" w14:paraId="02E2CD6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6D955"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C86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16C115FF" w14:textId="2E3BD6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087591DC" w14:textId="14778F4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95D92" w14:textId="07D37E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769CD" w14:textId="305EE5F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73,485.00 </w:t>
            </w:r>
          </w:p>
        </w:tc>
      </w:tr>
      <w:tr w:rsidR="003A3A9D" w:rsidRPr="003A3A9D" w14:paraId="6EE58ADF"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F4395"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300906F" w14:textId="7290D25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430,474.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7B1D2FC" w14:textId="18F2BCF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F7CD29" w14:textId="1FD048F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867FE7" w14:textId="7BB25DF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5,430,474.92 </w:t>
            </w:r>
          </w:p>
        </w:tc>
      </w:tr>
      <w:tr w:rsidR="003A3A9D" w:rsidRPr="003A3A9D" w14:paraId="2EF9E6C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D719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A988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4C4A2638" w14:textId="33B940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53A90E81" w14:textId="58BC043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E54BD" w14:textId="4681AE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5A363" w14:textId="75AE51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984,094.26 </w:t>
            </w:r>
          </w:p>
        </w:tc>
      </w:tr>
      <w:tr w:rsidR="003A3A9D" w:rsidRPr="003A3A9D" w14:paraId="37A9AE4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83E82"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2DA9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6129AD9F" w14:textId="1D8027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16F69EE1" w14:textId="5C29236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9E9B8" w14:textId="4B758E0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7F25C" w14:textId="415E7E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51,336.16 </w:t>
            </w:r>
          </w:p>
        </w:tc>
      </w:tr>
      <w:tr w:rsidR="003A3A9D" w:rsidRPr="003A3A9D" w14:paraId="67F153F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0BBFC"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8574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23887F55" w14:textId="5E21BB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6899920" w14:textId="7920A43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431C6" w14:textId="206585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647E8" w14:textId="6DA8B4A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42,376.00 </w:t>
            </w:r>
          </w:p>
        </w:tc>
      </w:tr>
      <w:tr w:rsidR="003A3A9D" w:rsidRPr="003A3A9D" w14:paraId="25B32B7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00068"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C54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6E812806" w14:textId="355E5D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6BE95BF3" w14:textId="016191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95729" w14:textId="04C56E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1B0AA" w14:textId="156551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67,556.68 </w:t>
            </w:r>
          </w:p>
        </w:tc>
      </w:tr>
      <w:tr w:rsidR="003A3A9D" w:rsidRPr="003A3A9D" w14:paraId="0D58B6D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77FE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2643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5C9B344C" w14:textId="5EE225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493228CB" w14:textId="087890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3CB6A" w14:textId="6F8522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F68EA" w14:textId="2E09642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19,854.07 </w:t>
            </w:r>
          </w:p>
        </w:tc>
      </w:tr>
      <w:tr w:rsidR="003A3A9D" w:rsidRPr="003A3A9D" w14:paraId="09269D2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A59A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E1A7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2849DC96" w14:textId="54C264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34A0376A" w14:textId="5CBF721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ABDF2" w14:textId="4220917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5979F" w14:textId="52C821C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05,233.75 </w:t>
            </w:r>
          </w:p>
        </w:tc>
      </w:tr>
      <w:tr w:rsidR="003A3A9D" w:rsidRPr="003A3A9D" w14:paraId="5EC0E48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6F5A6"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AA20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5D575770" w14:textId="61595B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7AC23CA0" w14:textId="20C703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CB745" w14:textId="07F1F2A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F9054" w14:textId="4A20E7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60,024.00 </w:t>
            </w:r>
          </w:p>
        </w:tc>
      </w:tr>
      <w:tr w:rsidR="003A3A9D" w:rsidRPr="003A3A9D" w14:paraId="4529D18C"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C966B"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2F34C41" w14:textId="619FED8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33,243,778.15 </w:t>
            </w:r>
          </w:p>
        </w:tc>
        <w:tc>
          <w:tcPr>
            <w:tcW w:w="958" w:type="pct"/>
            <w:tcBorders>
              <w:top w:val="nil"/>
              <w:left w:val="nil"/>
              <w:bottom w:val="single" w:sz="4" w:space="0" w:color="000000"/>
              <w:right w:val="single" w:sz="4" w:space="0" w:color="000000"/>
            </w:tcBorders>
            <w:shd w:val="clear" w:color="D8D8D8" w:fill="D8D8D8"/>
            <w:noWrap/>
            <w:vAlign w:val="bottom"/>
            <w:hideMark/>
          </w:tcPr>
          <w:p w14:paraId="2AC13B19" w14:textId="6842E5E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04ED9F" w14:textId="54AE045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1CC7CD" w14:textId="5027DFA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42,535,687.55 </w:t>
            </w:r>
          </w:p>
        </w:tc>
      </w:tr>
      <w:tr w:rsidR="003A3A9D" w:rsidRPr="003A3A9D" w14:paraId="610DF80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8CC09"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86FD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0807DE55" w14:textId="72E6B9A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30E91814" w14:textId="28F390D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D8FC1" w14:textId="0A255B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0CCCF" w14:textId="4DBC1E0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6,987.54 </w:t>
            </w:r>
          </w:p>
        </w:tc>
      </w:tr>
      <w:tr w:rsidR="003A3A9D" w:rsidRPr="003A3A9D" w14:paraId="0BBBADA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1857A"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A7E1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E46AC3" w14:textId="7579E2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408,029.34 </w:t>
            </w:r>
          </w:p>
        </w:tc>
        <w:tc>
          <w:tcPr>
            <w:tcW w:w="958" w:type="pct"/>
            <w:tcBorders>
              <w:top w:val="nil"/>
              <w:left w:val="nil"/>
              <w:bottom w:val="single" w:sz="4" w:space="0" w:color="000000"/>
              <w:right w:val="single" w:sz="4" w:space="0" w:color="000000"/>
            </w:tcBorders>
            <w:shd w:val="clear" w:color="auto" w:fill="auto"/>
            <w:noWrap/>
            <w:vAlign w:val="bottom"/>
            <w:hideMark/>
          </w:tcPr>
          <w:p w14:paraId="49E080F9" w14:textId="1F7B8E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0AAE5" w14:textId="3348E8A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2E68F63F" w14:textId="0A9DF85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9,154,829.74 </w:t>
            </w:r>
          </w:p>
        </w:tc>
      </w:tr>
      <w:tr w:rsidR="003A3A9D" w:rsidRPr="003A3A9D" w14:paraId="3A70FF9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270B5"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AA5B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FA3849D" w14:textId="189663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4F236AE7" w14:textId="1304675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90107" w14:textId="3EAA78A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92C9A" w14:textId="0AC3CF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44,108.90 </w:t>
            </w:r>
          </w:p>
        </w:tc>
      </w:tr>
      <w:tr w:rsidR="003A3A9D" w:rsidRPr="003A3A9D" w14:paraId="65A9F28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A100F"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6DED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0D70FF89" w14:textId="5E2B9F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4307DB2C" w14:textId="644C7A2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00DDD" w14:textId="5CAC23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099D3" w14:textId="5443C7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19,056.00 </w:t>
            </w:r>
          </w:p>
        </w:tc>
      </w:tr>
      <w:tr w:rsidR="003A3A9D" w:rsidRPr="003A3A9D" w14:paraId="0A07BE2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99B01"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C422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10932612" w14:textId="43CDB2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78,967.38 </w:t>
            </w:r>
          </w:p>
        </w:tc>
        <w:tc>
          <w:tcPr>
            <w:tcW w:w="958" w:type="pct"/>
            <w:tcBorders>
              <w:top w:val="nil"/>
              <w:left w:val="nil"/>
              <w:bottom w:val="single" w:sz="4" w:space="0" w:color="000000"/>
              <w:right w:val="single" w:sz="4" w:space="0" w:color="000000"/>
            </w:tcBorders>
            <w:shd w:val="clear" w:color="auto" w:fill="auto"/>
            <w:noWrap/>
            <w:vAlign w:val="bottom"/>
            <w:hideMark/>
          </w:tcPr>
          <w:p w14:paraId="782827B9" w14:textId="7837C8B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88E456" w14:textId="18FC9E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9AC8219" w14:textId="653F60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74,967.38 </w:t>
            </w:r>
          </w:p>
        </w:tc>
      </w:tr>
      <w:tr w:rsidR="003A3A9D" w:rsidRPr="003A3A9D" w14:paraId="7D4206D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73D3A"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4D07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7C0DF20A" w14:textId="63A1AF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3E0B6C29" w14:textId="045256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5741248E" w14:textId="18942F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7924363F" w14:textId="09F83F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012,588.35 </w:t>
            </w:r>
          </w:p>
        </w:tc>
      </w:tr>
      <w:tr w:rsidR="003A3A9D" w:rsidRPr="003A3A9D" w14:paraId="2E88A2B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D8553"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0C0E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6BB55281" w14:textId="537E767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262B10FB" w14:textId="4802D8D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5D37393C" w14:textId="16E40F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9B9AA6" w14:textId="34849C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66,028.24 </w:t>
            </w:r>
          </w:p>
        </w:tc>
      </w:tr>
      <w:tr w:rsidR="003A3A9D" w:rsidRPr="003A3A9D" w14:paraId="660E9B2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6A96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DE8B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044506C7" w14:textId="132764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6721BB69" w14:textId="62D09B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F910D" w14:textId="7E5BAD6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C5466" w14:textId="3F84DC3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73,132.58 </w:t>
            </w:r>
          </w:p>
        </w:tc>
      </w:tr>
      <w:tr w:rsidR="003A3A9D" w:rsidRPr="003A3A9D" w14:paraId="55877C4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2252B"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8B6D8"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BCB363E" w14:textId="3E583F3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0DEC9DBA" w14:textId="3605DA1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B9AB2" w14:textId="649A42B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A8C5C" w14:textId="5E840F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98,656.00 </w:t>
            </w:r>
          </w:p>
        </w:tc>
      </w:tr>
      <w:tr w:rsidR="003A3A9D" w:rsidRPr="003A3A9D" w14:paraId="506045F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7042F"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863D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18B87CC" w14:textId="707A763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121,832.46 </w:t>
            </w:r>
          </w:p>
        </w:tc>
        <w:tc>
          <w:tcPr>
            <w:tcW w:w="958" w:type="pct"/>
            <w:tcBorders>
              <w:top w:val="nil"/>
              <w:left w:val="nil"/>
              <w:bottom w:val="single" w:sz="4" w:space="0" w:color="000000"/>
              <w:right w:val="single" w:sz="4" w:space="0" w:color="000000"/>
            </w:tcBorders>
            <w:shd w:val="clear" w:color="auto" w:fill="auto"/>
            <w:noWrap/>
            <w:vAlign w:val="bottom"/>
            <w:hideMark/>
          </w:tcPr>
          <w:p w14:paraId="40E582A3" w14:textId="5BF1A9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185C6" w14:textId="0CA4814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5DF9C" w14:textId="6D86CD6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121,832.46 </w:t>
            </w:r>
          </w:p>
        </w:tc>
      </w:tr>
      <w:tr w:rsidR="003A3A9D" w:rsidRPr="003A3A9D" w14:paraId="033BFA9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696DA7"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04D6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63C52E12" w14:textId="3404E38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E854C59" w14:textId="7F9FF3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EA3B5" w14:textId="3BEF41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B4B7E" w14:textId="2152A1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442,977.18 </w:t>
            </w:r>
          </w:p>
        </w:tc>
      </w:tr>
      <w:tr w:rsidR="003A3A9D" w:rsidRPr="003A3A9D" w14:paraId="0694759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A2AB5"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53B2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2D8ADFAC" w14:textId="2FCD68A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43B38C2C" w14:textId="3107CE4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540C9" w14:textId="0128E3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33FD3" w14:textId="227F593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61,696.50 </w:t>
            </w:r>
          </w:p>
        </w:tc>
      </w:tr>
      <w:tr w:rsidR="003A3A9D" w:rsidRPr="003A3A9D" w14:paraId="1DBB622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F1585"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93AA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96AE584" w14:textId="66718AB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34F3C72E" w14:textId="6D7350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2CFB78" w14:textId="78A5AD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7D035" w14:textId="72B675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119,686.28 </w:t>
            </w:r>
          </w:p>
        </w:tc>
      </w:tr>
      <w:tr w:rsidR="003A3A9D" w:rsidRPr="003A3A9D" w14:paraId="15C52D8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0AD3C"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2AC7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34CE3621" w14:textId="41A032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65FF6A20" w14:textId="144E94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73B2C" w14:textId="2EA1A61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5CFE4" w14:textId="7B8EA00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9,140.40 </w:t>
            </w:r>
          </w:p>
        </w:tc>
      </w:tr>
      <w:tr w:rsidR="003A3A9D" w:rsidRPr="003A3A9D" w14:paraId="51361318"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715E40"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4039A9E5" w14:textId="24FECCA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9,244,530.57 </w:t>
            </w:r>
          </w:p>
        </w:tc>
        <w:tc>
          <w:tcPr>
            <w:tcW w:w="958" w:type="pct"/>
            <w:tcBorders>
              <w:top w:val="nil"/>
              <w:left w:val="nil"/>
              <w:bottom w:val="single" w:sz="4" w:space="0" w:color="000000"/>
              <w:right w:val="single" w:sz="4" w:space="0" w:color="000000"/>
            </w:tcBorders>
            <w:shd w:val="clear" w:color="D8D8D8" w:fill="D8D8D8"/>
            <w:noWrap/>
            <w:vAlign w:val="bottom"/>
            <w:hideMark/>
          </w:tcPr>
          <w:p w14:paraId="7F379E90" w14:textId="29B8DAB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CAFB7E" w14:textId="736CB264"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1EC9F1" w14:textId="01D08B1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9,244,530.57 </w:t>
            </w:r>
          </w:p>
        </w:tc>
      </w:tr>
      <w:tr w:rsidR="003A3A9D" w:rsidRPr="003A3A9D" w14:paraId="2FF7E99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52F7"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6A00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3B50AC7" w14:textId="2C83FF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236B218D" w14:textId="7A46649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2ECF8" w14:textId="7F6B01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E2A1" w14:textId="6205CBE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4,162.16 </w:t>
            </w:r>
          </w:p>
        </w:tc>
      </w:tr>
      <w:tr w:rsidR="003A3A9D" w:rsidRPr="003A3A9D" w14:paraId="498AA84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A35E7"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2C12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6F38ADA9" w14:textId="2D3426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C6B2B19" w14:textId="5DC87C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13DEA" w14:textId="405F755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12023" w14:textId="6E7394F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2,371.21 </w:t>
            </w:r>
          </w:p>
        </w:tc>
      </w:tr>
      <w:tr w:rsidR="003A3A9D" w:rsidRPr="003A3A9D" w14:paraId="1947DF0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72D52"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2881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1F6BCA60" w14:textId="5EA8CD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53F8DA2" w14:textId="5D1336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941A3" w14:textId="65D3225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7F67D" w14:textId="40B054C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36,264.25 </w:t>
            </w:r>
          </w:p>
        </w:tc>
      </w:tr>
      <w:tr w:rsidR="003A3A9D" w:rsidRPr="003A3A9D" w14:paraId="5D0057C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392D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651BA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0DE2652E" w14:textId="3EE5246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41506031" w14:textId="462A1AF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70068" w14:textId="0A8368B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76FFF" w14:textId="3EC8460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90,654.84 </w:t>
            </w:r>
          </w:p>
        </w:tc>
      </w:tr>
      <w:tr w:rsidR="003A3A9D" w:rsidRPr="003A3A9D" w14:paraId="29BE73C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4A52A"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132B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27F39D6E" w14:textId="5921489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47EB3D9B" w14:textId="1A14E0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74970" w14:textId="478041B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1744" w14:textId="008B969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553,187.18 </w:t>
            </w:r>
          </w:p>
        </w:tc>
      </w:tr>
      <w:tr w:rsidR="003A3A9D" w:rsidRPr="003A3A9D" w14:paraId="32AE387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C7EA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45D1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CB4BFBA" w14:textId="69145A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3D2C4A91" w14:textId="22F5D1D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56A39" w14:textId="157BDD1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90CD7" w14:textId="7B646C9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348,144.00 </w:t>
            </w:r>
          </w:p>
        </w:tc>
      </w:tr>
      <w:tr w:rsidR="003A3A9D" w:rsidRPr="003A3A9D" w14:paraId="3774952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84AEC"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F33F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5D18C08D" w14:textId="306B77F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199FC1CF" w14:textId="0D75032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ADAD9" w14:textId="582D75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A769A" w14:textId="60B6E3D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201,968.63 </w:t>
            </w:r>
          </w:p>
        </w:tc>
      </w:tr>
      <w:tr w:rsidR="003A3A9D" w:rsidRPr="003A3A9D" w14:paraId="47447EF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B2DF9"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F686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904DAB6" w14:textId="4D4B43B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27,455.62 </w:t>
            </w:r>
          </w:p>
        </w:tc>
        <w:tc>
          <w:tcPr>
            <w:tcW w:w="958" w:type="pct"/>
            <w:tcBorders>
              <w:top w:val="nil"/>
              <w:left w:val="nil"/>
              <w:bottom w:val="single" w:sz="4" w:space="0" w:color="000000"/>
              <w:right w:val="single" w:sz="4" w:space="0" w:color="000000"/>
            </w:tcBorders>
            <w:shd w:val="clear" w:color="auto" w:fill="auto"/>
            <w:noWrap/>
            <w:vAlign w:val="bottom"/>
            <w:hideMark/>
          </w:tcPr>
          <w:p w14:paraId="3A4740CC" w14:textId="26ED55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DB34A" w14:textId="2061A9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40E47" w14:textId="0AF1742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427,455.62 </w:t>
            </w:r>
          </w:p>
        </w:tc>
      </w:tr>
      <w:tr w:rsidR="003A3A9D" w:rsidRPr="003A3A9D" w14:paraId="3238D8E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7233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EE73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061A35CE" w14:textId="1625B2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368ED21D" w14:textId="3DFE46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F77CE" w14:textId="108561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3E86F" w14:textId="335DB31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11,695.00 </w:t>
            </w:r>
          </w:p>
        </w:tc>
      </w:tr>
      <w:tr w:rsidR="003A3A9D" w:rsidRPr="003A3A9D" w14:paraId="0417568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68D1B"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0279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62BAA896" w14:textId="7B819314"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2DE26433" w14:textId="00748DDB"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12ACCF8" w14:textId="3D97B862"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2063B22" w14:textId="64EB4FD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87,427.68 </w:t>
            </w:r>
          </w:p>
        </w:tc>
      </w:tr>
      <w:tr w:rsidR="003A3A9D" w:rsidRPr="003A3A9D" w14:paraId="35A75A5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038D7"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14CE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419EECC4" w14:textId="600D8A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8EDE84F" w14:textId="411744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5CEA8" w14:textId="21F74D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5C019" w14:textId="59EA763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751,200.00 </w:t>
            </w:r>
          </w:p>
        </w:tc>
      </w:tr>
      <w:tr w:rsidR="003A3A9D" w:rsidRPr="003A3A9D" w14:paraId="4690BA4D"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1C4F2"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62D7618" w14:textId="480E9A7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6,420,591.73 </w:t>
            </w:r>
          </w:p>
        </w:tc>
        <w:tc>
          <w:tcPr>
            <w:tcW w:w="958" w:type="pct"/>
            <w:tcBorders>
              <w:top w:val="nil"/>
              <w:left w:val="nil"/>
              <w:bottom w:val="single" w:sz="4" w:space="0" w:color="000000"/>
              <w:right w:val="single" w:sz="4" w:space="0" w:color="000000"/>
            </w:tcBorders>
            <w:shd w:val="clear" w:color="D8D8D8" w:fill="D8D8D8"/>
            <w:noWrap/>
            <w:vAlign w:val="bottom"/>
            <w:hideMark/>
          </w:tcPr>
          <w:p w14:paraId="39184C10" w14:textId="74C7FF6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2AD761" w14:textId="7DDAA291"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958EB7" w14:textId="76C68E3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6,420,591.73 </w:t>
            </w:r>
          </w:p>
        </w:tc>
      </w:tr>
      <w:tr w:rsidR="003A3A9D" w:rsidRPr="003A3A9D" w14:paraId="73494CE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8022D"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848E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79615D24" w14:textId="30A56E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32,863.44 </w:t>
            </w:r>
          </w:p>
        </w:tc>
        <w:tc>
          <w:tcPr>
            <w:tcW w:w="958" w:type="pct"/>
            <w:tcBorders>
              <w:top w:val="nil"/>
              <w:left w:val="nil"/>
              <w:bottom w:val="single" w:sz="4" w:space="0" w:color="000000"/>
              <w:right w:val="single" w:sz="4" w:space="0" w:color="000000"/>
            </w:tcBorders>
            <w:shd w:val="clear" w:color="auto" w:fill="auto"/>
            <w:noWrap/>
            <w:vAlign w:val="bottom"/>
            <w:hideMark/>
          </w:tcPr>
          <w:p w14:paraId="273F3A1F" w14:textId="37E121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57D78" w14:textId="398D4A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B4600" w14:textId="103379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732,863.44 </w:t>
            </w:r>
          </w:p>
        </w:tc>
      </w:tr>
      <w:tr w:rsidR="003A3A9D" w:rsidRPr="003A3A9D" w14:paraId="494CABD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94BF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4D06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013BA855" w14:textId="47990FE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38,459.12 </w:t>
            </w:r>
          </w:p>
        </w:tc>
        <w:tc>
          <w:tcPr>
            <w:tcW w:w="958" w:type="pct"/>
            <w:tcBorders>
              <w:top w:val="nil"/>
              <w:left w:val="nil"/>
              <w:bottom w:val="single" w:sz="4" w:space="0" w:color="000000"/>
              <w:right w:val="single" w:sz="4" w:space="0" w:color="000000"/>
            </w:tcBorders>
            <w:shd w:val="clear" w:color="auto" w:fill="auto"/>
            <w:noWrap/>
            <w:vAlign w:val="bottom"/>
            <w:hideMark/>
          </w:tcPr>
          <w:p w14:paraId="68B57F19" w14:textId="2753D1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9C118" w14:textId="6B7DBB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180F2" w14:textId="2DF588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838,459.12 </w:t>
            </w:r>
          </w:p>
        </w:tc>
      </w:tr>
      <w:tr w:rsidR="003A3A9D" w:rsidRPr="003A3A9D" w14:paraId="6AEAAAC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92E79"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8A9D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1E08FE7E" w14:textId="3F6B8DB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02,063.84 </w:t>
            </w:r>
          </w:p>
        </w:tc>
        <w:tc>
          <w:tcPr>
            <w:tcW w:w="958" w:type="pct"/>
            <w:tcBorders>
              <w:top w:val="nil"/>
              <w:left w:val="nil"/>
              <w:bottom w:val="single" w:sz="4" w:space="0" w:color="000000"/>
              <w:right w:val="single" w:sz="4" w:space="0" w:color="000000"/>
            </w:tcBorders>
            <w:shd w:val="clear" w:color="auto" w:fill="auto"/>
            <w:noWrap/>
            <w:vAlign w:val="bottom"/>
            <w:hideMark/>
          </w:tcPr>
          <w:p w14:paraId="5A17E9A2" w14:textId="2C1DE6A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ADF17" w14:textId="7FED87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D5D22" w14:textId="2168F9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602,063.84 </w:t>
            </w:r>
          </w:p>
        </w:tc>
      </w:tr>
      <w:tr w:rsidR="003A3A9D" w:rsidRPr="003A3A9D" w14:paraId="1272FC4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694CB"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71D5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121E6F06" w14:textId="6EE1F6A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349604C9" w14:textId="1C8E32C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2510F" w14:textId="73F61E5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C9592" w14:textId="28621B1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195,522.86 </w:t>
            </w:r>
          </w:p>
        </w:tc>
      </w:tr>
      <w:tr w:rsidR="003A3A9D" w:rsidRPr="003A3A9D" w14:paraId="732A74A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3E08A"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9FE4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56DA697" w14:textId="4EAA77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8,962.08 </w:t>
            </w:r>
          </w:p>
        </w:tc>
        <w:tc>
          <w:tcPr>
            <w:tcW w:w="958" w:type="pct"/>
            <w:tcBorders>
              <w:top w:val="nil"/>
              <w:left w:val="nil"/>
              <w:bottom w:val="single" w:sz="4" w:space="0" w:color="000000"/>
              <w:right w:val="single" w:sz="4" w:space="0" w:color="000000"/>
            </w:tcBorders>
            <w:shd w:val="clear" w:color="auto" w:fill="auto"/>
            <w:noWrap/>
            <w:vAlign w:val="bottom"/>
            <w:hideMark/>
          </w:tcPr>
          <w:p w14:paraId="1A9CC7CC" w14:textId="2770462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9A7E4" w14:textId="469FC62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A93F3" w14:textId="36EB4E7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38,962.08 </w:t>
            </w:r>
          </w:p>
        </w:tc>
      </w:tr>
      <w:tr w:rsidR="003A3A9D" w:rsidRPr="003A3A9D" w14:paraId="6167129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9AD97"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556F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7FB71FA4" w14:textId="74B1F9F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2F45E0D2" w14:textId="197CA2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EB713" w14:textId="0B2802E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2251F" w14:textId="56D802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027,897.34 </w:t>
            </w:r>
          </w:p>
        </w:tc>
      </w:tr>
      <w:tr w:rsidR="003A3A9D" w:rsidRPr="003A3A9D" w14:paraId="32AA5DE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02BA0"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688F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33525962" w14:textId="02FC7D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04,939.16 </w:t>
            </w:r>
          </w:p>
        </w:tc>
        <w:tc>
          <w:tcPr>
            <w:tcW w:w="958" w:type="pct"/>
            <w:tcBorders>
              <w:top w:val="nil"/>
              <w:left w:val="nil"/>
              <w:bottom w:val="single" w:sz="4" w:space="0" w:color="000000"/>
              <w:right w:val="single" w:sz="4" w:space="0" w:color="000000"/>
            </w:tcBorders>
            <w:shd w:val="clear" w:color="auto" w:fill="auto"/>
            <w:noWrap/>
            <w:vAlign w:val="bottom"/>
            <w:hideMark/>
          </w:tcPr>
          <w:p w14:paraId="793BC7A9" w14:textId="48682A4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78E0B" w14:textId="3ACB64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0E1FB" w14:textId="77E4E5E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2,004,939.16 </w:t>
            </w:r>
          </w:p>
        </w:tc>
      </w:tr>
      <w:tr w:rsidR="003A3A9D" w:rsidRPr="003A3A9D" w14:paraId="7E7A6D6B"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173B5" w14:textId="77777777" w:rsidR="003A3A9D" w:rsidRPr="003A3A9D" w:rsidRDefault="003A3A9D" w:rsidP="003A3A9D">
            <w:pPr>
              <w:spacing w:after="0" w:line="240" w:lineRule="auto"/>
              <w:ind w:right="57"/>
              <w:contextualSpacing/>
              <w:jc w:val="right"/>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0CC36"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0546E4D9" w14:textId="47262A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79,883.89 </w:t>
            </w:r>
          </w:p>
        </w:tc>
        <w:tc>
          <w:tcPr>
            <w:tcW w:w="958" w:type="pct"/>
            <w:tcBorders>
              <w:top w:val="nil"/>
              <w:left w:val="nil"/>
              <w:bottom w:val="single" w:sz="4" w:space="0" w:color="000000"/>
              <w:right w:val="single" w:sz="4" w:space="0" w:color="000000"/>
            </w:tcBorders>
            <w:shd w:val="clear" w:color="auto" w:fill="auto"/>
            <w:noWrap/>
            <w:vAlign w:val="bottom"/>
            <w:hideMark/>
          </w:tcPr>
          <w:p w14:paraId="0BC61946" w14:textId="39108E4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45C5F" w14:textId="3EED330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8762E" w14:textId="0A8AE2C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4,779,883.89 </w:t>
            </w:r>
          </w:p>
        </w:tc>
      </w:tr>
      <w:tr w:rsidR="003A3A9D" w:rsidRPr="003A3A9D" w14:paraId="72E49861"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4903E"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44DE636E" w14:textId="6979D64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406,724.19 </w:t>
            </w:r>
          </w:p>
        </w:tc>
        <w:tc>
          <w:tcPr>
            <w:tcW w:w="958" w:type="pct"/>
            <w:tcBorders>
              <w:top w:val="nil"/>
              <w:left w:val="nil"/>
              <w:bottom w:val="single" w:sz="4" w:space="0" w:color="000000"/>
              <w:right w:val="single" w:sz="4" w:space="0" w:color="000000"/>
            </w:tcBorders>
            <w:shd w:val="clear" w:color="D8D8D8" w:fill="D8D8D8"/>
            <w:noWrap/>
            <w:vAlign w:val="bottom"/>
            <w:hideMark/>
          </w:tcPr>
          <w:p w14:paraId="229942B0" w14:textId="6CA4D50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A0179A" w14:textId="76718BD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B65B97" w14:textId="60A4524E"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8,406,724.19 </w:t>
            </w:r>
          </w:p>
        </w:tc>
      </w:tr>
      <w:tr w:rsidR="003A3A9D" w:rsidRPr="003A3A9D" w14:paraId="1F40BBA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6A9F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4265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7C60238F" w14:textId="60591A2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0F410F20" w14:textId="32BF96F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E00F0" w14:textId="0AEBED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6C783" w14:textId="380C12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899,833.60 </w:t>
            </w:r>
          </w:p>
        </w:tc>
      </w:tr>
      <w:tr w:rsidR="003A3A9D" w:rsidRPr="003A3A9D" w14:paraId="03AB2195"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B4E42"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5FEF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6733EE8C" w14:textId="30FF79E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596,407.44 </w:t>
            </w:r>
          </w:p>
        </w:tc>
        <w:tc>
          <w:tcPr>
            <w:tcW w:w="958" w:type="pct"/>
            <w:tcBorders>
              <w:top w:val="nil"/>
              <w:left w:val="nil"/>
              <w:bottom w:val="single" w:sz="4" w:space="0" w:color="000000"/>
              <w:right w:val="single" w:sz="4" w:space="0" w:color="000000"/>
            </w:tcBorders>
            <w:shd w:val="clear" w:color="auto" w:fill="auto"/>
            <w:noWrap/>
            <w:vAlign w:val="bottom"/>
            <w:hideMark/>
          </w:tcPr>
          <w:p w14:paraId="4E536B5E" w14:textId="5D7E97B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ACE4F" w14:textId="7839D5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9B2BF" w14:textId="4113523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3,596,407.44 </w:t>
            </w:r>
          </w:p>
        </w:tc>
      </w:tr>
      <w:tr w:rsidR="003A3A9D" w:rsidRPr="003A3A9D" w14:paraId="09B7292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3FC96"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DEDD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14495746" w14:textId="0B32767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5CA5E4EE" w14:textId="4978C20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C7542" w14:textId="75663D5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B51A0" w14:textId="0ACCF96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5,592.00 </w:t>
            </w:r>
          </w:p>
        </w:tc>
      </w:tr>
      <w:tr w:rsidR="003A3A9D" w:rsidRPr="003A3A9D" w14:paraId="000BED2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1FE87"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E609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384BD7F2" w14:textId="0C4F535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50A83202" w14:textId="6A2A57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3616C" w14:textId="1F14A4C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D5F40" w14:textId="74489D0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675,826.24 </w:t>
            </w:r>
          </w:p>
        </w:tc>
      </w:tr>
      <w:tr w:rsidR="003A3A9D" w:rsidRPr="003A3A9D" w14:paraId="3765979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4940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0B61A"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3D56E2D4" w14:textId="55ED4E8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4948C19F" w14:textId="0156356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8CC1A" w14:textId="76D2D57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AC508" w14:textId="5AFBB3C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3,980.00 </w:t>
            </w:r>
          </w:p>
        </w:tc>
      </w:tr>
      <w:tr w:rsidR="003A3A9D" w:rsidRPr="003A3A9D" w14:paraId="33074BC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5C4AA"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067FCD"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3861D7B4" w14:textId="0E0223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1C9CF487" w14:textId="2280FA2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D943E" w14:textId="47E216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CE704" w14:textId="1BACA60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243,197.26 </w:t>
            </w:r>
          </w:p>
        </w:tc>
      </w:tr>
      <w:tr w:rsidR="003A3A9D" w:rsidRPr="003A3A9D" w14:paraId="0C04368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334DD"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FC9C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242C48FC" w14:textId="4A0B4E2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9,631.92 </w:t>
            </w:r>
          </w:p>
        </w:tc>
        <w:tc>
          <w:tcPr>
            <w:tcW w:w="958" w:type="pct"/>
            <w:tcBorders>
              <w:top w:val="nil"/>
              <w:left w:val="nil"/>
              <w:bottom w:val="single" w:sz="4" w:space="0" w:color="000000"/>
              <w:right w:val="single" w:sz="4" w:space="0" w:color="000000"/>
            </w:tcBorders>
            <w:shd w:val="clear" w:color="auto" w:fill="auto"/>
            <w:noWrap/>
            <w:vAlign w:val="bottom"/>
            <w:hideMark/>
          </w:tcPr>
          <w:p w14:paraId="51F8AAC9" w14:textId="0008CB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CC68C" w14:textId="7E8BF1A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9C76C" w14:textId="0936F61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09,631.92 </w:t>
            </w:r>
          </w:p>
        </w:tc>
      </w:tr>
      <w:tr w:rsidR="003A3A9D" w:rsidRPr="003A3A9D" w14:paraId="3A9CCC4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DA18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A9DD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10274816" w14:textId="5BB3F4D8"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4E051FD3" w14:textId="1A25D2D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2C575" w14:textId="6C48BFD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DF13F" w14:textId="5D8387E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1,108,870.17 </w:t>
            </w:r>
          </w:p>
        </w:tc>
      </w:tr>
      <w:tr w:rsidR="003A3A9D" w:rsidRPr="003A3A9D" w14:paraId="5A01EC6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50008" w14:textId="7777777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EF6A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1178D336" w14:textId="09BA761D"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634B8C17" w14:textId="4DAA47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A4783" w14:textId="388EEA1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661C8" w14:textId="22D2F07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43,385.56 </w:t>
            </w:r>
          </w:p>
        </w:tc>
      </w:tr>
      <w:tr w:rsidR="003A3A9D" w:rsidRPr="003A3A9D" w14:paraId="61A9735C"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D80956"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8EAE5C1" w14:textId="6E8795F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667D222F" w14:textId="12F101FF"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99555B0" w14:textId="4781CDE3"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105415E" w14:textId="01532C1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913,738.94 </w:t>
            </w:r>
          </w:p>
        </w:tc>
      </w:tr>
      <w:tr w:rsidR="003A3A9D" w:rsidRPr="003A3A9D" w14:paraId="675F7457"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B83D0"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0BC91EA" w14:textId="15AEEBC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5D367F32" w14:textId="48516A32"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BA7C0E" w14:textId="02B36D9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35F0B1" w14:textId="07A22DA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1,679,180.94 </w:t>
            </w:r>
          </w:p>
        </w:tc>
      </w:tr>
      <w:tr w:rsidR="003A3A9D" w:rsidRPr="003A3A9D" w14:paraId="63D6D22A"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F16BB"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7D7B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39BAF114" w14:textId="5CB48BD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53BF5A44" w14:textId="10EE9F7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6BFE9" w14:textId="032B49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D4C5A" w14:textId="7374E3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28,750.84 </w:t>
            </w:r>
          </w:p>
        </w:tc>
      </w:tr>
      <w:tr w:rsidR="003A3A9D" w:rsidRPr="003A3A9D" w14:paraId="58BCF4C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97B4F"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C6EA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8FEA8AD" w14:textId="60FE80D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5C9A0023" w14:textId="6A0B1DA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43255" w14:textId="0DE2896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BA4C6" w14:textId="606EC234"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12,012.22 </w:t>
            </w:r>
          </w:p>
        </w:tc>
      </w:tr>
      <w:tr w:rsidR="003A3A9D" w:rsidRPr="003A3A9D" w14:paraId="13A7658E"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6C20"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EE38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A1CE047" w14:textId="1EB66A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70D5033E" w14:textId="04FEDF9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A609A" w14:textId="7B58C1A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8D02E" w14:textId="5ACA94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9,122.92 </w:t>
            </w:r>
          </w:p>
        </w:tc>
      </w:tr>
      <w:tr w:rsidR="003A3A9D" w:rsidRPr="003A3A9D" w14:paraId="7733815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FC132"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34F0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C8B1A9B" w14:textId="3EAF17B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3F887118" w14:textId="334F4D9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775D1" w14:textId="086BBCF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FB36F" w14:textId="7DF75A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4,897.50 </w:t>
            </w:r>
          </w:p>
        </w:tc>
      </w:tr>
      <w:tr w:rsidR="003A3A9D" w:rsidRPr="003A3A9D" w14:paraId="5CF83582"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6B709"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89DA0"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2D23D64C" w14:textId="68D046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52E0ECE9" w14:textId="147B7D8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D958B" w14:textId="030F012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EA261" w14:textId="2EB946E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44,397.46 </w:t>
            </w:r>
          </w:p>
        </w:tc>
      </w:tr>
      <w:tr w:rsidR="003A3A9D" w:rsidRPr="003A3A9D" w14:paraId="0DE56F9A"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29A700"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DF87EA0" w14:textId="2F79BFD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1E6884" w14:textId="14EE02DA"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9C3FC2" w14:textId="5BA9163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46CAF8" w14:textId="5B57661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222,000.00 </w:t>
            </w:r>
          </w:p>
        </w:tc>
      </w:tr>
      <w:tr w:rsidR="003A3A9D" w:rsidRPr="003A3A9D" w14:paraId="599C6E17"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722D0" w14:textId="77777777" w:rsidR="003A3A9D" w:rsidRPr="003A3A9D" w:rsidRDefault="003A3A9D" w:rsidP="003A3A9D">
            <w:pPr>
              <w:spacing w:after="0" w:line="240" w:lineRule="auto"/>
              <w:ind w:right="57"/>
              <w:contextualSpacing/>
              <w:rPr>
                <w:rFonts w:ascii="Arial Narrow" w:hAnsi="Arial Narrow"/>
                <w:color w:val="000000"/>
                <w:sz w:val="20"/>
                <w:szCs w:val="20"/>
              </w:rPr>
            </w:pPr>
            <w:r w:rsidRPr="003A3A9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F646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4BC5B6D" w14:textId="421B3EF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0C366C" w14:textId="12DF69E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08E33" w14:textId="05D788B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C0082" w14:textId="4657B96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222,000.00 </w:t>
            </w:r>
          </w:p>
        </w:tc>
      </w:tr>
      <w:tr w:rsidR="003A3A9D" w:rsidRPr="003A3A9D" w14:paraId="441FBA5D"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853A7"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48EE0BB4" w14:textId="3C2293A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43D0A7" w14:textId="475F21B0"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A895D3" w14:textId="42BB44E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887C92" w14:textId="03020AC6"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0,920.00 </w:t>
            </w:r>
          </w:p>
        </w:tc>
      </w:tr>
      <w:tr w:rsidR="003A3A9D" w:rsidRPr="003A3A9D" w14:paraId="41311EB4"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D6D0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BBCC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4ED69422" w14:textId="3E1ACE2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18FDB4C5" w14:textId="6BEBCA3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CA9EE" w14:textId="60E2723B"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FEA6C" w14:textId="7D26935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6.00 </w:t>
            </w:r>
          </w:p>
        </w:tc>
      </w:tr>
      <w:tr w:rsidR="003A3A9D" w:rsidRPr="003A3A9D" w14:paraId="3700ACF9"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3C7C5"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3850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3FD2C9FD" w14:textId="2038E65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149BB918" w14:textId="4E71D4A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87A74" w14:textId="2A961CB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E787B" w14:textId="325BE6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4,368.00 </w:t>
            </w:r>
          </w:p>
        </w:tc>
      </w:tr>
      <w:tr w:rsidR="003A3A9D" w:rsidRPr="003A3A9D" w14:paraId="2130F71F"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89F54"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52F4E"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11F4C2B8" w14:textId="6DE1FE8A"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5DEB839" w14:textId="2A3283A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E696D" w14:textId="36B5D04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F6B36" w14:textId="699F0AB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6.00 </w:t>
            </w:r>
          </w:p>
        </w:tc>
      </w:tr>
      <w:tr w:rsidR="003A3A9D" w:rsidRPr="003A3A9D" w14:paraId="6D01A590"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52771"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70953"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113D5E97" w14:textId="307951E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A628B7D" w14:textId="18F7DE8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E22F0" w14:textId="081A275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F13A6" w14:textId="22617DF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6.00 </w:t>
            </w:r>
          </w:p>
        </w:tc>
      </w:tr>
      <w:tr w:rsidR="003A3A9D" w:rsidRPr="003A3A9D" w14:paraId="6A3D1561"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9727B"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9CB8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0D32A53C" w14:textId="7485CF9C"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AF9AD82" w14:textId="3CA201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255B5" w14:textId="1D829617"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EAF70" w14:textId="308E619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546.00 </w:t>
            </w:r>
          </w:p>
        </w:tc>
      </w:tr>
      <w:tr w:rsidR="003A3A9D" w:rsidRPr="003A3A9D" w14:paraId="0DB85258"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A253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1CBC7"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26935840" w14:textId="4CAC6660"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DAD699C" w14:textId="798F0269"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98820" w14:textId="17162B4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7F03D" w14:textId="261312F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092.00 </w:t>
            </w:r>
          </w:p>
        </w:tc>
      </w:tr>
      <w:tr w:rsidR="003A3A9D" w:rsidRPr="003A3A9D" w14:paraId="1AF83E1D"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BB469"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5140F"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105F5D4B" w14:textId="5B60C215"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58AB18E" w14:textId="3384238E"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A6DFA" w14:textId="0AFCA91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9DE0D" w14:textId="3653A296"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3,276.00 </w:t>
            </w:r>
          </w:p>
        </w:tc>
      </w:tr>
      <w:tr w:rsidR="003A3A9D" w:rsidRPr="003A3A9D" w14:paraId="633DCC30" w14:textId="77777777" w:rsidTr="003A3A9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3AA83" w14:textId="77777777" w:rsidR="003A3A9D" w:rsidRPr="003A3A9D" w:rsidRDefault="003A3A9D" w:rsidP="003A3A9D">
            <w:pPr>
              <w:spacing w:after="0" w:line="240" w:lineRule="auto"/>
              <w:ind w:right="57"/>
              <w:contextualSpacing/>
              <w:rPr>
                <w:rFonts w:ascii="Arial Narrow" w:hAnsi="Arial Narrow"/>
                <w:b/>
                <w:bCs/>
                <w:color w:val="000000"/>
                <w:sz w:val="20"/>
                <w:szCs w:val="20"/>
              </w:rPr>
            </w:pPr>
            <w:r w:rsidRPr="003A3A9D">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30614479" w14:textId="1F50511B"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8CAA7A" w14:textId="2727B765"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74DFF7" w14:textId="2012600C"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C0D1CF" w14:textId="2100384D" w:rsidR="003A3A9D" w:rsidRPr="003A3A9D" w:rsidRDefault="003A3A9D" w:rsidP="003A3A9D">
            <w:pPr>
              <w:spacing w:after="0" w:line="240" w:lineRule="auto"/>
              <w:ind w:right="57"/>
              <w:contextualSpacing/>
              <w:jc w:val="right"/>
              <w:rPr>
                <w:rFonts w:ascii="Arial Narrow" w:hAnsi="Arial Narrow"/>
                <w:b/>
                <w:bCs/>
                <w:color w:val="000000"/>
                <w:sz w:val="20"/>
                <w:szCs w:val="20"/>
              </w:rPr>
            </w:pPr>
            <w:r w:rsidRPr="003A3A9D">
              <w:rPr>
                <w:rFonts w:ascii="Arial Narrow" w:hAnsi="Arial Narrow"/>
                <w:b/>
                <w:bCs/>
                <w:color w:val="000000"/>
                <w:sz w:val="20"/>
                <w:szCs w:val="20"/>
              </w:rPr>
              <w:t xml:space="preserve">1,638.00 </w:t>
            </w:r>
          </w:p>
        </w:tc>
      </w:tr>
      <w:tr w:rsidR="003A3A9D" w:rsidRPr="003A3A9D" w14:paraId="45185A13" w14:textId="77777777" w:rsidTr="003A3A9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F2D0C"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FF682" w14:textId="77777777" w:rsidR="003A3A9D" w:rsidRPr="003A3A9D" w:rsidRDefault="003A3A9D" w:rsidP="003A3A9D">
            <w:pPr>
              <w:spacing w:after="0" w:line="240" w:lineRule="auto"/>
              <w:ind w:right="57"/>
              <w:contextualSpacing/>
              <w:rPr>
                <w:rFonts w:ascii="Arial Narrow" w:hAnsi="Arial Narrow"/>
                <w:i/>
                <w:iCs/>
                <w:color w:val="000000"/>
                <w:sz w:val="20"/>
                <w:szCs w:val="20"/>
              </w:rPr>
            </w:pPr>
            <w:r w:rsidRPr="003A3A9D">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38A0A834" w14:textId="198F0361"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0661979B" w14:textId="073F646F"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1B813" w14:textId="2D8EC962"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F9589" w14:textId="29D5EDC3" w:rsidR="003A3A9D" w:rsidRPr="003A3A9D" w:rsidRDefault="003A3A9D" w:rsidP="003A3A9D">
            <w:pPr>
              <w:spacing w:after="0" w:line="240" w:lineRule="auto"/>
              <w:ind w:right="57"/>
              <w:contextualSpacing/>
              <w:jc w:val="right"/>
              <w:rPr>
                <w:rFonts w:ascii="Arial Narrow" w:hAnsi="Arial Narrow"/>
                <w:i/>
                <w:iCs/>
                <w:color w:val="000000"/>
                <w:sz w:val="20"/>
                <w:szCs w:val="20"/>
              </w:rPr>
            </w:pPr>
            <w:r w:rsidRPr="003A3A9D">
              <w:rPr>
                <w:rFonts w:ascii="Arial Narrow" w:hAnsi="Arial Narrow"/>
                <w:i/>
                <w:iCs/>
                <w:color w:val="000000"/>
                <w:sz w:val="20"/>
                <w:szCs w:val="20"/>
              </w:rPr>
              <w:t xml:space="preserve"> 1,638.00 </w:t>
            </w:r>
          </w:p>
        </w:tc>
      </w:tr>
    </w:tbl>
    <w:p w14:paraId="09C4B424" w14:textId="3073F620"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361679B" w14:textId="0D7ECEDC" w:rsidR="00F91F84" w:rsidRDefault="00F91F84" w:rsidP="00F91F84">
      <w:pPr>
        <w:spacing w:after="0" w:line="240" w:lineRule="auto"/>
        <w:contextualSpacing/>
        <w:jc w:val="right"/>
        <w:rPr>
          <w:rFonts w:ascii="Arial" w:eastAsia="Arial" w:hAnsi="Arial" w:cs="Arial"/>
          <w:i/>
          <w:color w:val="0070C0"/>
          <w:sz w:val="16"/>
          <w:szCs w:val="16"/>
        </w:rPr>
      </w:pPr>
    </w:p>
    <w:p w14:paraId="54D284D8" w14:textId="77777777" w:rsidR="00F91F84" w:rsidRPr="00F91F84" w:rsidRDefault="00F91F84" w:rsidP="00F91F84">
      <w:pPr>
        <w:spacing w:after="0" w:line="240" w:lineRule="auto"/>
        <w:contextualSpacing/>
        <w:jc w:val="right"/>
        <w:rPr>
          <w:rFonts w:ascii="Arial" w:eastAsia="Arial" w:hAnsi="Arial" w:cs="Arial"/>
          <w:i/>
          <w:color w:val="0070C0"/>
          <w:sz w:val="16"/>
          <w:szCs w:val="16"/>
        </w:rPr>
      </w:pPr>
    </w:p>
    <w:p w14:paraId="7D3FF591" w14:textId="4FBBD71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00604ADE"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336B18" w:rsidRPr="00336B18">
        <w:rPr>
          <w:rFonts w:ascii="Arial" w:eastAsia="Times New Roman" w:hAnsi="Arial" w:cs="Arial"/>
          <w:b/>
          <w:bCs/>
          <w:color w:val="0070C0"/>
          <w:sz w:val="24"/>
          <w:szCs w:val="24"/>
          <w:lang w:eastAsia="en-US"/>
        </w:rPr>
        <w:t>1,102,602,333.53</w:t>
      </w:r>
      <w:r w:rsidR="00336B1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26A6DE00"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AE7D17">
        <w:rPr>
          <w:rFonts w:ascii="Arial" w:eastAsia="Times New Roman" w:hAnsi="Arial" w:cs="Arial"/>
          <w:b/>
          <w:sz w:val="24"/>
          <w:szCs w:val="24"/>
          <w:lang w:val="en-US" w:eastAsia="en-US"/>
        </w:rPr>
        <w:t>₱</w:t>
      </w:r>
      <w:r w:rsidR="00915BA8" w:rsidRPr="00AE7D17">
        <w:rPr>
          <w:rFonts w:ascii="Arial" w:eastAsia="Times New Roman" w:hAnsi="Arial" w:cs="Arial"/>
          <w:b/>
          <w:bCs/>
          <w:sz w:val="24"/>
          <w:szCs w:val="24"/>
          <w:lang w:eastAsia="en-US"/>
        </w:rPr>
        <w:t xml:space="preserve">521,324,063.71 </w:t>
      </w:r>
      <w:r w:rsidRPr="00AE7D17">
        <w:rPr>
          <w:rFonts w:ascii="Arial" w:eastAsia="Times New Roman" w:hAnsi="Arial" w:cs="Arial"/>
          <w:b/>
          <w:sz w:val="24"/>
          <w:szCs w:val="24"/>
          <w:lang w:val="en-US" w:eastAsia="en-US"/>
        </w:rPr>
        <w:t>standby funds</w:t>
      </w:r>
      <w:r w:rsidRPr="00AE7D17">
        <w:rPr>
          <w:rFonts w:ascii="Arial" w:eastAsia="Times New Roman" w:hAnsi="Arial" w:cs="Arial"/>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14D76A27"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336B18" w:rsidRPr="00336B18">
        <w:rPr>
          <w:rFonts w:ascii="Arial" w:eastAsia="Times New Roman" w:hAnsi="Arial" w:cs="Arial"/>
          <w:b/>
          <w:bCs/>
          <w:color w:val="0070C0"/>
          <w:sz w:val="24"/>
          <w:szCs w:val="24"/>
          <w:lang w:eastAsia="en-US"/>
        </w:rPr>
        <w:t>189,869</w:t>
      </w:r>
      <w:r w:rsidR="00336B18">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336B18" w:rsidRPr="00336B18">
        <w:rPr>
          <w:rFonts w:ascii="Arial" w:eastAsia="Times New Roman" w:hAnsi="Arial" w:cs="Arial"/>
          <w:b/>
          <w:bCs/>
          <w:color w:val="0070C0"/>
          <w:sz w:val="24"/>
          <w:szCs w:val="24"/>
          <w:lang w:eastAsia="en-US"/>
        </w:rPr>
        <w:t>87,927,319.95</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336B18" w:rsidRPr="00336B18">
        <w:rPr>
          <w:rFonts w:ascii="Arial" w:eastAsia="Times New Roman" w:hAnsi="Arial" w:cs="Arial"/>
          <w:b/>
          <w:color w:val="0070C0"/>
          <w:sz w:val="24"/>
          <w:szCs w:val="24"/>
          <w:lang w:val="en-US" w:eastAsia="en-US"/>
        </w:rPr>
        <w:t>180,843,316.02</w:t>
      </w:r>
      <w:r w:rsidR="00336B18">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336B18" w:rsidRPr="00336B18">
        <w:rPr>
          <w:rFonts w:ascii="Arial" w:eastAsia="Times New Roman" w:hAnsi="Arial" w:cs="Arial"/>
          <w:b/>
          <w:bCs/>
          <w:color w:val="0070C0"/>
          <w:sz w:val="24"/>
          <w:szCs w:val="24"/>
          <w:lang w:eastAsia="en-US"/>
        </w:rPr>
        <w:t>312,507,633.85</w:t>
      </w:r>
      <w:r w:rsidR="00336B1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7C30F69D"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4" w:type="pct"/>
        <w:tblInd w:w="416" w:type="dxa"/>
        <w:tblLook w:val="04A0" w:firstRow="1" w:lastRow="0" w:firstColumn="1" w:lastColumn="0" w:noHBand="0" w:noVBand="1"/>
      </w:tblPr>
      <w:tblGrid>
        <w:gridCol w:w="1376"/>
        <w:gridCol w:w="1406"/>
        <w:gridCol w:w="1093"/>
        <w:gridCol w:w="1310"/>
        <w:gridCol w:w="1342"/>
        <w:gridCol w:w="1300"/>
        <w:gridCol w:w="1544"/>
      </w:tblGrid>
      <w:tr w:rsidR="00336B18" w:rsidRPr="00336B18" w14:paraId="66BEFBB3" w14:textId="77777777" w:rsidTr="00336B18">
        <w:trPr>
          <w:trHeight w:val="20"/>
          <w:tblHeader/>
        </w:trPr>
        <w:tc>
          <w:tcPr>
            <w:tcW w:w="74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33D68B8"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REGIONAL / FIELD OFFICE</w:t>
            </w:r>
          </w:p>
        </w:tc>
        <w:tc>
          <w:tcPr>
            <w:tcW w:w="76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5E74444"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STANDBY FUNDS</w:t>
            </w:r>
          </w:p>
        </w:tc>
        <w:tc>
          <w:tcPr>
            <w:tcW w:w="1312"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4432D459"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FAMILY FOOD PACKS</w:t>
            </w:r>
          </w:p>
        </w:tc>
        <w:tc>
          <w:tcPr>
            <w:tcW w:w="73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D0926AE"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OTHER FOOD ITEMS</w:t>
            </w:r>
          </w:p>
        </w:tc>
        <w:tc>
          <w:tcPr>
            <w:tcW w:w="60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31DE4F0"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NON-FOOD RELIEF ITEMS</w:t>
            </w:r>
          </w:p>
        </w:tc>
        <w:tc>
          <w:tcPr>
            <w:tcW w:w="84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CE48B3F"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TOTAL STANDBY FUNDS &amp; STOCKPILE</w:t>
            </w:r>
          </w:p>
        </w:tc>
      </w:tr>
      <w:tr w:rsidR="00336B18" w:rsidRPr="00336B18" w14:paraId="3E10A779" w14:textId="77777777" w:rsidTr="00336B18">
        <w:trPr>
          <w:trHeight w:val="20"/>
          <w:tblHeader/>
        </w:trPr>
        <w:tc>
          <w:tcPr>
            <w:tcW w:w="749" w:type="pct"/>
            <w:vMerge/>
            <w:tcBorders>
              <w:top w:val="single" w:sz="8" w:space="0" w:color="000000"/>
              <w:left w:val="single" w:sz="8" w:space="0" w:color="000000"/>
              <w:bottom w:val="single" w:sz="8" w:space="0" w:color="000000"/>
              <w:right w:val="single" w:sz="8" w:space="0" w:color="000000"/>
            </w:tcBorders>
            <w:vAlign w:val="center"/>
            <w:hideMark/>
          </w:tcPr>
          <w:p w14:paraId="47CB0022" w14:textId="77777777" w:rsidR="00336B18" w:rsidRPr="00336B18" w:rsidRDefault="00336B18" w:rsidP="00336B18">
            <w:pPr>
              <w:widowControl/>
              <w:spacing w:after="0" w:line="240" w:lineRule="auto"/>
              <w:ind w:right="57"/>
              <w:contextualSpacing/>
              <w:rPr>
                <w:rFonts w:ascii="Arial Narrow" w:eastAsia="Times New Roman" w:hAnsi="Arial Narrow" w:cs="Times New Roman"/>
                <w:b/>
                <w:bCs/>
                <w:color w:val="000000"/>
                <w:sz w:val="18"/>
                <w:szCs w:val="18"/>
              </w:rPr>
            </w:pPr>
          </w:p>
        </w:tc>
        <w:tc>
          <w:tcPr>
            <w:tcW w:w="765" w:type="pct"/>
            <w:vMerge/>
            <w:tcBorders>
              <w:top w:val="single" w:sz="8" w:space="0" w:color="000000"/>
              <w:left w:val="single" w:sz="8" w:space="0" w:color="000000"/>
              <w:bottom w:val="single" w:sz="8" w:space="0" w:color="000000"/>
              <w:right w:val="single" w:sz="8" w:space="0" w:color="000000"/>
            </w:tcBorders>
            <w:vAlign w:val="center"/>
            <w:hideMark/>
          </w:tcPr>
          <w:p w14:paraId="51D0E6BA" w14:textId="77777777" w:rsidR="00336B18" w:rsidRPr="00336B18" w:rsidRDefault="00336B18" w:rsidP="00336B18">
            <w:pPr>
              <w:widowControl/>
              <w:spacing w:after="0" w:line="240" w:lineRule="auto"/>
              <w:ind w:right="57"/>
              <w:contextualSpacing/>
              <w:rPr>
                <w:rFonts w:ascii="Arial Narrow" w:eastAsia="Times New Roman" w:hAnsi="Arial Narrow" w:cs="Times New Roman"/>
                <w:b/>
                <w:bCs/>
                <w:color w:val="000000"/>
                <w:sz w:val="18"/>
                <w:szCs w:val="18"/>
              </w:rPr>
            </w:pPr>
          </w:p>
        </w:tc>
        <w:tc>
          <w:tcPr>
            <w:tcW w:w="59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6304742"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QUANTITY</w:t>
            </w:r>
          </w:p>
        </w:tc>
        <w:tc>
          <w:tcPr>
            <w:tcW w:w="71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52A9914"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TOTAL COST</w:t>
            </w:r>
          </w:p>
        </w:tc>
        <w:tc>
          <w:tcPr>
            <w:tcW w:w="73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E3F4F89"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TOTAL COST</w:t>
            </w:r>
          </w:p>
        </w:tc>
        <w:tc>
          <w:tcPr>
            <w:tcW w:w="60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DDB083E"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TOTAL COST</w:t>
            </w:r>
          </w:p>
        </w:tc>
        <w:tc>
          <w:tcPr>
            <w:tcW w:w="840" w:type="pct"/>
            <w:vMerge/>
            <w:tcBorders>
              <w:top w:val="single" w:sz="8" w:space="0" w:color="000000"/>
              <w:left w:val="single" w:sz="8" w:space="0" w:color="000000"/>
              <w:bottom w:val="single" w:sz="8" w:space="0" w:color="000000"/>
              <w:right w:val="single" w:sz="8" w:space="0" w:color="000000"/>
            </w:tcBorders>
            <w:vAlign w:val="center"/>
            <w:hideMark/>
          </w:tcPr>
          <w:p w14:paraId="56D82BAE" w14:textId="77777777" w:rsidR="00336B18" w:rsidRPr="00336B18" w:rsidRDefault="00336B18" w:rsidP="00336B18">
            <w:pPr>
              <w:widowControl/>
              <w:spacing w:after="0" w:line="240" w:lineRule="auto"/>
              <w:ind w:right="57"/>
              <w:contextualSpacing/>
              <w:rPr>
                <w:rFonts w:ascii="Arial Narrow" w:eastAsia="Times New Roman" w:hAnsi="Arial Narrow" w:cs="Times New Roman"/>
                <w:b/>
                <w:bCs/>
                <w:color w:val="000000"/>
                <w:sz w:val="18"/>
                <w:szCs w:val="18"/>
              </w:rPr>
            </w:pPr>
          </w:p>
        </w:tc>
      </w:tr>
      <w:tr w:rsidR="00336B18" w:rsidRPr="00336B18" w14:paraId="04F63A7B"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FF5B110" w14:textId="77777777" w:rsidR="00336B18" w:rsidRPr="00336B18" w:rsidRDefault="00336B18" w:rsidP="00336B18">
            <w:pPr>
              <w:widowControl/>
              <w:spacing w:after="0" w:line="240" w:lineRule="auto"/>
              <w:ind w:right="57"/>
              <w:contextualSpacing/>
              <w:jc w:val="center"/>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TOTAL</w:t>
            </w:r>
          </w:p>
        </w:tc>
        <w:tc>
          <w:tcPr>
            <w:tcW w:w="76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968011"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521,324,063.71</w:t>
            </w:r>
          </w:p>
        </w:tc>
        <w:tc>
          <w:tcPr>
            <w:tcW w:w="59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BBBCA11"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189,869</w:t>
            </w:r>
          </w:p>
        </w:tc>
        <w:tc>
          <w:tcPr>
            <w:tcW w:w="71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43C95D"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87,927,319.95</w:t>
            </w:r>
          </w:p>
        </w:tc>
        <w:tc>
          <w:tcPr>
            <w:tcW w:w="73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990D0CB"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180,843,316.02</w:t>
            </w:r>
          </w:p>
        </w:tc>
        <w:tc>
          <w:tcPr>
            <w:tcW w:w="60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3A6FE0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312,507,633.85</w:t>
            </w:r>
          </w:p>
        </w:tc>
        <w:tc>
          <w:tcPr>
            <w:tcW w:w="84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86CE76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b/>
                <w:bCs/>
                <w:color w:val="000000"/>
                <w:sz w:val="18"/>
                <w:szCs w:val="18"/>
              </w:rPr>
            </w:pPr>
            <w:r w:rsidRPr="00336B18">
              <w:rPr>
                <w:rFonts w:ascii="Arial Narrow" w:eastAsia="Times New Roman" w:hAnsi="Arial Narrow" w:cs="Times New Roman"/>
                <w:b/>
                <w:bCs/>
                <w:color w:val="000000"/>
                <w:sz w:val="18"/>
                <w:szCs w:val="18"/>
              </w:rPr>
              <w:t>1,102,602,333.53</w:t>
            </w:r>
          </w:p>
        </w:tc>
      </w:tr>
      <w:tr w:rsidR="00336B18" w:rsidRPr="00336B18" w14:paraId="7EF5B2E2"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2E2F10"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Central Office</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D0635D"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 xml:space="preserve"> 491,412,544.94 </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0A5A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FBA5B"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7D01D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BD35BA"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C3147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91,412,544.94</w:t>
            </w:r>
          </w:p>
        </w:tc>
      </w:tr>
      <w:tr w:rsidR="00336B18" w:rsidRPr="00336B18" w14:paraId="39944D7F"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DC8023"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NRLMB - NROC</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2C9841"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D9D1C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069</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182CE"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079,085.00</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3E591"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0,095,641.2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A9F28"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99,693,858.32</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86CD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40,868,584.53</w:t>
            </w:r>
          </w:p>
        </w:tc>
      </w:tr>
      <w:tr w:rsidR="00336B18" w:rsidRPr="00336B18" w14:paraId="661843C1"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6DCF71"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NRLMB - VDRC</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BBCE68"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EA5A00"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9,545</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B9343"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275,525.00</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D1BF9"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5,321,300.6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4706DD"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6,350,620.00</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DEF2DF"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5,947,445.60</w:t>
            </w:r>
          </w:p>
        </w:tc>
      </w:tr>
      <w:tr w:rsidR="00336B18" w:rsidRPr="00336B18" w14:paraId="47D09D32"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EC2EC9"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BAF89"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9DE6E"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0,464</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76FCA0"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303,956.44</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657B9"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243,250.0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2026A0"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7,161,842.29</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76C0D5"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6,709,048.73</w:t>
            </w:r>
          </w:p>
        </w:tc>
      </w:tr>
      <w:tr w:rsidR="00336B18" w:rsidRPr="00336B18" w14:paraId="71B9DFBA"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2B5DA2"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B3DADA"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000,000.00</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FD695"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5,783</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37CF7E"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7,907,027.06</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00BE9"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174,477.1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75BC4A"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9,623,584.45</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C54A21"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2,705,088.62</w:t>
            </w:r>
          </w:p>
        </w:tc>
      </w:tr>
      <w:tr w:rsidR="00336B18" w:rsidRPr="00336B18" w14:paraId="5A8556D5"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C8D9A3"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I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51E774"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80,908.30</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9318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822</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5EA1B2"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22,010.42</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E21B3"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839,985.86</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0FA96B"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5,962,362.00</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33C18"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0,505,266.58</w:t>
            </w:r>
          </w:p>
        </w:tc>
      </w:tr>
      <w:tr w:rsidR="00336B18" w:rsidRPr="00336B18" w14:paraId="2EEC7ABA"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8611BB8"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CALABARZON</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142BA"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000,000.00</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19AE17"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439</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387E01"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076,619.00</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69113"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7,250,879.2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388642"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980,373.36</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834B4D"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6,307,871.57</w:t>
            </w:r>
          </w:p>
        </w:tc>
      </w:tr>
      <w:tr w:rsidR="00336B18" w:rsidRPr="00336B18" w14:paraId="01264C4C"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12D0ACB"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MIMAROPA</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03D5E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967,396.58</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1D5AF"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0,482</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DF819B"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9,216,900.00</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7BC16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061,634.0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B802D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879,212.90</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5280D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1,125,143.48</w:t>
            </w:r>
          </w:p>
        </w:tc>
      </w:tr>
      <w:tr w:rsidR="00336B18" w:rsidRPr="00336B18" w14:paraId="6E562488"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49A0F4"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V</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B083F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813,750.00</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3591B"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7,646</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3E5625"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7,314,044.43</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BB484"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439,939.97</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C8F529"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3,458,279.90</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71EB21"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7,026,014.30</w:t>
            </w:r>
          </w:p>
        </w:tc>
      </w:tr>
      <w:tr w:rsidR="00336B18" w:rsidRPr="00336B18" w14:paraId="6019D743"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C4638C"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lastRenderedPageBreak/>
              <w:t>V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BF2A8"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000,000.07</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09208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3,475</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319A82"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4,588,481.66</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01415E"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0,785,452.0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35B2AD"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3,104,605.69</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1476AE"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71,478,539.42</w:t>
            </w:r>
          </w:p>
        </w:tc>
      </w:tr>
      <w:tr w:rsidR="00336B18" w:rsidRPr="00336B18" w14:paraId="55DA610D"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640E50"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V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85FF42"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77,030.00</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9E6BE7"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0,246</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9E7075"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457,010.00</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4D15F1"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7,536,148.38</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4F856F"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7,397,048.23</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BEC6B7"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9,467,236.61</w:t>
            </w:r>
          </w:p>
        </w:tc>
      </w:tr>
      <w:tr w:rsidR="00336B18" w:rsidRPr="00336B18" w14:paraId="7790C14C"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CA1241"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VI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2B1BF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194,543.00</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DD5A41"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700</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DC42EF"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664,224.00</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00A410"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955,680.1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2E07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9,179,402.95</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A093A"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7,993,850.05</w:t>
            </w:r>
          </w:p>
        </w:tc>
      </w:tr>
      <w:tr w:rsidR="00336B18" w:rsidRPr="00336B18" w14:paraId="3ADCD3B0"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54688A"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IX</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3B273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70,000.00</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C1B7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0,757</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727D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878,592.93</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0E529"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1,788,539.44</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C41F3F"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0,277,040.10</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EFAD6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8,514,172.48</w:t>
            </w:r>
          </w:p>
        </w:tc>
      </w:tr>
      <w:tr w:rsidR="00336B18" w:rsidRPr="00336B18" w14:paraId="71A3A130"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B1DD68"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X</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87A9C8"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000,724.42</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89570A"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0,886</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DCFE5D"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333,399.75</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17068F"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8,432,955.37</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636E72"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1,430,778.00</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90E4BB"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8,197,857.55</w:t>
            </w:r>
          </w:p>
        </w:tc>
      </w:tr>
      <w:tr w:rsidR="00336B18" w:rsidRPr="00336B18" w14:paraId="5BAEC665"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6BA4AD"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X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994C9A" w14:textId="4DF4D07B" w:rsidR="00336B18" w:rsidRPr="00336B18" w:rsidRDefault="00950764" w:rsidP="00336B18">
            <w:pPr>
              <w:widowControl/>
              <w:spacing w:after="0" w:line="240" w:lineRule="auto"/>
              <w:ind w:right="57"/>
              <w:contextualSpacing/>
              <w:jc w:val="right"/>
              <w:rPr>
                <w:rFonts w:ascii="Arial Narrow" w:eastAsia="Times New Roman" w:hAnsi="Arial Narrow" w:cs="Times New Roman"/>
                <w:color w:val="000000"/>
                <w:sz w:val="18"/>
                <w:szCs w:val="18"/>
              </w:rPr>
            </w:pPr>
            <w:r>
              <w:rPr>
                <w:rFonts w:ascii="Arial Narrow" w:eastAsia="Times New Roman" w:hAnsi="Arial Narrow" w:cs="Times New Roman"/>
                <w:color w:val="000000"/>
                <w:sz w:val="18"/>
                <w:szCs w:val="18"/>
              </w:rPr>
              <w:t>-</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C7BE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7,808</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AED9E"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063,360.20</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A9AEB"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035,775.0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5FF04"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0,549,652.25</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750789"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8,648,787.45</w:t>
            </w:r>
          </w:p>
        </w:tc>
      </w:tr>
      <w:tr w:rsidR="00336B18" w:rsidRPr="00336B18" w14:paraId="4BDB65A4"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FDF04C"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XII</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F88B1E"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000,513.85</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DF33D"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052</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692FDF"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230,800.00</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5E4724"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9,685,658.04</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C14B5"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4,433,691.49</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133B6C"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9,350,663.38</w:t>
            </w:r>
          </w:p>
        </w:tc>
      </w:tr>
      <w:tr w:rsidR="00336B18" w:rsidRPr="00336B18" w14:paraId="7603CE4F"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D72264"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CARAGA</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4F19B0"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000,740.55</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95A1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8,572</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220670"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313,027.82</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5DC7B0"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519,368.16</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26BFA"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3,469,504.87</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B522C6"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1,302,641.40</w:t>
            </w:r>
          </w:p>
        </w:tc>
      </w:tr>
      <w:tr w:rsidR="00336B18" w:rsidRPr="00336B18" w14:paraId="604D5094"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0E9860"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NCR</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84F1A"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000,559.00</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F6313"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024</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88A672"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865,808.00</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663563"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2,095,431.8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AE5DE"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3,703,274.28</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F13364"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0,665,073.08</w:t>
            </w:r>
          </w:p>
        </w:tc>
      </w:tr>
      <w:tr w:rsidR="00336B18" w:rsidRPr="00336B18" w14:paraId="614AD66E" w14:textId="77777777" w:rsidTr="00336B18">
        <w:trPr>
          <w:trHeight w:val="20"/>
        </w:trPr>
        <w:tc>
          <w:tcPr>
            <w:tcW w:w="74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192206" w14:textId="77777777" w:rsidR="00336B18" w:rsidRPr="00336B18" w:rsidRDefault="00336B18" w:rsidP="00336B18">
            <w:pPr>
              <w:widowControl/>
              <w:spacing w:after="0" w:line="240" w:lineRule="auto"/>
              <w:ind w:right="57"/>
              <w:contextualSpacing/>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CAR</w:t>
            </w:r>
          </w:p>
        </w:tc>
        <w:tc>
          <w:tcPr>
            <w:tcW w:w="76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3AF502"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353.00</w:t>
            </w:r>
          </w:p>
        </w:tc>
        <w:tc>
          <w:tcPr>
            <w:tcW w:w="59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D60360"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4,099</w:t>
            </w:r>
          </w:p>
        </w:tc>
        <w:tc>
          <w:tcPr>
            <w:tcW w:w="71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C55D0"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6,937,448.24</w:t>
            </w:r>
          </w:p>
        </w:tc>
        <w:tc>
          <w:tcPr>
            <w:tcW w:w="73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4E189"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581,199.80</w:t>
            </w:r>
          </w:p>
        </w:tc>
        <w:tc>
          <w:tcPr>
            <w:tcW w:w="6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CCF77F"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16,852,502.72</w:t>
            </w:r>
          </w:p>
        </w:tc>
        <w:tc>
          <w:tcPr>
            <w:tcW w:w="84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F9BDA" w14:textId="77777777" w:rsidR="00336B18" w:rsidRPr="00336B18" w:rsidRDefault="00336B18" w:rsidP="00336B18">
            <w:pPr>
              <w:widowControl/>
              <w:spacing w:after="0" w:line="240" w:lineRule="auto"/>
              <w:ind w:right="57"/>
              <w:contextualSpacing/>
              <w:jc w:val="right"/>
              <w:rPr>
                <w:rFonts w:ascii="Arial Narrow" w:eastAsia="Times New Roman" w:hAnsi="Arial Narrow" w:cs="Times New Roman"/>
                <w:color w:val="000000"/>
                <w:sz w:val="18"/>
                <w:szCs w:val="18"/>
              </w:rPr>
            </w:pPr>
            <w:r w:rsidRPr="00336B18">
              <w:rPr>
                <w:rFonts w:ascii="Arial Narrow" w:eastAsia="Times New Roman" w:hAnsi="Arial Narrow" w:cs="Times New Roman"/>
                <w:color w:val="000000"/>
                <w:sz w:val="18"/>
                <w:szCs w:val="18"/>
              </w:rPr>
              <w:t>24,376,503.76</w:t>
            </w:r>
          </w:p>
        </w:tc>
      </w:tr>
    </w:tbl>
    <w:p w14:paraId="3A58A2DA" w14:textId="2D6BDBF0"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E1088F">
        <w:rPr>
          <w:rFonts w:ascii="Arial" w:eastAsia="Arial" w:hAnsi="Arial" w:cs="Arial"/>
          <w:i/>
          <w:sz w:val="16"/>
          <w:szCs w:val="16"/>
        </w:rPr>
        <w:t>3</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50764">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bookmarkStart w:id="1" w:name="_GoBack"/>
      <w:bookmarkEnd w:id="1"/>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A3B6E8E" w:rsidR="000C011D" w:rsidRPr="00D42B1F" w:rsidRDefault="00961259"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1088F">
              <w:rPr>
                <w:rFonts w:ascii="Arial" w:eastAsia="Arial" w:hAnsi="Arial" w:cs="Arial"/>
                <w:sz w:val="20"/>
                <w:szCs w:val="20"/>
              </w:rPr>
              <w:t>3</w:t>
            </w:r>
            <w:r>
              <w:rPr>
                <w:rFonts w:ascii="Arial" w:eastAsia="Arial" w:hAnsi="Arial" w:cs="Arial"/>
                <w:sz w:val="20"/>
                <w:szCs w:val="20"/>
              </w:rPr>
              <w:t xml:space="preserve"> Febr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30881672" w:rsidR="000C011D" w:rsidRPr="00D42B1F" w:rsidRDefault="00961259"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1088F">
              <w:rPr>
                <w:rFonts w:ascii="Arial" w:eastAsia="Arial" w:hAnsi="Arial" w:cs="Arial"/>
                <w:sz w:val="20"/>
                <w:szCs w:val="20"/>
              </w:rPr>
              <w:t>3</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87ECFF2" w:rsidR="000C011D" w:rsidRPr="008E20D4" w:rsidRDefault="005457AD"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9743F6" w:rsidRPr="008E20D4">
              <w:rPr>
                <w:rFonts w:ascii="Arial" w:eastAsia="Arial" w:hAnsi="Arial" w:cs="Arial"/>
                <w:sz w:val="20"/>
                <w:szCs w:val="20"/>
              </w:rPr>
              <w:t>2</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20D4" w:rsidRPr="008E20D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20D4" w:rsidRPr="008E20D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20D4" w:rsidRPr="008E20D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20D4" w:rsidRPr="008E20D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20D4" w:rsidRPr="008E20D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20D4" w:rsidRPr="008E20D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20D4" w:rsidRPr="008E20D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20D4" w:rsidRPr="008E20D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20D4" w:rsidRPr="008E20D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20D4" w:rsidRPr="008E20D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20D4" w:rsidRPr="008E20D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20D4" w:rsidRPr="008E20D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20D4" w:rsidRPr="008E20D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20D4" w:rsidRPr="008E20D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20D4" w:rsidRPr="008E20D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8E20D4" w:rsidRDefault="000C011D" w:rsidP="006162E5">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55D42712"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3137653C" w:rsidR="000C011D" w:rsidRPr="00F91F84" w:rsidRDefault="00961259"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91F84">
              <w:rPr>
                <w:rFonts w:ascii="Arial" w:eastAsia="Arial" w:hAnsi="Arial" w:cs="Arial"/>
                <w:sz w:val="20"/>
                <w:szCs w:val="20"/>
              </w:rPr>
              <w:t>0</w:t>
            </w:r>
            <w:r w:rsidR="00182376" w:rsidRPr="00F91F84">
              <w:rPr>
                <w:rFonts w:ascii="Arial" w:eastAsia="Arial" w:hAnsi="Arial" w:cs="Arial"/>
                <w:sz w:val="20"/>
                <w:szCs w:val="20"/>
              </w:rPr>
              <w:t>2</w:t>
            </w:r>
            <w:r w:rsidRPr="00F91F8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242CBA" w14:textId="4BBEA14A" w:rsidR="001B1B3A" w:rsidRPr="00F91F84" w:rsidRDefault="00182376" w:rsidP="001B1B3A">
            <w:pPr>
              <w:pStyle w:val="ListParagraph"/>
              <w:numPr>
                <w:ilvl w:val="0"/>
                <w:numId w:val="6"/>
              </w:numPr>
              <w:rPr>
                <w:rFonts w:ascii="Arial" w:eastAsia="Arial" w:hAnsi="Arial" w:cs="Arial"/>
                <w:sz w:val="20"/>
                <w:szCs w:val="19"/>
              </w:rPr>
            </w:pPr>
            <w:r w:rsidRPr="00F91F84">
              <w:rPr>
                <w:rFonts w:ascii="Arial" w:eastAsia="Arial" w:hAnsi="Arial" w:cs="Arial"/>
                <w:sz w:val="20"/>
                <w:szCs w:val="19"/>
              </w:rPr>
              <w:t>14</w:t>
            </w:r>
            <w:r w:rsidR="001B1B3A" w:rsidRPr="00F91F84">
              <w:rPr>
                <w:rFonts w:ascii="Arial" w:eastAsia="Arial" w:hAnsi="Arial" w:cs="Arial"/>
                <w:sz w:val="20"/>
                <w:szCs w:val="19"/>
              </w:rPr>
              <w:t xml:space="preserve"> DSWD staff </w:t>
            </w:r>
            <w:r w:rsidR="009A560D" w:rsidRPr="00F91F84">
              <w:rPr>
                <w:rFonts w:ascii="Arial" w:eastAsia="Arial" w:hAnsi="Arial" w:cs="Arial"/>
                <w:sz w:val="20"/>
                <w:szCs w:val="19"/>
              </w:rPr>
              <w:t>were deployed in the newly opened productions hubs.</w:t>
            </w:r>
          </w:p>
          <w:p w14:paraId="75267E43" w14:textId="77777777" w:rsidR="00182376" w:rsidRPr="00F91F84" w:rsidRDefault="00182376" w:rsidP="00182376">
            <w:pPr>
              <w:pStyle w:val="ListParagraph"/>
              <w:numPr>
                <w:ilvl w:val="0"/>
                <w:numId w:val="6"/>
              </w:numPr>
              <w:rPr>
                <w:rFonts w:ascii="Arial" w:eastAsia="Arial" w:hAnsi="Arial" w:cs="Arial"/>
                <w:sz w:val="20"/>
                <w:szCs w:val="19"/>
              </w:rPr>
            </w:pPr>
            <w:r w:rsidRPr="00F91F84">
              <w:rPr>
                <w:rFonts w:ascii="Arial" w:eastAsia="Arial" w:hAnsi="Arial" w:cs="Arial"/>
                <w:sz w:val="20"/>
                <w:szCs w:val="19"/>
              </w:rPr>
              <w:t>Escorted 1,600 boxes of FFPs and 50 boxes of hygiene kits bound to Bontoc, Mt. Province.</w:t>
            </w:r>
          </w:p>
          <w:p w14:paraId="1BF286CD" w14:textId="6F28392E" w:rsidR="001B1B3A" w:rsidRPr="00F91F84" w:rsidRDefault="001B1B3A" w:rsidP="00182376">
            <w:pPr>
              <w:pStyle w:val="ListParagraph"/>
              <w:numPr>
                <w:ilvl w:val="0"/>
                <w:numId w:val="6"/>
              </w:numPr>
              <w:rPr>
                <w:rFonts w:ascii="Arial" w:eastAsia="Arial" w:hAnsi="Arial" w:cs="Arial"/>
                <w:sz w:val="20"/>
                <w:szCs w:val="19"/>
              </w:rPr>
            </w:pPr>
            <w:r w:rsidRPr="00F91F84">
              <w:rPr>
                <w:rFonts w:ascii="Arial" w:eastAsia="Arial" w:hAnsi="Arial" w:cs="Arial"/>
                <w:sz w:val="20"/>
                <w:szCs w:val="19"/>
              </w:rPr>
              <w:t xml:space="preserve">A total of </w:t>
            </w:r>
            <w:r w:rsidR="00182376" w:rsidRPr="00F91F84">
              <w:rPr>
                <w:rFonts w:ascii="Arial" w:eastAsia="Arial" w:hAnsi="Arial" w:cs="Arial"/>
                <w:sz w:val="20"/>
                <w:szCs w:val="19"/>
              </w:rPr>
              <w:t xml:space="preserve">₱1,386,278.00 </w:t>
            </w:r>
            <w:r w:rsidRPr="00F91F84">
              <w:rPr>
                <w:rFonts w:ascii="Arial" w:eastAsia="Arial" w:hAnsi="Arial" w:cs="Arial"/>
                <w:sz w:val="20"/>
                <w:szCs w:val="19"/>
              </w:rPr>
              <w:t>worth of relief assistance was provided to the Locally Stranded Individuals (LSIs) in CAR.</w:t>
            </w:r>
          </w:p>
          <w:p w14:paraId="422A2689" w14:textId="77777777" w:rsidR="001B1B3A" w:rsidRPr="00F91F84" w:rsidRDefault="001B1B3A" w:rsidP="001B1B3A">
            <w:pPr>
              <w:pStyle w:val="ListParagraph"/>
              <w:numPr>
                <w:ilvl w:val="0"/>
                <w:numId w:val="6"/>
              </w:numPr>
              <w:rPr>
                <w:rFonts w:ascii="Arial" w:eastAsia="Arial" w:hAnsi="Arial" w:cs="Arial"/>
                <w:sz w:val="20"/>
                <w:szCs w:val="19"/>
              </w:rPr>
            </w:pPr>
            <w:r w:rsidRPr="00F91F84">
              <w:rPr>
                <w:rFonts w:ascii="Arial" w:eastAsia="Arial" w:hAnsi="Arial" w:cs="Arial"/>
                <w:sz w:val="20"/>
                <w:szCs w:val="19"/>
              </w:rPr>
              <w:t>Continuous preparation for the Bayanihan to Recover as One Act.</w:t>
            </w:r>
          </w:p>
          <w:p w14:paraId="66153B38" w14:textId="77777777" w:rsidR="001B1B3A" w:rsidRPr="00F91F84" w:rsidRDefault="001B1B3A" w:rsidP="001B1B3A">
            <w:pPr>
              <w:pStyle w:val="ListParagraph"/>
              <w:numPr>
                <w:ilvl w:val="0"/>
                <w:numId w:val="6"/>
              </w:numPr>
              <w:spacing w:after="0" w:line="240" w:lineRule="auto"/>
              <w:jc w:val="both"/>
              <w:rPr>
                <w:rFonts w:ascii="Arial" w:eastAsia="Arial" w:hAnsi="Arial" w:cs="Arial"/>
                <w:sz w:val="20"/>
                <w:szCs w:val="19"/>
              </w:rPr>
            </w:pPr>
            <w:r w:rsidRPr="00F91F84">
              <w:rPr>
                <w:rFonts w:ascii="Arial" w:eastAsia="Arial" w:hAnsi="Arial" w:cs="Arial"/>
                <w:sz w:val="20"/>
                <w:szCs w:val="19"/>
              </w:rPr>
              <w:t>DSWD-FOCAR is continuously processing the documents and release of assistance for LSIs and Returning Overseas Filipinos (ROFs).</w:t>
            </w:r>
          </w:p>
          <w:p w14:paraId="578DD14C" w14:textId="77777777" w:rsidR="001B1B3A" w:rsidRPr="00F91F84" w:rsidRDefault="001B1B3A" w:rsidP="001B1B3A">
            <w:pPr>
              <w:pStyle w:val="ListParagraph"/>
              <w:numPr>
                <w:ilvl w:val="0"/>
                <w:numId w:val="6"/>
              </w:numPr>
              <w:spacing w:after="0" w:line="240" w:lineRule="auto"/>
              <w:jc w:val="both"/>
              <w:rPr>
                <w:rFonts w:ascii="Arial" w:eastAsia="Arial" w:hAnsi="Arial" w:cs="Arial"/>
                <w:sz w:val="20"/>
                <w:szCs w:val="19"/>
              </w:rPr>
            </w:pPr>
            <w:r w:rsidRPr="00F91F84">
              <w:rPr>
                <w:rFonts w:ascii="Arial" w:eastAsia="Arial" w:hAnsi="Arial" w:cs="Arial"/>
                <w:sz w:val="20"/>
                <w:szCs w:val="19"/>
              </w:rPr>
              <w:t>DSWD-FO CAR is in close coordination with DRMB and NRLMB for disaster operation concerns such as technical assistance, guidance, and facilitation of logistical needs.</w:t>
            </w:r>
          </w:p>
          <w:p w14:paraId="76A33768" w14:textId="77777777" w:rsidR="001B1B3A" w:rsidRPr="00F91F84" w:rsidRDefault="001B1B3A" w:rsidP="001B1B3A">
            <w:pPr>
              <w:spacing w:after="0" w:line="240" w:lineRule="auto"/>
              <w:contextualSpacing/>
              <w:rPr>
                <w:rFonts w:ascii="Arial" w:eastAsia="Arial" w:hAnsi="Arial" w:cs="Arial"/>
                <w:sz w:val="20"/>
                <w:szCs w:val="19"/>
              </w:rPr>
            </w:pPr>
          </w:p>
          <w:p w14:paraId="6E919913" w14:textId="77777777" w:rsidR="001B1B3A" w:rsidRPr="00F91F84" w:rsidRDefault="001B1B3A" w:rsidP="001B1B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F91F84" w:rsidRPr="00F91F84" w14:paraId="716EA660" w14:textId="77777777" w:rsidTr="00915BA8">
              <w:tc>
                <w:tcPr>
                  <w:tcW w:w="1370" w:type="pct"/>
                  <w:shd w:val="clear" w:color="auto" w:fill="D9D9D9" w:themeFill="background1" w:themeFillShade="D9"/>
                  <w:vAlign w:val="center"/>
                </w:tcPr>
                <w:p w14:paraId="62AA5753" w14:textId="77777777" w:rsidR="001B1B3A" w:rsidRPr="00F91F84" w:rsidRDefault="001B1B3A" w:rsidP="001B1B3A">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BENEFICIARY</w:t>
                  </w:r>
                </w:p>
              </w:tc>
              <w:tc>
                <w:tcPr>
                  <w:tcW w:w="1920" w:type="pct"/>
                  <w:shd w:val="clear" w:color="auto" w:fill="D9D9D9" w:themeFill="background1" w:themeFillShade="D9"/>
                  <w:vAlign w:val="center"/>
                </w:tcPr>
                <w:p w14:paraId="3BE4FADF" w14:textId="77777777" w:rsidR="001B1B3A" w:rsidRPr="00F91F84" w:rsidRDefault="001B1B3A" w:rsidP="001B1B3A">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NO. OF BENEFICIARIES</w:t>
                  </w:r>
                </w:p>
              </w:tc>
              <w:tc>
                <w:tcPr>
                  <w:tcW w:w="1710" w:type="pct"/>
                  <w:shd w:val="clear" w:color="auto" w:fill="D9D9D9" w:themeFill="background1" w:themeFillShade="D9"/>
                  <w:vAlign w:val="center"/>
                </w:tcPr>
                <w:p w14:paraId="5A79102E" w14:textId="77777777" w:rsidR="001B1B3A" w:rsidRPr="00F91F84" w:rsidRDefault="001B1B3A" w:rsidP="001B1B3A">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TOTA AMOUNT PAID (PhP)</w:t>
                  </w:r>
                </w:p>
              </w:tc>
            </w:tr>
            <w:tr w:rsidR="00F91F84" w:rsidRPr="00F91F84" w14:paraId="1C8B1BD0" w14:textId="77777777" w:rsidTr="00915BA8">
              <w:tc>
                <w:tcPr>
                  <w:tcW w:w="5000" w:type="pct"/>
                  <w:gridSpan w:val="3"/>
                  <w:shd w:val="clear" w:color="auto" w:fill="EAF1DD" w:themeFill="accent3" w:themeFillTint="33"/>
                  <w:vAlign w:val="center"/>
                </w:tcPr>
                <w:p w14:paraId="3CF19FC5" w14:textId="77777777" w:rsidR="001B1B3A" w:rsidRPr="00F91F84" w:rsidRDefault="001B1B3A" w:rsidP="001B1B3A">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FIRST TRANCHE</w:t>
                  </w:r>
                </w:p>
              </w:tc>
            </w:tr>
            <w:tr w:rsidR="00F91F84" w:rsidRPr="00F91F84" w14:paraId="62793521" w14:textId="77777777" w:rsidTr="00915BA8">
              <w:tc>
                <w:tcPr>
                  <w:tcW w:w="1370" w:type="pct"/>
                </w:tcPr>
                <w:p w14:paraId="1FB6CCD6" w14:textId="77777777" w:rsidR="001B1B3A" w:rsidRPr="00F91F84" w:rsidRDefault="001B1B3A" w:rsidP="001B1B3A">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920" w:type="pct"/>
                </w:tcPr>
                <w:p w14:paraId="42DCF227" w14:textId="77777777" w:rsidR="001B1B3A" w:rsidRPr="00F91F84" w:rsidRDefault="001B1B3A" w:rsidP="001B1B3A">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38,051</w:t>
                  </w:r>
                </w:p>
              </w:tc>
              <w:tc>
                <w:tcPr>
                  <w:tcW w:w="1710" w:type="pct"/>
                </w:tcPr>
                <w:p w14:paraId="314295CA" w14:textId="77777777" w:rsidR="001B1B3A" w:rsidRPr="00F91F84" w:rsidRDefault="001B1B3A" w:rsidP="001B1B3A">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304,572,500.00</w:t>
                  </w:r>
                </w:p>
              </w:tc>
            </w:tr>
            <w:tr w:rsidR="00F91F84" w:rsidRPr="00F91F84" w14:paraId="74CC299E" w14:textId="77777777" w:rsidTr="00915BA8">
              <w:tc>
                <w:tcPr>
                  <w:tcW w:w="1370" w:type="pct"/>
                </w:tcPr>
                <w:p w14:paraId="5EF82F84" w14:textId="77777777" w:rsidR="001B1B3A" w:rsidRPr="00F91F84" w:rsidRDefault="001B1B3A" w:rsidP="001B1B3A">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920" w:type="pct"/>
                </w:tcPr>
                <w:p w14:paraId="7243D6CF" w14:textId="77777777" w:rsidR="001B1B3A" w:rsidRPr="00F91F84" w:rsidRDefault="001B1B3A" w:rsidP="001B1B3A">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60,125</w:t>
                  </w:r>
                </w:p>
              </w:tc>
              <w:tc>
                <w:tcPr>
                  <w:tcW w:w="1710" w:type="pct"/>
                </w:tcPr>
                <w:p w14:paraId="2F94A6B5" w14:textId="77777777" w:rsidR="001B1B3A" w:rsidRPr="00F91F84" w:rsidRDefault="001B1B3A" w:rsidP="001B1B3A">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249,518,750.00</w:t>
                  </w:r>
                </w:p>
              </w:tc>
            </w:tr>
            <w:tr w:rsidR="00F91F84" w:rsidRPr="00F91F84" w14:paraId="6F768719" w14:textId="77777777" w:rsidTr="00915BA8">
              <w:tc>
                <w:tcPr>
                  <w:tcW w:w="5000" w:type="pct"/>
                  <w:gridSpan w:val="3"/>
                  <w:shd w:val="clear" w:color="auto" w:fill="EAF1DD" w:themeFill="accent3" w:themeFillTint="33"/>
                  <w:vAlign w:val="center"/>
                </w:tcPr>
                <w:p w14:paraId="5765979F" w14:textId="77777777" w:rsidR="001B1B3A" w:rsidRPr="00F91F84" w:rsidRDefault="001B1B3A" w:rsidP="001B1B3A">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SECOND TRANCHE</w:t>
                  </w:r>
                </w:p>
              </w:tc>
            </w:tr>
            <w:tr w:rsidR="00F91F84" w:rsidRPr="00F91F84" w14:paraId="794BCAD3" w14:textId="77777777" w:rsidTr="00915BA8">
              <w:tc>
                <w:tcPr>
                  <w:tcW w:w="1370" w:type="pct"/>
                </w:tcPr>
                <w:p w14:paraId="3129D034" w14:textId="77777777" w:rsidR="001B1B3A" w:rsidRPr="00F91F84" w:rsidRDefault="001B1B3A" w:rsidP="001B1B3A">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920" w:type="pct"/>
                </w:tcPr>
                <w:p w14:paraId="2C253A20" w14:textId="77777777" w:rsidR="001B1B3A" w:rsidRPr="00F91F84" w:rsidRDefault="001B1B3A" w:rsidP="001B1B3A">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96,944</w:t>
                  </w:r>
                </w:p>
              </w:tc>
              <w:tc>
                <w:tcPr>
                  <w:tcW w:w="1710" w:type="pct"/>
                </w:tcPr>
                <w:p w14:paraId="2B33B24C" w14:textId="77777777" w:rsidR="001B1B3A" w:rsidRPr="00F91F84" w:rsidRDefault="001B1B3A" w:rsidP="001B1B3A">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533,192,000.00</w:t>
                  </w:r>
                </w:p>
              </w:tc>
            </w:tr>
            <w:tr w:rsidR="00F91F84" w:rsidRPr="00F91F84" w14:paraId="3D4D0993" w14:textId="77777777" w:rsidTr="00915BA8">
              <w:tc>
                <w:tcPr>
                  <w:tcW w:w="1370" w:type="pct"/>
                </w:tcPr>
                <w:p w14:paraId="6BB0E9D9" w14:textId="77777777" w:rsidR="001B1B3A" w:rsidRPr="00F91F84" w:rsidRDefault="001B1B3A" w:rsidP="001B1B3A">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920" w:type="pct"/>
                </w:tcPr>
                <w:p w14:paraId="7D082AEE" w14:textId="77777777" w:rsidR="001B1B3A" w:rsidRPr="00F91F84" w:rsidRDefault="001B1B3A" w:rsidP="001B1B3A">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597</w:t>
                  </w:r>
                </w:p>
              </w:tc>
              <w:tc>
                <w:tcPr>
                  <w:tcW w:w="1710" w:type="pct"/>
                </w:tcPr>
                <w:p w14:paraId="3D63EB77" w14:textId="77777777" w:rsidR="001B1B3A" w:rsidRPr="00F91F84" w:rsidRDefault="001B1B3A" w:rsidP="001B1B3A">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56,427,550.00</w:t>
                  </w:r>
                </w:p>
              </w:tc>
            </w:tr>
          </w:tbl>
          <w:p w14:paraId="58EB7C46" w14:textId="4F7521F8" w:rsidR="000C011D" w:rsidRPr="00F91F84" w:rsidRDefault="001B1B3A" w:rsidP="006162E5">
            <w:pPr>
              <w:pStyle w:val="ListParagraph"/>
              <w:numPr>
                <w:ilvl w:val="0"/>
                <w:numId w:val="6"/>
              </w:numPr>
              <w:spacing w:after="0" w:line="240" w:lineRule="auto"/>
              <w:jc w:val="both"/>
              <w:rPr>
                <w:rFonts w:ascii="Arial" w:eastAsia="Arial" w:hAnsi="Arial" w:cs="Arial"/>
                <w:sz w:val="20"/>
                <w:szCs w:val="19"/>
              </w:rPr>
            </w:pPr>
            <w:r w:rsidRPr="00F91F84">
              <w:rPr>
                <w:rFonts w:ascii="Arial" w:eastAsia="Arial" w:hAnsi="Arial" w:cs="Arial"/>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5FF870C9" w:rsidR="00F67DF8" w:rsidRPr="00F91F84" w:rsidRDefault="004F1818" w:rsidP="009806F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F91F84">
              <w:rPr>
                <w:rFonts w:ascii="Arial" w:eastAsia="Arial" w:hAnsi="Arial" w:cs="Arial"/>
                <w:sz w:val="20"/>
                <w:szCs w:val="20"/>
              </w:rPr>
              <w:t>0</w:t>
            </w:r>
            <w:r w:rsidR="00E1088F" w:rsidRPr="00F91F84">
              <w:rPr>
                <w:rFonts w:ascii="Arial" w:eastAsia="Arial" w:hAnsi="Arial" w:cs="Arial"/>
                <w:sz w:val="20"/>
                <w:szCs w:val="20"/>
              </w:rPr>
              <w:t>2</w:t>
            </w:r>
            <w:r w:rsidRPr="00F91F8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F91F84" w:rsidRDefault="00F67DF8" w:rsidP="00F67DF8">
            <w:pPr>
              <w:pStyle w:val="ListParagraph"/>
              <w:numPr>
                <w:ilvl w:val="0"/>
                <w:numId w:val="7"/>
              </w:numPr>
              <w:spacing w:after="0" w:line="240" w:lineRule="auto"/>
              <w:jc w:val="both"/>
              <w:rPr>
                <w:rFonts w:ascii="Arial" w:eastAsia="Arial" w:hAnsi="Arial" w:cs="Arial"/>
                <w:sz w:val="20"/>
                <w:szCs w:val="19"/>
              </w:rPr>
            </w:pPr>
            <w:r w:rsidRPr="00F91F84">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9A60B88" w:rsidR="00F67DF8" w:rsidRPr="00F91F84" w:rsidRDefault="007B3064" w:rsidP="00F67DF8">
            <w:pPr>
              <w:pStyle w:val="ListParagraph"/>
              <w:numPr>
                <w:ilvl w:val="0"/>
                <w:numId w:val="7"/>
              </w:numPr>
              <w:spacing w:after="0" w:line="240" w:lineRule="auto"/>
              <w:jc w:val="both"/>
              <w:rPr>
                <w:rFonts w:ascii="Arial" w:eastAsia="Arial" w:hAnsi="Arial" w:cs="Arial"/>
                <w:sz w:val="20"/>
                <w:szCs w:val="19"/>
              </w:rPr>
            </w:pPr>
            <w:r w:rsidRPr="00F91F84">
              <w:rPr>
                <w:rFonts w:ascii="Arial" w:eastAsia="Arial" w:hAnsi="Arial" w:cs="Arial"/>
                <w:sz w:val="20"/>
                <w:szCs w:val="19"/>
              </w:rPr>
              <w:t xml:space="preserve">A total of </w:t>
            </w:r>
            <w:r w:rsidR="00084387" w:rsidRPr="00F91F84">
              <w:rPr>
                <w:rFonts w:ascii="Arial" w:eastAsia="Arial" w:hAnsi="Arial" w:cs="Arial"/>
                <w:sz w:val="20"/>
                <w:szCs w:val="19"/>
              </w:rPr>
              <w:t>8</w:t>
            </w:r>
            <w:r w:rsidR="00E951AB" w:rsidRPr="00F91F84">
              <w:rPr>
                <w:rFonts w:ascii="Arial" w:eastAsia="Arial" w:hAnsi="Arial" w:cs="Arial"/>
                <w:sz w:val="20"/>
                <w:szCs w:val="19"/>
              </w:rPr>
              <w:t>2</w:t>
            </w:r>
            <w:r w:rsidR="00F67DF8" w:rsidRPr="00F91F84">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F91F84" w:rsidRDefault="00F67DF8" w:rsidP="00F67DF8">
            <w:pPr>
              <w:spacing w:after="0" w:line="240" w:lineRule="auto"/>
              <w:jc w:val="both"/>
              <w:rPr>
                <w:rFonts w:ascii="Arial" w:eastAsia="Arial" w:hAnsi="Arial" w:cs="Arial"/>
                <w:sz w:val="20"/>
                <w:szCs w:val="19"/>
              </w:rPr>
            </w:pPr>
          </w:p>
          <w:p w14:paraId="01EEFFE6" w14:textId="77777777" w:rsidR="00F67DF8" w:rsidRPr="00F91F84" w:rsidRDefault="00F67DF8" w:rsidP="00F67DF8">
            <w:pP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p w14:paraId="30C9F99F" w14:textId="050B71FE" w:rsidR="00F67DF8" w:rsidRPr="00F91F84" w:rsidRDefault="00F67DF8" w:rsidP="009806FE">
            <w:pPr>
              <w:pStyle w:val="ListParagraph"/>
              <w:numPr>
                <w:ilvl w:val="0"/>
                <w:numId w:val="7"/>
              </w:numPr>
              <w:spacing w:after="0" w:line="240" w:lineRule="auto"/>
              <w:jc w:val="both"/>
              <w:rPr>
                <w:rFonts w:ascii="Arial" w:eastAsia="Arial" w:hAnsi="Arial" w:cs="Arial"/>
                <w:sz w:val="20"/>
                <w:szCs w:val="19"/>
              </w:rPr>
            </w:pPr>
            <w:r w:rsidRPr="00F91F84">
              <w:rPr>
                <w:rFonts w:ascii="Arial" w:eastAsia="Arial" w:hAnsi="Arial" w:cs="Arial"/>
                <w:sz w:val="20"/>
                <w:szCs w:val="19"/>
              </w:rPr>
              <w:t xml:space="preserve">A total of </w:t>
            </w:r>
            <w:r w:rsidRPr="00F91F84">
              <w:rPr>
                <w:rFonts w:ascii="Arial" w:eastAsia="Arial" w:hAnsi="Arial" w:cs="Arial"/>
                <w:b/>
                <w:sz w:val="20"/>
                <w:szCs w:val="19"/>
              </w:rPr>
              <w:t>₱</w:t>
            </w:r>
            <w:r w:rsidR="00E951AB" w:rsidRPr="00F91F84">
              <w:rPr>
                <w:rFonts w:ascii="Arial" w:eastAsia="Arial" w:hAnsi="Arial" w:cs="Arial"/>
                <w:b/>
                <w:sz w:val="20"/>
                <w:szCs w:val="19"/>
                <w:lang w:val="en-US"/>
              </w:rPr>
              <w:t xml:space="preserve">4,269,463,000.00 </w:t>
            </w:r>
            <w:r w:rsidRPr="00F91F84">
              <w:rPr>
                <w:rFonts w:ascii="Arial" w:eastAsia="Arial" w:hAnsi="Arial" w:cs="Arial"/>
                <w:sz w:val="20"/>
                <w:szCs w:val="19"/>
              </w:rPr>
              <w:t xml:space="preserve">was paid to </w:t>
            </w:r>
            <w:r w:rsidR="009806FE" w:rsidRPr="00F91F84">
              <w:rPr>
                <w:rFonts w:ascii="Arial" w:eastAsia="Arial" w:hAnsi="Arial" w:cs="Arial"/>
                <w:b/>
                <w:bCs/>
                <w:sz w:val="20"/>
                <w:szCs w:val="19"/>
                <w:lang w:val="en-US"/>
              </w:rPr>
              <w:t>776,</w:t>
            </w:r>
            <w:r w:rsidR="00E951AB" w:rsidRPr="00F91F84">
              <w:rPr>
                <w:rFonts w:ascii="Arial" w:eastAsia="Arial" w:hAnsi="Arial" w:cs="Arial"/>
                <w:b/>
                <w:bCs/>
                <w:sz w:val="20"/>
                <w:szCs w:val="19"/>
                <w:lang w:val="en-US"/>
              </w:rPr>
              <w:t>266</w:t>
            </w:r>
            <w:r w:rsidR="009806FE" w:rsidRPr="00F91F84">
              <w:rPr>
                <w:rFonts w:ascii="Arial" w:eastAsia="Arial" w:hAnsi="Arial" w:cs="Arial"/>
                <w:b/>
                <w:bCs/>
                <w:sz w:val="20"/>
                <w:szCs w:val="19"/>
                <w:lang w:val="en-US"/>
              </w:rPr>
              <w:t xml:space="preserve"> </w:t>
            </w:r>
            <w:r w:rsidRPr="00F91F84">
              <w:rPr>
                <w:rFonts w:ascii="Arial" w:eastAsia="Arial" w:hAnsi="Arial" w:cs="Arial"/>
                <w:b/>
                <w:bCs/>
                <w:sz w:val="20"/>
                <w:szCs w:val="19"/>
                <w:lang w:val="en-US"/>
              </w:rPr>
              <w:t>beneficiaries</w:t>
            </w:r>
            <w:r w:rsidRPr="00F91F84">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F91F84" w:rsidRDefault="00F67DF8" w:rsidP="00F67DF8">
            <w:pPr>
              <w:pStyle w:val="ListParagraph"/>
              <w:numPr>
                <w:ilvl w:val="0"/>
                <w:numId w:val="7"/>
              </w:numPr>
              <w:spacing w:after="0" w:line="240" w:lineRule="auto"/>
              <w:jc w:val="both"/>
              <w:rPr>
                <w:rFonts w:ascii="Arial" w:eastAsia="Arial" w:hAnsi="Arial" w:cs="Arial"/>
                <w:sz w:val="20"/>
                <w:szCs w:val="19"/>
              </w:rPr>
            </w:pPr>
            <w:r w:rsidRPr="00F91F84">
              <w:rPr>
                <w:rFonts w:ascii="Arial" w:eastAsia="Arial" w:hAnsi="Arial" w:cs="Arial"/>
                <w:sz w:val="20"/>
                <w:szCs w:val="19"/>
              </w:rPr>
              <w:t xml:space="preserve">A total amount of </w:t>
            </w:r>
            <w:r w:rsidRPr="00F91F84">
              <w:rPr>
                <w:rFonts w:ascii="Arial" w:eastAsia="Arial" w:hAnsi="Arial" w:cs="Arial"/>
                <w:b/>
                <w:bCs/>
                <w:sz w:val="20"/>
                <w:szCs w:val="19"/>
              </w:rPr>
              <w:t>₱513,724,350.00</w:t>
            </w:r>
            <w:r w:rsidRPr="00F91F84">
              <w:rPr>
                <w:rFonts w:ascii="Arial" w:eastAsia="Arial" w:hAnsi="Arial" w:cs="Arial"/>
                <w:sz w:val="20"/>
                <w:szCs w:val="19"/>
              </w:rPr>
              <w:t xml:space="preserve"> were paid through direct payout and cash cards to </w:t>
            </w:r>
            <w:r w:rsidRPr="00F91F84">
              <w:rPr>
                <w:rFonts w:ascii="Arial" w:eastAsia="Arial" w:hAnsi="Arial" w:cs="Arial"/>
                <w:b/>
                <w:bCs/>
                <w:sz w:val="20"/>
                <w:szCs w:val="19"/>
              </w:rPr>
              <w:t>123,789</w:t>
            </w:r>
            <w:r w:rsidRPr="00F91F84">
              <w:rPr>
                <w:rFonts w:ascii="Arial" w:eastAsia="Arial" w:hAnsi="Arial" w:cs="Arial"/>
                <w:sz w:val="20"/>
                <w:szCs w:val="19"/>
              </w:rPr>
              <w:t xml:space="preserve"> </w:t>
            </w:r>
            <w:r w:rsidRPr="00F91F84">
              <w:rPr>
                <w:rFonts w:ascii="Arial" w:eastAsia="Arial" w:hAnsi="Arial" w:cs="Arial"/>
                <w:b/>
                <w:sz w:val="20"/>
                <w:szCs w:val="19"/>
              </w:rPr>
              <w:t>4Ps beneficiaries</w:t>
            </w:r>
            <w:r w:rsidRPr="00F91F84">
              <w:rPr>
                <w:rFonts w:ascii="Arial" w:eastAsia="Arial" w:hAnsi="Arial" w:cs="Arial"/>
                <w:sz w:val="20"/>
                <w:szCs w:val="19"/>
              </w:rPr>
              <w:t xml:space="preserve"> while a total amount of </w:t>
            </w:r>
            <w:r w:rsidRPr="00F91F84">
              <w:rPr>
                <w:rFonts w:ascii="Arial" w:eastAsia="Arial" w:hAnsi="Arial" w:cs="Arial"/>
                <w:b/>
                <w:sz w:val="20"/>
                <w:szCs w:val="19"/>
              </w:rPr>
              <w:t>₱</w:t>
            </w:r>
            <w:r w:rsidRPr="00F91F84">
              <w:rPr>
                <w:rFonts w:ascii="Arial" w:eastAsia="Arial" w:hAnsi="Arial" w:cs="Arial"/>
                <w:b/>
                <w:sz w:val="20"/>
                <w:szCs w:val="19"/>
                <w:lang w:val="en-US"/>
              </w:rPr>
              <w:t xml:space="preserve">2,259,829,000.00 </w:t>
            </w:r>
            <w:r w:rsidRPr="00F91F84">
              <w:rPr>
                <w:rFonts w:ascii="Arial" w:eastAsia="Arial" w:hAnsi="Arial" w:cs="Arial"/>
                <w:sz w:val="20"/>
                <w:szCs w:val="19"/>
              </w:rPr>
              <w:t xml:space="preserve">were paid through financial service providers (FSPs) to </w:t>
            </w:r>
            <w:r w:rsidRPr="00F91F84">
              <w:rPr>
                <w:rFonts w:ascii="Arial" w:eastAsia="Arial" w:hAnsi="Arial" w:cs="Arial"/>
                <w:b/>
                <w:sz w:val="20"/>
                <w:szCs w:val="19"/>
                <w:lang w:val="en-US"/>
              </w:rPr>
              <w:t xml:space="preserve">410,878 </w:t>
            </w:r>
            <w:r w:rsidRPr="00F91F84">
              <w:rPr>
                <w:rFonts w:ascii="Arial" w:eastAsia="Arial" w:hAnsi="Arial" w:cs="Arial"/>
                <w:b/>
                <w:sz w:val="20"/>
                <w:szCs w:val="19"/>
              </w:rPr>
              <w:t>non-4Ps beneficiaries</w:t>
            </w:r>
            <w:r w:rsidRPr="00F91F84">
              <w:rPr>
                <w:rFonts w:ascii="Arial" w:eastAsia="Arial" w:hAnsi="Arial" w:cs="Arial"/>
                <w:sz w:val="20"/>
                <w:szCs w:val="19"/>
              </w:rPr>
              <w:t xml:space="preserve"> in Pangasinan for the second tranche implementation.</w:t>
            </w:r>
          </w:p>
          <w:p w14:paraId="17EDC964" w14:textId="77777777" w:rsidR="00F67DF8" w:rsidRPr="00F91F84" w:rsidRDefault="00F67DF8" w:rsidP="00F67DF8">
            <w:pPr>
              <w:pStyle w:val="ListParagraph"/>
              <w:numPr>
                <w:ilvl w:val="0"/>
                <w:numId w:val="7"/>
              </w:numPr>
              <w:spacing w:after="0" w:line="240" w:lineRule="auto"/>
              <w:jc w:val="both"/>
              <w:rPr>
                <w:rFonts w:ascii="Arial" w:eastAsia="Arial" w:hAnsi="Arial" w:cs="Arial"/>
                <w:sz w:val="20"/>
                <w:szCs w:val="19"/>
              </w:rPr>
            </w:pPr>
            <w:r w:rsidRPr="00F91F84">
              <w:rPr>
                <w:rFonts w:ascii="Arial" w:eastAsia="Arial" w:hAnsi="Arial" w:cs="Arial"/>
                <w:sz w:val="20"/>
                <w:szCs w:val="19"/>
              </w:rPr>
              <w:t>A total amount of</w:t>
            </w:r>
            <w:r w:rsidRPr="00F91F84">
              <w:rPr>
                <w:rFonts w:ascii="Arial" w:eastAsia="Arial" w:hAnsi="Arial" w:cs="Arial"/>
                <w:b/>
                <w:sz w:val="20"/>
                <w:szCs w:val="19"/>
              </w:rPr>
              <w:t xml:space="preserve"> ₱265,446,500.00 </w:t>
            </w:r>
            <w:r w:rsidRPr="00F91F84">
              <w:rPr>
                <w:rFonts w:ascii="Arial" w:eastAsia="Arial" w:hAnsi="Arial" w:cs="Arial"/>
                <w:sz w:val="20"/>
                <w:szCs w:val="19"/>
              </w:rPr>
              <w:t xml:space="preserve">was paid to </w:t>
            </w:r>
            <w:r w:rsidRPr="00F91F84">
              <w:rPr>
                <w:rFonts w:ascii="Arial" w:eastAsia="Arial" w:hAnsi="Arial" w:cs="Arial"/>
                <w:b/>
                <w:sz w:val="20"/>
                <w:szCs w:val="19"/>
              </w:rPr>
              <w:t>48,263 waitlisted beneficiaries</w:t>
            </w:r>
            <w:r w:rsidRPr="00F91F84">
              <w:rPr>
                <w:rFonts w:ascii="Arial" w:eastAsia="Arial" w:hAnsi="Arial" w:cs="Arial"/>
                <w:sz w:val="20"/>
                <w:szCs w:val="19"/>
              </w:rPr>
              <w:t xml:space="preserve"> in the Region.</w:t>
            </w:r>
          </w:p>
          <w:p w14:paraId="1853CF1B" w14:textId="77777777" w:rsidR="00F67DF8" w:rsidRPr="00F91F84" w:rsidRDefault="00F67DF8" w:rsidP="00F67DF8">
            <w:pPr>
              <w:pStyle w:val="ListParagraph"/>
              <w:numPr>
                <w:ilvl w:val="0"/>
                <w:numId w:val="7"/>
              </w:numPr>
              <w:spacing w:after="0" w:line="240" w:lineRule="auto"/>
              <w:jc w:val="both"/>
              <w:rPr>
                <w:rFonts w:ascii="Arial" w:eastAsia="Arial" w:hAnsi="Arial" w:cs="Arial"/>
                <w:sz w:val="20"/>
                <w:szCs w:val="19"/>
              </w:rPr>
            </w:pPr>
            <w:r w:rsidRPr="00F91F84">
              <w:rPr>
                <w:rFonts w:ascii="Arial" w:eastAsia="Arial" w:hAnsi="Arial" w:cs="Arial"/>
                <w:sz w:val="20"/>
                <w:szCs w:val="19"/>
              </w:rPr>
              <w:t xml:space="preserve">A total amount of </w:t>
            </w:r>
            <w:r w:rsidRPr="00F91F84">
              <w:rPr>
                <w:rFonts w:ascii="Arial" w:eastAsia="Arial" w:hAnsi="Arial" w:cs="Arial"/>
                <w:b/>
                <w:sz w:val="20"/>
                <w:szCs w:val="19"/>
              </w:rPr>
              <w:t>₱</w:t>
            </w:r>
            <w:r w:rsidRPr="00F91F84">
              <w:rPr>
                <w:rFonts w:ascii="Arial" w:eastAsia="Arial" w:hAnsi="Arial" w:cs="Arial"/>
                <w:b/>
                <w:sz w:val="20"/>
                <w:szCs w:val="19"/>
                <w:lang w:val="en-US"/>
              </w:rPr>
              <w:t xml:space="preserve">15,130,500.00 </w:t>
            </w:r>
            <w:r w:rsidRPr="00F91F84">
              <w:rPr>
                <w:rFonts w:ascii="Arial" w:eastAsia="Arial" w:hAnsi="Arial" w:cs="Arial"/>
                <w:sz w:val="20"/>
                <w:szCs w:val="19"/>
              </w:rPr>
              <w:t xml:space="preserve">was paid to </w:t>
            </w:r>
            <w:r w:rsidRPr="00F91F84">
              <w:rPr>
                <w:rFonts w:ascii="Arial" w:eastAsia="Arial" w:hAnsi="Arial" w:cs="Arial"/>
                <w:b/>
                <w:sz w:val="20"/>
                <w:szCs w:val="19"/>
              </w:rPr>
              <w:t xml:space="preserve">1,887 </w:t>
            </w:r>
            <w:r w:rsidRPr="00F91F84">
              <w:rPr>
                <w:rFonts w:ascii="Arial" w:eastAsia="Arial" w:hAnsi="Arial" w:cs="Arial"/>
                <w:b/>
                <w:bCs/>
                <w:sz w:val="20"/>
                <w:szCs w:val="19"/>
              </w:rPr>
              <w:t>TNVS/PUV drivers</w:t>
            </w:r>
            <w:r w:rsidRPr="00F91F84">
              <w:rPr>
                <w:rFonts w:ascii="Arial" w:eastAsia="Arial" w:hAnsi="Arial" w:cs="Arial"/>
                <w:sz w:val="20"/>
                <w:szCs w:val="19"/>
              </w:rPr>
              <w:t xml:space="preserve"> in the </w:t>
            </w:r>
            <w:r w:rsidRPr="00F91F84">
              <w:rPr>
                <w:rFonts w:ascii="Arial" w:eastAsia="Arial" w:hAnsi="Arial" w:cs="Arial"/>
                <w:sz w:val="20"/>
                <w:szCs w:val="19"/>
              </w:rPr>
              <w:lastRenderedPageBreak/>
              <w:t>Region.</w:t>
            </w:r>
          </w:p>
          <w:p w14:paraId="623D071D" w14:textId="77777777" w:rsidR="00F67DF8" w:rsidRPr="00F91F84" w:rsidRDefault="00F67DF8" w:rsidP="00F67DF8">
            <w:pPr>
              <w:pStyle w:val="ListParagraph"/>
              <w:numPr>
                <w:ilvl w:val="0"/>
                <w:numId w:val="7"/>
              </w:numPr>
              <w:spacing w:after="0" w:line="240" w:lineRule="auto"/>
              <w:jc w:val="both"/>
              <w:rPr>
                <w:rFonts w:ascii="Arial" w:eastAsia="Arial" w:hAnsi="Arial" w:cs="Arial"/>
                <w:sz w:val="20"/>
                <w:szCs w:val="19"/>
              </w:rPr>
            </w:pPr>
            <w:r w:rsidRPr="00F91F8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F91F84" w:rsidRDefault="00F67DF8" w:rsidP="00F67DF8">
            <w:pPr>
              <w:pStyle w:val="ListParagraph"/>
              <w:numPr>
                <w:ilvl w:val="0"/>
                <w:numId w:val="7"/>
              </w:numPr>
              <w:spacing w:after="0" w:line="240" w:lineRule="auto"/>
              <w:jc w:val="both"/>
              <w:rPr>
                <w:rFonts w:ascii="Arial" w:eastAsia="Arial" w:hAnsi="Arial" w:cs="Arial"/>
                <w:sz w:val="20"/>
                <w:szCs w:val="19"/>
              </w:rPr>
            </w:pPr>
            <w:r w:rsidRPr="00F91F84">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F91F84" w:rsidRDefault="00F67DF8" w:rsidP="00F67DF8">
            <w:pPr>
              <w:pStyle w:val="ListParagraph"/>
              <w:numPr>
                <w:ilvl w:val="0"/>
                <w:numId w:val="7"/>
              </w:numPr>
              <w:spacing w:after="0" w:line="240" w:lineRule="auto"/>
              <w:jc w:val="both"/>
              <w:rPr>
                <w:rFonts w:ascii="Arial" w:eastAsia="Arial" w:hAnsi="Arial" w:cs="Arial"/>
                <w:sz w:val="20"/>
                <w:szCs w:val="19"/>
              </w:rPr>
            </w:pPr>
            <w:r w:rsidRPr="00F91F8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6211F919" w:rsidR="000C011D" w:rsidRPr="00F91F84" w:rsidRDefault="004F1818"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91F84">
              <w:rPr>
                <w:rFonts w:ascii="Arial" w:eastAsia="Arial" w:hAnsi="Arial" w:cs="Arial"/>
                <w:sz w:val="20"/>
                <w:szCs w:val="19"/>
              </w:rPr>
              <w:t>0</w:t>
            </w:r>
            <w:r w:rsidR="00E1088F" w:rsidRPr="00F91F84">
              <w:rPr>
                <w:rFonts w:ascii="Arial" w:eastAsia="Arial" w:hAnsi="Arial" w:cs="Arial"/>
                <w:sz w:val="20"/>
                <w:szCs w:val="19"/>
              </w:rPr>
              <w:t>2</w:t>
            </w:r>
            <w:r w:rsidRPr="00F91F84">
              <w:rPr>
                <w:rFonts w:ascii="Arial" w:eastAsia="Arial" w:hAnsi="Arial" w:cs="Arial"/>
                <w:sz w:val="20"/>
                <w:szCs w:val="19"/>
              </w:rPr>
              <w:t xml:space="preserve"> February</w:t>
            </w:r>
            <w:r w:rsidR="002F548D" w:rsidRPr="00F91F8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0652C87B" w:rsidR="00D90B3D" w:rsidRPr="00F91F84"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 xml:space="preserve">DSWD-FO II provided additional </w:t>
            </w:r>
            <w:r w:rsidR="00E951AB" w:rsidRPr="00F91F84">
              <w:rPr>
                <w:rFonts w:ascii="Arial" w:eastAsia="Arial" w:hAnsi="Arial" w:cs="Arial"/>
                <w:sz w:val="20"/>
                <w:szCs w:val="19"/>
                <w:lang w:bidi="en-US"/>
              </w:rPr>
              <w:t>1,360</w:t>
            </w:r>
            <w:r w:rsidRPr="00F91F84">
              <w:rPr>
                <w:rFonts w:ascii="Arial" w:eastAsia="Arial" w:hAnsi="Arial" w:cs="Arial"/>
                <w:sz w:val="20"/>
                <w:szCs w:val="19"/>
                <w:lang w:bidi="en-US"/>
              </w:rPr>
              <w:t xml:space="preserve"> FFPs amounting to </w:t>
            </w:r>
            <w:r w:rsidR="00E951AB" w:rsidRPr="00F91F84">
              <w:rPr>
                <w:rFonts w:ascii="Arial" w:eastAsia="Arial" w:hAnsi="Arial" w:cs="Arial"/>
                <w:sz w:val="20"/>
                <w:szCs w:val="19"/>
                <w:lang w:bidi="en-US"/>
              </w:rPr>
              <w:t>₱617,127.20</w:t>
            </w:r>
            <w:r w:rsidR="009A7482" w:rsidRPr="00F91F84">
              <w:rPr>
                <w:rFonts w:ascii="Arial" w:eastAsia="Arial" w:hAnsi="Arial" w:cs="Arial"/>
                <w:sz w:val="20"/>
                <w:szCs w:val="19"/>
                <w:lang w:bidi="en-US"/>
              </w:rPr>
              <w:t xml:space="preserve"> </w:t>
            </w:r>
            <w:r w:rsidRPr="00F91F84">
              <w:rPr>
                <w:rFonts w:ascii="Arial" w:eastAsia="Arial" w:hAnsi="Arial" w:cs="Arial"/>
                <w:sz w:val="20"/>
                <w:szCs w:val="19"/>
                <w:lang w:bidi="en-US"/>
              </w:rPr>
              <w:t xml:space="preserve">as augmentation support to the affected individuals due to the implementation of Enhanced Community Quarantine (ECQ) to the City of Tuguegarao as additional release for the total </w:t>
            </w:r>
            <w:r w:rsidR="009A7482" w:rsidRPr="00F91F84">
              <w:rPr>
                <w:rFonts w:ascii="Arial" w:eastAsia="Arial" w:hAnsi="Arial" w:cs="Arial"/>
                <w:sz w:val="20"/>
                <w:szCs w:val="19"/>
                <w:lang w:bidi="en-US"/>
              </w:rPr>
              <w:t>8</w:t>
            </w:r>
            <w:r w:rsidRPr="00F91F84">
              <w:rPr>
                <w:rFonts w:ascii="Arial" w:eastAsia="Arial" w:hAnsi="Arial" w:cs="Arial"/>
                <w:sz w:val="20"/>
                <w:szCs w:val="19"/>
                <w:lang w:bidi="en-US"/>
              </w:rPr>
              <w:t>,000 FFPs requested.</w:t>
            </w:r>
          </w:p>
          <w:p w14:paraId="04C99E5F" w14:textId="12E1C803" w:rsidR="000C011D" w:rsidRPr="00F91F84" w:rsidRDefault="000C011D" w:rsidP="00393830">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 xml:space="preserve">DSWD-FO II continuously provides augmentation support through Assistance to Individuals in Crisis Situation (AICS). A total of </w:t>
            </w:r>
            <w:r w:rsidR="00393830" w:rsidRPr="00F91F84">
              <w:rPr>
                <w:rFonts w:ascii="Arial" w:eastAsia="Arial" w:hAnsi="Arial" w:cs="Arial"/>
                <w:b/>
                <w:sz w:val="20"/>
                <w:szCs w:val="19"/>
                <w:lang w:bidi="en-US"/>
              </w:rPr>
              <w:t>96,</w:t>
            </w:r>
            <w:r w:rsidR="00E951AB" w:rsidRPr="00F91F84">
              <w:rPr>
                <w:rFonts w:ascii="Arial" w:eastAsia="Arial" w:hAnsi="Arial" w:cs="Arial"/>
                <w:b/>
                <w:sz w:val="20"/>
                <w:szCs w:val="19"/>
                <w:lang w:bidi="en-US"/>
              </w:rPr>
              <w:t>483</w:t>
            </w:r>
            <w:r w:rsidR="00393830" w:rsidRPr="00F91F84">
              <w:rPr>
                <w:rFonts w:ascii="Arial" w:eastAsia="Arial" w:hAnsi="Arial" w:cs="Arial"/>
                <w:b/>
                <w:sz w:val="20"/>
                <w:szCs w:val="19"/>
                <w:lang w:bidi="en-US"/>
              </w:rPr>
              <w:t xml:space="preserve"> </w:t>
            </w:r>
            <w:r w:rsidRPr="00F91F84">
              <w:rPr>
                <w:rFonts w:ascii="Arial" w:eastAsia="Arial" w:hAnsi="Arial" w:cs="Arial"/>
                <w:b/>
                <w:sz w:val="20"/>
                <w:szCs w:val="19"/>
                <w:lang w:bidi="en-US"/>
              </w:rPr>
              <w:t>clients</w:t>
            </w:r>
            <w:r w:rsidRPr="00F91F84">
              <w:rPr>
                <w:rFonts w:ascii="Arial" w:eastAsia="Arial" w:hAnsi="Arial" w:cs="Arial"/>
                <w:sz w:val="20"/>
                <w:szCs w:val="19"/>
                <w:lang w:bidi="en-US"/>
              </w:rPr>
              <w:t xml:space="preserve"> were served and provided with assistance amounting to </w:t>
            </w:r>
            <w:r w:rsidR="00E951AB" w:rsidRPr="00F91F84">
              <w:rPr>
                <w:rFonts w:ascii="Arial" w:eastAsia="Arial" w:hAnsi="Arial" w:cs="Arial"/>
                <w:b/>
                <w:sz w:val="20"/>
                <w:szCs w:val="19"/>
                <w:lang w:bidi="en-US"/>
              </w:rPr>
              <w:t xml:space="preserve">₱293,004,877.61 </w:t>
            </w:r>
            <w:r w:rsidRPr="00F91F84">
              <w:rPr>
                <w:rFonts w:ascii="Arial" w:eastAsia="Arial" w:hAnsi="Arial" w:cs="Arial"/>
                <w:sz w:val="20"/>
                <w:szCs w:val="19"/>
                <w:lang w:bidi="en-US"/>
              </w:rPr>
              <w:t xml:space="preserve">through medical, burial, food and other assistance of the individuals in crisis. </w:t>
            </w:r>
          </w:p>
          <w:p w14:paraId="45CD53AA" w14:textId="77777777" w:rsidR="000C011D" w:rsidRPr="00F91F84"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F91F84">
              <w:rPr>
                <w:rFonts w:ascii="Arial" w:eastAsia="Arial" w:hAnsi="Arial" w:cs="Arial"/>
                <w:b/>
                <w:sz w:val="20"/>
                <w:szCs w:val="19"/>
                <w:lang w:bidi="en-US"/>
              </w:rPr>
              <w:t>₱50,031,597.20</w:t>
            </w:r>
            <w:r w:rsidRPr="00F91F84">
              <w:rPr>
                <w:rFonts w:ascii="Arial" w:eastAsia="Arial" w:hAnsi="Arial" w:cs="Arial"/>
                <w:sz w:val="20"/>
                <w:szCs w:val="19"/>
                <w:lang w:bidi="en-US"/>
              </w:rPr>
              <w:t xml:space="preserve"> to </w:t>
            </w:r>
            <w:r w:rsidRPr="00F91F84">
              <w:rPr>
                <w:rFonts w:ascii="Arial" w:eastAsia="Arial" w:hAnsi="Arial" w:cs="Arial"/>
                <w:b/>
                <w:sz w:val="20"/>
                <w:szCs w:val="19"/>
                <w:lang w:bidi="en-US"/>
              </w:rPr>
              <w:t xml:space="preserve">5,991 </w:t>
            </w:r>
            <w:r w:rsidRPr="00F91F84">
              <w:rPr>
                <w:rFonts w:ascii="Arial" w:eastAsia="Arial" w:hAnsi="Arial" w:cs="Arial"/>
                <w:sz w:val="20"/>
                <w:szCs w:val="19"/>
                <w:lang w:bidi="en-US"/>
              </w:rPr>
              <w:t>beneficiaries.</w:t>
            </w:r>
          </w:p>
          <w:p w14:paraId="7AC506E8" w14:textId="77777777" w:rsidR="000C011D" w:rsidRPr="00F91F84"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DSWD-FO II ensures provision of augmentation support to LGUs, stakeholders and partners.</w:t>
            </w:r>
          </w:p>
          <w:p w14:paraId="73A6DB67" w14:textId="77777777" w:rsidR="000C011D" w:rsidRPr="00F91F84"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F91F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p w14:paraId="0EBDF5DC" w14:textId="42CF1C49" w:rsidR="000C011D" w:rsidRPr="00F91F84"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F91F84">
              <w:rPr>
                <w:rFonts w:ascii="Arial" w:eastAsia="Arial" w:hAnsi="Arial" w:cs="Arial"/>
                <w:sz w:val="20"/>
                <w:szCs w:val="19"/>
                <w:lang w:bidi="en-US"/>
              </w:rPr>
              <w:t>DSWD-FO II has ongoing Social Amelioration Program (SAP) payout under the implementation of Bayanihan 2.</w:t>
            </w:r>
          </w:p>
          <w:p w14:paraId="442A2A31" w14:textId="3DBB1215" w:rsidR="000C011D" w:rsidRPr="00F91F84" w:rsidRDefault="0060145D" w:rsidP="00534FAC">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DSWD-FO II conducted pay</w:t>
            </w:r>
            <w:r w:rsidR="000C011D" w:rsidRPr="00F91F84">
              <w:rPr>
                <w:rFonts w:ascii="Arial" w:eastAsia="Arial" w:hAnsi="Arial" w:cs="Arial"/>
                <w:sz w:val="20"/>
                <w:szCs w:val="19"/>
                <w:lang w:bidi="en-US"/>
              </w:rPr>
              <w:t xml:space="preserve">out to </w:t>
            </w:r>
            <w:r w:rsidR="00350BA2" w:rsidRPr="00F91F84">
              <w:rPr>
                <w:rFonts w:ascii="Arial" w:eastAsia="Arial" w:hAnsi="Arial" w:cs="Arial"/>
                <w:b/>
                <w:sz w:val="20"/>
                <w:szCs w:val="19"/>
                <w:lang w:bidi="en-US"/>
              </w:rPr>
              <w:t>19,</w:t>
            </w:r>
            <w:r w:rsidR="00534FAC" w:rsidRPr="00F91F84">
              <w:rPr>
                <w:rFonts w:ascii="Arial" w:eastAsia="Arial" w:hAnsi="Arial" w:cs="Arial"/>
                <w:b/>
                <w:sz w:val="20"/>
                <w:szCs w:val="19"/>
                <w:lang w:bidi="en-US"/>
              </w:rPr>
              <w:t>554</w:t>
            </w:r>
            <w:r w:rsidR="00350BA2" w:rsidRPr="00F91F84">
              <w:rPr>
                <w:rFonts w:ascii="Arial" w:eastAsia="Arial" w:hAnsi="Arial" w:cs="Arial"/>
                <w:b/>
                <w:sz w:val="20"/>
                <w:szCs w:val="19"/>
                <w:lang w:bidi="en-US"/>
              </w:rPr>
              <w:t xml:space="preserve"> </w:t>
            </w:r>
            <w:r w:rsidR="000C011D" w:rsidRPr="00F91F84">
              <w:rPr>
                <w:rFonts w:ascii="Arial" w:eastAsia="Arial" w:hAnsi="Arial" w:cs="Arial"/>
                <w:b/>
                <w:sz w:val="20"/>
                <w:szCs w:val="19"/>
                <w:lang w:bidi="en-US"/>
              </w:rPr>
              <w:t>beneficiaries</w:t>
            </w:r>
            <w:r w:rsidR="000C011D" w:rsidRPr="00F91F84">
              <w:rPr>
                <w:rFonts w:ascii="Arial" w:eastAsia="Arial" w:hAnsi="Arial" w:cs="Arial"/>
                <w:sz w:val="20"/>
                <w:szCs w:val="19"/>
                <w:lang w:bidi="en-US"/>
              </w:rPr>
              <w:t xml:space="preserve"> of the Bay</w:t>
            </w:r>
            <w:r w:rsidR="00350BA2" w:rsidRPr="00F91F84">
              <w:rPr>
                <w:rFonts w:ascii="Arial" w:eastAsia="Arial" w:hAnsi="Arial" w:cs="Arial"/>
                <w:sz w:val="20"/>
                <w:szCs w:val="19"/>
                <w:lang w:bidi="en-US"/>
              </w:rPr>
              <w:t>anihan 2 with a total amount of</w:t>
            </w:r>
            <w:r w:rsidR="00350BA2" w:rsidRPr="00F91F84">
              <w:t xml:space="preserve"> </w:t>
            </w:r>
            <w:r w:rsidR="00B405B9" w:rsidRPr="00F91F84">
              <w:rPr>
                <w:rFonts w:ascii="Arial" w:eastAsia="Arial" w:hAnsi="Arial" w:cs="Arial"/>
                <w:b/>
                <w:bCs/>
                <w:sz w:val="20"/>
                <w:szCs w:val="19"/>
                <w:lang w:bidi="en-US"/>
              </w:rPr>
              <w:t>₱104,7</w:t>
            </w:r>
            <w:r w:rsidR="00D6500F" w:rsidRPr="00F91F84">
              <w:rPr>
                <w:rFonts w:ascii="Arial" w:eastAsia="Arial" w:hAnsi="Arial" w:cs="Arial"/>
                <w:b/>
                <w:bCs/>
                <w:sz w:val="20"/>
                <w:szCs w:val="19"/>
                <w:lang w:bidi="en-US"/>
              </w:rPr>
              <w:t>20</w:t>
            </w:r>
            <w:r w:rsidR="00B405B9" w:rsidRPr="00F91F84">
              <w:rPr>
                <w:rFonts w:ascii="Arial" w:eastAsia="Arial" w:hAnsi="Arial" w:cs="Arial"/>
                <w:b/>
                <w:bCs/>
                <w:sz w:val="20"/>
                <w:szCs w:val="19"/>
                <w:lang w:bidi="en-US"/>
              </w:rPr>
              <w:t>,</w:t>
            </w:r>
            <w:r w:rsidR="00D6500F" w:rsidRPr="00F91F84">
              <w:rPr>
                <w:rFonts w:ascii="Arial" w:eastAsia="Arial" w:hAnsi="Arial" w:cs="Arial"/>
                <w:b/>
                <w:bCs/>
                <w:sz w:val="20"/>
                <w:szCs w:val="19"/>
                <w:lang w:bidi="en-US"/>
              </w:rPr>
              <w:t>0</w:t>
            </w:r>
            <w:r w:rsidR="00B405B9" w:rsidRPr="00F91F84">
              <w:rPr>
                <w:rFonts w:ascii="Arial" w:eastAsia="Arial" w:hAnsi="Arial" w:cs="Arial"/>
                <w:b/>
                <w:bCs/>
                <w:sz w:val="20"/>
                <w:szCs w:val="19"/>
                <w:lang w:bidi="en-US"/>
              </w:rPr>
              <w:t>00.00</w:t>
            </w:r>
            <w:r w:rsidR="00350BA2" w:rsidRPr="00F91F84">
              <w:rPr>
                <w:rFonts w:ascii="Arial" w:eastAsia="Arial" w:hAnsi="Arial" w:cs="Arial"/>
                <w:b/>
                <w:bCs/>
                <w:sz w:val="20"/>
                <w:szCs w:val="19"/>
                <w:lang w:bidi="en-US"/>
              </w:rPr>
              <w:t>.</w:t>
            </w:r>
          </w:p>
        </w:tc>
      </w:tr>
    </w:tbl>
    <w:p w14:paraId="5FD20518" w14:textId="77777777" w:rsidR="00AE7D17" w:rsidRDefault="00AE7D17"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6564F63" w:rsidR="000C011D" w:rsidRPr="00F91F84" w:rsidRDefault="00E1088F" w:rsidP="00E1088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91F84">
              <w:rPr>
                <w:rFonts w:ascii="Arial" w:eastAsia="Arial" w:hAnsi="Arial" w:cs="Arial"/>
                <w:sz w:val="20"/>
                <w:szCs w:val="19"/>
              </w:rPr>
              <w:t>02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F91F84"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has served </w:t>
            </w:r>
            <w:r w:rsidR="004574DB" w:rsidRPr="00F91F84">
              <w:rPr>
                <w:rFonts w:ascii="Arial" w:eastAsia="Arial" w:hAnsi="Arial" w:cs="Arial"/>
                <w:b/>
                <w:sz w:val="20"/>
                <w:szCs w:val="19"/>
              </w:rPr>
              <w:t>36,</w:t>
            </w:r>
            <w:r w:rsidR="00047F43" w:rsidRPr="00F91F84">
              <w:rPr>
                <w:rFonts w:ascii="Arial" w:eastAsia="Arial" w:hAnsi="Arial" w:cs="Arial"/>
                <w:b/>
                <w:sz w:val="20"/>
                <w:szCs w:val="19"/>
              </w:rPr>
              <w:t>947</w:t>
            </w:r>
            <w:r w:rsidR="004574DB" w:rsidRPr="00F91F84">
              <w:rPr>
                <w:rFonts w:ascii="Arial" w:eastAsia="Arial" w:hAnsi="Arial" w:cs="Arial"/>
                <w:b/>
                <w:sz w:val="20"/>
                <w:szCs w:val="19"/>
              </w:rPr>
              <w:t xml:space="preserve"> </w:t>
            </w:r>
            <w:r w:rsidRPr="00F91F84">
              <w:rPr>
                <w:rFonts w:ascii="Arial" w:eastAsia="Arial" w:hAnsi="Arial" w:cs="Arial"/>
                <w:b/>
                <w:sz w:val="20"/>
                <w:szCs w:val="19"/>
              </w:rPr>
              <w:t>walk-in clients</w:t>
            </w:r>
            <w:r w:rsidRPr="00F91F84">
              <w:rPr>
                <w:rFonts w:ascii="Arial" w:eastAsia="Arial" w:hAnsi="Arial" w:cs="Arial"/>
                <w:sz w:val="20"/>
                <w:szCs w:val="19"/>
              </w:rPr>
              <w:t xml:space="preserve"> requesting for assistance through A</w:t>
            </w:r>
            <w:r w:rsidR="0076375A" w:rsidRPr="00F91F84">
              <w:rPr>
                <w:rFonts w:ascii="Arial" w:eastAsia="Arial" w:hAnsi="Arial" w:cs="Arial"/>
                <w:sz w:val="20"/>
                <w:szCs w:val="19"/>
              </w:rPr>
              <w:t xml:space="preserve">ICS from March 16 to </w:t>
            </w:r>
            <w:r w:rsidR="00AF208C" w:rsidRPr="00F91F84">
              <w:rPr>
                <w:rFonts w:ascii="Arial" w:eastAsia="Arial" w:hAnsi="Arial" w:cs="Arial"/>
                <w:sz w:val="20"/>
                <w:szCs w:val="19"/>
              </w:rPr>
              <w:t xml:space="preserve">January </w:t>
            </w:r>
            <w:r w:rsidR="00047F43" w:rsidRPr="00F91F84">
              <w:rPr>
                <w:rFonts w:ascii="Arial" w:eastAsia="Arial" w:hAnsi="Arial" w:cs="Arial"/>
                <w:sz w:val="20"/>
                <w:szCs w:val="19"/>
              </w:rPr>
              <w:t>1</w:t>
            </w:r>
            <w:r w:rsidR="00AF208C" w:rsidRPr="00F91F84">
              <w:rPr>
                <w:rFonts w:ascii="Arial" w:eastAsia="Arial" w:hAnsi="Arial" w:cs="Arial"/>
                <w:sz w:val="20"/>
                <w:szCs w:val="19"/>
              </w:rPr>
              <w:t>8, 2021</w:t>
            </w:r>
            <w:r w:rsidRPr="00F91F84">
              <w:rPr>
                <w:rFonts w:ascii="Arial" w:eastAsia="Arial" w:hAnsi="Arial" w:cs="Arial"/>
                <w:sz w:val="20"/>
                <w:szCs w:val="19"/>
              </w:rPr>
              <w:t xml:space="preserve"> amounting to </w:t>
            </w:r>
            <w:r w:rsidR="0076375A" w:rsidRPr="00F91F84">
              <w:rPr>
                <w:rFonts w:ascii="Arial" w:eastAsia="Arial" w:hAnsi="Arial" w:cs="Arial"/>
                <w:b/>
                <w:sz w:val="20"/>
                <w:szCs w:val="19"/>
              </w:rPr>
              <w:t>₱</w:t>
            </w:r>
            <w:r w:rsidR="004574DB" w:rsidRPr="00F91F84">
              <w:rPr>
                <w:rFonts w:ascii="Arial" w:eastAsia="Arial" w:hAnsi="Arial" w:cs="Arial"/>
                <w:b/>
                <w:sz w:val="20"/>
                <w:szCs w:val="19"/>
              </w:rPr>
              <w:t>16</w:t>
            </w:r>
            <w:r w:rsidR="00047F43" w:rsidRPr="00F91F84">
              <w:rPr>
                <w:rFonts w:ascii="Arial" w:eastAsia="Arial" w:hAnsi="Arial" w:cs="Arial"/>
                <w:b/>
                <w:sz w:val="20"/>
                <w:szCs w:val="19"/>
              </w:rPr>
              <w:t>9</w:t>
            </w:r>
            <w:r w:rsidR="004574DB" w:rsidRPr="00F91F84">
              <w:rPr>
                <w:rFonts w:ascii="Arial" w:eastAsia="Arial" w:hAnsi="Arial" w:cs="Arial"/>
                <w:b/>
                <w:sz w:val="20"/>
                <w:szCs w:val="19"/>
              </w:rPr>
              <w:t>,</w:t>
            </w:r>
            <w:r w:rsidR="00047F43" w:rsidRPr="00F91F84">
              <w:rPr>
                <w:rFonts w:ascii="Arial" w:eastAsia="Arial" w:hAnsi="Arial" w:cs="Arial"/>
                <w:b/>
                <w:sz w:val="20"/>
                <w:szCs w:val="19"/>
              </w:rPr>
              <w:t>906</w:t>
            </w:r>
            <w:r w:rsidR="004574DB" w:rsidRPr="00F91F84">
              <w:rPr>
                <w:rFonts w:ascii="Arial" w:eastAsia="Arial" w:hAnsi="Arial" w:cs="Arial"/>
                <w:b/>
                <w:sz w:val="20"/>
                <w:szCs w:val="19"/>
              </w:rPr>
              <w:t>,</w:t>
            </w:r>
            <w:r w:rsidR="00047F43" w:rsidRPr="00F91F84">
              <w:rPr>
                <w:rFonts w:ascii="Arial" w:eastAsia="Arial" w:hAnsi="Arial" w:cs="Arial"/>
                <w:b/>
                <w:sz w:val="20"/>
                <w:szCs w:val="19"/>
              </w:rPr>
              <w:t>0</w:t>
            </w:r>
            <w:r w:rsidR="004574DB" w:rsidRPr="00F91F84">
              <w:rPr>
                <w:rFonts w:ascii="Arial" w:eastAsia="Arial" w:hAnsi="Arial" w:cs="Arial"/>
                <w:b/>
                <w:sz w:val="20"/>
                <w:szCs w:val="19"/>
              </w:rPr>
              <w:t>88.38</w:t>
            </w:r>
            <w:r w:rsidR="0076375A" w:rsidRPr="00F91F84">
              <w:rPr>
                <w:rFonts w:ascii="Arial" w:eastAsia="Arial" w:hAnsi="Arial" w:cs="Arial"/>
                <w:b/>
                <w:sz w:val="20"/>
                <w:szCs w:val="19"/>
              </w:rPr>
              <w:t>.</w:t>
            </w:r>
          </w:p>
          <w:p w14:paraId="7883DA50"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A total of </w:t>
            </w:r>
            <w:r w:rsidRPr="00F91F84">
              <w:rPr>
                <w:rFonts w:ascii="Arial" w:eastAsia="Arial" w:hAnsi="Arial" w:cs="Arial"/>
                <w:b/>
                <w:bCs/>
                <w:sz w:val="20"/>
                <w:szCs w:val="19"/>
              </w:rPr>
              <w:t>99,255 beneficiaries</w:t>
            </w:r>
            <w:r w:rsidRPr="00F91F84">
              <w:rPr>
                <w:rFonts w:ascii="Arial" w:eastAsia="Arial" w:hAnsi="Arial" w:cs="Arial"/>
                <w:sz w:val="20"/>
                <w:szCs w:val="19"/>
              </w:rPr>
              <w:t xml:space="preserve"> received Social Pension assistance amounting to </w:t>
            </w:r>
            <w:r w:rsidRPr="00F91F84">
              <w:rPr>
                <w:rFonts w:ascii="Arial" w:eastAsia="Arial" w:hAnsi="Arial" w:cs="Arial"/>
                <w:b/>
                <w:bCs/>
                <w:sz w:val="20"/>
                <w:szCs w:val="19"/>
              </w:rPr>
              <w:t xml:space="preserve">₱540,006,000.00 </w:t>
            </w:r>
            <w:r w:rsidRPr="00F91F84">
              <w:rPr>
                <w:rFonts w:ascii="Arial" w:eastAsia="Arial" w:hAnsi="Arial" w:cs="Arial"/>
                <w:sz w:val="20"/>
                <w:szCs w:val="19"/>
              </w:rPr>
              <w:t>as of 18 December 2020.</w:t>
            </w:r>
          </w:p>
          <w:p w14:paraId="755B3542"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DSWD-FO III is continuously repacking FFPs.</w:t>
            </w:r>
          </w:p>
          <w:p w14:paraId="47170B1B"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F91F84"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F91F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91F84" w:rsidRPr="00F91F84" w14:paraId="3D616B4C" w14:textId="77777777" w:rsidTr="006162E5">
              <w:tc>
                <w:tcPr>
                  <w:tcW w:w="1581" w:type="dxa"/>
                  <w:shd w:val="clear" w:color="auto" w:fill="D9D9D9" w:themeFill="background1" w:themeFillShade="D9"/>
                  <w:vAlign w:val="center"/>
                </w:tcPr>
                <w:p w14:paraId="0E2048D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REMARKS</w:t>
                  </w:r>
                </w:p>
              </w:tc>
            </w:tr>
            <w:tr w:rsidR="00F91F84" w:rsidRPr="00F91F84" w14:paraId="7DF1FF65" w14:textId="77777777" w:rsidTr="006162E5">
              <w:tc>
                <w:tcPr>
                  <w:tcW w:w="7561" w:type="dxa"/>
                  <w:gridSpan w:val="4"/>
                  <w:shd w:val="clear" w:color="auto" w:fill="EAF1DD" w:themeFill="accent3" w:themeFillTint="33"/>
                  <w:vAlign w:val="center"/>
                </w:tcPr>
                <w:p w14:paraId="5D5E1900"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FIRST TRANCHE</w:t>
                  </w:r>
                </w:p>
              </w:tc>
            </w:tr>
            <w:tr w:rsidR="00F91F84" w:rsidRPr="00F91F84" w14:paraId="1277C851" w14:textId="77777777" w:rsidTr="006162E5">
              <w:tc>
                <w:tcPr>
                  <w:tcW w:w="1581" w:type="dxa"/>
                </w:tcPr>
                <w:p w14:paraId="47DFC332"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E503897"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504,018</w:t>
                  </w:r>
                </w:p>
              </w:tc>
              <w:tc>
                <w:tcPr>
                  <w:tcW w:w="1701" w:type="dxa"/>
                </w:tcPr>
                <w:p w14:paraId="1697FA7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9,776,117,000.00</w:t>
                  </w:r>
                </w:p>
              </w:tc>
              <w:tc>
                <w:tcPr>
                  <w:tcW w:w="2720" w:type="dxa"/>
                </w:tcPr>
                <w:p w14:paraId="5F7123D0"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8 May 2020</w:t>
                  </w:r>
                </w:p>
              </w:tc>
            </w:tr>
            <w:tr w:rsidR="00F91F84" w:rsidRPr="00F91F84" w14:paraId="1116927D" w14:textId="77777777" w:rsidTr="006162E5">
              <w:tc>
                <w:tcPr>
                  <w:tcW w:w="1581" w:type="dxa"/>
                </w:tcPr>
                <w:p w14:paraId="184C988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4D84495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94,208</w:t>
                  </w:r>
                </w:p>
              </w:tc>
              <w:tc>
                <w:tcPr>
                  <w:tcW w:w="1701" w:type="dxa"/>
                </w:tcPr>
                <w:p w14:paraId="66FF31DA"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515,171,200.00</w:t>
                  </w:r>
                </w:p>
              </w:tc>
              <w:tc>
                <w:tcPr>
                  <w:tcW w:w="2720" w:type="dxa"/>
                </w:tcPr>
                <w:p w14:paraId="67285375"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0 September 2020</w:t>
                  </w:r>
                </w:p>
              </w:tc>
            </w:tr>
            <w:tr w:rsidR="00F91F84" w:rsidRPr="00F91F84" w14:paraId="6EA19E0E" w14:textId="77777777" w:rsidTr="006162E5">
              <w:tc>
                <w:tcPr>
                  <w:tcW w:w="1581" w:type="dxa"/>
                </w:tcPr>
                <w:p w14:paraId="29FE76DD"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2222D1A1"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81,698</w:t>
                  </w:r>
                </w:p>
              </w:tc>
              <w:tc>
                <w:tcPr>
                  <w:tcW w:w="1701" w:type="dxa"/>
                </w:tcPr>
                <w:p w14:paraId="2CD0E30F"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3,131,037,000.00</w:t>
                  </w:r>
                </w:p>
              </w:tc>
              <w:tc>
                <w:tcPr>
                  <w:tcW w:w="2720" w:type="dxa"/>
                </w:tcPr>
                <w:p w14:paraId="64A37A8F"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3EA40252" w14:textId="77777777" w:rsidTr="006162E5">
              <w:tc>
                <w:tcPr>
                  <w:tcW w:w="7561" w:type="dxa"/>
                  <w:gridSpan w:val="4"/>
                  <w:shd w:val="clear" w:color="auto" w:fill="EAF1DD" w:themeFill="accent3" w:themeFillTint="33"/>
                  <w:vAlign w:val="center"/>
                </w:tcPr>
                <w:p w14:paraId="493984AF"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SECOND TRANCHE</w:t>
                  </w:r>
                </w:p>
              </w:tc>
            </w:tr>
            <w:tr w:rsidR="00F91F84" w:rsidRPr="00F91F84" w14:paraId="098AE481" w14:textId="77777777" w:rsidTr="006162E5">
              <w:tc>
                <w:tcPr>
                  <w:tcW w:w="1581" w:type="dxa"/>
                </w:tcPr>
                <w:p w14:paraId="34F9C7FA"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D798088"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02,266</w:t>
                  </w:r>
                </w:p>
              </w:tc>
              <w:tc>
                <w:tcPr>
                  <w:tcW w:w="1701" w:type="dxa"/>
                </w:tcPr>
                <w:p w14:paraId="6944E2E1"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464,729,000.00</w:t>
                  </w:r>
                </w:p>
              </w:tc>
              <w:tc>
                <w:tcPr>
                  <w:tcW w:w="2720" w:type="dxa"/>
                </w:tcPr>
                <w:p w14:paraId="12C0CD26"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04404EE6" w14:textId="77777777" w:rsidTr="006162E5">
              <w:tc>
                <w:tcPr>
                  <w:tcW w:w="1581" w:type="dxa"/>
                </w:tcPr>
                <w:p w14:paraId="306CD71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5A849054"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82,718</w:t>
                  </w:r>
                </w:p>
              </w:tc>
              <w:tc>
                <w:tcPr>
                  <w:tcW w:w="1701" w:type="dxa"/>
                </w:tcPr>
                <w:p w14:paraId="2AA1D3D6"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455,997,700.00</w:t>
                  </w:r>
                </w:p>
              </w:tc>
              <w:tc>
                <w:tcPr>
                  <w:tcW w:w="2720" w:type="dxa"/>
                </w:tcPr>
                <w:p w14:paraId="1D48931C"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6 November 2020</w:t>
                  </w:r>
                </w:p>
              </w:tc>
            </w:tr>
            <w:tr w:rsidR="00F91F84" w:rsidRPr="00F91F84" w14:paraId="400269B2" w14:textId="77777777" w:rsidTr="006162E5">
              <w:tc>
                <w:tcPr>
                  <w:tcW w:w="1581" w:type="dxa"/>
                </w:tcPr>
                <w:p w14:paraId="321F8A19"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7F01B1ED"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53,484</w:t>
                  </w:r>
                </w:p>
              </w:tc>
              <w:tc>
                <w:tcPr>
                  <w:tcW w:w="1701" w:type="dxa"/>
                </w:tcPr>
                <w:p w14:paraId="7F13D0E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2,947,646,000.00</w:t>
                  </w:r>
                </w:p>
              </w:tc>
              <w:tc>
                <w:tcPr>
                  <w:tcW w:w="2720" w:type="dxa"/>
                </w:tcPr>
                <w:p w14:paraId="3642E971"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r w:rsidR="00F91F84" w:rsidRPr="00F91F84" w14:paraId="3492FF03" w14:textId="77777777" w:rsidTr="006162E5">
              <w:tc>
                <w:tcPr>
                  <w:tcW w:w="7561" w:type="dxa"/>
                  <w:gridSpan w:val="4"/>
                  <w:shd w:val="clear" w:color="auto" w:fill="EAF1DD" w:themeFill="accent3" w:themeFillTint="33"/>
                  <w:vAlign w:val="center"/>
                </w:tcPr>
                <w:p w14:paraId="379D9CBE"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OTHERS</w:t>
                  </w:r>
                </w:p>
              </w:tc>
            </w:tr>
            <w:tr w:rsidR="00F91F84" w:rsidRPr="00F91F84" w14:paraId="64A47928" w14:textId="77777777" w:rsidTr="006162E5">
              <w:tc>
                <w:tcPr>
                  <w:tcW w:w="1581" w:type="dxa"/>
                  <w:vAlign w:val="center"/>
                </w:tcPr>
                <w:p w14:paraId="064DF5B4"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ESP-SAP LTFRB</w:t>
                  </w:r>
                </w:p>
              </w:tc>
              <w:tc>
                <w:tcPr>
                  <w:tcW w:w="1559" w:type="dxa"/>
                  <w:vAlign w:val="center"/>
                </w:tcPr>
                <w:p w14:paraId="77D7A52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703</w:t>
                  </w:r>
                </w:p>
              </w:tc>
              <w:tc>
                <w:tcPr>
                  <w:tcW w:w="1701" w:type="dxa"/>
                  <w:vAlign w:val="center"/>
                </w:tcPr>
                <w:p w14:paraId="26E87E53"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9,069,500.00</w:t>
                  </w:r>
                </w:p>
              </w:tc>
              <w:tc>
                <w:tcPr>
                  <w:tcW w:w="2720" w:type="dxa"/>
                  <w:vAlign w:val="center"/>
                </w:tcPr>
                <w:p w14:paraId="4042FB03"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bl>
          <w:p w14:paraId="14C8CFEC" w14:textId="77777777" w:rsidR="000C011D" w:rsidRPr="00F91F8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99A7AA4" w14:textId="77777777" w:rsidR="004F1818" w:rsidRDefault="004F1818"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6427510C" w:rsidR="009A3455" w:rsidRPr="00915BA8" w:rsidRDefault="004F1818"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4E5D5F98" w:rsidR="006D6CDE" w:rsidRPr="00915BA8" w:rsidRDefault="000E5716"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 FO CALABARZON Emergency Operations Center (EOC) remains on heightened alert status to collect information – from the Local Government Units </w:t>
            </w:r>
            <w:r w:rsidRPr="00915BA8">
              <w:rPr>
                <w:rFonts w:ascii="Arial" w:eastAsia="Arial" w:hAnsi="Arial" w:cs="Arial"/>
                <w:sz w:val="20"/>
                <w:szCs w:val="20"/>
              </w:rPr>
              <w:lastRenderedPageBreak/>
              <w:t xml:space="preserve">(LGUs) and Local Social Welfare and Developmen Offices (LSWDOs) in connection with their humanitarian response efforts for COVID-19 pandemic. </w:t>
            </w:r>
          </w:p>
          <w:p w14:paraId="068729EB" w14:textId="671CE622" w:rsidR="000E5716" w:rsidRPr="00915BA8" w:rsidRDefault="000E5716"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FO CALABARZON DRMD represented the Field Office in the </w:t>
            </w:r>
            <w:r w:rsidR="00151CBD" w:rsidRPr="00915BA8">
              <w:rPr>
                <w:rFonts w:ascii="Arial" w:eastAsia="Arial" w:hAnsi="Arial" w:cs="Arial"/>
                <w:sz w:val="20"/>
                <w:szCs w:val="20"/>
              </w:rPr>
              <w:t>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5AB59FA9" w14:textId="4F1DDE86" w:rsidR="00151CBD" w:rsidRPr="00915BA8" w:rsidRDefault="00151CBD"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C0C3C7F" w14:textId="52008124"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Crisis Intervention Section has provided a total amount of grants worth </w:t>
            </w:r>
            <w:r w:rsidRPr="00915BA8">
              <w:rPr>
                <w:rFonts w:ascii="Arial" w:eastAsia="Arial" w:hAnsi="Arial" w:cs="Arial"/>
                <w:b/>
                <w:bCs/>
                <w:sz w:val="20"/>
                <w:szCs w:val="20"/>
              </w:rPr>
              <w:t>₱217,679,878.58</w:t>
            </w:r>
            <w:r w:rsidRPr="00915BA8">
              <w:rPr>
                <w:rFonts w:ascii="Arial" w:eastAsia="Arial" w:hAnsi="Arial" w:cs="Arial"/>
                <w:sz w:val="20"/>
                <w:szCs w:val="20"/>
              </w:rPr>
              <w:t xml:space="preserve"> to </w:t>
            </w:r>
            <w:r w:rsidRPr="00915BA8">
              <w:rPr>
                <w:rFonts w:ascii="Arial" w:eastAsia="Arial" w:hAnsi="Arial" w:cs="Arial"/>
                <w:b/>
                <w:bCs/>
                <w:sz w:val="20"/>
                <w:szCs w:val="20"/>
              </w:rPr>
              <w:t>80,200 clients</w:t>
            </w:r>
            <w:r w:rsidR="00F51933" w:rsidRPr="00915BA8">
              <w:rPr>
                <w:rFonts w:ascii="Arial" w:eastAsia="Arial" w:hAnsi="Arial" w:cs="Arial"/>
                <w:b/>
                <w:bCs/>
                <w:sz w:val="20"/>
                <w:szCs w:val="20"/>
              </w:rPr>
              <w:t xml:space="preserve"> </w:t>
            </w:r>
            <w:r w:rsidR="00F51933" w:rsidRPr="00915BA8">
              <w:rPr>
                <w:rFonts w:ascii="Arial" w:eastAsia="Arial" w:hAnsi="Arial" w:cs="Arial"/>
                <w:bCs/>
                <w:sz w:val="20"/>
                <w:szCs w:val="20"/>
              </w:rPr>
              <w:t>as of 08 January 2021.</w:t>
            </w:r>
          </w:p>
          <w:p w14:paraId="1D882807" w14:textId="01FE5752"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Sustainable Livelihood Program (SLP) has provided </w:t>
            </w:r>
            <w:r w:rsidRPr="00915BA8">
              <w:rPr>
                <w:rFonts w:ascii="Arial" w:eastAsia="Arial" w:hAnsi="Arial" w:cs="Arial"/>
                <w:b/>
                <w:bCs/>
                <w:sz w:val="20"/>
                <w:szCs w:val="20"/>
              </w:rPr>
              <w:t>₱23,869,000.00</w:t>
            </w:r>
            <w:r w:rsidRPr="00915BA8">
              <w:rPr>
                <w:rFonts w:ascii="Arial" w:eastAsia="Arial" w:hAnsi="Arial" w:cs="Arial"/>
                <w:sz w:val="20"/>
                <w:szCs w:val="20"/>
              </w:rPr>
              <w:t xml:space="preserve"> to </w:t>
            </w:r>
            <w:r w:rsidRPr="00915BA8">
              <w:rPr>
                <w:rFonts w:ascii="Arial" w:eastAsia="Arial" w:hAnsi="Arial" w:cs="Arial"/>
                <w:b/>
                <w:bCs/>
                <w:sz w:val="20"/>
                <w:szCs w:val="20"/>
              </w:rPr>
              <w:t>1,538 beneficiaries</w:t>
            </w:r>
            <w:r w:rsidRPr="00915BA8">
              <w:rPr>
                <w:rFonts w:ascii="Arial" w:eastAsia="Arial" w:hAnsi="Arial" w:cs="Arial"/>
                <w:sz w:val="20"/>
                <w:szCs w:val="20"/>
              </w:rPr>
              <w:t xml:space="preserve"> for Microenterprise Development. SLP seeks to help marginalized families affected by the community quarantine amid the coronavi</w:t>
            </w:r>
            <w:r w:rsidR="00F51933" w:rsidRPr="00915BA8">
              <w:rPr>
                <w:rFonts w:ascii="Arial" w:eastAsia="Arial" w:hAnsi="Arial" w:cs="Arial"/>
                <w:sz w:val="20"/>
                <w:szCs w:val="20"/>
              </w:rPr>
              <w:t>rus disease (COVID-19) pandemic 08 January 2021.</w:t>
            </w:r>
          </w:p>
          <w:p w14:paraId="7CD0F501" w14:textId="77777777" w:rsidR="000C011D" w:rsidRPr="00915BA8"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15BA8" w:rsidRDefault="000C011D" w:rsidP="006D6CDE">
            <w:pPr>
              <w:spacing w:after="0" w:line="240" w:lineRule="auto"/>
              <w:ind w:right="57"/>
              <w:contextualSpacing/>
              <w:jc w:val="both"/>
              <w:rPr>
                <w:rFonts w:ascii="Arial" w:eastAsia="Arial" w:hAnsi="Arial" w:cs="Arial"/>
                <w:b/>
                <w:sz w:val="20"/>
                <w:szCs w:val="20"/>
              </w:rPr>
            </w:pPr>
            <w:r w:rsidRPr="00915BA8">
              <w:rPr>
                <w:rFonts w:ascii="Arial" w:eastAsia="Arial" w:hAnsi="Arial" w:cs="Arial"/>
                <w:b/>
                <w:sz w:val="20"/>
                <w:szCs w:val="20"/>
              </w:rPr>
              <w:t>Social Amelioration Program (SAP)</w:t>
            </w:r>
          </w:p>
          <w:p w14:paraId="038E3F1E" w14:textId="2743CC47" w:rsidR="006D6CDE" w:rsidRPr="00915BA8" w:rsidRDefault="006D6CDE"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For the SAP – ESP Bayanihan 2 implementation, DSWD-FO CALABARZON provided assistance amounting to ₱</w:t>
            </w:r>
            <w:r w:rsidR="00151CBD" w:rsidRPr="00915BA8">
              <w:rPr>
                <w:rFonts w:ascii="Arial" w:eastAsia="Arial" w:hAnsi="Arial" w:cs="Arial"/>
                <w:sz w:val="20"/>
                <w:szCs w:val="20"/>
              </w:rPr>
              <w:t xml:space="preserve">11,121,750.00 </w:t>
            </w:r>
            <w:r w:rsidRPr="00915BA8">
              <w:rPr>
                <w:rFonts w:ascii="Arial" w:eastAsia="Arial" w:hAnsi="Arial" w:cs="Arial"/>
                <w:sz w:val="20"/>
                <w:szCs w:val="20"/>
              </w:rPr>
              <w:t>for beneficiaries under granular lockdown, while it has disbursed ₱</w:t>
            </w:r>
            <w:r w:rsidR="00151CBD" w:rsidRPr="00915BA8">
              <w:rPr>
                <w:rFonts w:ascii="Arial" w:eastAsia="Arial" w:hAnsi="Arial" w:cs="Arial"/>
                <w:sz w:val="20"/>
                <w:szCs w:val="20"/>
              </w:rPr>
              <w:t xml:space="preserve">626,288,000.00 </w:t>
            </w:r>
            <w:r w:rsidRPr="00915BA8">
              <w:rPr>
                <w:rFonts w:ascii="Arial" w:eastAsia="Arial" w:hAnsi="Arial" w:cs="Arial"/>
                <w:sz w:val="20"/>
                <w:szCs w:val="20"/>
              </w:rPr>
              <w:t>for additional families (F3).</w:t>
            </w:r>
          </w:p>
          <w:p w14:paraId="04D54C3C" w14:textId="19B6DD5F" w:rsidR="000C011D" w:rsidRPr="00915BA8"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On client support, the FO received </w:t>
            </w:r>
            <w:r w:rsidR="006B7F7E" w:rsidRPr="00915BA8">
              <w:rPr>
                <w:rFonts w:ascii="Arial" w:eastAsia="Arial" w:hAnsi="Arial" w:cs="Arial"/>
                <w:sz w:val="20"/>
                <w:szCs w:val="20"/>
              </w:rPr>
              <w:t xml:space="preserve">115,368 </w:t>
            </w:r>
            <w:r w:rsidRPr="00915BA8">
              <w:rPr>
                <w:rFonts w:ascii="Arial" w:eastAsia="Arial" w:hAnsi="Arial" w:cs="Arial"/>
                <w:sz w:val="20"/>
                <w:szCs w:val="20"/>
              </w:rPr>
              <w:t xml:space="preserve">complaints, referrals, and queries from various reporting sources. From this number, </w:t>
            </w:r>
            <w:r w:rsidR="006B7F7E" w:rsidRPr="00915BA8">
              <w:rPr>
                <w:rFonts w:ascii="Arial" w:eastAsia="Arial" w:hAnsi="Arial" w:cs="Arial"/>
                <w:sz w:val="20"/>
                <w:szCs w:val="20"/>
              </w:rPr>
              <w:t xml:space="preserve">115,238 or 99.89% </w:t>
            </w:r>
            <w:r w:rsidRPr="00915BA8">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94E5317" w:rsidR="000C011D" w:rsidRPr="00E91F61" w:rsidRDefault="00F91F84"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3 February</w:t>
            </w:r>
            <w:r w:rsidR="001B221B"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175A893F" w14:textId="4932A502" w:rsidR="000C011D" w:rsidRPr="00F91F84" w:rsidRDefault="000C011D" w:rsidP="00F91F8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A311E17" w:rsidR="000C011D" w:rsidRPr="00915BA8" w:rsidRDefault="004F1818"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35EED95D" w14:textId="7C00CD99" w:rsidR="00261BD3" w:rsidRPr="00915BA8" w:rsidRDefault="00261BD3"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w:t>
            </w:r>
            <w:r w:rsidR="002149C0" w:rsidRPr="00915BA8">
              <w:rPr>
                <w:rFonts w:ascii="Arial" w:eastAsia="Times New Roman" w:hAnsi="Arial" w:cs="Arial"/>
                <w:sz w:val="20"/>
                <w:szCs w:val="20"/>
              </w:rPr>
              <w:t>500</w:t>
            </w:r>
            <w:r w:rsidRPr="00915BA8">
              <w:rPr>
                <w:rFonts w:ascii="Arial" w:eastAsia="Times New Roman" w:hAnsi="Arial" w:cs="Arial"/>
                <w:sz w:val="20"/>
                <w:szCs w:val="20"/>
              </w:rPr>
              <w:t xml:space="preserve"> FFPs to LGU </w:t>
            </w:r>
            <w:r w:rsidR="002149C0" w:rsidRPr="00915BA8">
              <w:rPr>
                <w:rFonts w:ascii="Arial" w:eastAsia="Times New Roman" w:hAnsi="Arial" w:cs="Arial"/>
                <w:sz w:val="20"/>
                <w:szCs w:val="20"/>
              </w:rPr>
              <w:t>Panay, Capiz</w:t>
            </w:r>
            <w:r w:rsidRPr="00915BA8">
              <w:rPr>
                <w:rFonts w:ascii="Arial" w:eastAsia="Times New Roman" w:hAnsi="Arial" w:cs="Arial"/>
                <w:sz w:val="20"/>
                <w:szCs w:val="20"/>
              </w:rPr>
              <w:t xml:space="preserve"> for families affected by the Pandemic.</w:t>
            </w:r>
          </w:p>
          <w:p w14:paraId="70817A78" w14:textId="68A8FC95" w:rsidR="004165C0"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5B064275" w14:textId="3C3FF0F0" w:rsidR="00CC0CFD"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00261BD3" w:rsidRPr="00915BA8">
              <w:rPr>
                <w:rFonts w:ascii="Arial" w:eastAsia="Times New Roman" w:hAnsi="Arial" w:cs="Arial"/>
                <w:b/>
                <w:sz w:val="20"/>
                <w:szCs w:val="20"/>
              </w:rPr>
              <w:t>₱</w:t>
            </w:r>
            <w:r w:rsidR="002149C0" w:rsidRPr="00915BA8">
              <w:rPr>
                <w:rFonts w:ascii="Arial" w:eastAsia="Times New Roman" w:hAnsi="Arial" w:cs="Arial"/>
                <w:b/>
                <w:sz w:val="20"/>
                <w:szCs w:val="20"/>
              </w:rPr>
              <w:t>281,550,476.00</w:t>
            </w:r>
            <w:r w:rsidR="00261BD3" w:rsidRPr="00915BA8">
              <w:rPr>
                <w:rFonts w:ascii="Arial" w:eastAsia="Times New Roman" w:hAnsi="Arial" w:cs="Arial"/>
                <w:b/>
                <w:sz w:val="20"/>
                <w:szCs w:val="20"/>
              </w:rPr>
              <w:t xml:space="preserve"> </w:t>
            </w:r>
            <w:r w:rsidRPr="00915BA8">
              <w:rPr>
                <w:rFonts w:ascii="Arial" w:eastAsia="Times New Roman" w:hAnsi="Arial" w:cs="Arial"/>
                <w:sz w:val="20"/>
                <w:szCs w:val="20"/>
              </w:rPr>
              <w:t xml:space="preserve">worth of assistance to </w:t>
            </w:r>
            <w:r w:rsidR="00261BD3" w:rsidRPr="00915BA8">
              <w:rPr>
                <w:rFonts w:ascii="Arial" w:eastAsia="Times New Roman" w:hAnsi="Arial" w:cs="Arial"/>
                <w:b/>
                <w:sz w:val="20"/>
                <w:szCs w:val="20"/>
              </w:rPr>
              <w:t>87,</w:t>
            </w:r>
            <w:r w:rsidR="002149C0" w:rsidRPr="00915BA8">
              <w:rPr>
                <w:rFonts w:ascii="Arial" w:eastAsia="Times New Roman" w:hAnsi="Arial" w:cs="Arial"/>
                <w:b/>
                <w:sz w:val="20"/>
                <w:szCs w:val="20"/>
              </w:rPr>
              <w:t>772</w:t>
            </w:r>
            <w:r w:rsidR="00261BD3" w:rsidRPr="00915BA8">
              <w:rPr>
                <w:rFonts w:ascii="Arial" w:eastAsia="Times New Roman" w:hAnsi="Arial" w:cs="Arial"/>
                <w:b/>
                <w:sz w:val="20"/>
                <w:szCs w:val="20"/>
              </w:rPr>
              <w:t xml:space="preserve"> </w:t>
            </w:r>
            <w:r w:rsidRPr="00915BA8">
              <w:rPr>
                <w:rFonts w:ascii="Arial" w:eastAsia="Times New Roman" w:hAnsi="Arial" w:cs="Arial"/>
                <w:b/>
                <w:sz w:val="20"/>
                <w:szCs w:val="20"/>
              </w:rPr>
              <w:t>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00261BD3" w:rsidRPr="00915BA8">
              <w:rPr>
                <w:rFonts w:ascii="Arial" w:eastAsia="Times New Roman" w:hAnsi="Arial" w:cs="Arial"/>
                <w:sz w:val="20"/>
                <w:szCs w:val="20"/>
              </w:rPr>
              <w:t>) from 09 March to 2</w:t>
            </w:r>
            <w:r w:rsidR="002149C0" w:rsidRPr="00915BA8">
              <w:rPr>
                <w:rFonts w:ascii="Arial" w:eastAsia="Times New Roman" w:hAnsi="Arial" w:cs="Arial"/>
                <w:sz w:val="20"/>
                <w:szCs w:val="20"/>
              </w:rPr>
              <w:t>9</w:t>
            </w:r>
            <w:r w:rsidR="00261BD3" w:rsidRPr="00915BA8">
              <w:rPr>
                <w:rFonts w:ascii="Arial" w:eastAsia="Times New Roman" w:hAnsi="Arial" w:cs="Arial"/>
                <w:sz w:val="20"/>
                <w:szCs w:val="20"/>
              </w:rPr>
              <w:t xml:space="preserve"> January</w:t>
            </w:r>
            <w:r w:rsidRPr="00915BA8">
              <w:rPr>
                <w:rFonts w:ascii="Arial" w:eastAsia="Times New Roman" w:hAnsi="Arial" w:cs="Arial"/>
                <w:sz w:val="20"/>
                <w:szCs w:val="20"/>
              </w:rPr>
              <w:t xml:space="preserve"> 202</w:t>
            </w:r>
            <w:r w:rsidR="002149C0" w:rsidRPr="00915BA8">
              <w:rPr>
                <w:rFonts w:ascii="Arial" w:eastAsia="Times New Roman" w:hAnsi="Arial" w:cs="Arial"/>
                <w:sz w:val="20"/>
                <w:szCs w:val="20"/>
              </w:rPr>
              <w:t>1</w:t>
            </w:r>
            <w:r w:rsidRPr="00915BA8">
              <w:rPr>
                <w:rFonts w:ascii="Arial" w:eastAsia="Times New Roman" w:hAnsi="Arial" w:cs="Arial"/>
                <w:sz w:val="20"/>
                <w:szCs w:val="20"/>
              </w:rPr>
              <w:t>.</w:t>
            </w:r>
          </w:p>
          <w:p w14:paraId="272CAF42" w14:textId="77777777" w:rsidR="00261BD3" w:rsidRPr="00915BA8"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915BA8"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24B682A7" w14:textId="77777777" w:rsidR="004165C0"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69546387" w14:textId="727D2C9C" w:rsidR="004165C0" w:rsidRPr="00915BA8" w:rsidRDefault="004165C0" w:rsidP="00261BD3">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00261BD3" w:rsidRPr="00915BA8">
              <w:rPr>
                <w:rFonts w:ascii="Arial" w:eastAsia="Times New Roman" w:hAnsi="Arial" w:cs="Arial"/>
                <w:b/>
                <w:sz w:val="20"/>
                <w:szCs w:val="20"/>
              </w:rPr>
              <w:t xml:space="preserve">437,403 </w:t>
            </w:r>
            <w:r w:rsidRPr="00915BA8">
              <w:rPr>
                <w:rFonts w:ascii="Arial" w:eastAsia="Times New Roman" w:hAnsi="Arial" w:cs="Arial"/>
                <w:b/>
                <w:sz w:val="20"/>
                <w:szCs w:val="20"/>
              </w:rPr>
              <w:t>non-4Ps beneficiaries</w:t>
            </w:r>
            <w:r w:rsidRPr="00915BA8">
              <w:rPr>
                <w:rFonts w:ascii="Arial" w:eastAsia="Times New Roman" w:hAnsi="Arial" w:cs="Arial"/>
                <w:sz w:val="20"/>
                <w:szCs w:val="20"/>
              </w:rPr>
              <w:t xml:space="preserve"> amounting to </w:t>
            </w:r>
            <w:r w:rsidR="00261BD3"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273F7FF7" w14:textId="215A26AC" w:rsidR="000C011D"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9352162" w:rsidR="000C011D" w:rsidRPr="009D48D1" w:rsidRDefault="002F548D"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7</w:t>
            </w:r>
            <w:r w:rsidR="000C011D" w:rsidRPr="009D48D1">
              <w:rPr>
                <w:rFonts w:ascii="Arial" w:eastAsia="Arial" w:hAnsi="Arial" w:cs="Arial"/>
                <w:sz w:val="20"/>
                <w:szCs w:val="19"/>
              </w:rPr>
              <w:t xml:space="preserve"> </w:t>
            </w:r>
            <w:r w:rsidR="00A630F5" w:rsidRPr="009D48D1">
              <w:rPr>
                <w:rFonts w:ascii="Arial" w:eastAsia="Arial" w:hAnsi="Arial" w:cs="Arial"/>
                <w:sz w:val="20"/>
                <w:szCs w:val="19"/>
              </w:rPr>
              <w:t>January</w:t>
            </w:r>
            <w:r w:rsidR="000C011D" w:rsidRPr="009D48D1">
              <w:rPr>
                <w:rFonts w:ascii="Arial" w:eastAsia="Arial" w:hAnsi="Arial" w:cs="Arial"/>
                <w:sz w:val="20"/>
                <w:szCs w:val="19"/>
              </w:rPr>
              <w:t xml:space="preserve"> 202</w:t>
            </w:r>
            <w:r w:rsidR="00A630F5"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is continuously conducting payouts for the 2nd half in Cebu, Bohol and Negros Oriental. As of 16 December 2020, a total of </w:t>
            </w:r>
            <w:r w:rsidRPr="009D48D1">
              <w:rPr>
                <w:rFonts w:ascii="Arial" w:eastAsia="Arial" w:hAnsi="Arial" w:cs="Arial"/>
                <w:b/>
                <w:sz w:val="20"/>
                <w:szCs w:val="19"/>
              </w:rPr>
              <w:t xml:space="preserve">275,644 </w:t>
            </w:r>
            <w:r w:rsidRPr="009D48D1">
              <w:rPr>
                <w:rFonts w:ascii="Arial" w:eastAsia="Arial" w:hAnsi="Arial" w:cs="Arial"/>
                <w:sz w:val="20"/>
                <w:szCs w:val="19"/>
              </w:rPr>
              <w:t xml:space="preserve">beneficiaries received cash assistance amounting to </w:t>
            </w:r>
            <w:r w:rsidRPr="009D48D1">
              <w:rPr>
                <w:rFonts w:ascii="Arial" w:eastAsia="Arial" w:hAnsi="Arial" w:cs="Arial"/>
                <w:b/>
                <w:sz w:val="20"/>
                <w:szCs w:val="19"/>
              </w:rPr>
              <w:t xml:space="preserve">₱863,180,000.00 </w:t>
            </w:r>
            <w:r w:rsidRPr="009D48D1">
              <w:rPr>
                <w:rFonts w:ascii="Arial" w:eastAsia="Arial" w:hAnsi="Arial" w:cs="Arial"/>
                <w:sz w:val="20"/>
                <w:szCs w:val="19"/>
              </w:rPr>
              <w:t>from</w:t>
            </w:r>
            <w:r w:rsidRPr="009D48D1">
              <w:rPr>
                <w:rFonts w:ascii="Arial" w:eastAsia="Arial" w:hAnsi="Arial" w:cs="Arial"/>
                <w:b/>
                <w:sz w:val="20"/>
                <w:szCs w:val="19"/>
              </w:rPr>
              <w:t xml:space="preserve"> Social Pension Program.</w:t>
            </w:r>
          </w:p>
          <w:p w14:paraId="09EBD435" w14:textId="35FFF26E" w:rsidR="000C011D" w:rsidRPr="009D48D1"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VII provided cash assistance to </w:t>
            </w:r>
            <w:r w:rsidRPr="009D48D1">
              <w:rPr>
                <w:rFonts w:ascii="Arial" w:eastAsia="Arial" w:hAnsi="Arial" w:cs="Arial"/>
                <w:b/>
                <w:sz w:val="20"/>
                <w:szCs w:val="19"/>
              </w:rPr>
              <w:t xml:space="preserve">28,412 indigent individuals </w:t>
            </w:r>
            <w:r w:rsidRPr="009D48D1">
              <w:rPr>
                <w:rFonts w:ascii="Arial" w:eastAsia="Arial" w:hAnsi="Arial" w:cs="Arial"/>
                <w:sz w:val="20"/>
                <w:szCs w:val="19"/>
              </w:rPr>
              <w:t xml:space="preserve">including </w:t>
            </w:r>
            <w:r w:rsidRPr="009D48D1">
              <w:rPr>
                <w:rFonts w:ascii="Arial" w:eastAsia="Arial" w:hAnsi="Arial" w:cs="Arial"/>
                <w:b/>
                <w:sz w:val="20"/>
                <w:szCs w:val="19"/>
              </w:rPr>
              <w:t xml:space="preserve">displaced drivers, LSIs </w:t>
            </w:r>
            <w:r w:rsidRPr="009D48D1">
              <w:rPr>
                <w:rFonts w:ascii="Arial" w:eastAsia="Arial" w:hAnsi="Arial" w:cs="Arial"/>
                <w:sz w:val="20"/>
                <w:szCs w:val="19"/>
              </w:rPr>
              <w:t xml:space="preserve">and </w:t>
            </w:r>
            <w:r w:rsidRPr="009D48D1">
              <w:rPr>
                <w:rFonts w:ascii="Arial" w:eastAsia="Arial" w:hAnsi="Arial" w:cs="Arial"/>
                <w:b/>
                <w:sz w:val="20"/>
                <w:szCs w:val="19"/>
              </w:rPr>
              <w:t xml:space="preserve">repatriated OFWs </w:t>
            </w:r>
            <w:r w:rsidRPr="009D48D1">
              <w:rPr>
                <w:rFonts w:ascii="Arial" w:eastAsia="Arial" w:hAnsi="Arial" w:cs="Arial"/>
                <w:sz w:val="20"/>
                <w:szCs w:val="19"/>
              </w:rPr>
              <w:t xml:space="preserve">amounting to a total of </w:t>
            </w:r>
            <w:r w:rsidRPr="009D48D1">
              <w:rPr>
                <w:rFonts w:ascii="Arial" w:eastAsia="Arial" w:hAnsi="Arial" w:cs="Arial"/>
                <w:b/>
                <w:sz w:val="20"/>
                <w:szCs w:val="19"/>
              </w:rPr>
              <w:t xml:space="preserve">₱46,100,000.00 </w:t>
            </w: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w:t>
            </w:r>
            <w:r w:rsidRPr="009D48D1">
              <w:rPr>
                <w:rFonts w:ascii="Arial" w:eastAsia="Arial" w:hAnsi="Arial" w:cs="Arial"/>
                <w:b/>
                <w:sz w:val="20"/>
                <w:szCs w:val="19"/>
              </w:rPr>
              <w:t xml:space="preserve"> </w:t>
            </w:r>
            <w:r w:rsidRPr="009D48D1">
              <w:rPr>
                <w:rFonts w:ascii="Arial" w:eastAsia="Arial" w:hAnsi="Arial" w:cs="Arial"/>
                <w:sz w:val="20"/>
                <w:szCs w:val="19"/>
              </w:rPr>
              <w:t>Additional 1,597 individuals were provided with assistance amounting to ₱3,700,000.00.</w:t>
            </w:r>
          </w:p>
          <w:p w14:paraId="370444AC" w14:textId="01AFC006" w:rsidR="00924CD0" w:rsidRPr="009D48D1"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VII facilitated the provision of 413,290 food packs Family Food Packs (FFPs) to Basay LGU in Negros Oriental.</w:t>
            </w:r>
          </w:p>
          <w:p w14:paraId="3738A9A1" w14:textId="74E3014C" w:rsidR="000C011D" w:rsidRPr="009D48D1"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w:t>
            </w:r>
            <w:r w:rsidR="00E06A3A" w:rsidRPr="009D48D1">
              <w:rPr>
                <w:rFonts w:ascii="Arial" w:eastAsia="Arial" w:hAnsi="Arial" w:cs="Arial"/>
                <w:sz w:val="20"/>
                <w:szCs w:val="19"/>
              </w:rPr>
              <w:t>6 January 2021</w:t>
            </w:r>
            <w:r w:rsidRPr="009D48D1">
              <w:rPr>
                <w:rFonts w:ascii="Arial" w:eastAsia="Arial" w:hAnsi="Arial" w:cs="Arial"/>
                <w:sz w:val="20"/>
                <w:szCs w:val="19"/>
              </w:rPr>
              <w:t xml:space="preserve">, a total of </w:t>
            </w:r>
            <w:r w:rsidRPr="009D48D1">
              <w:rPr>
                <w:rFonts w:ascii="Arial" w:eastAsia="Arial" w:hAnsi="Arial" w:cs="Arial"/>
                <w:b/>
                <w:sz w:val="20"/>
                <w:szCs w:val="19"/>
              </w:rPr>
              <w:t>21,234 beneficiaries</w:t>
            </w:r>
            <w:r w:rsidRPr="009D48D1">
              <w:rPr>
                <w:rFonts w:ascii="Arial" w:eastAsia="Arial" w:hAnsi="Arial" w:cs="Arial"/>
                <w:sz w:val="20"/>
                <w:szCs w:val="19"/>
              </w:rPr>
              <w:t xml:space="preserve"> from 130 cities/towns in the Region received </w:t>
            </w:r>
            <w:r w:rsidRPr="009D48D1">
              <w:rPr>
                <w:rFonts w:ascii="Arial" w:eastAsia="Arial" w:hAnsi="Arial" w:cs="Arial"/>
                <w:b/>
                <w:sz w:val="20"/>
                <w:szCs w:val="19"/>
              </w:rPr>
              <w:t>₱137,099,376.40</w:t>
            </w:r>
            <w:r w:rsidRPr="009D48D1">
              <w:rPr>
                <w:rFonts w:ascii="Arial" w:eastAsia="Arial" w:hAnsi="Arial" w:cs="Arial"/>
                <w:sz w:val="20"/>
                <w:szCs w:val="19"/>
              </w:rPr>
              <w:t xml:space="preserve"> Seed Capital Fund (SCF) from </w:t>
            </w:r>
            <w:r w:rsidRPr="009D48D1">
              <w:rPr>
                <w:rFonts w:ascii="Arial" w:eastAsia="Arial" w:hAnsi="Arial" w:cs="Arial"/>
                <w:b/>
                <w:sz w:val="20"/>
                <w:szCs w:val="19"/>
              </w:rPr>
              <w:t>Sustainable Livelihood Program (SLP)</w:t>
            </w:r>
            <w:r w:rsidRPr="009D48D1">
              <w:rPr>
                <w:rFonts w:ascii="Arial" w:eastAsia="Arial" w:hAnsi="Arial" w:cs="Arial"/>
                <w:sz w:val="20"/>
                <w:szCs w:val="19"/>
              </w:rPr>
              <w:t>.</w:t>
            </w:r>
          </w:p>
          <w:p w14:paraId="4C62B997" w14:textId="77777777" w:rsidR="00CC0CF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20"/>
              </w:rPr>
              <w:t xml:space="preserve">As of 7 December 2020, a total of </w:t>
            </w:r>
            <w:r w:rsidRPr="009D48D1">
              <w:rPr>
                <w:rFonts w:ascii="Arial" w:eastAsia="Arial" w:hAnsi="Arial" w:cs="Arial"/>
                <w:b/>
                <w:bCs/>
                <w:sz w:val="20"/>
                <w:szCs w:val="20"/>
              </w:rPr>
              <w:t>6,420 beneficiaries</w:t>
            </w:r>
            <w:r w:rsidRPr="009D48D1">
              <w:rPr>
                <w:rFonts w:ascii="Arial" w:eastAsia="Arial" w:hAnsi="Arial" w:cs="Arial"/>
                <w:sz w:val="20"/>
                <w:szCs w:val="20"/>
              </w:rPr>
              <w:t xml:space="preserve"> were provided through the Livelihood Assistance Grant (LAG) 2 in Region VII.</w:t>
            </w:r>
          </w:p>
          <w:p w14:paraId="3BB50D63" w14:textId="2A5D382F" w:rsidR="000C011D" w:rsidRPr="009D48D1"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D48D1">
              <w:rPr>
                <w:rFonts w:ascii="Arial" w:eastAsia="Arial" w:hAnsi="Arial" w:cs="Arial"/>
                <w:sz w:val="20"/>
                <w:szCs w:val="19"/>
              </w:rPr>
              <w:t xml:space="preserve">As of 06 August 2020, </w:t>
            </w:r>
            <w:r w:rsidRPr="009D48D1">
              <w:rPr>
                <w:rFonts w:ascii="Arial" w:eastAsia="Arial" w:hAnsi="Arial" w:cs="Arial"/>
                <w:b/>
                <w:sz w:val="20"/>
                <w:szCs w:val="19"/>
              </w:rPr>
              <w:t>524 LSIs</w:t>
            </w:r>
            <w:r w:rsidRPr="009D48D1">
              <w:rPr>
                <w:rFonts w:ascii="Arial" w:eastAsia="Arial" w:hAnsi="Arial" w:cs="Arial"/>
                <w:sz w:val="20"/>
                <w:szCs w:val="19"/>
              </w:rPr>
              <w:t xml:space="preserve"> at various seaports in Bohol, Cebu and Negros Oriental and </w:t>
            </w:r>
            <w:r w:rsidRPr="009D48D1">
              <w:rPr>
                <w:rFonts w:ascii="Arial" w:eastAsia="Arial" w:hAnsi="Arial" w:cs="Arial"/>
                <w:b/>
                <w:sz w:val="20"/>
                <w:szCs w:val="19"/>
              </w:rPr>
              <w:t>7,088 LSIs</w:t>
            </w:r>
            <w:r w:rsidRPr="009D48D1">
              <w:rPr>
                <w:rFonts w:ascii="Arial" w:eastAsia="Arial" w:hAnsi="Arial" w:cs="Arial"/>
                <w:sz w:val="20"/>
                <w:szCs w:val="19"/>
              </w:rPr>
              <w:t xml:space="preserve"> from Cebu airport were assisted. A total amount of </w:t>
            </w:r>
            <w:r w:rsidRPr="009D48D1">
              <w:rPr>
                <w:rFonts w:ascii="Arial" w:eastAsia="Arial" w:hAnsi="Arial" w:cs="Arial"/>
                <w:b/>
                <w:sz w:val="20"/>
                <w:szCs w:val="19"/>
              </w:rPr>
              <w:t>₱93,140.00</w:t>
            </w:r>
            <w:r w:rsidRPr="009D48D1">
              <w:rPr>
                <w:rFonts w:ascii="Arial" w:eastAsia="Arial" w:hAnsi="Arial" w:cs="Arial"/>
                <w:sz w:val="20"/>
                <w:szCs w:val="19"/>
              </w:rPr>
              <w:t xml:space="preserve"> cash aid was provided to the LSIs.</w:t>
            </w:r>
          </w:p>
          <w:p w14:paraId="554137D1" w14:textId="77777777" w:rsidR="00261BD3" w:rsidRPr="009D48D1"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9D48D1"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D48D1">
              <w:rPr>
                <w:rFonts w:ascii="Arial" w:eastAsia="Arial" w:hAnsi="Arial" w:cs="Arial"/>
                <w:b/>
                <w:sz w:val="20"/>
                <w:szCs w:val="19"/>
              </w:rPr>
              <w:t>Social Amelioration Program (SAP)</w:t>
            </w:r>
          </w:p>
          <w:p w14:paraId="279EA101" w14:textId="18E21199" w:rsidR="000C011D" w:rsidRPr="009D48D1"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D48D1">
              <w:rPr>
                <w:rFonts w:ascii="Arial" w:eastAsia="Arial" w:hAnsi="Arial" w:cs="Arial"/>
                <w:sz w:val="20"/>
                <w:szCs w:val="19"/>
              </w:rPr>
              <w:t>The Social Amelioration Program is over with the expiry of the Bayanihan 1.</w:t>
            </w:r>
          </w:p>
          <w:p w14:paraId="0B93745D"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D48D1">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D48D1" w:rsidRPr="009D48D1" w14:paraId="6367F019" w14:textId="77777777" w:rsidTr="006162E5">
              <w:tc>
                <w:tcPr>
                  <w:tcW w:w="1511" w:type="dxa"/>
                  <w:vAlign w:val="center"/>
                </w:tcPr>
                <w:p w14:paraId="32E3D4D3"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511" w:type="dxa"/>
                  <w:vAlign w:val="center"/>
                </w:tcPr>
                <w:p w14:paraId="69686F9A"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TARGET</w:t>
                  </w:r>
                </w:p>
              </w:tc>
              <w:tc>
                <w:tcPr>
                  <w:tcW w:w="1511" w:type="dxa"/>
                  <w:vAlign w:val="center"/>
                </w:tcPr>
                <w:p w14:paraId="668E55B0"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511" w:type="dxa"/>
                  <w:vAlign w:val="center"/>
                </w:tcPr>
                <w:p w14:paraId="7D7A2C9B"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12" w:type="dxa"/>
                  <w:vAlign w:val="center"/>
                </w:tcPr>
                <w:p w14:paraId="530E372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6CFA2775" w14:textId="77777777" w:rsidTr="006162E5">
              <w:tc>
                <w:tcPr>
                  <w:tcW w:w="1511" w:type="dxa"/>
                  <w:vAlign w:val="center"/>
                </w:tcPr>
                <w:p w14:paraId="2572C9BF"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4Ps</w:t>
                  </w:r>
                </w:p>
              </w:tc>
              <w:tc>
                <w:tcPr>
                  <w:tcW w:w="1511" w:type="dxa"/>
                  <w:vAlign w:val="center"/>
                </w:tcPr>
                <w:p w14:paraId="3FB275F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8,679</w:t>
                  </w:r>
                </w:p>
              </w:tc>
              <w:tc>
                <w:tcPr>
                  <w:tcW w:w="1511" w:type="dxa"/>
                  <w:vAlign w:val="center"/>
                </w:tcPr>
                <w:p w14:paraId="3C6516F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286,421</w:t>
                  </w:r>
                </w:p>
              </w:tc>
              <w:tc>
                <w:tcPr>
                  <w:tcW w:w="1511" w:type="dxa"/>
                  <w:vAlign w:val="center"/>
                </w:tcPr>
                <w:p w14:paraId="0D2EFA72"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21</w:t>
                  </w:r>
                </w:p>
              </w:tc>
              <w:tc>
                <w:tcPr>
                  <w:tcW w:w="1512" w:type="dxa"/>
                  <w:vAlign w:val="center"/>
                </w:tcPr>
                <w:p w14:paraId="5E4A8C6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31,857,650</w:t>
                  </w:r>
                </w:p>
              </w:tc>
            </w:tr>
            <w:tr w:rsidR="009D48D1" w:rsidRPr="009D48D1" w14:paraId="7B09DFF2" w14:textId="77777777" w:rsidTr="006162E5">
              <w:tc>
                <w:tcPr>
                  <w:tcW w:w="1511" w:type="dxa"/>
                  <w:vAlign w:val="center"/>
                </w:tcPr>
                <w:p w14:paraId="53C8A8FE"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ash card</w:t>
                  </w:r>
                </w:p>
              </w:tc>
              <w:tc>
                <w:tcPr>
                  <w:tcW w:w="1511" w:type="dxa"/>
                  <w:vAlign w:val="center"/>
                </w:tcPr>
                <w:p w14:paraId="5407EAE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4ECC209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2,150</w:t>
                  </w:r>
                </w:p>
              </w:tc>
              <w:tc>
                <w:tcPr>
                  <w:tcW w:w="1511" w:type="dxa"/>
                  <w:vAlign w:val="center"/>
                </w:tcPr>
                <w:p w14:paraId="080C592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0</w:t>
                  </w:r>
                </w:p>
              </w:tc>
              <w:tc>
                <w:tcPr>
                  <w:tcW w:w="1512" w:type="dxa"/>
                  <w:vAlign w:val="center"/>
                </w:tcPr>
                <w:p w14:paraId="5CC48AB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311,997,500</w:t>
                  </w:r>
                </w:p>
              </w:tc>
            </w:tr>
            <w:tr w:rsidR="009D48D1" w:rsidRPr="009D48D1" w14:paraId="34EF6DE1" w14:textId="77777777" w:rsidTr="006162E5">
              <w:tc>
                <w:tcPr>
                  <w:tcW w:w="1511" w:type="dxa"/>
                  <w:vAlign w:val="center"/>
                </w:tcPr>
                <w:p w14:paraId="44E14ED6"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on-Cash card</w:t>
                  </w:r>
                </w:p>
              </w:tc>
              <w:tc>
                <w:tcPr>
                  <w:tcW w:w="1511" w:type="dxa"/>
                  <w:vAlign w:val="center"/>
                </w:tcPr>
                <w:p w14:paraId="129A2E6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29</w:t>
                  </w:r>
                </w:p>
              </w:tc>
              <w:tc>
                <w:tcPr>
                  <w:tcW w:w="1511" w:type="dxa"/>
                  <w:vAlign w:val="center"/>
                </w:tcPr>
                <w:p w14:paraId="3FF2E3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4,271</w:t>
                  </w:r>
                </w:p>
              </w:tc>
              <w:tc>
                <w:tcPr>
                  <w:tcW w:w="1511" w:type="dxa"/>
                  <w:vAlign w:val="center"/>
                </w:tcPr>
                <w:p w14:paraId="641E27DA"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65.42</w:t>
                  </w:r>
                </w:p>
              </w:tc>
              <w:tc>
                <w:tcPr>
                  <w:tcW w:w="1512" w:type="dxa"/>
                  <w:vAlign w:val="center"/>
                </w:tcPr>
                <w:p w14:paraId="73EBB79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860,150</w:t>
                  </w:r>
                </w:p>
              </w:tc>
            </w:tr>
            <w:tr w:rsidR="009D48D1" w:rsidRPr="009D48D1" w14:paraId="72ADECBF" w14:textId="77777777" w:rsidTr="006162E5">
              <w:tc>
                <w:tcPr>
                  <w:tcW w:w="1511" w:type="dxa"/>
                  <w:vAlign w:val="center"/>
                </w:tcPr>
                <w:p w14:paraId="60572FF8"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Non-4Ps</w:t>
                  </w:r>
                </w:p>
              </w:tc>
              <w:tc>
                <w:tcPr>
                  <w:tcW w:w="1511" w:type="dxa"/>
                  <w:vAlign w:val="center"/>
                </w:tcPr>
                <w:p w14:paraId="0BD8382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58,075</w:t>
                  </w:r>
                </w:p>
              </w:tc>
              <w:tc>
                <w:tcPr>
                  <w:tcW w:w="1511" w:type="dxa"/>
                  <w:vAlign w:val="center"/>
                </w:tcPr>
                <w:p w14:paraId="00EE073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025,662</w:t>
                  </w:r>
                </w:p>
              </w:tc>
              <w:tc>
                <w:tcPr>
                  <w:tcW w:w="1511" w:type="dxa"/>
                  <w:vAlign w:val="center"/>
                </w:tcPr>
                <w:p w14:paraId="46973F17"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6.93</w:t>
                  </w:r>
                </w:p>
              </w:tc>
              <w:tc>
                <w:tcPr>
                  <w:tcW w:w="1512" w:type="dxa"/>
                  <w:vAlign w:val="center"/>
                </w:tcPr>
                <w:p w14:paraId="335C3019"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4,653,564,000</w:t>
                  </w:r>
                </w:p>
              </w:tc>
            </w:tr>
            <w:tr w:rsidR="009D48D1" w:rsidRPr="009D48D1" w14:paraId="3F751BF4" w14:textId="77777777" w:rsidTr="006162E5">
              <w:tc>
                <w:tcPr>
                  <w:tcW w:w="1511" w:type="dxa"/>
                  <w:vAlign w:val="center"/>
                </w:tcPr>
                <w:p w14:paraId="15604809"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Bohol</w:t>
                  </w:r>
                </w:p>
              </w:tc>
              <w:tc>
                <w:tcPr>
                  <w:tcW w:w="1511" w:type="dxa"/>
                  <w:vAlign w:val="center"/>
                </w:tcPr>
                <w:p w14:paraId="29B8436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1,710</w:t>
                  </w:r>
                </w:p>
              </w:tc>
              <w:tc>
                <w:tcPr>
                  <w:tcW w:w="1511" w:type="dxa"/>
                  <w:vAlign w:val="center"/>
                </w:tcPr>
                <w:p w14:paraId="1CFFBBB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77,431</w:t>
                  </w:r>
                </w:p>
              </w:tc>
              <w:tc>
                <w:tcPr>
                  <w:tcW w:w="1511" w:type="dxa"/>
                  <w:vAlign w:val="center"/>
                </w:tcPr>
                <w:p w14:paraId="19D10C6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4</w:t>
                  </w:r>
                </w:p>
              </w:tc>
              <w:tc>
                <w:tcPr>
                  <w:tcW w:w="1512" w:type="dxa"/>
                  <w:vAlign w:val="center"/>
                </w:tcPr>
                <w:p w14:paraId="03D5E31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32,680,000</w:t>
                  </w:r>
                </w:p>
              </w:tc>
            </w:tr>
            <w:tr w:rsidR="009D48D1" w:rsidRPr="009D48D1" w14:paraId="30FA5F62" w14:textId="77777777" w:rsidTr="006162E5">
              <w:tc>
                <w:tcPr>
                  <w:tcW w:w="1511" w:type="dxa"/>
                  <w:vAlign w:val="center"/>
                </w:tcPr>
                <w:p w14:paraId="0ABE477F"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Cebu</w:t>
                  </w:r>
                </w:p>
              </w:tc>
              <w:tc>
                <w:tcPr>
                  <w:tcW w:w="1511" w:type="dxa"/>
                  <w:vAlign w:val="center"/>
                </w:tcPr>
                <w:p w14:paraId="40C97D2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98,218</w:t>
                  </w:r>
                </w:p>
              </w:tc>
              <w:tc>
                <w:tcPr>
                  <w:tcW w:w="1511" w:type="dxa"/>
                  <w:vAlign w:val="center"/>
                </w:tcPr>
                <w:p w14:paraId="0CD3D70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584,382</w:t>
                  </w:r>
                </w:p>
              </w:tc>
              <w:tc>
                <w:tcPr>
                  <w:tcW w:w="1511" w:type="dxa"/>
                  <w:vAlign w:val="center"/>
                </w:tcPr>
                <w:p w14:paraId="35EC08E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68</w:t>
                  </w:r>
                </w:p>
              </w:tc>
              <w:tc>
                <w:tcPr>
                  <w:tcW w:w="1512" w:type="dxa"/>
                  <w:vAlign w:val="center"/>
                </w:tcPr>
                <w:p w14:paraId="3B1F0B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661,666,000</w:t>
                  </w:r>
                </w:p>
              </w:tc>
            </w:tr>
            <w:tr w:rsidR="009D48D1" w:rsidRPr="009D48D1" w14:paraId="1704B976" w14:textId="77777777" w:rsidTr="006162E5">
              <w:tc>
                <w:tcPr>
                  <w:tcW w:w="1511" w:type="dxa"/>
                  <w:vAlign w:val="center"/>
                </w:tcPr>
                <w:p w14:paraId="1029F225"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Negros Oriental</w:t>
                  </w:r>
                </w:p>
              </w:tc>
              <w:tc>
                <w:tcPr>
                  <w:tcW w:w="1511" w:type="dxa"/>
                  <w:vAlign w:val="center"/>
                </w:tcPr>
                <w:p w14:paraId="343B2A1E"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0,021</w:t>
                  </w:r>
                </w:p>
              </w:tc>
              <w:tc>
                <w:tcPr>
                  <w:tcW w:w="1511" w:type="dxa"/>
                  <w:vAlign w:val="center"/>
                </w:tcPr>
                <w:p w14:paraId="5CCB8EF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3,944</w:t>
                  </w:r>
                </w:p>
              </w:tc>
              <w:tc>
                <w:tcPr>
                  <w:tcW w:w="1511" w:type="dxa"/>
                  <w:vAlign w:val="center"/>
                </w:tcPr>
                <w:p w14:paraId="0838CAA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7.56</w:t>
                  </w:r>
                </w:p>
              </w:tc>
              <w:tc>
                <w:tcPr>
                  <w:tcW w:w="1512" w:type="dxa"/>
                  <w:vAlign w:val="center"/>
                </w:tcPr>
                <w:p w14:paraId="05C2A370"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54,632,000</w:t>
                  </w:r>
                </w:p>
              </w:tc>
            </w:tr>
            <w:tr w:rsidR="009D48D1" w:rsidRPr="009D48D1" w14:paraId="2C7BB453" w14:textId="77777777" w:rsidTr="006162E5">
              <w:tc>
                <w:tcPr>
                  <w:tcW w:w="1511" w:type="dxa"/>
                  <w:vAlign w:val="center"/>
                </w:tcPr>
                <w:p w14:paraId="2B4B9911" w14:textId="77777777" w:rsidR="000C011D" w:rsidRPr="009D48D1" w:rsidRDefault="000C011D" w:rsidP="006162E5">
                  <w:pPr>
                    <w:pStyle w:val="ListParagraph"/>
                    <w:spacing w:after="0" w:line="240" w:lineRule="auto"/>
                    <w:ind w:left="0"/>
                    <w:jc w:val="both"/>
                    <w:rPr>
                      <w:rFonts w:ascii="Arial" w:eastAsia="Arial" w:hAnsi="Arial" w:cs="Arial"/>
                      <w:sz w:val="16"/>
                      <w:szCs w:val="16"/>
                    </w:rPr>
                  </w:pPr>
                  <w:r w:rsidRPr="009D48D1">
                    <w:rPr>
                      <w:rFonts w:ascii="Arial" w:eastAsia="Arial" w:hAnsi="Arial" w:cs="Arial"/>
                      <w:sz w:val="16"/>
                      <w:szCs w:val="16"/>
                    </w:rPr>
                    <w:t>Siquijor</w:t>
                  </w:r>
                </w:p>
              </w:tc>
              <w:tc>
                <w:tcPr>
                  <w:tcW w:w="1511" w:type="dxa"/>
                  <w:vAlign w:val="center"/>
                </w:tcPr>
                <w:p w14:paraId="0E3BF9A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8,126</w:t>
                  </w:r>
                </w:p>
              </w:tc>
              <w:tc>
                <w:tcPr>
                  <w:tcW w:w="1511" w:type="dxa"/>
                  <w:vAlign w:val="center"/>
                </w:tcPr>
                <w:p w14:paraId="2DE5DC7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9,905</w:t>
                  </w:r>
                </w:p>
              </w:tc>
              <w:tc>
                <w:tcPr>
                  <w:tcW w:w="1511" w:type="dxa"/>
                  <w:vAlign w:val="center"/>
                </w:tcPr>
                <w:p w14:paraId="664724FB"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0.76</w:t>
                  </w:r>
                </w:p>
              </w:tc>
              <w:tc>
                <w:tcPr>
                  <w:tcW w:w="1512" w:type="dxa"/>
                  <w:vAlign w:val="center"/>
                </w:tcPr>
                <w:p w14:paraId="52629F07"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04,586,000</w:t>
                  </w:r>
                </w:p>
              </w:tc>
            </w:tr>
            <w:tr w:rsidR="009D48D1" w:rsidRPr="009D48D1" w14:paraId="4745C95E" w14:textId="77777777" w:rsidTr="006162E5">
              <w:tc>
                <w:tcPr>
                  <w:tcW w:w="1511" w:type="dxa"/>
                  <w:vAlign w:val="center"/>
                </w:tcPr>
                <w:p w14:paraId="20C19365" w14:textId="77777777" w:rsidR="000C011D" w:rsidRPr="009D48D1" w:rsidRDefault="000C011D" w:rsidP="006162E5">
                  <w:pPr>
                    <w:pStyle w:val="ListParagraph"/>
                    <w:spacing w:after="0" w:line="240" w:lineRule="auto"/>
                    <w:ind w:left="0"/>
                    <w:jc w:val="both"/>
                    <w:rPr>
                      <w:rFonts w:ascii="Arial" w:eastAsia="Arial" w:hAnsi="Arial" w:cs="Arial"/>
                      <w:b/>
                      <w:sz w:val="16"/>
                      <w:szCs w:val="16"/>
                    </w:rPr>
                  </w:pPr>
                  <w:r w:rsidRPr="009D48D1">
                    <w:rPr>
                      <w:rFonts w:ascii="Arial" w:eastAsia="Arial" w:hAnsi="Arial" w:cs="Arial"/>
                      <w:b/>
                      <w:sz w:val="16"/>
                      <w:szCs w:val="16"/>
                    </w:rPr>
                    <w:t>GRAND TOTAL</w:t>
                  </w:r>
                </w:p>
              </w:tc>
              <w:tc>
                <w:tcPr>
                  <w:tcW w:w="1511" w:type="dxa"/>
                  <w:vAlign w:val="center"/>
                </w:tcPr>
                <w:p w14:paraId="3D4048DB"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46,754</w:t>
                  </w:r>
                </w:p>
              </w:tc>
              <w:tc>
                <w:tcPr>
                  <w:tcW w:w="1511" w:type="dxa"/>
                  <w:vAlign w:val="center"/>
                </w:tcPr>
                <w:p w14:paraId="6637D81E"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312,083</w:t>
                  </w:r>
                </w:p>
              </w:tc>
              <w:tc>
                <w:tcPr>
                  <w:tcW w:w="1511" w:type="dxa"/>
                  <w:vAlign w:val="center"/>
                </w:tcPr>
                <w:p w14:paraId="076AD995"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8.07</w:t>
                  </w:r>
                </w:p>
              </w:tc>
              <w:tc>
                <w:tcPr>
                  <w:tcW w:w="1512" w:type="dxa"/>
                  <w:vAlign w:val="center"/>
                </w:tcPr>
                <w:p w14:paraId="2929E51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985,421,650</w:t>
                  </w:r>
                </w:p>
              </w:tc>
            </w:tr>
          </w:tbl>
          <w:p w14:paraId="5B4AEF37"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D48D1">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D48D1" w:rsidRPr="009D48D1" w14:paraId="450629DD" w14:textId="77777777" w:rsidTr="006162E5">
              <w:tc>
                <w:tcPr>
                  <w:tcW w:w="1436" w:type="dxa"/>
                  <w:vAlign w:val="center"/>
                </w:tcPr>
                <w:p w14:paraId="6922D6EF"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ATEGORY</w:t>
                  </w:r>
                </w:p>
              </w:tc>
              <w:tc>
                <w:tcPr>
                  <w:tcW w:w="1440" w:type="dxa"/>
                  <w:vAlign w:val="center"/>
                </w:tcPr>
                <w:p w14:paraId="789C8CE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CLEANLIST</w:t>
                  </w:r>
                </w:p>
              </w:tc>
              <w:tc>
                <w:tcPr>
                  <w:tcW w:w="1440" w:type="dxa"/>
                  <w:vAlign w:val="center"/>
                </w:tcPr>
                <w:p w14:paraId="28D754D6"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CTUAL BENES PAID</w:t>
                  </w:r>
                </w:p>
              </w:tc>
              <w:tc>
                <w:tcPr>
                  <w:tcW w:w="1371" w:type="dxa"/>
                  <w:vAlign w:val="center"/>
                </w:tcPr>
                <w:p w14:paraId="67DE6F94"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w:t>
                  </w:r>
                </w:p>
              </w:tc>
              <w:tc>
                <w:tcPr>
                  <w:tcW w:w="1509" w:type="dxa"/>
                  <w:vAlign w:val="center"/>
                </w:tcPr>
                <w:p w14:paraId="5B6B78CD" w14:textId="77777777" w:rsidR="000C011D" w:rsidRPr="009D48D1" w:rsidRDefault="000C011D" w:rsidP="006162E5">
                  <w:pPr>
                    <w:pStyle w:val="ListParagraph"/>
                    <w:spacing w:after="0" w:line="240" w:lineRule="auto"/>
                    <w:ind w:left="0"/>
                    <w:jc w:val="center"/>
                    <w:rPr>
                      <w:rFonts w:ascii="Arial" w:eastAsia="Arial" w:hAnsi="Arial" w:cs="Arial"/>
                      <w:b/>
                      <w:sz w:val="16"/>
                      <w:szCs w:val="16"/>
                    </w:rPr>
                  </w:pPr>
                  <w:r w:rsidRPr="009D48D1">
                    <w:rPr>
                      <w:rFonts w:ascii="Arial" w:eastAsia="Arial" w:hAnsi="Arial" w:cs="Arial"/>
                      <w:b/>
                      <w:sz w:val="16"/>
                      <w:szCs w:val="16"/>
                    </w:rPr>
                    <w:t>AMOUNT</w:t>
                  </w:r>
                </w:p>
              </w:tc>
            </w:tr>
            <w:tr w:rsidR="009D48D1" w:rsidRPr="009D48D1" w14:paraId="44E1A922" w14:textId="77777777" w:rsidTr="006162E5">
              <w:tc>
                <w:tcPr>
                  <w:tcW w:w="1436" w:type="dxa"/>
                  <w:vAlign w:val="center"/>
                </w:tcPr>
                <w:p w14:paraId="1880D183"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4Ps (Cebu)</w:t>
                  </w:r>
                </w:p>
              </w:tc>
              <w:tc>
                <w:tcPr>
                  <w:tcW w:w="1440" w:type="dxa"/>
                  <w:vAlign w:val="center"/>
                </w:tcPr>
                <w:p w14:paraId="20F25A58"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542</w:t>
                  </w:r>
                </w:p>
              </w:tc>
              <w:tc>
                <w:tcPr>
                  <w:tcW w:w="1440" w:type="dxa"/>
                  <w:vAlign w:val="center"/>
                </w:tcPr>
                <w:p w14:paraId="0C80A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149,431</w:t>
                  </w:r>
                </w:p>
              </w:tc>
              <w:tc>
                <w:tcPr>
                  <w:tcW w:w="1371" w:type="dxa"/>
                  <w:vAlign w:val="center"/>
                </w:tcPr>
                <w:p w14:paraId="3F9DFDC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99.92</w:t>
                  </w:r>
                </w:p>
              </w:tc>
              <w:tc>
                <w:tcPr>
                  <w:tcW w:w="1509" w:type="dxa"/>
                  <w:vAlign w:val="center"/>
                </w:tcPr>
                <w:p w14:paraId="2B1E4FA1"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94,854,150</w:t>
                  </w:r>
                </w:p>
              </w:tc>
            </w:tr>
            <w:tr w:rsidR="009D48D1" w:rsidRPr="009D48D1" w14:paraId="52CB2CCC" w14:textId="77777777" w:rsidTr="006162E5">
              <w:tc>
                <w:tcPr>
                  <w:tcW w:w="1436" w:type="dxa"/>
                  <w:vAlign w:val="center"/>
                </w:tcPr>
                <w:p w14:paraId="2022486F"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b/>
                      <w:sz w:val="16"/>
                      <w:szCs w:val="16"/>
                    </w:rPr>
                    <w:t>Non-4Ps</w:t>
                  </w:r>
                </w:p>
              </w:tc>
              <w:tc>
                <w:tcPr>
                  <w:tcW w:w="1440" w:type="dxa"/>
                  <w:vAlign w:val="center"/>
                </w:tcPr>
                <w:p w14:paraId="5E417DF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662,202</w:t>
                  </w:r>
                </w:p>
              </w:tc>
              <w:tc>
                <w:tcPr>
                  <w:tcW w:w="1440" w:type="dxa"/>
                  <w:vAlign w:val="center"/>
                </w:tcPr>
                <w:p w14:paraId="1189B2E4"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577,208</w:t>
                  </w:r>
                </w:p>
              </w:tc>
              <w:tc>
                <w:tcPr>
                  <w:tcW w:w="1371" w:type="dxa"/>
                  <w:vAlign w:val="center"/>
                </w:tcPr>
                <w:p w14:paraId="6AA07F9C"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87.16</w:t>
                  </w:r>
                </w:p>
              </w:tc>
              <w:tc>
                <w:tcPr>
                  <w:tcW w:w="1509" w:type="dxa"/>
                  <w:vAlign w:val="center"/>
                </w:tcPr>
                <w:p w14:paraId="2A4C790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b/>
                      <w:sz w:val="16"/>
                      <w:szCs w:val="16"/>
                    </w:rPr>
                    <w:t>3,830,496,000</w:t>
                  </w:r>
                </w:p>
              </w:tc>
            </w:tr>
            <w:tr w:rsidR="009D48D1" w:rsidRPr="009D48D1" w14:paraId="3B082CEE" w14:textId="77777777" w:rsidTr="006162E5">
              <w:tc>
                <w:tcPr>
                  <w:tcW w:w="1436" w:type="dxa"/>
                  <w:vAlign w:val="center"/>
                </w:tcPr>
                <w:p w14:paraId="57827D9A"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Waitlisted (Non-ECQ)</w:t>
                  </w:r>
                </w:p>
              </w:tc>
              <w:tc>
                <w:tcPr>
                  <w:tcW w:w="1440" w:type="dxa"/>
                  <w:vAlign w:val="center"/>
                </w:tcPr>
                <w:p w14:paraId="4419619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4,453</w:t>
                  </w:r>
                </w:p>
              </w:tc>
              <w:tc>
                <w:tcPr>
                  <w:tcW w:w="1440" w:type="dxa"/>
                  <w:vAlign w:val="center"/>
                </w:tcPr>
                <w:p w14:paraId="1CC11C1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0,971</w:t>
                  </w:r>
                </w:p>
              </w:tc>
              <w:tc>
                <w:tcPr>
                  <w:tcW w:w="1371" w:type="dxa"/>
                  <w:vAlign w:val="center"/>
                </w:tcPr>
                <w:p w14:paraId="375EA5F2"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5.76</w:t>
                  </w:r>
                </w:p>
              </w:tc>
              <w:tc>
                <w:tcPr>
                  <w:tcW w:w="1509" w:type="dxa"/>
                  <w:vAlign w:val="center"/>
                </w:tcPr>
                <w:p w14:paraId="451112B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251,652,000</w:t>
                  </w:r>
                </w:p>
              </w:tc>
            </w:tr>
            <w:tr w:rsidR="009D48D1" w:rsidRPr="009D48D1" w14:paraId="1BA2BF2A" w14:textId="77777777" w:rsidTr="006162E5">
              <w:tc>
                <w:tcPr>
                  <w:tcW w:w="1436" w:type="dxa"/>
                  <w:vAlign w:val="center"/>
                </w:tcPr>
                <w:p w14:paraId="43B08B9D"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lastRenderedPageBreak/>
                    <w:t>Waitlisted (Cebu)</w:t>
                  </w:r>
                </w:p>
              </w:tc>
              <w:tc>
                <w:tcPr>
                  <w:tcW w:w="1440" w:type="dxa"/>
                  <w:vAlign w:val="center"/>
                </w:tcPr>
                <w:p w14:paraId="66E8E81D"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0,214</w:t>
                  </w:r>
                </w:p>
              </w:tc>
              <w:tc>
                <w:tcPr>
                  <w:tcW w:w="1440" w:type="dxa"/>
                  <w:vAlign w:val="center"/>
                </w:tcPr>
                <w:p w14:paraId="101D97D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98,852</w:t>
                  </w:r>
                </w:p>
              </w:tc>
              <w:tc>
                <w:tcPr>
                  <w:tcW w:w="1371" w:type="dxa"/>
                  <w:vAlign w:val="center"/>
                </w:tcPr>
                <w:p w14:paraId="5A5633B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89.69</w:t>
                  </w:r>
                </w:p>
              </w:tc>
              <w:tc>
                <w:tcPr>
                  <w:tcW w:w="1509" w:type="dxa"/>
                  <w:vAlign w:val="center"/>
                </w:tcPr>
                <w:p w14:paraId="380B1148"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186,200,000</w:t>
                  </w:r>
                </w:p>
              </w:tc>
            </w:tr>
            <w:tr w:rsidR="009D48D1" w:rsidRPr="009D48D1" w14:paraId="03B8FC64" w14:textId="77777777" w:rsidTr="006162E5">
              <w:tc>
                <w:tcPr>
                  <w:tcW w:w="1436" w:type="dxa"/>
                  <w:vAlign w:val="center"/>
                </w:tcPr>
                <w:p w14:paraId="4D8C7716" w14:textId="77777777" w:rsidR="000C011D" w:rsidRPr="009D48D1" w:rsidRDefault="000C011D" w:rsidP="006162E5">
                  <w:pPr>
                    <w:pStyle w:val="ListParagraph"/>
                    <w:spacing w:after="0" w:line="240" w:lineRule="auto"/>
                    <w:ind w:left="0"/>
                    <w:rPr>
                      <w:rFonts w:ascii="Arial" w:eastAsia="Arial" w:hAnsi="Arial" w:cs="Arial"/>
                      <w:b/>
                      <w:sz w:val="16"/>
                      <w:szCs w:val="16"/>
                    </w:rPr>
                  </w:pPr>
                  <w:r w:rsidRPr="009D48D1">
                    <w:rPr>
                      <w:rFonts w:ascii="Arial" w:eastAsia="Arial" w:hAnsi="Arial" w:cs="Arial"/>
                      <w:sz w:val="16"/>
                      <w:szCs w:val="16"/>
                    </w:rPr>
                    <w:t>ECQ (Cebu)</w:t>
                  </w:r>
                </w:p>
              </w:tc>
              <w:tc>
                <w:tcPr>
                  <w:tcW w:w="1440" w:type="dxa"/>
                  <w:vAlign w:val="center"/>
                </w:tcPr>
                <w:p w14:paraId="20C1761D"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525,689</w:t>
                  </w:r>
                </w:p>
              </w:tc>
              <w:tc>
                <w:tcPr>
                  <w:tcW w:w="1440" w:type="dxa"/>
                  <w:vAlign w:val="center"/>
                </w:tcPr>
                <w:p w14:paraId="38DCF853"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455,946</w:t>
                  </w:r>
                </w:p>
              </w:tc>
              <w:tc>
                <w:tcPr>
                  <w:tcW w:w="1371" w:type="dxa"/>
                  <w:vAlign w:val="center"/>
                </w:tcPr>
                <w:p w14:paraId="102F4E10"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86.73</w:t>
                  </w:r>
                </w:p>
              </w:tc>
              <w:tc>
                <w:tcPr>
                  <w:tcW w:w="1509" w:type="dxa"/>
                  <w:vAlign w:val="center"/>
                </w:tcPr>
                <w:p w14:paraId="01D2815A" w14:textId="77777777" w:rsidR="000C011D" w:rsidRPr="009D48D1" w:rsidRDefault="000C011D" w:rsidP="006162E5">
                  <w:pPr>
                    <w:pStyle w:val="ListParagraph"/>
                    <w:spacing w:after="0" w:line="240" w:lineRule="auto"/>
                    <w:ind w:left="0"/>
                    <w:jc w:val="right"/>
                    <w:rPr>
                      <w:rFonts w:ascii="Arial" w:eastAsia="Arial" w:hAnsi="Arial" w:cs="Arial"/>
                      <w:b/>
                      <w:sz w:val="16"/>
                      <w:szCs w:val="16"/>
                    </w:rPr>
                  </w:pPr>
                  <w:r w:rsidRPr="009D48D1">
                    <w:rPr>
                      <w:rFonts w:ascii="Arial" w:eastAsia="Arial" w:hAnsi="Arial" w:cs="Arial"/>
                      <w:sz w:val="16"/>
                      <w:szCs w:val="16"/>
                    </w:rPr>
                    <w:t>2,375,676,000</w:t>
                  </w:r>
                </w:p>
              </w:tc>
            </w:tr>
            <w:tr w:rsidR="009D48D1" w:rsidRPr="009D48D1" w14:paraId="3A1E7C3B" w14:textId="77777777" w:rsidTr="006162E5">
              <w:tc>
                <w:tcPr>
                  <w:tcW w:w="1436" w:type="dxa"/>
                  <w:vAlign w:val="center"/>
                </w:tcPr>
                <w:p w14:paraId="6AB73FA0"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sz w:val="16"/>
                      <w:szCs w:val="16"/>
                    </w:rPr>
                    <w:t>LTFRB Drivers</w:t>
                  </w:r>
                </w:p>
              </w:tc>
              <w:tc>
                <w:tcPr>
                  <w:tcW w:w="1440" w:type="dxa"/>
                  <w:vAlign w:val="center"/>
                </w:tcPr>
                <w:p w14:paraId="1310CFE9"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846</w:t>
                  </w:r>
                </w:p>
              </w:tc>
              <w:tc>
                <w:tcPr>
                  <w:tcW w:w="1440" w:type="dxa"/>
                  <w:vAlign w:val="center"/>
                </w:tcPr>
                <w:p w14:paraId="0704CC54"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439</w:t>
                  </w:r>
                </w:p>
              </w:tc>
              <w:tc>
                <w:tcPr>
                  <w:tcW w:w="1371" w:type="dxa"/>
                  <w:vAlign w:val="center"/>
                </w:tcPr>
                <w:p w14:paraId="5E1F6C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77.95</w:t>
                  </w:r>
                </w:p>
              </w:tc>
              <w:tc>
                <w:tcPr>
                  <w:tcW w:w="1509" w:type="dxa"/>
                  <w:vAlign w:val="center"/>
                </w:tcPr>
                <w:p w14:paraId="76872835"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sz w:val="16"/>
                      <w:szCs w:val="16"/>
                    </w:rPr>
                    <w:t>16,968,000</w:t>
                  </w:r>
                </w:p>
              </w:tc>
            </w:tr>
            <w:tr w:rsidR="009D48D1" w:rsidRPr="009D48D1" w14:paraId="3B44BA63" w14:textId="77777777" w:rsidTr="006162E5">
              <w:trPr>
                <w:trHeight w:val="58"/>
              </w:trPr>
              <w:tc>
                <w:tcPr>
                  <w:tcW w:w="1436" w:type="dxa"/>
                  <w:vAlign w:val="center"/>
                </w:tcPr>
                <w:p w14:paraId="3E90AA64" w14:textId="77777777" w:rsidR="000C011D" w:rsidRPr="009D48D1" w:rsidRDefault="000C011D" w:rsidP="006162E5">
                  <w:pPr>
                    <w:pStyle w:val="ListParagraph"/>
                    <w:spacing w:after="0" w:line="240" w:lineRule="auto"/>
                    <w:ind w:left="0"/>
                    <w:rPr>
                      <w:rFonts w:ascii="Arial" w:eastAsia="Arial" w:hAnsi="Arial" w:cs="Arial"/>
                      <w:sz w:val="16"/>
                      <w:szCs w:val="16"/>
                    </w:rPr>
                  </w:pPr>
                  <w:r w:rsidRPr="009D48D1">
                    <w:rPr>
                      <w:rFonts w:ascii="Arial" w:eastAsia="Arial" w:hAnsi="Arial" w:cs="Arial"/>
                      <w:b/>
                      <w:sz w:val="16"/>
                      <w:szCs w:val="16"/>
                    </w:rPr>
                    <w:t>GRAND TOTAL</w:t>
                  </w:r>
                </w:p>
              </w:tc>
              <w:tc>
                <w:tcPr>
                  <w:tcW w:w="1440" w:type="dxa"/>
                  <w:vAlign w:val="center"/>
                </w:tcPr>
                <w:p w14:paraId="4EE598B1"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897,474</w:t>
                  </w:r>
                </w:p>
              </w:tc>
              <w:tc>
                <w:tcPr>
                  <w:tcW w:w="1440" w:type="dxa"/>
                  <w:vAlign w:val="center"/>
                </w:tcPr>
                <w:p w14:paraId="591F9A63"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726,639</w:t>
                  </w:r>
                </w:p>
              </w:tc>
              <w:tc>
                <w:tcPr>
                  <w:tcW w:w="1371" w:type="dxa"/>
                  <w:vAlign w:val="center"/>
                </w:tcPr>
                <w:p w14:paraId="2C72AADF"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93.54</w:t>
                  </w:r>
                </w:p>
              </w:tc>
              <w:tc>
                <w:tcPr>
                  <w:tcW w:w="1509" w:type="dxa"/>
                  <w:vAlign w:val="center"/>
                </w:tcPr>
                <w:p w14:paraId="4611FDDC" w14:textId="77777777" w:rsidR="000C011D" w:rsidRPr="009D48D1" w:rsidRDefault="000C011D" w:rsidP="006162E5">
                  <w:pPr>
                    <w:pStyle w:val="ListParagraph"/>
                    <w:spacing w:after="0" w:line="240" w:lineRule="auto"/>
                    <w:ind w:left="0"/>
                    <w:jc w:val="right"/>
                    <w:rPr>
                      <w:rFonts w:ascii="Arial" w:eastAsia="Arial" w:hAnsi="Arial" w:cs="Arial"/>
                      <w:sz w:val="16"/>
                      <w:szCs w:val="16"/>
                    </w:rPr>
                  </w:pPr>
                  <w:r w:rsidRPr="009D48D1">
                    <w:rPr>
                      <w:rFonts w:ascii="Arial" w:eastAsia="Arial" w:hAnsi="Arial" w:cs="Arial"/>
                      <w:b/>
                      <w:sz w:val="16"/>
                      <w:szCs w:val="16"/>
                    </w:rPr>
                    <w:t>4,525,350,150</w:t>
                  </w:r>
                </w:p>
              </w:tc>
            </w:tr>
          </w:tbl>
          <w:p w14:paraId="56AF3D28" w14:textId="77777777" w:rsidR="000C011D" w:rsidRPr="009D48D1"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FEDD0E7" w14:textId="77777777" w:rsidR="00254714" w:rsidRDefault="00254714" w:rsidP="000C011D">
      <w:pPr>
        <w:spacing w:after="0" w:line="240" w:lineRule="auto"/>
        <w:contextualSpacing/>
        <w:rPr>
          <w:rFonts w:ascii="Arial" w:eastAsia="Arial" w:hAnsi="Arial" w:cs="Arial"/>
          <w:b/>
          <w:sz w:val="24"/>
          <w:szCs w:val="24"/>
        </w:rPr>
      </w:pPr>
    </w:p>
    <w:p w14:paraId="0B51080E" w14:textId="6548ABA5"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2372C1B2" w:rsidR="000C011D" w:rsidRPr="00E1088F" w:rsidRDefault="004F181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1088F">
              <w:rPr>
                <w:rFonts w:ascii="Arial" w:eastAsia="Arial" w:hAnsi="Arial" w:cs="Arial"/>
                <w:sz w:val="20"/>
                <w:szCs w:val="20"/>
              </w:rPr>
              <w:t>0</w:t>
            </w:r>
            <w:r w:rsidR="00915BA8" w:rsidRPr="00E1088F">
              <w:rPr>
                <w:rFonts w:ascii="Arial" w:eastAsia="Arial" w:hAnsi="Arial" w:cs="Arial"/>
                <w:sz w:val="20"/>
                <w:szCs w:val="20"/>
              </w:rPr>
              <w:t>2</w:t>
            </w:r>
            <w:r w:rsidRPr="00E1088F">
              <w:rPr>
                <w:rFonts w:ascii="Arial" w:eastAsia="Arial" w:hAnsi="Arial" w:cs="Arial"/>
                <w:sz w:val="20"/>
                <w:szCs w:val="20"/>
              </w:rPr>
              <w:t xml:space="preserve"> February 2021</w:t>
            </w:r>
          </w:p>
        </w:tc>
        <w:tc>
          <w:tcPr>
            <w:tcW w:w="7830" w:type="dxa"/>
          </w:tcPr>
          <w:p w14:paraId="3DE74F84" w14:textId="5457BC9A"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DSWD-FO VIII DRMD provided a total of </w:t>
            </w:r>
            <w:r w:rsidRPr="00E1088F">
              <w:rPr>
                <w:rFonts w:ascii="Arial" w:eastAsia="Arial" w:hAnsi="Arial" w:cs="Arial"/>
                <w:b/>
                <w:sz w:val="20"/>
                <w:szCs w:val="19"/>
              </w:rPr>
              <w:t xml:space="preserve">₱13,310,675.54 </w:t>
            </w:r>
            <w:r w:rsidRPr="00E1088F">
              <w:rPr>
                <w:rFonts w:ascii="Arial" w:eastAsia="Arial" w:hAnsi="Arial" w:cs="Arial"/>
                <w:sz w:val="20"/>
                <w:szCs w:val="19"/>
              </w:rPr>
              <w:t>worth of assistance</w:t>
            </w:r>
            <w:r w:rsidRPr="00E1088F">
              <w:rPr>
                <w:rFonts w:ascii="Arial" w:eastAsia="Arial" w:hAnsi="Arial" w:cs="Arial"/>
                <w:b/>
                <w:sz w:val="20"/>
                <w:szCs w:val="19"/>
              </w:rPr>
              <w:t xml:space="preserve"> </w:t>
            </w:r>
            <w:r w:rsidRPr="00E1088F">
              <w:rPr>
                <w:rFonts w:ascii="Arial" w:eastAsia="Arial" w:hAnsi="Arial" w:cs="Arial"/>
                <w:sz w:val="20"/>
                <w:szCs w:val="19"/>
              </w:rPr>
              <w:t xml:space="preserve">to </w:t>
            </w:r>
            <w:r w:rsidRPr="00E1088F">
              <w:rPr>
                <w:rFonts w:ascii="Arial" w:eastAsia="Arial" w:hAnsi="Arial" w:cs="Arial"/>
                <w:b/>
                <w:sz w:val="20"/>
                <w:szCs w:val="19"/>
              </w:rPr>
              <w:t xml:space="preserve">17 stranded sale </w:t>
            </w:r>
            <w:r w:rsidR="00CC759F" w:rsidRPr="00E1088F">
              <w:rPr>
                <w:rFonts w:ascii="Arial" w:eastAsia="Arial" w:hAnsi="Arial" w:cs="Arial"/>
                <w:b/>
                <w:sz w:val="20"/>
                <w:szCs w:val="19"/>
              </w:rPr>
              <w:t>representatives;</w:t>
            </w:r>
            <w:r w:rsidRPr="00E1088F">
              <w:rPr>
                <w:rFonts w:ascii="Arial" w:eastAsia="Arial" w:hAnsi="Arial" w:cs="Arial"/>
                <w:sz w:val="20"/>
                <w:szCs w:val="19"/>
              </w:rPr>
              <w:t xml:space="preserve"> eight </w:t>
            </w:r>
            <w:r w:rsidRPr="00E1088F">
              <w:rPr>
                <w:rFonts w:ascii="Arial" w:eastAsia="Arial" w:hAnsi="Arial" w:cs="Arial"/>
                <w:b/>
                <w:sz w:val="20"/>
                <w:szCs w:val="19"/>
              </w:rPr>
              <w:t>(8) bus drivers (HTIs);</w:t>
            </w:r>
            <w:r w:rsidRPr="00E1088F">
              <w:rPr>
                <w:rFonts w:ascii="Arial" w:eastAsia="Arial" w:hAnsi="Arial" w:cs="Arial"/>
                <w:sz w:val="20"/>
                <w:szCs w:val="19"/>
              </w:rPr>
              <w:t xml:space="preserve"> and</w:t>
            </w:r>
            <w:r w:rsidRPr="00E1088F">
              <w:rPr>
                <w:rFonts w:ascii="Arial" w:eastAsia="Arial" w:hAnsi="Arial" w:cs="Arial"/>
                <w:b/>
                <w:sz w:val="20"/>
                <w:szCs w:val="19"/>
              </w:rPr>
              <w:t xml:space="preserve"> 25,480 </w:t>
            </w:r>
            <w:r w:rsidRPr="00E1088F">
              <w:rPr>
                <w:rFonts w:ascii="Arial" w:eastAsia="Arial" w:hAnsi="Arial" w:cs="Arial"/>
                <w:bCs/>
                <w:sz w:val="20"/>
                <w:szCs w:val="19"/>
              </w:rPr>
              <w:t>families</w:t>
            </w:r>
            <w:r w:rsidR="000C4C36" w:rsidRPr="00E1088F">
              <w:rPr>
                <w:rFonts w:ascii="Arial" w:eastAsia="Arial" w:hAnsi="Arial" w:cs="Arial"/>
                <w:bCs/>
                <w:sz w:val="20"/>
                <w:szCs w:val="19"/>
              </w:rPr>
              <w:t xml:space="preserve">, </w:t>
            </w:r>
            <w:r w:rsidR="004414D2" w:rsidRPr="00E1088F">
              <w:rPr>
                <w:rFonts w:ascii="Arial" w:eastAsia="Arial" w:hAnsi="Arial" w:cs="Arial"/>
                <w:bCs/>
                <w:sz w:val="20"/>
                <w:szCs w:val="19"/>
              </w:rPr>
              <w:t>of</w:t>
            </w:r>
            <w:r w:rsidRPr="00E1088F">
              <w:rPr>
                <w:rFonts w:ascii="Arial" w:eastAsia="Arial" w:hAnsi="Arial" w:cs="Arial"/>
                <w:sz w:val="20"/>
                <w:szCs w:val="19"/>
              </w:rPr>
              <w:t xml:space="preserve"> which 815 are LSIs.</w:t>
            </w:r>
          </w:p>
          <w:p w14:paraId="6DE240C9" w14:textId="47694642"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DSWD-FO VIII through its Crisis Intervention Unit (CIU) provided assistance to </w:t>
            </w:r>
            <w:r w:rsidR="009A044A" w:rsidRPr="00E1088F">
              <w:rPr>
                <w:rFonts w:ascii="Arial" w:eastAsia="Arial" w:hAnsi="Arial" w:cs="Arial"/>
                <w:b/>
                <w:sz w:val="20"/>
                <w:szCs w:val="19"/>
              </w:rPr>
              <w:t xml:space="preserve">15,481 </w:t>
            </w:r>
            <w:r w:rsidRPr="00E1088F">
              <w:rPr>
                <w:rFonts w:ascii="Arial" w:eastAsia="Arial" w:hAnsi="Arial" w:cs="Arial"/>
                <w:b/>
                <w:sz w:val="20"/>
                <w:szCs w:val="19"/>
              </w:rPr>
              <w:t>walk-in clients</w:t>
            </w:r>
            <w:r w:rsidRPr="00E1088F">
              <w:rPr>
                <w:rFonts w:ascii="Arial" w:eastAsia="Arial" w:hAnsi="Arial" w:cs="Arial"/>
                <w:sz w:val="20"/>
                <w:szCs w:val="19"/>
              </w:rPr>
              <w:t xml:space="preserve"> amounting to </w:t>
            </w:r>
            <w:r w:rsidRPr="00E1088F">
              <w:rPr>
                <w:rFonts w:ascii="Arial" w:eastAsia="Arial" w:hAnsi="Arial" w:cs="Arial"/>
                <w:b/>
                <w:sz w:val="20"/>
                <w:szCs w:val="19"/>
              </w:rPr>
              <w:t>₱</w:t>
            </w:r>
            <w:r w:rsidR="009A044A" w:rsidRPr="00E1088F">
              <w:rPr>
                <w:rFonts w:ascii="Arial" w:eastAsia="Arial" w:hAnsi="Arial" w:cs="Arial"/>
                <w:b/>
                <w:sz w:val="20"/>
                <w:szCs w:val="19"/>
              </w:rPr>
              <w:t xml:space="preserve">68,514,908.08 </w:t>
            </w:r>
            <w:r w:rsidR="00E702AE" w:rsidRPr="00E1088F">
              <w:rPr>
                <w:rFonts w:ascii="Arial" w:eastAsia="Arial" w:hAnsi="Arial" w:cs="Arial"/>
                <w:sz w:val="20"/>
                <w:szCs w:val="19"/>
              </w:rPr>
              <w:t xml:space="preserve">for Bayanihan 1 </w:t>
            </w:r>
            <w:r w:rsidR="009A044A" w:rsidRPr="00E1088F">
              <w:rPr>
                <w:rFonts w:ascii="Arial" w:eastAsia="Arial" w:hAnsi="Arial" w:cs="Arial"/>
                <w:sz w:val="20"/>
                <w:szCs w:val="19"/>
              </w:rPr>
              <w:t xml:space="preserve">while </w:t>
            </w:r>
            <w:r w:rsidR="009A044A" w:rsidRPr="00E1088F">
              <w:rPr>
                <w:rFonts w:ascii="Arial" w:eastAsia="Arial" w:hAnsi="Arial" w:cs="Arial"/>
                <w:b/>
                <w:sz w:val="20"/>
                <w:szCs w:val="19"/>
              </w:rPr>
              <w:t>₱</w:t>
            </w:r>
            <w:r w:rsidR="002149C0" w:rsidRPr="00E1088F">
              <w:rPr>
                <w:rFonts w:ascii="Arial" w:eastAsia="Arial" w:hAnsi="Arial" w:cs="Arial"/>
                <w:b/>
                <w:sz w:val="20"/>
                <w:szCs w:val="19"/>
              </w:rPr>
              <w:t xml:space="preserve">41,110,648.05 </w:t>
            </w:r>
            <w:r w:rsidR="00E702AE" w:rsidRPr="00E1088F">
              <w:rPr>
                <w:rFonts w:ascii="Arial" w:eastAsia="Arial" w:hAnsi="Arial" w:cs="Arial"/>
                <w:sz w:val="20"/>
                <w:szCs w:val="19"/>
              </w:rPr>
              <w:t>were provided to</w:t>
            </w:r>
            <w:r w:rsidR="00E702AE" w:rsidRPr="00E1088F">
              <w:rPr>
                <w:rFonts w:ascii="Arial" w:eastAsia="Arial" w:hAnsi="Arial" w:cs="Arial"/>
                <w:b/>
                <w:sz w:val="20"/>
                <w:szCs w:val="19"/>
              </w:rPr>
              <w:t xml:space="preserve"> 6,690 walk-in clients</w:t>
            </w:r>
            <w:r w:rsidR="00E702AE" w:rsidRPr="00E1088F">
              <w:rPr>
                <w:rFonts w:ascii="Arial" w:eastAsia="Arial" w:hAnsi="Arial" w:cs="Arial"/>
                <w:sz w:val="20"/>
                <w:szCs w:val="19"/>
              </w:rPr>
              <w:t xml:space="preserve"> for Bayanihan 2.</w:t>
            </w:r>
          </w:p>
          <w:p w14:paraId="1BDC43F3" w14:textId="3F8A9475"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The Social Pension Unit extended assistance</w:t>
            </w:r>
            <w:r w:rsidR="002149C0" w:rsidRPr="00E1088F">
              <w:rPr>
                <w:rFonts w:ascii="Arial" w:eastAsia="Arial" w:hAnsi="Arial" w:cs="Arial"/>
                <w:sz w:val="20"/>
                <w:szCs w:val="19"/>
              </w:rPr>
              <w:t xml:space="preserve"> </w:t>
            </w:r>
            <w:r w:rsidRPr="00E1088F">
              <w:rPr>
                <w:rFonts w:ascii="Arial" w:eastAsia="Arial" w:hAnsi="Arial" w:cs="Arial"/>
                <w:sz w:val="20"/>
                <w:szCs w:val="19"/>
              </w:rPr>
              <w:t xml:space="preserve">to </w:t>
            </w:r>
            <w:r w:rsidR="00E702AE" w:rsidRPr="00E1088F">
              <w:rPr>
                <w:rFonts w:ascii="Arial" w:eastAsia="Arial" w:hAnsi="Arial" w:cs="Arial"/>
                <w:b/>
                <w:bCs/>
                <w:sz w:val="20"/>
                <w:szCs w:val="19"/>
              </w:rPr>
              <w:t xml:space="preserve">41,345 </w:t>
            </w:r>
            <w:r w:rsidRPr="00E1088F">
              <w:rPr>
                <w:rFonts w:ascii="Arial" w:eastAsia="Arial" w:hAnsi="Arial" w:cs="Arial"/>
                <w:b/>
                <w:bCs/>
                <w:sz w:val="20"/>
                <w:szCs w:val="19"/>
              </w:rPr>
              <w:t>senior citizens</w:t>
            </w:r>
            <w:r w:rsidRPr="00E1088F">
              <w:rPr>
                <w:rFonts w:ascii="Arial" w:eastAsia="Arial" w:hAnsi="Arial" w:cs="Arial"/>
                <w:sz w:val="20"/>
                <w:szCs w:val="19"/>
              </w:rPr>
              <w:t xml:space="preserve"> amounting to </w:t>
            </w:r>
            <w:r w:rsidR="00AB0E44" w:rsidRPr="00E1088F">
              <w:rPr>
                <w:rFonts w:ascii="Arial" w:eastAsia="Arial" w:hAnsi="Arial" w:cs="Arial"/>
                <w:b/>
                <w:bCs/>
                <w:sz w:val="20"/>
                <w:szCs w:val="19"/>
              </w:rPr>
              <w:t>₱</w:t>
            </w:r>
            <w:r w:rsidR="00E702AE" w:rsidRPr="00E1088F">
              <w:rPr>
                <w:rFonts w:ascii="Arial" w:eastAsia="Arial" w:hAnsi="Arial" w:cs="Arial"/>
                <w:b/>
                <w:bCs/>
                <w:sz w:val="20"/>
                <w:szCs w:val="19"/>
              </w:rPr>
              <w:t xml:space="preserve">243,591,000.00; </w:t>
            </w:r>
            <w:r w:rsidRPr="00E1088F">
              <w:rPr>
                <w:rFonts w:ascii="Arial" w:eastAsia="Arial" w:hAnsi="Arial" w:cs="Arial"/>
                <w:sz w:val="20"/>
                <w:szCs w:val="19"/>
              </w:rPr>
              <w:t>and</w:t>
            </w:r>
            <w:r w:rsidRPr="00E1088F">
              <w:rPr>
                <w:rFonts w:ascii="Arial" w:eastAsia="Arial" w:hAnsi="Arial" w:cs="Arial"/>
                <w:b/>
                <w:bCs/>
                <w:sz w:val="20"/>
                <w:szCs w:val="19"/>
              </w:rPr>
              <w:t xml:space="preserve"> 29,264 senior citizens</w:t>
            </w:r>
            <w:r w:rsidRPr="00E1088F">
              <w:rPr>
                <w:rFonts w:ascii="Arial" w:eastAsia="Arial" w:hAnsi="Arial" w:cs="Arial"/>
                <w:sz w:val="20"/>
                <w:szCs w:val="19"/>
              </w:rPr>
              <w:t xml:space="preserve"> amounting to </w:t>
            </w:r>
            <w:r w:rsidRPr="00E1088F">
              <w:rPr>
                <w:rFonts w:ascii="Arial" w:eastAsia="Arial" w:hAnsi="Arial" w:cs="Arial"/>
                <w:b/>
                <w:bCs/>
                <w:sz w:val="20"/>
                <w:szCs w:val="19"/>
              </w:rPr>
              <w:t xml:space="preserve">₱173,937,000.00 </w:t>
            </w:r>
            <w:r w:rsidRPr="00E1088F">
              <w:rPr>
                <w:rFonts w:ascii="Arial" w:eastAsia="Arial" w:hAnsi="Arial" w:cs="Arial"/>
                <w:sz w:val="20"/>
                <w:szCs w:val="19"/>
              </w:rPr>
              <w:t>for the year 2019 and 2020, respectively.</w:t>
            </w:r>
          </w:p>
          <w:p w14:paraId="6C278E87" w14:textId="77777777"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The Sustainable Livelihood Program (SLP) of DSWD-FO VIII was able to extend assistance to </w:t>
            </w:r>
            <w:r w:rsidRPr="00E1088F">
              <w:rPr>
                <w:rFonts w:ascii="Arial" w:eastAsia="Arial" w:hAnsi="Arial" w:cs="Arial"/>
                <w:b/>
                <w:sz w:val="20"/>
                <w:szCs w:val="19"/>
              </w:rPr>
              <w:t>170 beneficiaries</w:t>
            </w:r>
            <w:r w:rsidRPr="00E1088F">
              <w:rPr>
                <w:rFonts w:ascii="Arial" w:eastAsia="Arial" w:hAnsi="Arial" w:cs="Arial"/>
                <w:sz w:val="20"/>
                <w:szCs w:val="19"/>
              </w:rPr>
              <w:t xml:space="preserve"> amounting to </w:t>
            </w:r>
            <w:r w:rsidRPr="00E1088F">
              <w:rPr>
                <w:rFonts w:ascii="Arial" w:eastAsia="Arial" w:hAnsi="Arial" w:cs="Arial"/>
                <w:b/>
                <w:sz w:val="20"/>
                <w:szCs w:val="19"/>
              </w:rPr>
              <w:t>₱2,261,210.07</w:t>
            </w:r>
            <w:r w:rsidRPr="00E1088F">
              <w:rPr>
                <w:rFonts w:ascii="Arial" w:eastAsia="Arial" w:hAnsi="Arial" w:cs="Arial"/>
                <w:sz w:val="20"/>
                <w:szCs w:val="19"/>
              </w:rPr>
              <w:t>.</w:t>
            </w:r>
          </w:p>
          <w:p w14:paraId="4493B54C" w14:textId="77777777" w:rsidR="000C011D" w:rsidRPr="00E1088F"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19EFFF2" w14:textId="77777777" w:rsidR="000C011D" w:rsidRPr="00E1088F"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1088F">
              <w:rPr>
                <w:rFonts w:ascii="Arial" w:eastAsia="Arial" w:hAnsi="Arial" w:cs="Arial"/>
                <w:b/>
                <w:sz w:val="20"/>
                <w:szCs w:val="19"/>
              </w:rPr>
              <w:t>Social Amelioration Program (SAP)</w:t>
            </w:r>
          </w:p>
          <w:p w14:paraId="7BCDD0DC" w14:textId="1A3C754D" w:rsidR="000C011D" w:rsidRPr="00E1088F"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1088F">
              <w:rPr>
                <w:rFonts w:ascii="Arial" w:eastAsia="Arial" w:hAnsi="Arial" w:cs="Arial"/>
                <w:sz w:val="20"/>
                <w:szCs w:val="19"/>
              </w:rPr>
              <w:t xml:space="preserve">DSWD-FO VIII through the Emergency Subsidy Program was able to extend assistance to </w:t>
            </w:r>
            <w:r w:rsidR="004F2F42" w:rsidRPr="00E1088F">
              <w:rPr>
                <w:rFonts w:ascii="Arial" w:eastAsia="Arial" w:hAnsi="Arial" w:cs="Arial"/>
                <w:b/>
                <w:sz w:val="20"/>
                <w:szCs w:val="19"/>
              </w:rPr>
              <w:t xml:space="preserve">30,489 </w:t>
            </w:r>
            <w:r w:rsidRPr="00E1088F">
              <w:rPr>
                <w:rFonts w:ascii="Arial" w:eastAsia="Arial" w:hAnsi="Arial" w:cs="Arial"/>
                <w:b/>
                <w:sz w:val="20"/>
                <w:szCs w:val="19"/>
              </w:rPr>
              <w:t>beneficiaries</w:t>
            </w:r>
            <w:r w:rsidRPr="00E1088F">
              <w:rPr>
                <w:rFonts w:ascii="Arial" w:eastAsia="Arial" w:hAnsi="Arial" w:cs="Arial"/>
                <w:sz w:val="20"/>
                <w:szCs w:val="19"/>
              </w:rPr>
              <w:t xml:space="preserve"> amounting to </w:t>
            </w:r>
            <w:r w:rsidRPr="00E1088F">
              <w:rPr>
                <w:rFonts w:ascii="Arial" w:eastAsia="Arial" w:hAnsi="Arial" w:cs="Arial"/>
                <w:b/>
                <w:bCs/>
                <w:sz w:val="20"/>
                <w:szCs w:val="19"/>
              </w:rPr>
              <w:t>₱</w:t>
            </w:r>
            <w:r w:rsidR="004F2F42" w:rsidRPr="00E1088F">
              <w:rPr>
                <w:rFonts w:ascii="Arial" w:eastAsia="Arial" w:hAnsi="Arial" w:cs="Arial"/>
                <w:b/>
                <w:bCs/>
                <w:sz w:val="20"/>
                <w:szCs w:val="19"/>
              </w:rPr>
              <w:t>159,215,000.00</w:t>
            </w:r>
            <w:r w:rsidR="002149C0" w:rsidRPr="00E1088F">
              <w:rPr>
                <w:rFonts w:ascii="Arial" w:eastAsia="Arial" w:hAnsi="Arial" w:cs="Arial"/>
                <w:b/>
                <w:bCs/>
                <w:sz w:val="20"/>
                <w:szCs w:val="19"/>
              </w:rPr>
              <w:t>.</w:t>
            </w:r>
          </w:p>
          <w:p w14:paraId="21D28222" w14:textId="04594F4E"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DSWD-FO VIII DRMD recorded </w:t>
            </w:r>
            <w:r w:rsidRPr="00E1088F">
              <w:rPr>
                <w:rFonts w:ascii="Arial" w:eastAsia="Arial" w:hAnsi="Arial" w:cs="Arial"/>
                <w:b/>
                <w:sz w:val="20"/>
                <w:szCs w:val="19"/>
              </w:rPr>
              <w:t>550,267 non-4Ps beneficiaries</w:t>
            </w:r>
            <w:r w:rsidRPr="00E1088F">
              <w:rPr>
                <w:rFonts w:ascii="Arial" w:eastAsia="Arial" w:hAnsi="Arial" w:cs="Arial"/>
                <w:sz w:val="20"/>
                <w:szCs w:val="19"/>
              </w:rPr>
              <w:t xml:space="preserve"> who received SAP amounting to </w:t>
            </w:r>
            <w:r w:rsidRPr="00E1088F">
              <w:rPr>
                <w:rFonts w:ascii="Arial" w:eastAsia="Arial" w:hAnsi="Arial" w:cs="Arial"/>
                <w:b/>
                <w:sz w:val="20"/>
                <w:szCs w:val="19"/>
              </w:rPr>
              <w:t>₱</w:t>
            </w:r>
            <w:r w:rsidRPr="00E1088F">
              <w:rPr>
                <w:rFonts w:ascii="Arial" w:eastAsia="Arial" w:hAnsi="Arial" w:cs="Arial"/>
                <w:b/>
                <w:sz w:val="20"/>
                <w:szCs w:val="24"/>
              </w:rPr>
              <w:t>2,751,249,750.00</w:t>
            </w:r>
            <w:r w:rsidRPr="00E1088F">
              <w:rPr>
                <w:rFonts w:ascii="Arial" w:eastAsia="Arial" w:hAnsi="Arial" w:cs="Arial"/>
                <w:b/>
                <w:sz w:val="20"/>
                <w:szCs w:val="19"/>
              </w:rPr>
              <w:t xml:space="preserve">. </w:t>
            </w:r>
            <w:r w:rsidRPr="00E1088F">
              <w:rPr>
                <w:rFonts w:ascii="Arial" w:eastAsia="Arial" w:hAnsi="Arial" w:cs="Arial"/>
                <w:sz w:val="20"/>
                <w:szCs w:val="19"/>
              </w:rPr>
              <w:t xml:space="preserve">There </w:t>
            </w:r>
            <w:r w:rsidR="00980A4F" w:rsidRPr="00E1088F">
              <w:rPr>
                <w:rFonts w:ascii="Arial" w:eastAsia="Arial" w:hAnsi="Arial" w:cs="Arial"/>
                <w:sz w:val="20"/>
                <w:szCs w:val="19"/>
              </w:rPr>
              <w:t>were</w:t>
            </w:r>
            <w:r w:rsidRPr="00E1088F">
              <w:rPr>
                <w:rFonts w:ascii="Arial" w:eastAsia="Arial" w:hAnsi="Arial" w:cs="Arial"/>
                <w:sz w:val="20"/>
                <w:szCs w:val="19"/>
              </w:rPr>
              <w:t xml:space="preserve"> also </w:t>
            </w:r>
            <w:r w:rsidRPr="00E1088F">
              <w:rPr>
                <w:rFonts w:ascii="Arial" w:eastAsia="Arial" w:hAnsi="Arial" w:cs="Arial"/>
                <w:b/>
                <w:sz w:val="20"/>
                <w:szCs w:val="19"/>
              </w:rPr>
              <w:t>68,2</w:t>
            </w:r>
            <w:r w:rsidR="007D17ED" w:rsidRPr="00E1088F">
              <w:rPr>
                <w:rFonts w:ascii="Arial" w:eastAsia="Arial" w:hAnsi="Arial" w:cs="Arial"/>
                <w:b/>
                <w:sz w:val="20"/>
                <w:szCs w:val="19"/>
              </w:rPr>
              <w:t>36</w:t>
            </w:r>
            <w:r w:rsidRPr="00E1088F">
              <w:rPr>
                <w:rFonts w:ascii="Arial" w:eastAsia="Arial" w:hAnsi="Arial" w:cs="Arial"/>
                <w:b/>
                <w:sz w:val="20"/>
                <w:szCs w:val="19"/>
              </w:rPr>
              <w:t xml:space="preserve"> </w:t>
            </w:r>
            <w:r w:rsidRPr="00E1088F">
              <w:rPr>
                <w:rFonts w:ascii="Arial" w:eastAsia="Arial" w:hAnsi="Arial" w:cs="Arial"/>
                <w:sz w:val="20"/>
                <w:szCs w:val="19"/>
              </w:rPr>
              <w:t xml:space="preserve">out of 83,011 waitlisted beneficiaries who were served amounting to </w:t>
            </w:r>
            <w:r w:rsidRPr="00E1088F">
              <w:rPr>
                <w:rFonts w:ascii="Arial" w:eastAsia="Arial" w:hAnsi="Arial" w:cs="Arial"/>
                <w:b/>
                <w:sz w:val="20"/>
                <w:szCs w:val="19"/>
              </w:rPr>
              <w:t>₱</w:t>
            </w:r>
            <w:r w:rsidR="001C6402" w:rsidRPr="00E1088F">
              <w:rPr>
                <w:rFonts w:ascii="Arial" w:eastAsia="Arial" w:hAnsi="Arial" w:cs="Arial"/>
                <w:b/>
                <w:sz w:val="20"/>
                <w:szCs w:val="19"/>
              </w:rPr>
              <w:t>341,1</w:t>
            </w:r>
            <w:r w:rsidR="007D17ED" w:rsidRPr="00E1088F">
              <w:rPr>
                <w:rFonts w:ascii="Arial" w:eastAsia="Arial" w:hAnsi="Arial" w:cs="Arial"/>
                <w:b/>
                <w:sz w:val="20"/>
                <w:szCs w:val="19"/>
              </w:rPr>
              <w:t>8</w:t>
            </w:r>
            <w:r w:rsidR="001C6402" w:rsidRPr="00E1088F">
              <w:rPr>
                <w:rFonts w:ascii="Arial" w:eastAsia="Arial" w:hAnsi="Arial" w:cs="Arial"/>
                <w:b/>
                <w:sz w:val="20"/>
                <w:szCs w:val="19"/>
              </w:rPr>
              <w:t>0,000</w:t>
            </w:r>
            <w:r w:rsidRPr="00E1088F">
              <w:rPr>
                <w:rFonts w:ascii="Arial" w:eastAsia="Arial" w:hAnsi="Arial" w:cs="Arial"/>
                <w:b/>
                <w:sz w:val="20"/>
                <w:szCs w:val="19"/>
              </w:rPr>
              <w:t>.</w:t>
            </w:r>
          </w:p>
          <w:p w14:paraId="23D70FB8" w14:textId="77777777" w:rsidR="000C011D" w:rsidRPr="00E1088F"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1088F">
              <w:rPr>
                <w:rFonts w:ascii="Arial" w:eastAsia="Arial" w:hAnsi="Arial" w:cs="Arial"/>
                <w:sz w:val="20"/>
                <w:szCs w:val="19"/>
              </w:rPr>
              <w:t xml:space="preserve">4Ps was able to extend assistance to their </w:t>
            </w:r>
            <w:r w:rsidRPr="00E1088F">
              <w:rPr>
                <w:rFonts w:ascii="Arial" w:eastAsia="Arial" w:hAnsi="Arial" w:cs="Arial"/>
                <w:b/>
                <w:sz w:val="20"/>
                <w:szCs w:val="19"/>
              </w:rPr>
              <w:t>258,936 cash card</w:t>
            </w:r>
            <w:r w:rsidRPr="00E1088F">
              <w:rPr>
                <w:rFonts w:ascii="Arial" w:eastAsia="Arial" w:hAnsi="Arial" w:cs="Arial"/>
                <w:sz w:val="20"/>
                <w:szCs w:val="19"/>
              </w:rPr>
              <w:t xml:space="preserve"> </w:t>
            </w:r>
            <w:r w:rsidRPr="00E1088F">
              <w:rPr>
                <w:rFonts w:ascii="Arial" w:eastAsia="Arial" w:hAnsi="Arial" w:cs="Arial"/>
                <w:b/>
                <w:sz w:val="20"/>
                <w:szCs w:val="19"/>
              </w:rPr>
              <w:t>holder beneficiaries</w:t>
            </w:r>
            <w:r w:rsidRPr="00E1088F">
              <w:rPr>
                <w:rFonts w:ascii="Arial" w:eastAsia="Arial" w:hAnsi="Arial" w:cs="Arial"/>
                <w:sz w:val="20"/>
                <w:szCs w:val="19"/>
              </w:rPr>
              <w:t xml:space="preserve"> amounting to </w:t>
            </w:r>
            <w:r w:rsidRPr="00E1088F">
              <w:rPr>
                <w:rFonts w:ascii="Arial" w:eastAsia="Arial" w:hAnsi="Arial" w:cs="Arial"/>
                <w:b/>
                <w:sz w:val="20"/>
                <w:szCs w:val="19"/>
              </w:rPr>
              <w:t>₱945,116,400.00</w:t>
            </w:r>
            <w:r w:rsidRPr="00E1088F">
              <w:rPr>
                <w:rFonts w:ascii="Arial" w:eastAsia="Arial" w:hAnsi="Arial" w:cs="Arial"/>
                <w:sz w:val="20"/>
                <w:szCs w:val="19"/>
              </w:rPr>
              <w:t xml:space="preserve"> and </w:t>
            </w:r>
            <w:r w:rsidRPr="00E1088F">
              <w:rPr>
                <w:rFonts w:ascii="Arial" w:eastAsia="Arial" w:hAnsi="Arial" w:cs="Arial"/>
                <w:b/>
                <w:sz w:val="20"/>
                <w:szCs w:val="19"/>
              </w:rPr>
              <w:t>21,153 non-cash card holder beneficiaries</w:t>
            </w:r>
            <w:r w:rsidRPr="00E1088F">
              <w:rPr>
                <w:rFonts w:ascii="Arial" w:eastAsia="Arial" w:hAnsi="Arial" w:cs="Arial"/>
                <w:sz w:val="20"/>
                <w:szCs w:val="19"/>
              </w:rPr>
              <w:t xml:space="preserve"> amounting to </w:t>
            </w:r>
            <w:r w:rsidRPr="00E1088F">
              <w:rPr>
                <w:rFonts w:ascii="Arial" w:eastAsia="Arial" w:hAnsi="Arial" w:cs="Arial"/>
                <w:b/>
                <w:sz w:val="20"/>
                <w:szCs w:val="19"/>
              </w:rPr>
              <w:t>₱77,212,100.00.</w:t>
            </w:r>
          </w:p>
        </w:tc>
      </w:tr>
    </w:tbl>
    <w:p w14:paraId="3400B268" w14:textId="171A5B50"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22A48FC2"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6AEA850E" w14:textId="77777777" w:rsidR="00961259" w:rsidRDefault="00961259" w:rsidP="000C011D">
      <w:pPr>
        <w:spacing w:after="0" w:line="240" w:lineRule="auto"/>
        <w:contextualSpacing/>
        <w:rPr>
          <w:rFonts w:ascii="Arial" w:eastAsia="Arial" w:hAnsi="Arial" w:cs="Arial"/>
          <w:b/>
          <w:sz w:val="24"/>
          <w:szCs w:val="24"/>
        </w:rPr>
      </w:pPr>
    </w:p>
    <w:p w14:paraId="4BB8862B" w14:textId="691F256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lastRenderedPageBreak/>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Bayanihan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54E5A361" w:rsidR="000C011D" w:rsidRPr="004F1818" w:rsidRDefault="005457A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1F319F52" w14:textId="4CA4E87B" w:rsidR="000C011D" w:rsidRPr="004F1818" w:rsidRDefault="000C011D" w:rsidP="005457AD">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w:t>
            </w:r>
            <w:r w:rsidR="005457AD" w:rsidRPr="004F1818">
              <w:rPr>
                <w:rFonts w:ascii="Arial" w:eastAsia="Arial" w:hAnsi="Arial" w:cs="Arial"/>
                <w:sz w:val="20"/>
                <w:szCs w:val="19"/>
              </w:rPr>
              <w:t>release</w:t>
            </w:r>
            <w:r w:rsidRPr="004F1818">
              <w:rPr>
                <w:rFonts w:ascii="Arial" w:eastAsia="Arial" w:hAnsi="Arial" w:cs="Arial"/>
                <w:sz w:val="20"/>
                <w:szCs w:val="19"/>
              </w:rPr>
              <w:t xml:space="preserve"> of </w:t>
            </w:r>
            <w:r w:rsidR="005457AD" w:rsidRPr="004F1818">
              <w:rPr>
                <w:rFonts w:ascii="Arial" w:eastAsia="Arial" w:hAnsi="Arial" w:cs="Arial"/>
                <w:sz w:val="20"/>
                <w:szCs w:val="19"/>
              </w:rPr>
              <w:t>500</w:t>
            </w:r>
            <w:r w:rsidRPr="004F1818">
              <w:rPr>
                <w:rFonts w:ascii="Arial" w:eastAsia="Arial" w:hAnsi="Arial" w:cs="Arial"/>
                <w:sz w:val="20"/>
                <w:szCs w:val="19"/>
              </w:rPr>
              <w:t xml:space="preserve"> FFPs amounting to ₱</w:t>
            </w:r>
            <w:r w:rsidR="005457AD" w:rsidRPr="004F1818">
              <w:rPr>
                <w:rFonts w:ascii="Arial" w:eastAsia="Arial" w:hAnsi="Arial" w:cs="Arial"/>
                <w:sz w:val="20"/>
                <w:szCs w:val="19"/>
              </w:rPr>
              <w:t xml:space="preserve">208,580.00 </w:t>
            </w:r>
            <w:r w:rsidRPr="004F1818">
              <w:rPr>
                <w:rFonts w:ascii="Arial" w:eastAsia="Arial" w:hAnsi="Arial" w:cs="Arial"/>
                <w:sz w:val="20"/>
                <w:szCs w:val="19"/>
              </w:rPr>
              <w:t xml:space="preserve">requested by the LGU of </w:t>
            </w:r>
            <w:r w:rsidR="005457AD" w:rsidRPr="004F1818">
              <w:rPr>
                <w:rFonts w:ascii="Arial" w:eastAsia="Arial" w:hAnsi="Arial" w:cs="Arial"/>
                <w:sz w:val="20"/>
                <w:szCs w:val="19"/>
              </w:rPr>
              <w:t>Lianga, Surigao Del Sur.</w:t>
            </w:r>
          </w:p>
          <w:p w14:paraId="6C3C896A" w14:textId="4B1CCAB4"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9,806 FFPs amounting to ₱3,386,698.86 and 17,260 </w:t>
            </w:r>
            <w:r w:rsidR="00A857DD" w:rsidRPr="004F1818">
              <w:rPr>
                <w:rFonts w:ascii="Arial" w:eastAsia="Arial" w:hAnsi="Arial" w:cs="Arial"/>
                <w:sz w:val="20"/>
                <w:szCs w:val="19"/>
              </w:rPr>
              <w:t>(</w:t>
            </w:r>
            <w:r w:rsidRPr="004F1818">
              <w:rPr>
                <w:rFonts w:ascii="Arial" w:eastAsia="Arial" w:hAnsi="Arial" w:cs="Arial"/>
                <w:sz w:val="20"/>
                <w:szCs w:val="19"/>
              </w:rPr>
              <w:t>500mL</w:t>
            </w:r>
            <w:r w:rsidR="00A857DD" w:rsidRPr="004F1818">
              <w:rPr>
                <w:rFonts w:ascii="Arial" w:eastAsia="Arial" w:hAnsi="Arial" w:cs="Arial"/>
                <w:sz w:val="20"/>
                <w:szCs w:val="19"/>
              </w:rPr>
              <w:t>)</w:t>
            </w:r>
            <w:r w:rsidRPr="004F1818">
              <w:rPr>
                <w:rFonts w:ascii="Arial" w:eastAsia="Arial" w:hAnsi="Arial" w:cs="Arial"/>
                <w:sz w:val="20"/>
                <w:szCs w:val="19"/>
              </w:rPr>
              <w:t xml:space="preserve"> bottled water amounting to ₱150,559.20 were released for the provision of assistance to LSIs.</w:t>
            </w:r>
          </w:p>
          <w:p w14:paraId="1D979437" w14:textId="7335D6B1"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4F1818"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4F1818" w:rsidRDefault="000C011D" w:rsidP="006162E5">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1F6228AF"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13BF8D1B"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2AFB411C" w14:textId="77777777" w:rsidR="000C011D" w:rsidRPr="004F1818"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w:t>
            </w:r>
            <w:r w:rsidR="000371E1" w:rsidRPr="004F1818">
              <w:rPr>
                <w:rFonts w:ascii="Arial" w:eastAsia="Arial" w:hAnsi="Arial" w:cs="Arial"/>
                <w:sz w:val="20"/>
                <w:szCs w:val="19"/>
              </w:rPr>
              <w:t>2</w:t>
            </w:r>
            <w:r w:rsidRPr="004F1818">
              <w:rPr>
                <w:rFonts w:ascii="Arial" w:eastAsia="Arial" w:hAnsi="Arial" w:cs="Arial"/>
                <w:sz w:val="20"/>
                <w:szCs w:val="19"/>
              </w:rPr>
              <w:t>,</w:t>
            </w:r>
            <w:r w:rsidR="000371E1" w:rsidRPr="004F1818">
              <w:rPr>
                <w:rFonts w:ascii="Arial" w:eastAsia="Arial" w:hAnsi="Arial" w:cs="Arial"/>
                <w:sz w:val="20"/>
                <w:szCs w:val="19"/>
              </w:rPr>
              <w:t>08</w:t>
            </w:r>
            <w:r w:rsidRPr="004F1818">
              <w:rPr>
                <w:rFonts w:ascii="Arial" w:eastAsia="Arial" w:hAnsi="Arial" w:cs="Arial"/>
                <w:sz w:val="20"/>
                <w:szCs w:val="19"/>
              </w:rPr>
              <w:t>6 out of 2</w:t>
            </w:r>
            <w:r w:rsidR="000371E1" w:rsidRPr="004F1818">
              <w:rPr>
                <w:rFonts w:ascii="Arial" w:eastAsia="Arial" w:hAnsi="Arial" w:cs="Arial"/>
                <w:sz w:val="20"/>
                <w:szCs w:val="19"/>
              </w:rPr>
              <w:t>3</w:t>
            </w:r>
            <w:r w:rsidRPr="004F1818">
              <w:rPr>
                <w:rFonts w:ascii="Arial" w:eastAsia="Arial" w:hAnsi="Arial" w:cs="Arial"/>
                <w:sz w:val="20"/>
                <w:szCs w:val="19"/>
              </w:rPr>
              <w:t>,</w:t>
            </w:r>
            <w:r w:rsidR="000371E1" w:rsidRPr="004F1818">
              <w:rPr>
                <w:rFonts w:ascii="Arial" w:eastAsia="Arial" w:hAnsi="Arial" w:cs="Arial"/>
                <w:sz w:val="20"/>
                <w:szCs w:val="19"/>
              </w:rPr>
              <w:t>987 beneficiaries or 8</w:t>
            </w:r>
            <w:r w:rsidRPr="004F1818">
              <w:rPr>
                <w:rFonts w:ascii="Arial" w:eastAsia="Arial" w:hAnsi="Arial" w:cs="Arial"/>
                <w:sz w:val="20"/>
                <w:szCs w:val="19"/>
              </w:rPr>
              <w:t>.</w:t>
            </w:r>
            <w:r w:rsidR="000371E1" w:rsidRPr="004F1818">
              <w:rPr>
                <w:rFonts w:ascii="Arial" w:eastAsia="Arial" w:hAnsi="Arial" w:cs="Arial"/>
                <w:sz w:val="20"/>
                <w:szCs w:val="19"/>
              </w:rPr>
              <w:t>70</w:t>
            </w:r>
            <w:r w:rsidRPr="004F1818">
              <w:rPr>
                <w:rFonts w:ascii="Arial" w:eastAsia="Arial" w:hAnsi="Arial" w:cs="Arial"/>
                <w:sz w:val="20"/>
                <w:szCs w:val="19"/>
              </w:rPr>
              <w:t>% were paid under Bayanihan 2 amounting to ₱</w:t>
            </w:r>
            <w:r w:rsidR="000371E1" w:rsidRPr="004F1818">
              <w:rPr>
                <w:rFonts w:ascii="Arial" w:eastAsia="Arial" w:hAnsi="Arial" w:cs="Arial"/>
                <w:sz w:val="20"/>
                <w:szCs w:val="19"/>
              </w:rPr>
              <w:t>10</w:t>
            </w:r>
            <w:r w:rsidRPr="004F1818">
              <w:rPr>
                <w:rFonts w:ascii="Arial" w:eastAsia="Arial" w:hAnsi="Arial" w:cs="Arial"/>
                <w:sz w:val="20"/>
                <w:szCs w:val="19"/>
              </w:rPr>
              <w:t>,</w:t>
            </w:r>
            <w:r w:rsidR="000371E1" w:rsidRPr="004F1818">
              <w:rPr>
                <w:rFonts w:ascii="Arial" w:eastAsia="Arial" w:hAnsi="Arial" w:cs="Arial"/>
                <w:sz w:val="20"/>
                <w:szCs w:val="19"/>
              </w:rPr>
              <w:t>400</w:t>
            </w:r>
            <w:r w:rsidRPr="004F1818">
              <w:rPr>
                <w:rFonts w:ascii="Arial" w:eastAsia="Arial" w:hAnsi="Arial" w:cs="Arial"/>
                <w:sz w:val="20"/>
                <w:szCs w:val="19"/>
              </w:rPr>
              <w:t>,</w:t>
            </w:r>
            <w:r w:rsidR="000371E1" w:rsidRPr="004F1818">
              <w:rPr>
                <w:rFonts w:ascii="Arial" w:eastAsia="Arial" w:hAnsi="Arial" w:cs="Arial"/>
                <w:sz w:val="20"/>
                <w:szCs w:val="19"/>
              </w:rPr>
              <w:t>85</w:t>
            </w:r>
            <w:r w:rsidRPr="004F1818">
              <w:rPr>
                <w:rFonts w:ascii="Arial" w:eastAsia="Arial" w:hAnsi="Arial" w:cs="Arial"/>
                <w:sz w:val="20"/>
                <w:szCs w:val="19"/>
              </w:rPr>
              <w:t>0.00.</w:t>
            </w:r>
          </w:p>
          <w:p w14:paraId="0C8FD3FD" w14:textId="5DC8217D" w:rsidR="000371E1" w:rsidRPr="004F1818"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51E9B69A" w:rsidR="007D17ED" w:rsidRDefault="007D17ED" w:rsidP="000C011D">
      <w:pPr>
        <w:spacing w:after="0" w:line="240" w:lineRule="auto"/>
        <w:contextualSpacing/>
        <w:jc w:val="both"/>
        <w:rPr>
          <w:rFonts w:ascii="Arial" w:eastAsia="Arial" w:hAnsi="Arial" w:cs="Arial"/>
          <w:i/>
          <w:sz w:val="20"/>
          <w:szCs w:val="20"/>
        </w:rPr>
      </w:pPr>
    </w:p>
    <w:p w14:paraId="0E0F11EF" w14:textId="77777777" w:rsidR="008628A1" w:rsidRPr="004C6691" w:rsidRDefault="008628A1"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3DEA5036" w14:textId="77777777" w:rsidR="00F91F84" w:rsidRPr="00F91F84" w:rsidRDefault="00F91F84" w:rsidP="00F91F84">
      <w:pPr>
        <w:spacing w:after="0" w:line="240" w:lineRule="auto"/>
        <w:contextualSpacing/>
        <w:rPr>
          <w:rFonts w:ascii="Arial" w:eastAsia="Arial" w:hAnsi="Arial" w:cs="Arial"/>
          <w:b/>
          <w:sz w:val="24"/>
          <w:szCs w:val="24"/>
        </w:rPr>
      </w:pPr>
      <w:r w:rsidRPr="00F91F84">
        <w:rPr>
          <w:rFonts w:ascii="Arial" w:eastAsia="Arial" w:hAnsi="Arial" w:cs="Arial"/>
          <w:b/>
          <w:sz w:val="24"/>
          <w:szCs w:val="24"/>
        </w:rPr>
        <w:t>MARIEL B. FERRARIZ</w:t>
      </w:r>
    </w:p>
    <w:p w14:paraId="71B2BEE6" w14:textId="6113F10C" w:rsidR="00393830" w:rsidRDefault="00F91F84" w:rsidP="00F91F84">
      <w:pPr>
        <w:spacing w:after="0" w:line="240" w:lineRule="auto"/>
        <w:contextualSpacing/>
        <w:rPr>
          <w:rFonts w:ascii="Arial" w:eastAsia="Arial" w:hAnsi="Arial" w:cs="Arial"/>
          <w:b/>
          <w:sz w:val="24"/>
          <w:szCs w:val="24"/>
        </w:rPr>
      </w:pPr>
      <w:r w:rsidRPr="00F91F84">
        <w:rPr>
          <w:rFonts w:ascii="Arial" w:eastAsia="Arial" w:hAnsi="Arial" w:cs="Arial"/>
          <w:b/>
          <w:sz w:val="24"/>
          <w:szCs w:val="24"/>
        </w:rPr>
        <w:t>MARIE JOYCE G. RAFANAN</w:t>
      </w:r>
      <w:r w:rsidR="009D48D1">
        <w:rPr>
          <w:rFonts w:ascii="Arial" w:eastAsia="Arial" w:hAnsi="Arial" w:cs="Arial"/>
          <w:b/>
          <w:sz w:val="24"/>
          <w:szCs w:val="24"/>
        </w:rPr>
        <w:tab/>
      </w:r>
    </w:p>
    <w:p w14:paraId="7A7121B8" w14:textId="1595420A" w:rsidR="009806FE" w:rsidRDefault="009806FE" w:rsidP="0032735F">
      <w:pPr>
        <w:spacing w:after="0" w:line="240" w:lineRule="auto"/>
        <w:contextualSpacing/>
        <w:rPr>
          <w:rFonts w:ascii="Arial" w:eastAsia="Arial" w:hAnsi="Arial" w:cs="Arial"/>
          <w:b/>
          <w:sz w:val="24"/>
          <w:szCs w:val="24"/>
        </w:rPr>
      </w:pPr>
    </w:p>
    <w:p w14:paraId="6B5118DE" w14:textId="77777777" w:rsidR="00F91F84" w:rsidRDefault="00F91F84" w:rsidP="00915BA8">
      <w:pPr>
        <w:spacing w:after="0" w:line="240" w:lineRule="auto"/>
        <w:contextualSpacing/>
        <w:rPr>
          <w:rFonts w:ascii="Arial" w:eastAsia="Arial" w:hAnsi="Arial" w:cs="Arial"/>
          <w:b/>
          <w:sz w:val="24"/>
          <w:szCs w:val="24"/>
        </w:rPr>
      </w:pPr>
      <w:r w:rsidRPr="00F91F84">
        <w:rPr>
          <w:rFonts w:ascii="Arial" w:eastAsia="Arial" w:hAnsi="Arial" w:cs="Arial"/>
          <w:b/>
          <w:sz w:val="24"/>
          <w:szCs w:val="24"/>
        </w:rPr>
        <w:t>LESLIE R. JAWILI</w:t>
      </w:r>
    </w:p>
    <w:p w14:paraId="528FE39A" w14:textId="4CEACF25" w:rsidR="00F91F84" w:rsidRDefault="009806FE" w:rsidP="00915BA8">
      <w:pPr>
        <w:spacing w:after="0" w:line="240" w:lineRule="auto"/>
        <w:contextualSpacing/>
        <w:rPr>
          <w:rFonts w:ascii="Arial" w:eastAsia="Arial" w:hAnsi="Arial" w:cs="Arial"/>
          <w:sz w:val="24"/>
          <w:szCs w:val="24"/>
        </w:rPr>
      </w:pPr>
      <w:r>
        <w:rPr>
          <w:rFonts w:ascii="Arial" w:eastAsia="Arial" w:hAnsi="Arial" w:cs="Arial"/>
          <w:sz w:val="24"/>
          <w:szCs w:val="24"/>
        </w:rPr>
        <w:t>Releasing Office</w:t>
      </w:r>
      <w:r w:rsidR="008E20D4">
        <w:rPr>
          <w:rFonts w:ascii="Arial" w:eastAsia="Arial" w:hAnsi="Arial" w:cs="Arial"/>
          <w:sz w:val="24"/>
          <w:szCs w:val="24"/>
        </w:rPr>
        <w:t>r</w:t>
      </w:r>
    </w:p>
    <w:p w14:paraId="2DC9C8A5" w14:textId="046F0562" w:rsidR="00F91F84" w:rsidRDefault="00F91F84" w:rsidP="00915BA8">
      <w:pPr>
        <w:spacing w:after="0" w:line="240" w:lineRule="auto"/>
        <w:contextualSpacing/>
        <w:rPr>
          <w:rFonts w:ascii="Arial" w:eastAsia="Arial" w:hAnsi="Arial" w:cs="Arial"/>
          <w:sz w:val="24"/>
          <w:szCs w:val="24"/>
        </w:rPr>
      </w:pPr>
    </w:p>
    <w:p w14:paraId="41D363A2" w14:textId="4CDF41B1" w:rsidR="00CA7AF6" w:rsidRPr="00CA7AF6" w:rsidRDefault="00CA7AF6" w:rsidP="00254714">
      <w:pPr>
        <w:spacing w:after="0" w:line="240" w:lineRule="auto"/>
        <w:contextualSpacing/>
        <w:rPr>
          <w:rFonts w:ascii="Arial" w:eastAsia="Arial" w:hAnsi="Arial" w:cs="Arial"/>
          <w:b/>
          <w:bCs/>
          <w:color w:val="002060"/>
          <w:sz w:val="28"/>
          <w:szCs w:val="28"/>
        </w:rPr>
      </w:pPr>
    </w:p>
    <w:sectPr w:rsidR="00CA7AF6" w:rsidRPr="00CA7AF6"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5BA395" w14:textId="77777777" w:rsidR="009E6671" w:rsidRDefault="009E6671">
      <w:pPr>
        <w:spacing w:after="0" w:line="240" w:lineRule="auto"/>
      </w:pPr>
      <w:r>
        <w:separator/>
      </w:r>
    </w:p>
  </w:endnote>
  <w:endnote w:type="continuationSeparator" w:id="0">
    <w:p w14:paraId="22A435CA" w14:textId="77777777" w:rsidR="009E6671" w:rsidRDefault="009E6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182376" w:rsidRDefault="0018237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182376" w:rsidRDefault="00182376">
    <w:pPr>
      <w:pBdr>
        <w:bottom w:val="single" w:sz="6" w:space="1" w:color="000000"/>
      </w:pBdr>
      <w:tabs>
        <w:tab w:val="left" w:pos="2371"/>
        <w:tab w:val="center" w:pos="5233"/>
      </w:tabs>
      <w:spacing w:after="0" w:line="240" w:lineRule="auto"/>
      <w:jc w:val="right"/>
      <w:rPr>
        <w:sz w:val="16"/>
        <w:szCs w:val="16"/>
      </w:rPr>
    </w:pPr>
  </w:p>
  <w:p w14:paraId="2B859230" w14:textId="6EC95842" w:rsidR="00182376" w:rsidRDefault="00182376"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C22A0">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C22A0">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56</w:t>
    </w:r>
    <w:r w:rsidR="00F91F84">
      <w:rPr>
        <w:rFonts w:ascii="Arial" w:eastAsia="Arial" w:hAnsi="Arial" w:cs="Arial"/>
        <w:sz w:val="14"/>
        <w:szCs w:val="14"/>
      </w:rPr>
      <w:t>8</w:t>
    </w:r>
    <w:r w:rsidRPr="008B2E5F">
      <w:rPr>
        <w:rFonts w:ascii="Arial" w:eastAsia="Arial" w:hAnsi="Arial" w:cs="Arial"/>
        <w:sz w:val="14"/>
        <w:szCs w:val="14"/>
      </w:rPr>
      <w:t xml:space="preserve"> on the Coron</w:t>
    </w:r>
    <w:r>
      <w:rPr>
        <w:rFonts w:ascii="Arial" w:eastAsia="Arial" w:hAnsi="Arial" w:cs="Arial"/>
        <w:sz w:val="14"/>
        <w:szCs w:val="14"/>
      </w:rPr>
      <w:t>avirus Disease (COVID19) as of 03</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6</w:t>
    </w:r>
    <w:r w:rsidR="00F91F84">
      <w:rPr>
        <w:rFonts w:ascii="Arial" w:eastAsia="Arial" w:hAnsi="Arial" w:cs="Arial"/>
        <w:sz w:val="14"/>
        <w:szCs w:val="14"/>
      </w:rPr>
      <w:t>P</w:t>
    </w:r>
    <w:r w:rsidRPr="008B2E5F">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182376" w:rsidRDefault="0018237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18C79" w14:textId="77777777" w:rsidR="009E6671" w:rsidRDefault="009E6671">
      <w:pPr>
        <w:spacing w:after="0" w:line="240" w:lineRule="auto"/>
      </w:pPr>
      <w:r>
        <w:separator/>
      </w:r>
    </w:p>
  </w:footnote>
  <w:footnote w:type="continuationSeparator" w:id="0">
    <w:p w14:paraId="301CC85A" w14:textId="77777777" w:rsidR="009E6671" w:rsidRDefault="009E66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182376" w:rsidRDefault="0018237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182376" w:rsidRDefault="0018237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82376" w:rsidRDefault="00182376">
    <w:pPr>
      <w:pBdr>
        <w:bottom w:val="single" w:sz="6" w:space="1" w:color="000000"/>
      </w:pBdr>
      <w:tabs>
        <w:tab w:val="center" w:pos="4680"/>
        <w:tab w:val="right" w:pos="9360"/>
      </w:tabs>
      <w:spacing w:after="0" w:line="240" w:lineRule="auto"/>
      <w:jc w:val="center"/>
      <w:rPr>
        <w:sz w:val="10"/>
      </w:rPr>
    </w:pPr>
  </w:p>
  <w:p w14:paraId="3A0C3660" w14:textId="77777777" w:rsidR="00182376" w:rsidRDefault="0018237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182376" w:rsidRDefault="0018237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BF716-55A6-4824-A6FF-226B45307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411</Words>
  <Characters>76449</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2-03T08:25:00Z</dcterms:created>
  <dcterms:modified xsi:type="dcterms:W3CDTF">2021-02-0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